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n</w:t>
      </w:r>
      <w:r>
        <w:t xml:space="preserve"> </w:t>
      </w:r>
      <w:r>
        <w:t xml:space="preserve">gia</w:t>
      </w:r>
      <w:r>
        <w:t xml:space="preserve"> </w:t>
      </w:r>
      <w:r>
        <w:t xml:space="preserve">tình</w:t>
      </w:r>
      <w:r>
        <w:t xml:space="preserve"> </w:t>
      </w:r>
      <w:r>
        <w:t xml:space="preserve">nh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an-gia-tình-nhân"/>
      <w:bookmarkEnd w:id="21"/>
      <w:r>
        <w:t xml:space="preserve">Oan gia tình nh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4/oan-gia-tinh-nh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hất thụ nhất công, hiện đại đô thị, công sủng thụ, HENgười dịch: QT đại nhânBT: MèoTình trạng bản gốc: HoànNguồn: meophoinang. wordpress. comVăn ánLọt lòng, hắn đã có kẻ địch trời sinh, chính là con trai ân nhân của cha mình, một kẻ từ nhỏ thành tích xuất sắc có một không hai, thi cử luôn đứng đầu.</w:t>
            </w:r>
            <w:r>
              <w:br w:type="textWrapping"/>
            </w:r>
          </w:p>
        </w:tc>
      </w:tr>
    </w:tbl>
    <w:p>
      <w:pPr>
        <w:pStyle w:val="Compact"/>
      </w:pPr>
      <w:r>
        <w:br w:type="textWrapping"/>
      </w:r>
      <w:r>
        <w:br w:type="textWrapping"/>
      </w:r>
      <w:r>
        <w:rPr>
          <w:i/>
        </w:rPr>
        <w:t xml:space="preserve">Đọc và tải ebook truyện tại: http://truyenclub.com/oan-gia-tinh-nhan</w:t>
      </w:r>
      <w:r>
        <w:br w:type="textWrapping"/>
      </w:r>
    </w:p>
    <w:p>
      <w:pPr>
        <w:pStyle w:val="BodyText"/>
      </w:pPr>
      <w:r>
        <w:br w:type="textWrapping"/>
      </w:r>
      <w:r>
        <w:br w:type="textWrapping"/>
      </w:r>
    </w:p>
    <w:p>
      <w:pPr>
        <w:pStyle w:val="Heading2"/>
      </w:pPr>
      <w:bookmarkStart w:id="23" w:name="chương-1-thượng"/>
      <w:bookmarkEnd w:id="23"/>
      <w:r>
        <w:t xml:space="preserve">1. Chương 1 – Thượng</w:t>
      </w:r>
    </w:p>
    <w:p>
      <w:pPr>
        <w:pStyle w:val="Compact"/>
      </w:pPr>
      <w:r>
        <w:br w:type="textWrapping"/>
      </w:r>
      <w:r>
        <w:br w:type="textWrapping"/>
      </w:r>
      <w:r>
        <w:t xml:space="preserve">Oan gia tình nhân</w:t>
      </w:r>
    </w:p>
    <w:p>
      <w:pPr>
        <w:pStyle w:val="BodyText"/>
      </w:pPr>
      <w:r>
        <w:t xml:space="preserve">chương 1 – thượng</w:t>
      </w:r>
    </w:p>
    <w:p>
      <w:pPr>
        <w:pStyle w:val="BodyText"/>
      </w:pPr>
      <w:r>
        <w:t xml:space="preserve">“Gì chứ? Cha, ngươi điên rồi a?”</w:t>
      </w:r>
    </w:p>
    <w:p>
      <w:pPr>
        <w:pStyle w:val="BodyText"/>
      </w:pPr>
      <w:r>
        <w:t xml:space="preserve">Ngưu Tiểu Tiểu mồm đầy tôm hùm xém chút phun ra. Cha hắn Ngưu Đại Đại vung tay vồ lấy khăn ăn chắn nhưng đương nhiên là không kịp, nên ít nhiều nước bọt bắn lên quần áo, khiến lão vừa lau vừa mắng: “Ngươi ăn cũng ăn cho ý tứ chút, thật là khó coi tới cực điểm, nhìn trẻ con ba tuổi ăn còn dễ coi hơn ngươi.”</w:t>
      </w:r>
    </w:p>
    <w:p>
      <w:pPr>
        <w:pStyle w:val="BodyText"/>
      </w:pPr>
      <w:r>
        <w:t xml:space="preserve">Ngưu Tiểu Tiểu vội vàng cầm lấy khăn ăn lau miệng, uống một hớp nước to rồi mới đáp: “Ai kêu cha không dưng nói chuyện kì quái, khiến ta bị phun ra. Cha vậy cũng xứng đáng, ai kêu cha tay chân không mau lẹ, hắc hắc.”</w:t>
      </w:r>
    </w:p>
    <w:p>
      <w:pPr>
        <w:pStyle w:val="BodyText"/>
      </w:pPr>
      <w:r>
        <w:t xml:space="preserve">Hắn vẻ mặt không chút nhận lỗi, còn chỉ vào mặt cha, tươi cười hỉ hả nói là chính cha tay chân quá chậm, làm cho Ngưu Đại Đại tức giận đến thiếu chút nữa lật bàn, mắt tóe lửa, này cả đời, bất luận kẻ nào đều đừng mong khuyên lão sửa lại chuyện lão sắp làm, đẻ ra loại con bỏ đi này, lão là tan nát cõi lòng a!</w:t>
      </w:r>
    </w:p>
    <w:p>
      <w:pPr>
        <w:pStyle w:val="BodyText"/>
      </w:pPr>
      <w:r>
        <w:t xml:space="preserve">Cho nên lão hiện tại chính là một lòng “thà rằng ngọc nát, không mong ngói lành”, quyết nói ra biện pháp duy nhất vẫn khiến lão băn khoăn mấy ngày nay. Đây không phải trừng phạt hay ngược đãi, mà chính là phương cách cuối cùng để cứu vớt đứa con hư này.</w:t>
      </w:r>
    </w:p>
    <w:p>
      <w:pPr>
        <w:pStyle w:val="BodyText"/>
      </w:pPr>
      <w:r>
        <w:t xml:space="preserve">Ngưu gia sản nghiệp không lớn cũng không nhỏ, vốn là vận chuyển đồ đông lạnh, trải qua mười năm tâm huyết, rốt cục cũng có một ít tiếng tăm, ức hận duy nhất, chính là sinh ra đứa con chậm tiến như vậy, tốt nghiệp đại học rồi mà vẫn như cũ trà nâng tận tay cơm bưng tận miệng. Trên người mặc toàn hàng hiệu, giày dưới chân cũng là đồ hiếm (kiểu limited edition ấy), miệng ăn đều là của ngon vật lạ, tất cả đều là tiền từ túi cha, hắn mệnh thật tốt, cũng chỉ là cho tới hôm nay mà thôi.</w:t>
      </w:r>
    </w:p>
    <w:p>
      <w:pPr>
        <w:pStyle w:val="BodyText"/>
      </w:pPr>
      <w:r>
        <w:t xml:space="preserve">Tiền lão buôn bán cả đời tích cóp đều bị này nghiệt tử này tiêu hết, khiến lão thân già đổ bệnh, tức giận đến phát run, còn phải nghe đứa con vô tâm vô tứ nói những lời khiến người ta tức ói máu, kia còn không bằng sớm một bước đem nghiệt tử này đá ra cửa.</w:t>
      </w:r>
    </w:p>
    <w:p>
      <w:pPr>
        <w:pStyle w:val="BodyText"/>
      </w:pPr>
      <w:r>
        <w:t xml:space="preserve">“Ngươi không có nghe sai, ta cũng không điên, từ ngày mai ngươi cút ra khỏi nhà cho ta. Ta tìm công ty của một người bạn, ngươi tới đó làm việc, nhưng nếu lộ ra ngươi là con ta, ta lập tức liền viết rõ di chúc một hào cũng không chia cho ngươi! Ngươi chính là cố mà làm việc chăm chỉ, ta sẽ không cho ngươi một đồng, ngươi cũng đừng mơ tưởng cầu ta, mỗi năm ta sẽ gặp ngươi một lần, nếu ngươi vẫn không tiến bộ, ta liền cùng ngươi chặt đứt quan hệ cha con, cũng không để ngươi làm mất hết mặt ta.”</w:t>
      </w:r>
    </w:p>
    <w:p>
      <w:pPr>
        <w:pStyle w:val="BodyText"/>
      </w:pPr>
      <w:r>
        <w:t xml:space="preserve">“Ha ha ha… Không thể nào! Cha, ta là con trai độc nhất của cha, có ba sự gọi bất hiếu, thì vô hậu tội nặng nhất, ngươi chỉ có mình ta là con, ngươi không dám ngược đãi ta đâu.”</w:t>
      </w:r>
    </w:p>
    <w:p>
      <w:pPr>
        <w:pStyle w:val="BodyText"/>
      </w:pPr>
      <w:r>
        <w:t xml:space="preserve">Ngưu Tiểu Tiểu lời nói tràn đầy tự tin, hắn cũng không tin cha hắn vốn là người người truyền thống như vậy lại có thể muốn đối với hắn này con trai độc nhất mà hủy hoại.</w:t>
      </w:r>
    </w:p>
    <w:p>
      <w:pPr>
        <w:pStyle w:val="BodyText"/>
      </w:pPr>
      <w:r>
        <w:t xml:space="preserve">“Ngươi hiện tại đã không phải con trai độc nhất của ta nữa. Mẹ kế của ngươi có thai, đi siêu âm đã phát hiện là con trai.”</w:t>
      </w:r>
    </w:p>
    <w:p>
      <w:pPr>
        <w:pStyle w:val="BodyText"/>
      </w:pPr>
      <w:r>
        <w:t xml:space="preserve">Lần này thì tôm hùm trong miệng Ngưu Tiểu Tiểu phun ra thật, có điều là toàn bộ phun ở chính trên người mình. Hắn ngây ngốc nói: “Không… Không thể nào, cha, cha có chắc là của cha không? Ngươi đã hơn năm mươi rồi, mẹ kế cũng đã muốn bốn mươi…”</w:t>
      </w:r>
    </w:p>
    <w:p>
      <w:pPr>
        <w:pStyle w:val="BodyText"/>
      </w:pPr>
      <w:r>
        <w:t xml:space="preserve">Nghe đứa con này nói chuyện, quả thực muốn chọc giận chết chính mình. Ngưu Tiểu Tiểu là ám chỉ hắn bất lực hay ám chỉ mẹ kế hắn không giữ đạo?</w:t>
      </w:r>
    </w:p>
    <w:p>
      <w:pPr>
        <w:pStyle w:val="BodyText"/>
      </w:pPr>
      <w:r>
        <w:t xml:space="preserve">Cái gì nên nói, cái gì không nên nói, đến tận tuổi này còn không rõ ràng sao, quả thực ngu ngốc một thì vô năng mười, nghiệt tử kia có thể đem hắn tức giận đến chết đi sống lại, đầu đất được đến nước này, cũng coi như là một loại thiên tài đi.</w:t>
      </w:r>
    </w:p>
    <w:p>
      <w:pPr>
        <w:pStyle w:val="BodyText"/>
      </w:pPr>
      <w:r>
        <w:t xml:space="preserve">Mà muốn đập bẹp được mấy lời ngu ngốc của nghiệt tử, phương pháp tốt nhất chính là động thủ, cho nên Ngưu Đại Đại nắm tai hắn mà nhéo một lượt, làm cho Ngưu Tiểu Tiểu nhảy dựng lên: “Đau quá a, cha, ngươi nhẹ tay thôi!”</w:t>
      </w:r>
    </w:p>
    <w:p>
      <w:pPr>
        <w:pStyle w:val="BodyText"/>
      </w:pPr>
      <w:r>
        <w:t xml:space="preserve">“Ngươi không nói lời nào, không ai bảo ngươi câm điếc. Mau làm việc tự nuôi thân, bằng không ta liền đem tất cả tài sản cho em trai ngươi, ngươi một đồng cũng không tới tay.”</w:t>
      </w:r>
    </w:p>
    <w:p>
      <w:pPr>
        <w:pStyle w:val="BodyText"/>
      </w:pPr>
      <w:r>
        <w:t xml:space="preserve">Đập mạnh bàn, Ngưu Đại Đại tức giận đến tái mặt.”Vì cái gì con người ta thì đều có thành tựu, cũng thực tiến bộ, chỉ mình ngươi, ta một đồng cũng không chi ít hơn, liền nuôi ra ngươi này ngu xuẩn đứa con, bữa cơm ta còn thay ngươi trả, từ bữa tiếp theo ngươi là chính mình thanh toán đi!”</w:t>
      </w:r>
    </w:p>
    <w:p>
      <w:pPr>
        <w:pStyle w:val="BodyText"/>
      </w:pPr>
      <w:r>
        <w:t xml:space="preserve">Chẳng nghĩ cũng biết lão cha so sánh hắn thua kém ai, chính là nhà người ta so với nhà hắn tiền tài, quyền lực đều vượt trội, hắn không chê lão cha ít tiền , cha hắn còn chê hắn kém cỏi, lão cha thực không hiểu lòng tốt của hắn.</w:t>
      </w:r>
    </w:p>
    <w:p>
      <w:pPr>
        <w:pStyle w:val="BodyText"/>
      </w:pPr>
      <w:r>
        <w:t xml:space="preserve">“Cha, đừng vậy mà, ta cùng lắm một tháng tiêu ít hơn, tiêu hơn mười vạn thì tốt rồi.” Ngưu Tiểu Tiểu một bên xoa vành tai đau đớn, mặt bên còn không biết chết sống đưa ra điều kiện.</w:t>
      </w:r>
    </w:p>
    <w:p>
      <w:pPr>
        <w:pStyle w:val="BodyText"/>
      </w:pPr>
      <w:r>
        <w:t xml:space="preserve">Ngưu Đại Đại đã muốn mắt như ngưu linh (chuông đeo ở cổ trâu) đứng lên cả giận nói: “Ta đã bảo người thu xếp đồ đạc của ngươi, giúp tìm một căn phòng nhỏ, đây là địa chỉ công ty bạn ta, ngươi từ ngày mai đi làm ngay cho ta, đây là nơi ngươi sẽ ở, chính là như vậy. Tạm biệt, ngốc tử, ngươi nếu không tiến bộ, ta sẽ không nhận ngươi !”</w:t>
      </w:r>
    </w:p>
    <w:p>
      <w:pPr>
        <w:pStyle w:val="BodyText"/>
      </w:pPr>
      <w:r>
        <w:t xml:space="preserve">“Cha… cha…”</w:t>
      </w:r>
    </w:p>
    <w:p>
      <w:pPr>
        <w:pStyle w:val="BodyText"/>
      </w:pPr>
      <w:r>
        <w:t xml:space="preserve">Ngưu Đại Đại đã chực xoay người rời đi, dù sao vẫn là không đành lòng, chỉ cần này tiểu hài tử hơi có hối ý, lão cũng không phải không thể cho… ngốc tử cơ hội nữa. Lão xoay người trừng mắt: “Chuyện gì?”</w:t>
      </w:r>
    </w:p>
    <w:p>
      <w:pPr>
        <w:pStyle w:val="BodyText"/>
      </w:pPr>
      <w:r>
        <w:t xml:space="preserve">“Cha, ta còn muốn ngồi ăn cơm tiếp, được chứ?” ( _ , nên mới nói sau này bạn sẽ chết vì miếng cơm – spoil)</w:t>
      </w:r>
    </w:p>
    <w:p>
      <w:pPr>
        <w:pStyle w:val="BodyText"/>
      </w:pPr>
      <w:r>
        <w:t xml:space="preserve">Hắn vẻ mặt thèm nhỏ dãi nhìn chằm chằm mâm cơm, căn bản không đem lời vừa rồi của lão bỏ vào cái tai, Ngưu Đại Đại giận đến tím mặt, nghiệt tử này nếu vô pháp dạy dỗ, căn bản là cái phế nhân phá gia chi tử, chính mình vừa rồi tưởng gì mà còn lương tâm bất an, đứa con hư này vốn là hết thuốc chữa!</w:t>
      </w:r>
    </w:p>
    <w:p>
      <w:pPr>
        <w:pStyle w:val="BodyText"/>
      </w:pPr>
      <w:r>
        <w:t xml:space="preserve">“Ngươi thôi ăn ngay cho ta, lập tức đến chỗ mới, điều kiện ta đều viết ở tờ giấy trên bàn trong phòng đó, cha ngươi lần này đã quyết rồi, hiểu chưa?”</w:t>
      </w:r>
    </w:p>
    <w:p>
      <w:pPr>
        <w:pStyle w:val="BodyText"/>
      </w:pPr>
      <w:r>
        <w:t xml:space="preserve">Ngưu Tiểu Tiểu bị lôi lôi khỏi phòng ăn, hắn kêu gào thảm thiết. Ngưu Đại Đại đem hắn ném vào trong taxi, bắt đầu kế hoạch huấn luyện đứa con.</w:t>
      </w:r>
    </w:p>
    <w:p>
      <w:pPr>
        <w:pStyle w:val="BodyText"/>
      </w:pPr>
      <w:r>
        <w:t xml:space="preserve">Mà Ngưu Đại Đại ở phòng mới bỏ sẵn hai vạn đồng, để hắn tháng này chưa được lĩnh lương vẫn có tiền tiêu, có điều chưa đầy hai ngày đã bị Ngưu Tiểu Tiểu vốn không chút ý thức quản lý tài sản tiêu sạch bách. Hắn còn chê phòng hiện giờ so với ở nhà bé quá, không biết tốt xấu gọi điện thoại về nhà đòi tiền, chính là số máy của hắn đã bị liệt vào danh sách chặn, căn bản là không ai nghe.</w:t>
      </w:r>
    </w:p>
    <w:p>
      <w:pPr>
        <w:pStyle w:val="BodyText"/>
      </w:pPr>
      <w:r>
        <w:t xml:space="preserve">Một tuần sau, hắn ở trong phòng đói muốn chết, rốt cục thân thể đói khát cùng tinh thần kiệt quệ khiến hắn hiểu được cha mình là làm thật, hắn mới thông suốt rằng từ nay về sau chỉ còn biết trông cậy ở chính mình, rằng vận mệnh của hắn bi thảm bao nhiêu.</w:t>
      </w:r>
    </w:p>
    <w:p>
      <w:pPr>
        <w:pStyle w:val="BodyText"/>
      </w:pPr>
      <w:r>
        <w:t xml:space="preserve">Nửa năm sau.</w:t>
      </w:r>
    </w:p>
    <w:p>
      <w:pPr>
        <w:pStyle w:val="BodyText"/>
      </w:pPr>
      <w:r>
        <w:t xml:space="preserve">“Tiểu Tiểu, đem thứ này đi copy, còn tư liệu đánh máy xong chưa?”</w:t>
      </w:r>
    </w:p>
    <w:p>
      <w:pPr>
        <w:pStyle w:val="BodyText"/>
      </w:pPr>
      <w:r>
        <w:t xml:space="preserve">“Xong rồi a, hắt… xì!”</w:t>
      </w:r>
    </w:p>
    <w:p>
      <w:pPr>
        <w:pStyle w:val="BodyText"/>
      </w:pPr>
      <w:r>
        <w:t xml:space="preserve">Ngưu Tiểu Tiểu mặt mày xám ngoét quệt mạnh mồ hôi, hắn mới vừa đi kho hàng tìm đồ, không tìm được đã đành, còn cả người dính đầy bụi bặm, hại hắn hắt xì không ngừng.</w:t>
      </w:r>
    </w:p>
    <w:p>
      <w:pPr>
        <w:pStyle w:val="BodyText"/>
      </w:pPr>
      <w:r>
        <w:t xml:space="preserve">“Tiểu Tiểu, trà… trà…”</w:t>
      </w:r>
    </w:p>
    <w:p>
      <w:pPr>
        <w:pStyle w:val="BodyText"/>
      </w:pPr>
      <w:r>
        <w:t xml:space="preserve">“Được, chờ một lát.”</w:t>
      </w:r>
    </w:p>
    <w:p>
      <w:pPr>
        <w:pStyle w:val="BodyText"/>
      </w:pPr>
      <w:r>
        <w:t xml:space="preserve">Hắn đến công ty này, danh nghĩa tốt đẹp là viên chức, nhưng vốn hắn khi học đại học không thật sự học bài, cả ngày chỉ lo chơi bời, đến lúc đi làm thật, căn bản là vô dụng, cuối cùng người ta đành đem hắn làm gã sai vặt.</w:t>
      </w:r>
    </w:p>
    <w:p>
      <w:pPr>
        <w:pStyle w:val="BodyText"/>
      </w:pPr>
      <w:r>
        <w:t xml:space="preserve">Một tháng hai vạn tiền lương, trước kia căn bản không đủ dính răng, hiện tại cha hắn thật sự cái gì cũng không quản, hơn nữa cũng tránh không gặp mặt.</w:t>
      </w:r>
    </w:p>
    <w:p>
      <w:pPr>
        <w:pStyle w:val="BodyText"/>
      </w:pPr>
      <w:r>
        <w:t xml:space="preserve">Tiểu Tiểu lúc mới gặp nạn còn khờ dại đi tìm bạn bè kể lể khốn cảnh. Bạn bè vừa nghe lão cha hắn sinh cậu em trai kia, liền không muốn để ý đến hắn, đóng cửa quay lưng không nghe nốt.</w:t>
      </w:r>
    </w:p>
    <w:p>
      <w:pPr>
        <w:pStyle w:val="BodyText"/>
      </w:pPr>
      <w:r>
        <w:t xml:space="preserve">Liên tục mấy người đều như vậy, nếu không thì cũng là tươi cười mà bảo không có tiền, dù sao kết cục cuối cùng chính là hắn một đồng cũng không mượn nổi, phụ công hắn trước kia thường đãi chúng đi nhà hàng sang nhất. Hắn lúc này mới biết được cái gì gọi người tình ấm lạnh.</w:t>
      </w:r>
    </w:p>
    <w:p>
      <w:pPr>
        <w:pStyle w:val="BodyText"/>
      </w:pPr>
      <w:r>
        <w:t xml:space="preserve">Chính là hắn dù sao vẫn là cái đại thiếu gia, giờ đem chính mình kia khuôn mặt vừa anh tuấn vừa đáng yêu tới nơi này để kẻ khác biến thành hạ nhân, gã sai vặt, nếu như bị người ta nhận ra hắn đây Ngưu Tiểu Tiểu thời đại học ăn chơi khét tiếng, phô bày giàu sang, tiêu tiền như nước, thì hắn còn có mặt mũi nào nữa.</w:t>
      </w:r>
    </w:p>
    <w:p>
      <w:pPr>
        <w:pStyle w:val="BodyText"/>
      </w:pPr>
      <w:r>
        <w:t xml:space="preserve">Nam nhân a, có thể không cần áo lót, nhưng là tuyệt không có thể không sĩ diện.</w:t>
      </w:r>
    </w:p>
    <w:p>
      <w:pPr>
        <w:pStyle w:val="BodyText"/>
      </w:pPr>
      <w:r>
        <w:t xml:space="preserve">Hắn trước khi đến công ty này liền dịch dung một phen, đầu tiên là nuôi tóc dài, che khuôn mặt đẹp đến kinh người, thứ hai là mặc quần áo mua ở sạp ven đường, bởi vì lão cha giữ lại toàn bộ quần áo hàng hiệu của hắn, nói đem cho người ta. Tiền lương còm cõi của hắn đừng nói mua hàng hiệu, ngay cả đồ bình thường muốn mua cũng phải nhịn ăn cả tháng.</w:t>
      </w:r>
    </w:p>
    <w:p>
      <w:pPr>
        <w:pStyle w:val="BodyText"/>
      </w:pPr>
      <w:r>
        <w:t xml:space="preserve">Hắn thích ăn vô cùng, ngay cả không có thể ăn ngon, mặc đẹp đi, nhưng ít ra vẫn phải ăn no, lúc mới bị cha hắn đuổi, hắn trong hai ngày đem tiền tiêu hết, trong phòng có hàng hiệu, nhưng hàng hiệu đâu ăn được.</w:t>
      </w:r>
    </w:p>
    <w:p>
      <w:pPr>
        <w:pStyle w:val="BodyText"/>
      </w:pPr>
      <w:r>
        <w:t xml:space="preserve">Hắn đói đến hoa mắt chóng mặt, thiếu chút nữa thắt cổ ở trong phòng, nếu không phải đến nơi kia làm, hắn thật sự không có tiền ăn cơm, kí ức đói bụng bi thảm vẫn khiến trong đáy lòng hắn sợ hãi, cho nên quần áo ở sạp ven đường, chỉ cần tiện, hắn liền mua, phần lớn tiền hắn đều dồn vào ăn.</w:t>
      </w:r>
    </w:p>
    <w:p>
      <w:pPr>
        <w:pStyle w:val="BodyText"/>
      </w:pPr>
      <w:r>
        <w:t xml:space="preserve">“Tiểu Tiểu, trà!”</w:t>
      </w:r>
    </w:p>
    <w:p>
      <w:pPr>
        <w:pStyle w:val="BodyText"/>
      </w:pPr>
      <w:r>
        <w:t xml:space="preserve">“Hảo, đến ngay đây.”</w:t>
      </w:r>
    </w:p>
    <w:p>
      <w:pPr>
        <w:pStyle w:val="BodyText"/>
      </w:pPr>
      <w:r>
        <w:t xml:space="preserve">Hắn pha vài chén trà, nghe nói trà hắn pha khó uống tới cực điểm, đồng sự đều không thể lý giải hắn rốt cuộc như thế nào đem trà túi pha thành một thứ khó uống như thế, chính là nửa năm qua uống thành quen, nếu không uống thứ trà tệ đến khó nuốt nổi trà của hắn, lại chưa cảm thấy thực rằng mình đang ở công ty.</w:t>
      </w:r>
    </w:p>
    <w:p>
      <w:pPr>
        <w:pStyle w:val="BodyText"/>
      </w:pPr>
      <w:r>
        <w:t xml:space="preserve">Hắn đem trà bưng đi lên, lão bản một ly, thuyền vụ một ly, nghiệp vụ hai chén, kế toán một ly, lại đến chính là hắn một ly, đúng vậy, công ty hắn làm chính là nhỏ như vậy, tổng cộng chỉ có sáu người, chỉ làm mậu dịch, chuyên môn nhập khẩu hàng nước ngoài, sau đó bán cho các nhà máy, cửa hàng…</w:t>
      </w:r>
    </w:p>
    <w:p>
      <w:pPr>
        <w:pStyle w:val="BodyText"/>
      </w:pPr>
      <w:r>
        <w:t xml:space="preserve">“Hôm nay có khách tới, ngươi đừng pha trà hù chết người ta, ngươi đi cửa hàng tiện lợi (loại cửa hàng mở cửa 24/7) mua trà, bỏ vào chén, đây là mối làm ăn lớn.”</w:t>
      </w:r>
    </w:p>
    <w:p>
      <w:pPr>
        <w:pStyle w:val="BodyText"/>
      </w:pPr>
      <w:r>
        <w:t xml:space="preserve">Trà hắn pha tuy rằng khó nuốt, nhưng là đem nói thành như vậy quả thương tổn hắn, hắn vẫn là thực sự biết pha đi.</w:t>
      </w:r>
    </w:p>
    <w:p>
      <w:pPr>
        <w:pStyle w:val="BodyText"/>
      </w:pPr>
      <w:r>
        <w:t xml:space="preserve">Hắn đi mua trà, mua xong trở về, vừa muốn vào thang máy thì bỗng nhiên phát giác hành tung của éđịch nhân û phía trước.</w:t>
      </w:r>
    </w:p>
    <w:p>
      <w:pPr>
        <w:pStyle w:val="BodyText"/>
      </w:pPr>
      <w:r>
        <w:t xml:space="preserve">Đúng vậy, địch nhân, là kẻ hắn cả đời này căm ghét nhất, đừng tưởng hắn Ngưu Tiểu Tiểu dáng người hảo, khuôn mặt đẹp, cơ hồ thập toàn thập mỹ, hơn nữa hắn tấm lòng rộng mở, ưu tú hoàn hảo, mà nghĩ hắn không có địch nhân.</w:t>
      </w:r>
    </w:p>
    <w:p>
      <w:pPr>
        <w:pStyle w:val="BodyText"/>
      </w:pPr>
      <w:r>
        <w:t xml:space="preserve">Có, từ hắn sinh ra đã có một kẻ, cha hắn miệng luôn ra rả tên kẻ kia, luôn bảo người ta có đứa con thông minh, hắn sinh ra lại là một kẻ ngu ngốc, ngay lần đó muốn đem hắn đuổi đi, ở trong phòng ăn vẫn là nhắc tới kẻ kia.</w:t>
      </w:r>
    </w:p>
    <w:p>
      <w:pPr>
        <w:pStyle w:val="BodyText"/>
      </w:pPr>
      <w:r>
        <w:t xml:space="preserve">Y lớn hơn hắn hai tuổi, cha y là ân nhân của Ngưu Đại Đại khi còn trẻ. Ngưu Đại Đại khi đó muốn dựng sự nghiệp, lại không có tiền, tìm người kia thương lượng, người kia nghe bản kế hoạch xong liền cho Ngưu Đại Đại vay tiền, từ đó mà Ngưu Đại Đại bắt đầu phát đạt dần lên, mỗi lần gặp, đều là thân thiết gọi Giản đại ca, thấy con trai Giản đại ca, cũng chính là địch nhân của Ngưu Tiểu Tiểu, thì cho tiền lì xì đầu năm còn nhiều hơn cho Tiểu Tiểu, như thế nào không khiến hắn tức đến méo miệng.</w:t>
      </w:r>
    </w:p>
    <w:p>
      <w:pPr>
        <w:pStyle w:val="BodyText"/>
      </w:pPr>
      <w:r>
        <w:t xml:space="preserve">Địch nhân kia tên là Giản Chính Hạo, nghe nói từ nhỏ đến lớn cho tới bây giờ chưa từng đứng thứ hai, ngay cả thời sinh viên cũng đều là đứng đầu trường đại học quốc lập, không giống hắn học ở một trường tư nhân.</w:t>
      </w:r>
    </w:p>
    <w:p>
      <w:pPr>
        <w:pStyle w:val="BodyText"/>
      </w:pPr>
      <w:r>
        <w:t xml:space="preserve">Chính là giống hắn mới là bình thường, chẳng phải sao? Cái loại thường đứng đầu như thế này, nhất định là hèn yếu không thể chịu được suy sụp, bằng không chính là đa nhân cách, nếu không nữa thì nhất định là biến thái ngầm làm chuyện xấu, truyện tranh, tiểu thuyết đều viết vậy.</w:t>
      </w:r>
    </w:p>
    <w:p>
      <w:pPr>
        <w:pStyle w:val="BodyText"/>
      </w:pPr>
      <w:r>
        <w:t xml:space="preserve">Hắn từng có một năm nhân dịp lễ mừng năm mới, cố ý chạy đến phòng y, muốn điều tra một chút xem y có giấu trong phòng dâm thư, hoặc là tạp chí tươi mát, biến thái gì không, rồi dùng vẻ mặt khờ dại nhất mà mang ra đưa cho người lớn xem, nói là Chính Hạo ca ca cho hắn xem.</w:t>
      </w:r>
    </w:p>
    <w:p>
      <w:pPr>
        <w:pStyle w:val="BodyText"/>
      </w:pPr>
      <w:r>
        <w:t xml:space="preserve">Hắn có thể nghĩ ra chiêu thức hãm hại lợi hại như vậy, ngay cả chính mình đều cảm thấy được bản thân quả thực siêu cấp thiên tài, chỉ số thông minh ít nhất một trăm tám mươi, không thể tưởng được mất hai giờ lục soát mệt chết, ngay cả hình áo tắm cũng chả thấy đâu, làm cho hắn mệt đến mức nằm lăn ra giường y mà ngủ.</w:t>
      </w:r>
    </w:p>
    <w:p>
      <w:pPr>
        <w:pStyle w:val="BodyText"/>
      </w:pPr>
      <w:r>
        <w:t xml:space="preserve">Lúc tỉnh lại, địch nhân vẻ mặt buồn cười đang nhìn hắn, đối hắn ôn nhu nói: “Ngươi ngủ cùng trư giống nhau, lại còn ngáy!”</w:t>
      </w:r>
    </w:p>
    <w:p>
      <w:pPr>
        <w:pStyle w:val="BodyText"/>
      </w:pPr>
      <w:r>
        <w:t xml:space="preserve">“Sĩ khả sát, bất khả nhục” Câu danh ngôn kia hắn luôn ghi tạc trong lòng, này thối địch nhân, thế nào đem hắn thiếu niên trung học anh tuấn đáng yêu lại mê người như vậy nói thành trư, làm cho hắn tức giận đến tím mặt, hắn quyết định chính mình đi mua một quyển tạp chí tươi mát, đem nhét vào dưới giường hảo hảo hãm hại y.</w:t>
      </w:r>
    </w:p>
    <w:p>
      <w:pPr>
        <w:pStyle w:val="BodyText"/>
      </w:pPr>
      <w:r>
        <w:t xml:space="preserve">Ngày hôm sau, vì hoàn thành kế hoạch mà chính hắn chạy tới hiệu sách, hỏi rõ chủ tiệm là hắn muốn tạp chí dâm nhất, biến thái nhất, vô sỉ nhất, càng cường điệu càng tốt.</w:t>
      </w:r>
    </w:p>
    <w:p>
      <w:pPr>
        <w:pStyle w:val="BodyText"/>
      </w:pPr>
      <w:r>
        <w:t xml:space="preserve">Chủ tiệm lén lút nói: “Có mấy bản mới từ hải quan vào, ngươi xem xem.”</w:t>
      </w:r>
    </w:p>
    <w:p>
      <w:pPr>
        <w:pStyle w:val="Compact"/>
      </w:pPr>
      <w:r>
        <w:t xml:space="preserve">Chủ tiệm lấy ra, thấy hắn thiếu chút nữa phun máu mũi, nhưng là bên trong tối khoa trương hông phải lõa thể nữ, mà là đường đường chính chính lõa nam, hơn nữa hắn giở một chút, dĩ nhiên là đồng tính luyến ái, hắn trong lòng reo vang, hắn là muốn chính quyển này, muốn hãm hại, chính quyển này mới có thể khiến địch nhân của hắn vĩnh viễn không ngước mặt lên được.</w:t>
      </w:r>
      <w:r>
        <w:br w:type="textWrapping"/>
      </w:r>
      <w:r>
        <w:br w:type="textWrapping"/>
      </w:r>
    </w:p>
    <w:p>
      <w:pPr>
        <w:pStyle w:val="Heading2"/>
      </w:pPr>
      <w:bookmarkStart w:id="24" w:name="chương-1-hạ"/>
      <w:bookmarkEnd w:id="24"/>
      <w:r>
        <w:t xml:space="preserve">2. Chương 1 (hạ)</w:t>
      </w:r>
    </w:p>
    <w:p>
      <w:pPr>
        <w:pStyle w:val="Compact"/>
      </w:pPr>
      <w:r>
        <w:br w:type="textWrapping"/>
      </w:r>
      <w:r>
        <w:br w:type="textWrapping"/>
      </w:r>
      <w:r>
        <w:t xml:space="preserve">Oan gia tình nhân</w:t>
      </w:r>
    </w:p>
    <w:p>
      <w:pPr>
        <w:pStyle w:val="BodyText"/>
      </w:pPr>
      <w:r>
        <w:t xml:space="preserve">chương 1 (hạ)</w:t>
      </w:r>
    </w:p>
    <w:p>
      <w:pPr>
        <w:pStyle w:val="BodyText"/>
      </w:pPr>
      <w:r>
        <w:t xml:space="preserve">Hắc hắc hắc, có gì so được với việc vu y là gay chứ, lúc các vị người lớn thảo luận chuyện này, hắn còn muốn ở một bên thêm mắm thêm muối mà rằng: ai kêu Chính Hạo ca ca đọc nam giáo (BL thư, chắc chư vị cũng đoán ra), Chính Hạo ca ca đọc nam giáo có thể là có mục đích khác.</w:t>
      </w:r>
    </w:p>
    <w:p>
      <w:pPr>
        <w:pStyle w:val="BodyText"/>
      </w:pPr>
      <w:r>
        <w:t xml:space="preserve">Moa ha ha ha, tưởng tượng đến biểu tình kinh hãi của người lớn, hơn nữa có thể đảo ngược tình thế hiện nay, hắn mừng đến phát điên, lập tức mua vội, thừa dịp cha hắn cùng Giản bá bá đang chơi mạt chược, hắn lén lút vào sào huyệt của địch nhân, đem tạp chí mở ra, ngay chính lúc vừa định nhét vào dưới giường y thì cửa bật mở.</w:t>
      </w:r>
    </w:p>
    <w:p>
      <w:pPr>
        <w:pStyle w:val="BodyText"/>
      </w:pPr>
      <w:r>
        <w:t xml:space="preserve">Giản Chính Hạo tiến vào hỏi: “Ngươi đang làm cái gì? Tiểu Tiểu?”</w:t>
      </w:r>
    </w:p>
    <w:p>
      <w:pPr>
        <w:pStyle w:val="BodyText"/>
      </w:pPr>
      <w:r>
        <w:t xml:space="preserve">Hắn kia tạp chí cầm ở trong tay, nhét xuống không được, để nguyên cũng không xong, xấu hổ đến muốn đi chết.</w:t>
      </w:r>
    </w:p>
    <w:p>
      <w:pPr>
        <w:pStyle w:val="BodyText"/>
      </w:pPr>
      <w:r>
        <w:t xml:space="preserve">Giản Chính Hạo tuy là học sinh trung học nhưng bộ dạng đã khiến hắn không thể không hâm mộ. Y tiêu sái hai bước bằng người ta bước ba bước mà đến, lấy tạp chí trong tay hắn. Quyển kia là hàng ngoại quốc, Tiểu Tiểu vốn xem mù tịt nhưng Giản Chính Hạo tiếng Anh không kém, cầm chắc là hiểu đi, y vừa thấy bìa thì mặt liền biến sắc.</w:t>
      </w:r>
    </w:p>
    <w:p>
      <w:pPr>
        <w:pStyle w:val="BodyText"/>
      </w:pPr>
      <w:r>
        <w:t xml:space="preserve">“Ngươi xem loại này thư a?”</w:t>
      </w:r>
    </w:p>
    <w:p>
      <w:pPr>
        <w:pStyle w:val="BodyText"/>
      </w:pPr>
      <w:r>
        <w:t xml:space="preserve">“Ai da! Không… Không có!”</w:t>
      </w:r>
    </w:p>
    <w:p>
      <w:pPr>
        <w:pStyle w:val="BodyText"/>
      </w:pPr>
      <w:r>
        <w:t xml:space="preserve">Trong lòng lại nghĩ chính mình nói không có, Giản Chính Hạo có thể hoài nghi hắn vì sao mang quyển này vào phòng y, lấy thông minh tài trí của y, cầm chắc đoán được hắn muốn hãm hại y. Vì không để chính mình thành kẻ mang tội, hắn nhắm mắt ngậm bồ hòn làm ngọt, đành phải rưng rưng lệ cùng khuất nhục gật đầu nói phải.</w:t>
      </w:r>
    </w:p>
    <w:p>
      <w:pPr>
        <w:pStyle w:val="BodyText"/>
      </w:pPr>
      <w:r>
        <w:t xml:space="preserve">“Ân, bạn học cho ta mượn.”</w:t>
      </w:r>
    </w:p>
    <w:p>
      <w:pPr>
        <w:pStyle w:val="BodyText"/>
      </w:pPr>
      <w:r>
        <w:t xml:space="preserve">“Ngươi là gay a?”</w:t>
      </w:r>
    </w:p>
    <w:p>
      <w:pPr>
        <w:pStyle w:val="BodyText"/>
      </w:pPr>
      <w:r>
        <w:t xml:space="preserve">Con mẹ nó, ngươi mới là gay! Ngưu Tiểu Tiểu vốn đã muốn mắng ra, chính là vì không thể để việc xấu mình làm bị vạch trần, hắn đành nén cơn giận: “Đã nói bạn học cho ta mượn xem, ta tò mò nhìn qua, không được sao?”</w:t>
      </w:r>
    </w:p>
    <w:p>
      <w:pPr>
        <w:pStyle w:val="BodyText"/>
      </w:pPr>
      <w:r>
        <w:t xml:space="preserve">Hắn vẻ mặt khiêu khích, Giản Chính Hạo lại nở nụ cười, “Ngươi xem có hiểu tiếng Anh viết gì không?”</w:t>
      </w:r>
    </w:p>
    <w:p>
      <w:pPr>
        <w:pStyle w:val="BodyText"/>
      </w:pPr>
      <w:r>
        <w:t xml:space="preserve">Hắn đoạt lại tờ tạp chí, gì chứ? Thấy hắn tiếng Anh kém là có thể cười nhạo hắn sao?</w:t>
      </w:r>
    </w:p>
    <w:p>
      <w:pPr>
        <w:pStyle w:val="BodyText"/>
      </w:pPr>
      <w:r>
        <w:t xml:space="preserve">“Ta có thể xem hình đi!”</w:t>
      </w:r>
    </w:p>
    <w:p>
      <w:pPr>
        <w:pStyle w:val="BodyText"/>
      </w:pPr>
      <w:r>
        <w:t xml:space="preserve">Giản Chính Hạo lật đến một trang, Ngưu Tiểu Tiểu thiếu chút nữa hai tròng mắt rớt xuống, đó là hai cái lõa nam đang ôm nhau, mà tên nam nhân kia, còn đem thứ của mình cắm vào mông tên ở dưới, hơn nữa hoàn toàn không có sensor nha (sensor: uầy, chả biết cái này tiếng Việt gọi là gì, tức là ở những đoạn nhạy cảm trong hình thì được che đi ấy).</w:t>
      </w:r>
    </w:p>
    <w:p>
      <w:pPr>
        <w:pStyle w:val="BodyText"/>
      </w:pPr>
      <w:r>
        <w:t xml:space="preserve">Hắn mà nhìn lại thì mắt sẽ rớt xuống mất, nên hắn vội vàng liếc sang bên cạnh, tim đập thùng thùng loạn xạ, đáng giận, này thối địch nhân, lại đi gọi hắn xem thứ khó coi như thế, hắn hoàn toàn không nghĩ tới chủ nhân quyển tạp chí này kỳ thật chính là mình.</w:t>
      </w:r>
    </w:p>
    <w:p>
      <w:pPr>
        <w:pStyle w:val="BodyText"/>
      </w:pPr>
      <w:r>
        <w:t xml:space="preserve">“Tiểu Tiểu, tiểu nam sinh này giống như đang thực thích nha.” Y lại gần hắn một chút, giống như muốn đem hình cho hắn coi.</w:t>
      </w:r>
    </w:p>
    <w:p>
      <w:pPr>
        <w:pStyle w:val="BodyText"/>
      </w:pPr>
      <w:r>
        <w:t xml:space="preserve">Hắn thích đâu liên quan gì tới ta, còn nữa, ngươi đừng dựa sát vào ta như vậy, cho dù là mùa đông, cho dù là vừa sang năm mới, không phải hè, nhưng là ngươi dựa sát vào ta như vậy, nóng lắm đi.</w:t>
      </w:r>
    </w:p>
    <w:p>
      <w:pPr>
        <w:pStyle w:val="BodyText"/>
      </w:pPr>
      <w:r>
        <w:t xml:space="preserve">“Thích là tốt rồi.” Hắn đã muốn không biết chính mình nên đáp thế nào.</w:t>
      </w:r>
    </w:p>
    <w:p>
      <w:pPr>
        <w:pStyle w:val="BodyText"/>
      </w:pPr>
      <w:r>
        <w:t xml:space="preserve">Không thể tưởng được thối địch nhân của hắn xem chừng phát nghiện, lại còn tiếp tục giở cho hắn xem, quả nhiên đúng như hắn nghĩ, những kẻ đứng thứ nhất, nhất định là đồ biến thái, bằng không y làm gì như mèo thấy mỡ vậy.</w:t>
      </w:r>
    </w:p>
    <w:p>
      <w:pPr>
        <w:pStyle w:val="BodyText"/>
      </w:pPr>
      <w:r>
        <w:t xml:space="preserve">“Oa, còn có này!”</w:t>
      </w:r>
    </w:p>
    <w:p>
      <w:pPr>
        <w:pStyle w:val="BodyText"/>
      </w:pPr>
      <w:r>
        <w:t xml:space="preserve">Khẩu khí của y thực khoa trương, khiến Ngưu Tiểu Tiểu không tự chủ được đem ánh mắt khẽ liếc qua, hình ảnh chụp thật sự đẹp, tuyệt không bẩn, nhưng vẫn là A thư (thì là sách báo BL đó) chính hiệu, lần này nam nhân ở trên ngồi xổm, giúp nam nhân ở dưới hàm trụ cái kia địa phương.</w:t>
      </w:r>
    </w:p>
    <w:p>
      <w:pPr>
        <w:pStyle w:val="BodyText"/>
      </w:pPr>
      <w:r>
        <w:t xml:space="preserve">Hắn mặt đỏ như thiêu. Hắn tuy rằng học lớp mười nhưng chưa từng xem qua sách báo loại này, kia một quyển cho dù là đồng tính luyến ái, nhưng hình ảnh lớn mật duy mĩ, hơn nữa quả nhiên đúng như lời địch nhân của hắn, cái kia nam nhân không đáng một xu lại mang vẻ mặt say mê muốn chết.</w:t>
      </w:r>
    </w:p>
    <w:p>
      <w:pPr>
        <w:pStyle w:val="BodyText"/>
      </w:pPr>
      <w:r>
        <w:t xml:space="preserve">“Người này bộ dáng có điểm giống ngươi nha!” Y dám so hắn với cái kia nam nhân không đáng một xu.</w:t>
      </w:r>
    </w:p>
    <w:p>
      <w:pPr>
        <w:pStyle w:val="BodyText"/>
      </w:pPr>
      <w:r>
        <w:t xml:space="preserve">“Mới… Mới không giống!” Đáng giận, dám lợi dụng móc hắn, nói hắn giống kẻ bị nam nhân khác đè kia, ngươi chờ đó cho ta, quân tử báo thù, ba năm cũng không muộn.</w:t>
      </w:r>
    </w:p>
    <w:p>
      <w:pPr>
        <w:pStyle w:val="BodyText"/>
      </w:pPr>
      <w:r>
        <w:t xml:space="preserve">Giản Chính Hạo lật giở liên tục vài trang liền, trang nào cũng là hình ảnh, chụp thật sự nhịp nhàng ăn khớp, Ngưu Tiểu Tiểu nuốt nước miếng ực một cái, ngay cả trong hình là nam, nhưng hắn xem lâu, cũng vẫn sẽ có ảnh hưởng đi.</w:t>
      </w:r>
    </w:p>
    <w:p>
      <w:pPr>
        <w:pStyle w:val="BodyText"/>
      </w:pPr>
      <w:r>
        <w:t xml:space="preserve">“Tiểu Tiểu, ngươi nơi này sưng lên ác.”</w:t>
      </w:r>
    </w:p>
    <w:p>
      <w:pPr>
        <w:pStyle w:val="BodyText"/>
      </w:pPr>
      <w:r>
        <w:t xml:space="preserve">Bàn tay to của y dám sờ quần hắn, Ngưu Tiểu Tiểu tức giận trừng mắt liếc y một cái, “Ta mới không sưng.”</w:t>
      </w:r>
    </w:p>
    <w:p>
      <w:pPr>
        <w:pStyle w:val="BodyText"/>
      </w:pPr>
      <w:r>
        <w:t xml:space="preserve">“Sưng lớn như vậy, còn dám nói không sưng, ngươi có hay không từng tự mình làm?”</w:t>
      </w:r>
    </w:p>
    <w:p>
      <w:pPr>
        <w:pStyle w:val="BodyText"/>
      </w:pPr>
      <w:r>
        <w:t xml:space="preserve">Ngưu Tiểu Tiểu lần này không chỉ mặt đỏ, ngay cả cổ đều hồng thấu, chính mình làm gì ở sào huyệt địch nhân, bị địch nhân hỏi loại này đáng xấu hổ, đáng giận vấn đề.</w:t>
      </w:r>
    </w:p>
    <w:p>
      <w:pPr>
        <w:pStyle w:val="BodyText"/>
      </w:pPr>
      <w:r>
        <w:t xml:space="preserve">“Không liên quan chuyện của ngươi!” Hắn rống to, đồ bại hoại, biến thái, bởi vì chỉ có bại hoại biến thái mới có thể hỏi loại này kỳ quái vấn đề.</w:t>
      </w:r>
    </w:p>
    <w:p>
      <w:pPr>
        <w:pStyle w:val="BodyText"/>
      </w:pPr>
      <w:r>
        <w:t xml:space="preserve">“Ta giúp ngươi làm đi?”</w:t>
      </w:r>
    </w:p>
    <w:p>
      <w:pPr>
        <w:pStyle w:val="BodyText"/>
      </w:pPr>
      <w:r>
        <w:t xml:space="preserve">Tên kia quả nhiên là biến thái, tự dưng muốn giúp nam nhân khác làm, hắn trừng lớn hai mắt, Giản Chính Hạo ngồi ở phía sau hắn, kéo quần hắn xuống, sau đó thật sự đưa tay giúp hắn làm.</w:t>
      </w:r>
    </w:p>
    <w:p>
      <w:pPr>
        <w:pStyle w:val="BodyText"/>
      </w:pPr>
      <w:r>
        <w:t xml:space="preserve">Đó là lần đầu tiên của hắn, hơn nữa thoải mái đến chảy nước mắt, sau khi kết thúc, bởi vì phẫn nộ cùng thẹn thùng, hắn giận đến đem cuốn tạp chí kia đập vào khuôn mặt tuấn tú của Giản Chính Hạo, hắn uất hận khóc ròng nói: “Ngươi này biến thái, ta sớm biết rằng ngươi là đồ biến thái, ta không bao giờ… nữa nói chuyện với ngươi.”</w:t>
      </w:r>
    </w:p>
    <w:p>
      <w:pPr>
        <w:pStyle w:val="BodyText"/>
      </w:pPr>
      <w:r>
        <w:t xml:space="preserve">Âm thanh ỉ eo của hắn vang xuống lầu dưới, mấy người lớn ngừng chơi mạt chược, tất cả lên lầu xem bọn hắn đang ồn cái gì, Ngưu Tiểu Tiểu đẩy người lớn ra, nổi giận đùng đùng tự mình đi vẫy taxi về nhà, bỏ mặc Giản Chính Hạo tự lo mà giải thích.</w:t>
      </w:r>
    </w:p>
    <w:p>
      <w:pPr>
        <w:pStyle w:val="BodyText"/>
      </w:pPr>
      <w:r>
        <w:t xml:space="preserve">Giản Chính Hạo đem tạp chí kia nhét vào dưới gối, bình tĩnh đối mặt với người lớn, không chút sợ hãi nói: “Ta muốn dạy Tiểu Tiểu tiếng Anh, nhưng tính Tiểu Tiểu mọi người cũng biết, có mấy từ nghe không hiểu, hắn liền nổi giận.”</w:t>
      </w:r>
    </w:p>
    <w:p>
      <w:pPr>
        <w:pStyle w:val="BodyText"/>
      </w:pPr>
      <w:r>
        <w:t xml:space="preserve">Giản Chính Hạo nói trúng vấn đề. Ngưu Tiểu Tiểu vốn nóng nảy, lại chẳng biết nghe ai, cha hắn Ngưu Đại Đại là tối hiểu biết tính cách con mình, lão gật đầu nói: “Không sao, A Hạo, hắn chính là như vậy, ta thật ngại quá.”</w:t>
      </w:r>
    </w:p>
    <w:p>
      <w:pPr>
        <w:pStyle w:val="BodyText"/>
      </w:pPr>
      <w:r>
        <w:t xml:space="preserve">“Ồ không đâu, Ngưu bá bá, là ta dạy không tốt, hắn mới cáu, đang lẽ ta phải có nội dung sâu sắc, lời lẽ dễ hiểu mà dạy hắn.”</w:t>
      </w:r>
    </w:p>
    <w:p>
      <w:pPr>
        <w:pStyle w:val="BodyText"/>
      </w:pPr>
      <w:r>
        <w:t xml:space="preserve">Giản Chính Hạo trả lời nhẹ như không, Ngưu Đại Đại ngược lại xấu hổ muốn chết, đứa con này ở nhà ngỗ nghịch hắn còn chưa tính, bây giờ đi ra bên ngoài còn làm lão mất mặt. Lão nói: “Ta về nhà dạy dỗ hắn.”</w:t>
      </w:r>
    </w:p>
    <w:p>
      <w:pPr>
        <w:pStyle w:val="BodyText"/>
      </w:pPr>
      <w:r>
        <w:t xml:space="preserve">“Thôi không có chuyện gì, ta cứ tiếp tục chơi bài đi.”</w:t>
      </w:r>
    </w:p>
    <w:p>
      <w:pPr>
        <w:pStyle w:val="BodyText"/>
      </w:pPr>
      <w:r>
        <w:t xml:space="preserve">Giản Chuyên Lập liếc chính con mình một cái, lão không giống Ngưu Đại Đại như vậy ngay thẳng, lão tính cách thâm trầm, tâm cơ bất lộ, con mình giống ai, lão trong lòng phi thường rõ ràng. Lão trừng mắt nhìn liếc nhìn y, ý bảo y đừng xằng bậy.</w:t>
      </w:r>
    </w:p>
    <w:p>
      <w:pPr>
        <w:pStyle w:val="BodyText"/>
      </w:pPr>
      <w:r>
        <w:t xml:space="preserve">Giản Chính Hạo vẻ mặt không chút hối hận, còn khe khẽ nói: “Lần này vẫn đứng thứ nhất, ngươi sẽ không có lý do phản đối đi?”</w:t>
      </w:r>
    </w:p>
    <w:p>
      <w:pPr>
        <w:pStyle w:val="BodyText"/>
      </w:pPr>
      <w:r>
        <w:t xml:space="preserve">Giản Chuyên Lập vô lực lắc đầu, đứa con này, mới sắp mười tám tuổi mà thôi, nói chuyện đã muốn giống người trưởng thành, hơn nữa nhìn mắt hắn, lập tức biết rằng chỉ cần thứ hắn muốn, kẻ nào lấy cũng không được.</w:t>
      </w:r>
    </w:p>
    <w:p>
      <w:pPr>
        <w:pStyle w:val="BodyText"/>
      </w:pPr>
      <w:r>
        <w:t xml:space="preserve">Tuy rằng biết vừa rồi ở trong phòng phát sinh tuyệt đối không chỉ là việc dạy tiếng Anh vớ vẩn như vậy, nhưng là lão biết làm sao. Giản Chính Hạo ngay lần đầu nhìn thấy khuôn mặt nhỏ nhắn phấn nộn đáng yêu của Ngưu Tiểu Tiểu còn đang học mẫu giáo, đã nói: ta muốn hắn làm vợ ta.</w:t>
      </w:r>
    </w:p>
    <w:p>
      <w:pPr>
        <w:pStyle w:val="BodyText"/>
      </w:pPr>
      <w:r>
        <w:t xml:space="preserve">Mặc lão cùng mẹ y ra sức giải thích với y khi đó mới học lớp một rằng đây căn bản là chuyện không thể, y cũng hoàn toàn không bỏ vào lỗ tai, tóm lại một khi y muốn, ai cũng thay đổi không được.</w:t>
      </w:r>
    </w:p>
    <w:p>
      <w:pPr>
        <w:pStyle w:val="BodyText"/>
      </w:pPr>
      <w:r>
        <w:t xml:space="preserve">———————-</w:t>
      </w:r>
    </w:p>
    <w:p>
      <w:pPr>
        <w:pStyle w:val="Compact"/>
      </w:pPr>
      <w:r>
        <w:t xml:space="preserve">Uầy, xong chương 1. Ta sẽ cố gắng post chăm chỉ. Mong các nàng ủng hộ, có gì chỉ bảo cho ta.</w:t>
      </w:r>
      <w:r>
        <w:br w:type="textWrapping"/>
      </w:r>
      <w:r>
        <w:br w:type="textWrapping"/>
      </w:r>
    </w:p>
    <w:p>
      <w:pPr>
        <w:pStyle w:val="Heading2"/>
      </w:pPr>
      <w:bookmarkStart w:id="25" w:name="section"/>
      <w:bookmarkEnd w:id="25"/>
      <w:r>
        <w:t xml:space="preserve">3. 3</w:t>
      </w:r>
    </w:p>
    <w:p>
      <w:pPr>
        <w:pStyle w:val="Compact"/>
      </w:pPr>
      <w:r>
        <w:br w:type="textWrapping"/>
      </w:r>
      <w:r>
        <w:br w:type="textWrapping"/>
      </w:r>
      <w:r>
        <w:t xml:space="preserve">Oan gia tình nhân</w:t>
      </w:r>
    </w:p>
    <w:p>
      <w:pPr>
        <w:pStyle w:val="BodyText"/>
      </w:pPr>
      <w:r>
        <w:t xml:space="preserve">Chương hai (thượng)</w:t>
      </w:r>
    </w:p>
    <w:p>
      <w:pPr>
        <w:pStyle w:val="BodyText"/>
      </w:pPr>
      <w:r>
        <w:t xml:space="preserve">Địch nhân đứng ở bên trái phía trước, cách hắn mười thước. Không muốn cùng y đi chung thang máy, hắn liền chuyển sang thang bộ, rồi chui tọt vào toilet công cộng ở lầu hai, đem tóc tai vò cho rối bù, ngay cả mắt cũng bị che đến gần như nhìn không thấy, hắn không muốn để địch nhân vô tình trông thấy lại nhận ra hắn trước kia tiêu xài bạc vạn Ngưu Tiểu Tiểu, hiện tại biến thành gã sai vặt, lúc đó quả thật mất mặt.</w:t>
      </w:r>
    </w:p>
    <w:p>
      <w:pPr>
        <w:pStyle w:val="BodyText"/>
      </w:pPr>
      <w:r>
        <w:t xml:space="preserve">Hắn “sửa sang” tốt lắm rồi mới vào thang máy lên lầu, thuyền vụ tiểu thư (đại khái làm công việc vận chuyển gì đó, ta thấy nghe gọi tiểu thư vậy cũng hay hay nên để nguyên) đã muốn to nhỏ hô hoán: “Mau, trà, mau để đưa vào phòng họp.”</w:t>
      </w:r>
    </w:p>
    <w:p>
      <w:pPr>
        <w:pStyle w:val="BodyText"/>
      </w:pPr>
      <w:r>
        <w:t xml:space="preserve">Cái gọi phòng họp bất quá là chỗ bày la liệt hàng mẫu, rộng chưa đầy hai mươi mét vuông, thuyền vụ tiểu thư cùng nghiệp vụ tiểu thư vội vã bám lấy hắn, trong lúc hắn bỏ trà vô chén, hai nàng đều lộ rõ ánh mắt khẩn trương, khiến hắn không khỏi thấy quái dị mà nói: “Các ngươi cũng muốn uống trà sao?”</w:t>
      </w:r>
    </w:p>
    <w:p>
      <w:pPr>
        <w:pStyle w:val="BodyText"/>
      </w:pPr>
      <w:r>
        <w:t xml:space="preserve">Thuyền vụ tiểu thư cốc đầu hắn một cái, ai kêu hắn đầu tóc bù xù, mặt mày ngốc nghếch, nhìn thế nào cũng không lọt mắt nàng, nên nàng đối với hắn tất sẽ không nữ tính ôn nhu gì.</w:t>
      </w:r>
    </w:p>
    <w:p>
      <w:pPr>
        <w:pStyle w:val="BodyText"/>
      </w:pPr>
      <w:r>
        <w:t xml:space="preserve">“Không muốn uống, mau đưa trà cho ta, ta đi bưng mời khách.”</w:t>
      </w:r>
    </w:p>
    <w:p>
      <w:pPr>
        <w:pStyle w:val="BodyText"/>
      </w:pPr>
      <w:r>
        <w:t xml:space="preserve">Nghiệp vụ tiểu thư vội vã đoạt lấy kia một ly trà, thuận tiện còn đá hắn một cái, ý rằng nếu không mau đưa trà cho ta, ngươi đừng mong sống yên ổn.</w:t>
      </w:r>
    </w:p>
    <w:p>
      <w:pPr>
        <w:pStyle w:val="BodyText"/>
      </w:pPr>
      <w:r>
        <w:t xml:space="preserve">“Tiểu Tiểu, đưa ta, ta đi bưng mời khách.”</w:t>
      </w:r>
    </w:p>
    <w:p>
      <w:pPr>
        <w:pStyle w:val="BodyText"/>
      </w:pPr>
      <w:r>
        <w:t xml:space="preserve">Hết bị cốc đến đá khiến Ngưu Tiểu Tiểu khó nhẫn tới cực điểm, hai nữ nhân này luôn tác oai tác quái khi dễ hắn, hơn nữa ngày thường hai người thập phần không hòa hảo, còn muốn kéo hắn về phe mình, hắn không thèm để ý tới mấy trò nhàm chán của các nàng, chẳng về phe nào, thành ra cả hai đều nhìn hắn không vừa mắt.</w:t>
      </w:r>
    </w:p>
    <w:p>
      <w:pPr>
        <w:pStyle w:val="BodyText"/>
      </w:pPr>
      <w:r>
        <w:t xml:space="preserve">Trước kia hai người là tuyệt không có bưng trà, hiện tại tranh nhau mang trà vào phòng họp, hừ, hắn không biết trong phòng có nhân vật to lớn cỡ nào, nhưng hắn không muốn các nàng toại nguyện như vậy, ai kêu các nàng trước kia luôn khi dễ hắn.</w:t>
      </w:r>
    </w:p>
    <w:p>
      <w:pPr>
        <w:pStyle w:val="BodyText"/>
      </w:pPr>
      <w:r>
        <w:t xml:space="preserve">“Không cần, ta chính mình bưng thì tốt rồi.”</w:t>
      </w:r>
    </w:p>
    <w:p>
      <w:pPr>
        <w:pStyle w:val="BodyText"/>
      </w:pPr>
      <w:r>
        <w:t xml:space="preserve">Hắn đem trà rót vô chén, bưng trà tiến vào phòng họp, hai người kia giận đến phát run, thật vất vả mới có dịp thấy một ông chủ trẻ tiêu chuẩn tốt như vậy, ít nhất bưng trà đi vào, xem có thể có chút cơ hội nào không, đều bị ngưu Tiểu Tiểu phá hỏng, này Ngưu Tiểu Tiểu đáng chế, mấy ngày tới đừng mong sống yên.</w:t>
      </w:r>
    </w:p>
    <w:p>
      <w:pPr>
        <w:pStyle w:val="BodyText"/>
      </w:pPr>
      <w:r>
        <w:t xml:space="preserve">Hai người tuy rằng luôn bất hòa, nhưng lúc này khắc lập tức cùng chung mối thù.</w:t>
      </w:r>
    </w:p>
    <w:p>
      <w:pPr>
        <w:pStyle w:val="BodyText"/>
      </w:pPr>
      <w:r>
        <w:t xml:space="preserve">Ngưu Tiểu Tiểu mở cửa phòng họp, vừa chỉnh được hai nữ nhân kia khiến hắn vui vẻ vô cùng, hắn khắp mặt mãn ý cười, khách nhân quay lưng về phía hắn, hắn đem trà cung kính đích dâng, thanh âm thập phần hớn hở: “Mời dùng trà.”</w:t>
      </w:r>
    </w:p>
    <w:p>
      <w:pPr>
        <w:pStyle w:val="BodyText"/>
      </w:pPr>
      <w:r>
        <w:t xml:space="preserve">Khách nhân quay đầu nhìn hắn, trên mặt mang đầy tươi cười, “Cám ơn ngươi, tiểu đệ.”</w:t>
      </w:r>
    </w:p>
    <w:p>
      <w:pPr>
        <w:pStyle w:val="BodyText"/>
      </w:pPr>
      <w:r>
        <w:t xml:space="preserve">Ngưu Tiểu Tiểu sắc mặt biến đen, khách của công ty, không thể tưởng được lại chính là kẻ địch mà hắn cả đời không muốn gặp phải nhất, hơn nữa địch nhân lúc này còn khiến hắn không khỏi cực kỳ hâm mộ.</w:t>
      </w:r>
    </w:p>
    <w:p>
      <w:pPr>
        <w:pStyle w:val="BodyText"/>
      </w:pPr>
      <w:r>
        <w:t xml:space="preserve">Địch nhân một thân âu phục siêu hàng hiệu, hắn trông thấy, nước miếng thiếu chút nữa chảy xuống, hơn nữa bóp da y dùng chính là thứ hắn đã sớm mơ tưởng, khiến hắn nước miếng lại ồ ồ đầy miệng, ô ô, nếu không phải bị cha hắn ba cấp đuổi đi, hắn hiện tại hẳn đã sớm có cái bóp da kia.</w:t>
      </w:r>
    </w:p>
    <w:p>
      <w:pPr>
        <w:pStyle w:val="BodyText"/>
      </w:pPr>
      <w:r>
        <w:t xml:space="preserve">“Ngươi đang nhìn thứ này sao? Tiểu đệ?”</w:t>
      </w:r>
    </w:p>
    <w:p>
      <w:pPr>
        <w:pStyle w:val="BodyText"/>
      </w:pPr>
      <w:r>
        <w:t xml:space="preserve">Địch nhân cầm lấy bóp da trước mắt hắn khua đông khoắng tây, khua đi đâu mắt hắn dán theo đấy, thân thể cũng không tự chủ được mà với theo mục tiêu đang di động, thoạt nhìn thập phần khôi hài, giống như tiểu hài tử nhìn món đồ chơi yêu thích, mà người lớn lại cầm lấy món đồ kia đùa cợt.</w:t>
      </w:r>
    </w:p>
    <w:p>
      <w:pPr>
        <w:pStyle w:val="BodyText"/>
      </w:pPr>
      <w:r>
        <w:t xml:space="preserve">“Tiểu Tiểu, ngươi đang làm cái gì?”</w:t>
      </w:r>
    </w:p>
    <w:p>
      <w:pPr>
        <w:pStyle w:val="BodyText"/>
      </w:pPr>
      <w:r>
        <w:t xml:space="preserve">Lão bản thiếu chút nữa bật cười, vẻ mặt thèm rõ rãi của hắn đối với cái bóp da ai cũng nhìn ra, Tiểu Tiểu này không chút năng lực làm việc nhưng luôn có thể gây cười cho mọi người, hắn căn bản là cát tường vật (vật đem lại may mắn, tốt lành – so sánh duyên thật 0_0) của công ty.</w:t>
      </w:r>
    </w:p>
    <w:p>
      <w:pPr>
        <w:pStyle w:val="BodyText"/>
      </w:pPr>
      <w:r>
        <w:t xml:space="preserve">“Ngươi cũng kêu Tiểu Tiểu a? Giống hệt tên một người ta biết a.”</w:t>
      </w:r>
    </w:p>
    <w:p>
      <w:pPr>
        <w:pStyle w:val="BodyText"/>
      </w:pPr>
      <w:r>
        <w:t xml:space="preserve">Lời này vừa nói ra làm cho Ngưu Tiểu Tiểu nháy mắt hồi phục lý trí, nếu là bị địch nhân mà hắn này cả đời ghét nhất biết hắn ở trong này làm gã sai vặt, hắn nhất định sẽ bị y nhạo báng cho đến lúc chết.</w:t>
      </w:r>
    </w:p>
    <w:p>
      <w:pPr>
        <w:pStyle w:val="BodyText"/>
      </w:pPr>
      <w:r>
        <w:t xml:space="preserve">Chuyện tới hiện giờ, chỉ có thể giả ngu , đúng, chính là giả ngu.</w:t>
      </w:r>
    </w:p>
    <w:p>
      <w:pPr>
        <w:pStyle w:val="BodyText"/>
      </w:pPr>
      <w:r>
        <w:t xml:space="preserve">Với bề ngoài hắn hiện tại luộm thuộm như vậy, y hẳn là không nhận ra đi, chính hắn đôi khi buổi sáng thức dậy, ở trước gương rửa mặt chải đầu mà còn bị chính mình quần áo cũ nát dọa cho nhảy dựng, hắn cảm thấy được mình tóc dài bù xù thế này, cam đoan tựa như kẻ đầu đường xó chợ.</w:t>
      </w:r>
    </w:p>
    <w:p>
      <w:pPr>
        <w:pStyle w:val="BodyText"/>
      </w:pPr>
      <w:r>
        <w:t xml:space="preserve">“Tên này phổ biến a, rất nhiều người tên như vậy.”</w:t>
      </w:r>
    </w:p>
    <w:p>
      <w:pPr>
        <w:pStyle w:val="BodyText"/>
      </w:pPr>
      <w:r>
        <w:t xml:space="preserve">Hắn nói dối không nháy mắt, ít nhất hắn chưa thấy qua người nào trùng tên mình, đều do cha hắn, lão thấy bản thân tên là Đại Đại, sinh con trai, gọi là Tiểu Tiểu tốt lắm, thay hắn lấy một cái tên kì quái như vậy, đầu cha thật sự có vấn đề mà.</w:t>
      </w:r>
    </w:p>
    <w:p>
      <w:pPr>
        <w:pStyle w:val="BodyText"/>
      </w:pPr>
      <w:r>
        <w:t xml:space="preserve">“Phải a, Tiểu Tiểu mà ta biết, tính tình xấu, miệng lại tiện, chỉ biết tiêu tiền, đừng nghĩ kiếm tiền, tiếng Anh còn có lần được 0 điểm, thật sự tức cười…”</w:t>
      </w:r>
    </w:p>
    <w:p>
      <w:pPr>
        <w:pStyle w:val="BodyText"/>
      </w:pPr>
      <w:r>
        <w:t xml:space="preserve">“Ta mới không có 0 điểm!” Tiểu Tiểu rống lớn, “Ta là 1 điểm, 1 điểm khác 0 điểm… Khác rất nhiều…”</w:t>
      </w:r>
    </w:p>
    <w:p>
      <w:pPr>
        <w:pStyle w:val="BodyText"/>
      </w:pPr>
      <w:r>
        <w:t xml:space="preserve">Chính mình xém chút lộ tẩy, Ngưu Tiểu Tiểu đè lại miệng mình, ai bảo tên tử biến thái này đem chuyện cũ năm xưa lấy ra nói lại, nhưng lại kể sai bét, hắn là 1 diểm, không phải là ôm trứng ngỗng, so ra khác rất nhiều, không đúng sao?</w:t>
      </w:r>
    </w:p>
    <w:p>
      <w:pPr>
        <w:pStyle w:val="BodyText"/>
      </w:pPr>
      <w:r>
        <w:t xml:space="preserve">Bị trứng ngỗng chính là đáng sỉ nhục, được 1 điểm, chứng tỏ còn có khả năng tiến lên, người ta chẳng bảo sai một ly đi một dặm đấy thôi.</w:t>
      </w:r>
    </w:p>
    <w:p>
      <w:pPr>
        <w:pStyle w:val="BodyText"/>
      </w:pPr>
      <w:r>
        <w:t xml:space="preserve">Giản Chính Hạo vẻ mặt nín cười hỏi: “Cái gì? Ngươi nói ngươi 1 điểm sao? Vậy ngươi so với Tiểu Tiểu mà ta biết lợi hại hơn rồi.”</w:t>
      </w:r>
    </w:p>
    <w:p>
      <w:pPr>
        <w:pStyle w:val="BodyText"/>
      </w:pPr>
      <w:r>
        <w:t xml:space="preserve">Này tử địch nhân kiêm biến thái, hắn một ngày nào đó nhất định hãm hại y thành công, Ngưu Tiểu Tiểu tức giận đến hai tay nắm thành hai nắm đấm, sớm biết rằng khách của công ty là địch nhân, hắn tuyệt đối sẽ không biến chính mình thành vật hi sinh bưng trà tiến vào. Ai, tiểu bất nhẫn tắc loạn đại mưu (việc nhỏ không nhân tất hỏng mưu lớn), nếu sớm biết, hắn đã tình nguyện hai tay dâng cơ hội cho hai nữ nhân kia vào bưng trà.</w:t>
      </w:r>
    </w:p>
    <w:p>
      <w:pPr>
        <w:pStyle w:val="BodyText"/>
      </w:pPr>
      <w:r>
        <w:t xml:space="preserve">“Khách nhân, mời uống trà, ta, ta đi ra ngoài.”</w:t>
      </w:r>
    </w:p>
    <w:p>
      <w:pPr>
        <w:pStyle w:val="BodyText"/>
      </w:pPr>
      <w:r>
        <w:t xml:space="preserve">Lão bản xua xua tay, “Ngươi không cần đi ra ngoài, Tiểu Tiểu, ta nghĩ ngươi tới công ty cũng nửa năm, nên cho ngươi học tập chuyện liên quan đến mậu dịch, vị tiên sinh này họ Giản, tên Giản Chính Hạo, hắn là con trai bạn tốt của ta, hiện tại cũng chuyên về mậu dịch, hơn nữa còn làm rất tốt, ngươi học nhiều một chút, đối với ngươi sẽ có lợi.”</w:t>
      </w:r>
    </w:p>
    <w:p>
      <w:pPr>
        <w:pStyle w:val="BodyText"/>
      </w:pPr>
      <w:r>
        <w:t xml:space="preserve">“Vâng, lão bản.”</w:t>
      </w:r>
    </w:p>
    <w:p>
      <w:pPr>
        <w:pStyle w:val="BodyText"/>
      </w:pPr>
      <w:r>
        <w:t xml:space="preserve">Bởi vì lão bản thật sự rất tốt, khi hắn mới tới làm, luôn quá tay, đem tiền lương tiêu sạch sẽ, mỗi ngày lúc đói đến choáng đầu hoa mắt, lão bản lại mua đồ ăn sẵn cho hắn, khiến hắn cảm động muốn chết, cho nên chỉ cần là lão bản bảo, hắn sẽ ngoan ngoãn nghe theo.</w:t>
      </w:r>
    </w:p>
    <w:p>
      <w:pPr>
        <w:pStyle w:val="BodyText"/>
      </w:pPr>
      <w:r>
        <w:t xml:space="preserve">Hắn nhu mì ngồi xuống ghế, nghe địch nhân cùng lão bản nói chuyện, mới bắt đầu nói tới việc thuế nhập khẩu vào nước Mỹ, hắn đã mơ màng ngủ, khi bàn đến chuyện đồng Euro tăng giá, hối đoái tổn thất, hắn đã ngủ rớt cả nước miếng.</w:t>
      </w:r>
    </w:p>
    <w:p>
      <w:pPr>
        <w:pStyle w:val="BodyText"/>
      </w:pPr>
      <w:r>
        <w:t xml:space="preserve">“Tiểu Tiểu, dậy.”</w:t>
      </w:r>
    </w:p>
    <w:p>
      <w:pPr>
        <w:pStyle w:val="BodyText"/>
      </w:pPr>
      <w:r>
        <w:t xml:space="preserve">Lão bản vỗ vỗ vai hắn, đối với việc hắn ngủ cũng chỉ có thể im lặng cho qua, có thể chuyện bọn họ nói đối với Tiểu Tiểu là quá khó, mà Tiểu Tiểu đột nhiên bừng tỉnh, khóe miệng còn chảy nước miếng, hắn dùng ống tay áo vội vàng quệt, hắn vừa rồi ngủ đến chảy nước miếng, nhất định nom ngu ngốc lắm.</w:t>
      </w:r>
    </w:p>
    <w:p>
      <w:pPr>
        <w:pStyle w:val="BodyText"/>
      </w:pPr>
      <w:r>
        <w:t xml:space="preserve">Địch nhân của hắn cười nhìn hắn chùi nước miếng, đưa ra khăn tay nói: “Đừng quệt bằng tay áo, bẩn mà hôi.”</w:t>
      </w:r>
    </w:p>
    <w:p>
      <w:pPr>
        <w:pStyle w:val="BodyText"/>
      </w:pPr>
      <w:r>
        <w:t xml:space="preserve">Ta bẩn ta hôi liên quan gì tới ngươi, Tiểu Tiểu ở trong lòng chĩa vào đối phương siêu cấp lớn ngón giữa, muốn hắn dùng tay khăn của y, hừ, chỉ sợ khăn y có độc, hắn mới không dám dùng.</w:t>
      </w:r>
    </w:p>
    <w:p>
      <w:pPr>
        <w:pStyle w:val="BodyText"/>
      </w:pPr>
      <w:r>
        <w:t xml:space="preserve">“Không cần, ta tự mình lau.”</w:t>
      </w:r>
    </w:p>
    <w:p>
      <w:pPr>
        <w:pStyle w:val="BodyText"/>
      </w:pPr>
      <w:r>
        <w:t xml:space="preserve">“Khăn tay này là hàng hiệu, ngươi nhất định không dám dùng đi, người nghèo chính là như vậy, hắc hắc…”</w:t>
      </w:r>
    </w:p>
    <w:p>
      <w:pPr>
        <w:pStyle w:val="BodyText"/>
      </w:pPr>
      <w:r>
        <w:t xml:space="preserve">Tử biến thái, cho y chút mặt mũi, y liền vênh mặt tới giời, còn dám châm biếm hắn là kẻ nghèo hèn, nhà hắn không giàu như nhà y, nhưng cũng chẳng khó khăn, chẳng qua hắn hiện tại ở bên ngoài chịu đựng cuộc sống khổ sở mà thôi.</w:t>
      </w:r>
    </w:p>
    <w:p>
      <w:pPr>
        <w:pStyle w:val="BodyText"/>
      </w:pPr>
      <w:r>
        <w:t xml:space="preserve">Hắn đoạt lấy khăn tay kia, dùng sức xì nước mũi, có bao nhiêu bẩn chùi được hắn liền chùi vào cho bằng hết, ai kêu tên kia xảo ngôn, hắn ra sức xiết chặt khăn, tưởng tượng đây chính là cổ địch nhân, tay hắn tận lực bóp, ảo tưởng bóp cổ y không thở nổi.</w:t>
      </w:r>
    </w:p>
    <w:p>
      <w:pPr>
        <w:pStyle w:val="BodyText"/>
      </w:pPr>
      <w:r>
        <w:t xml:space="preserve">Dùng sức cuồng xiết xong, quả nhiên có điểm nguôi giận.</w:t>
      </w:r>
    </w:p>
    <w:p>
      <w:pPr>
        <w:pStyle w:val="BodyText"/>
      </w:pPr>
      <w:r>
        <w:t xml:space="preserve">“Trưa rồi, chúng ta cùng ăn cơm đi.”</w:t>
      </w:r>
    </w:p>
    <w:p>
      <w:pPr>
        <w:pStyle w:val="BodyText"/>
      </w:pPr>
      <w:r>
        <w:t xml:space="preserve">Lão bản vỗ vai Giản Chính Hạo, vẻ mặt hiền hậu, coi bọn hắn như hai đứa trẻ nít đang đùa mà thôi, Giản Chính Hạo nghiêm túc nói: “Vâng, bá phụ, tại khu Trung Sơn rất gần đây có mở một nhà hàng bò bít tết ngon lắm, ta mời ngài đi thôi.”</w:t>
      </w:r>
    </w:p>
    <w:p>
      <w:pPr>
        <w:pStyle w:val="BodyText"/>
      </w:pPr>
      <w:r>
        <w:t xml:space="preserve">Lão bản hai mắt sáng lên, chuyện lão thích ăn bò bít tết ai cũng biết, chính là lão chưa tìm được nơi nào vừa ý hoàn toàn, nhưng lão biết Giản Chính Hạo vốn cẩn trọng, nếu y đã mở miệng nói như vậy, nhất định là bò bít tết chính hiệu.</w:t>
      </w:r>
    </w:p>
    <w:p>
      <w:pPr>
        <w:pStyle w:val="BodyText"/>
      </w:pPr>
      <w:r>
        <w:t xml:space="preserve">“Hảo, chúng ta đi.”</w:t>
      </w:r>
    </w:p>
    <w:p>
      <w:pPr>
        <w:pStyle w:val="BodyText"/>
      </w:pPr>
      <w:r>
        <w:t xml:space="preserve">Ngưu Tiểu Tiểu ở một bên nghe được nước miếng tích táp, nhà hàng thịt bò a, hắn này nửa năm cũng chưa nếm qua thịt bò bít tết, mặc dù có chạy tới ăn ở quán thịt bò bình dân, nhưng rất không vừa miệng, hắn ăn được mấy miếng liền cảm thấy hương vị dở tệ, nuốt không vô , nếu có thể ăn thịt bò bít tết chính hiệu kia, hắn hôm nay nhất định là người hạnh phúc nhất thế giới.</w:t>
      </w:r>
    </w:p>
    <w:p>
      <w:pPr>
        <w:pStyle w:val="BodyText"/>
      </w:pPr>
      <w:r>
        <w:t xml:space="preserve">Ô ô, chính là người ta mời lão bản, cùng hắn căn bản không một chút quan hệ, hắn chỉ có thể miệng cắn khăn tay, hốc mắt hàm chứa nước mắt không cam lòng, nhìn bọn lọ quay lưng về phía mình, vô cùng cao hứng đi ăn bò bít tết.</w:t>
      </w:r>
    </w:p>
    <w:p>
      <w:pPr>
        <w:pStyle w:val="BodyText"/>
      </w:pPr>
      <w:r>
        <w:t xml:space="preserve">Ô ô, đáng lẽ nên thẳng thắn nhận mình là Ngưu Tiểu Tiểu, Giản Chính Hạo có như thế nào là địch nhân của hắn thì bằng giao tình giữa hai nhà, đến mức hắn có thể tự do vào phòng y kia mà, hẳn là có thể lừa ăn thịt bò bít tết đi.</w:t>
      </w:r>
    </w:p>
    <w:p>
      <w:pPr>
        <w:pStyle w:val="BodyText"/>
      </w:pPr>
      <w:r>
        <w:t xml:space="preserve">Chính là làm người không thể như vậy không tiền đồ, nếu giờ phút này thừa nhận chính mình là Ngưu Tiểu Tiểu, địch nhân đã biết hắn ở đây làm gã sai vặt, trong khi địch nhân hiện tại đã là người có thể cùng lão bản ngang hàng ngồi ăn, nhìn hắn gã sai vặt này, chẳng phải đem hắn cười đến vỡ bụng sao.</w:t>
      </w:r>
    </w:p>
    <w:p>
      <w:pPr>
        <w:pStyle w:val="BodyText"/>
      </w:pPr>
      <w:r>
        <w:t xml:space="preserve">Chính là thịt bò bít tết a, thơm ngạt ngào, nóng hôi hổi, ngon lành biết bao, hắn nước miếng đều nhanh thành vũng trên mặt đất, hắn thật sự rất muốn ăn thịt bò bít tết.</w:t>
      </w:r>
    </w:p>
    <w:p>
      <w:pPr>
        <w:pStyle w:val="BodyText"/>
      </w:pPr>
      <w:r>
        <w:t xml:space="preserve">Hắn vội vàng theo sau, đúng vào giờ khắc miếng ăn đánh bại lý trí, hắn chực nhận hết thảy, Giản Chính Hạo lại quay đầu nhìn hắn, “Tiểu đệ, muốn cùng đi không?”</w:t>
      </w:r>
    </w:p>
    <w:p>
      <w:pPr>
        <w:pStyle w:val="BodyText"/>
      </w:pPr>
      <w:r>
        <w:t xml:space="preserve">Hắn thiếu chút nữa reo lên thành tiếng, bỗng nhiên cảm thấy được địch nhân cũng không đáng ghét, biến thái quá, hắn vui vẻ đến xém chút cà lăm, “Ta, ta muốn ăn…”</w:t>
      </w:r>
    </w:p>
    <w:p>
      <w:pPr>
        <w:pStyle w:val="BodyText"/>
      </w:pPr>
      <w:r>
        <w:t xml:space="preserve">“Bá phụ, chúng ta dẫn hắn đi cùng, ta thấy hắn đáng yêu chân thật, muốn mượn hắn một chút, để hắn hôm nay giúp ta làm chút việc, được không?”</w:t>
      </w:r>
    </w:p>
    <w:p>
      <w:pPr>
        <w:pStyle w:val="BodyText"/>
      </w:pPr>
      <w:r>
        <w:t xml:space="preserve">“Không thành vấn đề, có điều hắn vừa mới đến đây nửa năm, sợ không hiểu nhiều thứ lắm đâu.”</w:t>
      </w:r>
    </w:p>
    <w:p>
      <w:pPr>
        <w:pStyle w:val="BodyText"/>
      </w:pPr>
      <w:r>
        <w:t xml:space="preserve">“Không sao, ta chỉ là muốn hắn mang mấy thứ thôi.”</w:t>
      </w:r>
    </w:p>
    <w:p>
      <w:pPr>
        <w:pStyle w:val="BodyText"/>
      </w:pPr>
      <w:r>
        <w:t xml:space="preserve">“Vậy được.”</w:t>
      </w:r>
    </w:p>
    <w:p>
      <w:pPr>
        <w:pStyle w:val="BodyText"/>
      </w:pPr>
      <w:r>
        <w:t xml:space="preserve">Một câu “Vậy được” của lão bản khiến Ngưu Tiểu Tiểu lập tức sung sướng khôn nguôi, liền làm nũng nói: “Lão bản, cám ơn ngươi.”</w:t>
      </w:r>
    </w:p>
    <w:p>
      <w:pPr>
        <w:pStyle w:val="BodyText"/>
      </w:pPr>
      <w:r>
        <w:t xml:space="preserve">————</w:t>
      </w:r>
    </w:p>
    <w:p>
      <w:pPr>
        <w:pStyle w:val="Compact"/>
      </w:pPr>
      <w:r>
        <w:t xml:space="preserve">Ôi, bắt đầu quá trình em nó vì vài miếng thịt bò mà bị ăn sạch sành sanh. Chap sau có H rồi. Hây da!</w:t>
      </w:r>
      <w:r>
        <w:br w:type="textWrapping"/>
      </w:r>
      <w:r>
        <w:br w:type="textWrapping"/>
      </w:r>
    </w:p>
    <w:p>
      <w:pPr>
        <w:pStyle w:val="Heading2"/>
      </w:pPr>
      <w:bookmarkStart w:id="26" w:name="section-1"/>
      <w:bookmarkEnd w:id="26"/>
      <w:r>
        <w:t xml:space="preserve">4. 4</w:t>
      </w:r>
    </w:p>
    <w:p>
      <w:pPr>
        <w:pStyle w:val="Compact"/>
      </w:pPr>
      <w:r>
        <w:br w:type="textWrapping"/>
      </w:r>
      <w:r>
        <w:br w:type="textWrapping"/>
      </w:r>
      <w:r>
        <w:t xml:space="preserve">Oan gia tình nhân</w:t>
      </w:r>
    </w:p>
    <w:p>
      <w:pPr>
        <w:pStyle w:val="BodyText"/>
      </w:pPr>
      <w:r>
        <w:t xml:space="preserve">Chương hai (hạ)</w:t>
      </w:r>
    </w:p>
    <w:p>
      <w:pPr>
        <w:pStyle w:val="BodyText"/>
      </w:pPr>
      <w:r>
        <w:t xml:space="preserve">Lão bản hòa nhã xoa đầu hắn. Tuy rằng Giản Chính Hạo nói Tiểu Tiểu đáng yêu chân thật, chính là đáng yêu có thừa, sáng nay nghe bọn hắn đàm luận mà ngủ được, chẳng có tẹo nào thật thà, chỉ có thể nói này hai đứa trẻ này hữu duyên đi.</w:t>
      </w:r>
    </w:p>
    <w:p>
      <w:pPr>
        <w:pStyle w:val="BodyText"/>
      </w:pPr>
      <w:r>
        <w:t xml:space="preserve">Thịt bò bít tết, đích thực thịt bò bít tết chính thống, miếng thịt dày đến cả mười cm, nóng hôi hổi thơm nức mũi, gần một ngàn năm trăm đồng một suất, quả không phải tốt mã dẻ cùi.</w:t>
      </w:r>
    </w:p>
    <w:p>
      <w:pPr>
        <w:pStyle w:val="BodyText"/>
      </w:pPr>
      <w:r>
        <w:t xml:space="preserve">Ngưu Tiểu Tiểu cầm lấy dao nĩa, thịt bò bít tết còn bốc khói, hắn đã lập tức cắt một miếng, sau đó nhét vào trong miệng, vừa nuốt vừa phát ra tiếng ô ô thỏa mãn, cũng không sợ bỏng miệng.</w:t>
      </w:r>
    </w:p>
    <w:p>
      <w:pPr>
        <w:pStyle w:val="BodyText"/>
      </w:pPr>
      <w:r>
        <w:t xml:space="preserve">Quá, ăn quá ngon , có đến nửa năm hắn không được ăn thứ tốt như vậy, làm sao bảo hắn không siêu cấp cảm động cho được, nước mắt đều nhanh cuồng trào xuống, thật sự là ăn quá ngon .</w:t>
      </w:r>
    </w:p>
    <w:p>
      <w:pPr>
        <w:pStyle w:val="BodyText"/>
      </w:pPr>
      <w:r>
        <w:t xml:space="preserve">“Ăn chậm một chút, Tiểu Tiểu, đừng vội.”</w:t>
      </w:r>
    </w:p>
    <w:p>
      <w:pPr>
        <w:pStyle w:val="BodyText"/>
      </w:pPr>
      <w:r>
        <w:t xml:space="preserve">Lão bản dặn dò , tuy rằng lão cũng thích ăn, cũng biết thưởng thức mỹ vị, nhưng chưa đến nỗi giống hắn ăn đến binh hoảng mã loạn như thế, Giản Chính Hạo mới ăn một phần ba miếng, lão bản mới ăn một nửa, Ngưu Tiểu Tiểu đã muốn toàn bộ ăn xong rồi, nếu không phải chén đĩa rất nặng , hắn không chừng đã bưng chén đĩa liếm cho sạch sẽ .</w:t>
      </w:r>
    </w:p>
    <w:p>
      <w:pPr>
        <w:pStyle w:val="BodyText"/>
      </w:pPr>
      <w:r>
        <w:t xml:space="preserve">Chính hắn ăn xong rồi, lại bắt đầu thấy đĩa của người khác mà chảy nước miếng, nhất là Giản Chính Hạo ăn chậm nhất, toàn bộ ánh mắt hắn đều tập trung ở đĩa của Giản Chính Hạo, một bên xem, còn một bên cầm lấy khăn tay Giản Chính Hạo mới đưa, bất tri bất giác quệt nước miếng .</w:t>
      </w:r>
    </w:p>
    <w:p>
      <w:pPr>
        <w:pStyle w:val="BodyText"/>
      </w:pPr>
      <w:r>
        <w:t xml:space="preserve">“Thật sự miếng này to quá, ta ăn không xong.” Giản Chính Hạo mới ăn một phần ba, cũng đã buông dĩa.</w:t>
      </w:r>
    </w:p>
    <w:p>
      <w:pPr>
        <w:pStyle w:val="BodyText"/>
      </w:pPr>
      <w:r>
        <w:t xml:space="preserve">Ngưu Tiểu Tiểu ở trong lòng mắng hắn lãng phí, ngon như vậy, làm sao mới ăn một chút liền thôi, hừ, y mà cũng đòi là nam nhân sao?</w:t>
      </w:r>
    </w:p>
    <w:p>
      <w:pPr>
        <w:pStyle w:val="BodyText"/>
      </w:pPr>
      <w:r>
        <w:t xml:space="preserve">Kẻ ăn không xong thịt bò bít tết, căn bản là không phải nam nhân, hắn đã sớm biết y là biến thái, ma quỷ, không phải nam nhân.</w:t>
      </w:r>
    </w:p>
    <w:p>
      <w:pPr>
        <w:pStyle w:val="BodyText"/>
      </w:pPr>
      <w:r>
        <w:t xml:space="preserve">Giản Chính Hạo bắt đầu nhấp đồ uống đưa tới, gọi phục vụ sinh nói: “Dọn mâm này đi.”</w:t>
      </w:r>
    </w:p>
    <w:p>
      <w:pPr>
        <w:pStyle w:val="BodyText"/>
      </w:pPr>
      <w:r>
        <w:t xml:space="preserve">“Chờ… Chờ một chút cho ta!”</w:t>
      </w:r>
    </w:p>
    <w:p>
      <w:pPr>
        <w:pStyle w:val="BodyText"/>
      </w:pPr>
      <w:r>
        <w:t xml:space="preserve">Hắn có hay không nghe lầm a, Ngưu Tiểu Tiểu lập tức rống to ngăn cản, chuyện lãng phí như vậy, hắn làm sao có thể để phát sinh trước mắt mình chứ.</w:t>
      </w:r>
    </w:p>
    <w:p>
      <w:pPr>
        <w:pStyle w:val="BodyText"/>
      </w:pPr>
      <w:r>
        <w:t xml:space="preserve">Dọn, chính là mang đi hết, một mâm này nhiều tiền như vậy, hơn nữa còn ngon như vậy, Giản Chính Hạo tên hỗn đản này không ăn, không ăn thì cho hắn là xong, thế nhưng lại muốn dọn đi, thật sự là không nhịn được, không thể nhịn được, quá đáng lắm mà, quả nhiên là địch nhân mà hắn cả đời này ghét nhất.</w:t>
      </w:r>
    </w:p>
    <w:p>
      <w:pPr>
        <w:pStyle w:val="BodyText"/>
      </w:pPr>
      <w:r>
        <w:t xml:space="preserve">“Cho ta, ta phải mang về!”</w:t>
      </w:r>
    </w:p>
    <w:p>
      <w:pPr>
        <w:pStyle w:val="BodyText"/>
      </w:pPr>
      <w:r>
        <w:t xml:space="preserve">Giản Chính Hạo vẻ mặt sắp cười đến mặt rút gân, rụt rè một chút nói: “Chính là ta đã nếm qua, như vậy vệ sinh sao không?”</w:t>
      </w:r>
    </w:p>
    <w:p>
      <w:pPr>
        <w:pStyle w:val="BodyText"/>
      </w:pPr>
      <w:r>
        <w:t xml:space="preserve">“Nhiều lắm chúng ta tính gián tiếp hôn môi mà thôi, không tính không tính.”</w:t>
      </w:r>
    </w:p>
    <w:p>
      <w:pPr>
        <w:pStyle w:val="BodyText"/>
      </w:pPr>
      <w:r>
        <w:t xml:space="preserve">Lão bản nghe Ngưu Tiểu Tiểu buông ra một câu không đầu óc như vậy, đồ uống trong miệng phun ra, Ngưu Tiểu Tiểu vội vàng chặn để tránh dây vào miếng thịt bò bít tết mà hắn tâm tâm niệm niệm, phải cùng Giản Chính Hạo gián tiếp hôn môi đã muốn đủ lắm rồi, hắn cũng không muốn cùng hai người gián tiếp hôn môi.</w:t>
      </w:r>
    </w:p>
    <w:p>
      <w:pPr>
        <w:pStyle w:val="BodyText"/>
      </w:pPr>
      <w:r>
        <w:t xml:space="preserve">“Phốc, ha ha ha, thực xin lỗi, ta hôm nay thật là vui .”</w:t>
      </w:r>
    </w:p>
    <w:p>
      <w:pPr>
        <w:pStyle w:val="BodyText"/>
      </w:pPr>
      <w:r>
        <w:t xml:space="preserve">Giản Chính Hạo cười đến ôm bụng, Ngưu Tiểu Tiểu đã muốn lấy đến thực hạp, bắt đầu đóng gói thịt bò bít tết âu yếm của mình, ai thèm quản y cười hay không, cười chết là chuyện của y, thịt bò bít tết mới là tối trọng yếu. Hắn hoàn toàn không nghĩ tới lời nói không đầu óc của chính mình vừa rồi có thể dọa người ta ngây ngốc.</w:t>
      </w:r>
    </w:p>
    <w:p>
      <w:pPr>
        <w:pStyle w:val="BodyText"/>
      </w:pPr>
      <w:r>
        <w:t xml:space="preserve">Gói ghém tốt rồi, cũng uống hết đồ uống rồi, hắn bụng phình to đi theo Giản Chính Hạo ra cửa, chiếu theo tiến lương của hắn, bảo gọi hắn đến loại nhà hàng này ăn, hắn nuốt không trôi, chính là người khác mời, nhất là biến thái địch nhân này mời, liền cảm thấy được tiêu tiền của y, hương vị còn tốt hơn.</w:t>
      </w:r>
    </w:p>
    <w:p>
      <w:pPr>
        <w:pStyle w:val="BodyText"/>
      </w:pPr>
      <w:r>
        <w:t xml:space="preserve">“Ăn ngon thật.”</w:t>
      </w:r>
    </w:p>
    <w:p>
      <w:pPr>
        <w:pStyle w:val="BodyText"/>
      </w:pPr>
      <w:r>
        <w:t xml:space="preserve">Còn chưa hết, nhìn thực hạp trong tay, hắn buổi tối lại có thể ăn miếng thịt bò bít tết dày ngon này, chỉ cần cho vào nồi cơm điện hâm nóng một chút, có thể hương vị không giống được lúc nãy, ít nhất vẫn là hàng thật giá thật thịt bò bít tết a, tưởng tượng đến bữa đại tiệc tối nay, hắn khoái hoạt giống như con chim nhỏ đang ở không trung bay lượn, chỉ thiếu nước hoa chân múa tay vui sướng.</w:t>
      </w:r>
    </w:p>
    <w:p>
      <w:pPr>
        <w:pStyle w:val="BodyText"/>
      </w:pPr>
      <w:r>
        <w:t xml:space="preserve">“Bá phụ, tạm biệt, ta hôm nay buổi chiều liền mượn Tiểu Tiểu .”</w:t>
      </w:r>
    </w:p>
    <w:p>
      <w:pPr>
        <w:pStyle w:val="BodyText"/>
      </w:pPr>
      <w:r>
        <w:t xml:space="preserve">Y đỡ lão bản ngồi vào xe taxi, thần tình ấm áp, đến lúc quay đầu nhìn thấy hắn, bỗng nhiên biến thành vẻ mặt cười, tuy rằng lập tức khôi phục bình thường, nhưng là Ngưu Tiểu Tiểu thề là đã trông thấy bộ dáng hắn cười đến khoái trá.</w:t>
      </w:r>
    </w:p>
    <w:p>
      <w:pPr>
        <w:pStyle w:val="BodyText"/>
      </w:pPr>
      <w:r>
        <w:t xml:space="preserve">Hại nhân chi tâm hạ có thể có, phòng nhân chi tâm không thể không, đây là danh ngôn cha hắn từ nhỏ đã giảng cho hắn, hắn rút lui từng bước, bắt đầu muốn tìm cách bỏ chạy.</w:t>
      </w:r>
    </w:p>
    <w:p>
      <w:pPr>
        <w:pStyle w:val="BodyText"/>
      </w:pPr>
      <w:r>
        <w:t xml:space="preserve">Giả đau bụng hẳn rất hữu dụng đi, nếu đã ăn no căng bụng, đương nhiên sẽ không muốn bồi y đi, huống hồ bữa tối thịt bò bít tết đã ở trong tay , phải chạy nhanh về nhà hâm lên ăn mới là chính sự, hắn phải sớm ăn thịt bò bít tết, không cần đợi bữa tối, để đầu giờ chiều uống trà liền ăn đi.</w:t>
      </w:r>
    </w:p>
    <w:p>
      <w:pPr>
        <w:pStyle w:val="BodyText"/>
      </w:pPr>
      <w:r>
        <w:t xml:space="preserve">“Ô, ta bụng đau quá, Giản tiên sinh, ta có thể về nhà trước không?”</w:t>
      </w:r>
    </w:p>
    <w:p>
      <w:pPr>
        <w:pStyle w:val="BodyText"/>
      </w:pPr>
      <w:r>
        <w:t xml:space="preserve">Giản Chính Hạo cười đến híp mắt, “Đau bụng a? Kia về nhà thì quá chậm, ngươi hẳn là bị tào tháo đuổi, có thể là vừa rồi ăn nhiều quá, ta trước mang ngươi tìm nhà vệ sinh đi.”</w:t>
      </w:r>
    </w:p>
    <w:p>
      <w:pPr>
        <w:pStyle w:val="BodyText"/>
      </w:pPr>
      <w:r>
        <w:t xml:space="preserve">Hắn nói trúng vấn đề, Ngưu Tiểu Tiểu không tìm ra được lời phản đối, đành phải làm bộ ôm bụng, một bên đem thịt bò bít tết bỏ vào ba lô rẻ tiền của mình, cái gì có thể quên, thịt bò bít tết thì không thể, đó là mỹ vị đại tiệc đêm nay của hắn a.</w:t>
      </w:r>
    </w:p>
    <w:p>
      <w:pPr>
        <w:pStyle w:val="BodyText"/>
      </w:pPr>
      <w:r>
        <w:t xml:space="preserve">Hắn ngồi trên xe, khó chịu nhìn tấm bảng điều khiển xa hoa của xe y, ở trên đường lúc ẩn lúc hiện, giống như trong phim hành động, quá xa xỉ đi.</w:t>
      </w:r>
    </w:p>
    <w:p>
      <w:pPr>
        <w:pStyle w:val="BodyText"/>
      </w:pPr>
      <w:r>
        <w:t xml:space="preserve">Thật giận a, hắn lại bất tri bất giác giống khuê phòng oán phụ mà cắn khăn tay, vẻ mặt oán trách, không biết biểu tình này của mình có bao nhiêu khôi hài.</w:t>
      </w:r>
    </w:p>
    <w:p>
      <w:pPr>
        <w:pStyle w:val="BodyText"/>
      </w:pPr>
      <w:r>
        <w:t xml:space="preserve">Hắn lúc trước đòi cha mua xe này, cha hắn trả lời chính là một cước đá bay, mắng: “Sắm siêu xe cho đứa mù phương hướng như ngươi, ta còn không bằng mua cho trư! Huống hồ ngươi không làm việc, không cần chưng thanh thế, mua loại này xe là lãng phí, hơn nữa xét ngu ngốc cùng khoa trương của ngươi, kẻ xấu nếu muốn bắt người cướp của, người thứ nhất tìm là ngươi.”</w:t>
      </w:r>
    </w:p>
    <w:p>
      <w:pPr>
        <w:pStyle w:val="BodyText"/>
      </w:pPr>
      <w:r>
        <w:t xml:space="preserve">Lãng phí thì sao, hắn chính là muốn thử đi a, hơn nữa kẻ xấu nếu muốn bắt người cướp của, đương nhiên là tìm cha là kẻ có tiền, như thế nào có thể tìm hắn, đầu óc cha thực kém.</w:t>
      </w:r>
    </w:p>
    <w:p>
      <w:pPr>
        <w:pStyle w:val="BodyText"/>
      </w:pPr>
      <w:r>
        <w:t xml:space="preserve">Câu đó của hắn vừa nói ra, cha hắn tức giận đến đập bàn khiến nó rung bần bật, mắng: “Ngươi này con hư, dám nguyền rủa cha ngươi bị người ta cướp của, ta sinh ngươi để làm chi, đánh chết ngươi này đồ con hư!”</w:t>
      </w:r>
    </w:p>
    <w:p>
      <w:pPr>
        <w:pStyle w:val="BodyText"/>
      </w:pPr>
      <w:r>
        <w:t xml:space="preserve">Cha muốn đánh hắn, hắn không ngu ngốc, chạy vòng vòng quanh phòng, cha hắn càng thông minh, chạy ngược lại mà đánh, hắn bị cha đánh cho đầu nổi đầy u cục, nếu không phải mẹ kế khuyên can, chỉ sợ khuôn mặt tuấn tú sẽ đầy dấu vết, cha thật sự là hung ác, đối hắn xuống tay chưa bao giờ nương tay.</w:t>
      </w:r>
    </w:p>
    <w:p>
      <w:pPr>
        <w:pStyle w:val="BodyText"/>
      </w:pPr>
      <w:r>
        <w:t xml:space="preserve">Tưởng tượng đến bộ mặt nóng giận của cha, ô ô, cha tuyệt không thương hắn, nửa năm rồi, từ khi chuyển nhà liền không thấy bóng dáng, hắn từ nhỏ chỉ để ý chuyện đòi tiền, cho tới bây giờ cũng không biết cha kinh doanh ở nơi nào, một khi bị đuổi ra khỏi nhà, ba cũng không liên lạc, hắn thật sự kêu trời trời không thấu, kêu đất đất không thông.</w:t>
      </w:r>
    </w:p>
    <w:p>
      <w:pPr>
        <w:pStyle w:val="BodyText"/>
      </w:pPr>
      <w:r>
        <w:t xml:space="preserve">Khi đó còn nghe ba nói hắn sắp có tiểu đệ, không hiểu nửa năm rồi, mẹ kế đã đẻ chưa? Hắn bỗng nhiên rất hoài niệm cuộc sống ưu nhà nằm ăn, nằm ngủ ở nhà.</w:t>
      </w:r>
    </w:p>
    <w:p>
      <w:pPr>
        <w:pStyle w:val="BodyText"/>
      </w:pPr>
      <w:r>
        <w:t xml:space="preserve">Ba, mẹ kế, đệ đệ, các ngươi có nhớ ta?</w:t>
      </w:r>
    </w:p>
    <w:p>
      <w:pPr>
        <w:pStyle w:val="BodyText"/>
      </w:pPr>
      <w:r>
        <w:t xml:space="preserve">Mắt hắn giống sắp rơi lệ, hắn vội lấy khăn tay chùi mắt, ô, sao mà thối thối, oa, đều là mùi nướng miếng thối thối của hắn, ai bảo hắn dùng khăn tay lau thiệt nhiều nước miếng, nhất là lúc mới vừa ăn xong thịt bò bít tết, hắn nước miếng chảy siêu nhiều.</w:t>
      </w:r>
    </w:p>
    <w:p>
      <w:pPr>
        <w:pStyle w:val="BodyText"/>
      </w:pPr>
      <w:r>
        <w:t xml:space="preserve">Ở bên cạnh cơ hồ nhìn Ngưu Tiểu Tiểu thay đổi đến vài biểu tình bộ dáng, một chút nghiến răng nghiến lợi, một chút lại giống khuê phòng oán phụ, đợi lát nữa thảy biến thành vọng tưởng chuyện cũ xa xôi, cuối cùng là vẻ mặt cố nín khóc, Giản Chính Hạo nở nụ cười, cho tới bây giờ chưa thấy qua người nào trong một phút đồng hồ mà biểu tình có thể biến hóa nhiều như vậy.</w:t>
      </w:r>
    </w:p>
    <w:p>
      <w:pPr>
        <w:pStyle w:val="BodyText"/>
      </w:pPr>
      <w:r>
        <w:t xml:space="preserve">Nhưng là y cũng không hy vọng hắn mang theo vẻ mặt muốn khóc, như thế làm cho y rất muốn… Rất muốn đem hắn ăn sạch sẽ, ai kêu vẻ mặt Tiểu Tiểu khóc đáng yêu như vậy, còn nhớ rõ lúc hắn học năm thứ nhất, y động bộ vị đáng yêu của hắn, hắn kêu khóc, khiến y vĩnh viễn cũng quên không được vẻ mặt hắn ở trong tay y đạt tới cao trào.</w:t>
      </w:r>
    </w:p>
    <w:p>
      <w:pPr>
        <w:pStyle w:val="BodyText"/>
      </w:pPr>
      <w:r>
        <w:t xml:space="preserve">“Như thế nào, bụng còn đau không?” Y cố ý đổi đề tài, nếu còn tiếp tục, hắn có thể sẽ ở trên xe giống kẻ cuồng biến thái mà tập kích Ngưu Tiểu Tiểu.</w:t>
      </w:r>
    </w:p>
    <w:p>
      <w:pPr>
        <w:pStyle w:val="BodyText"/>
      </w:pPr>
      <w:r>
        <w:t xml:space="preserve">Ngưu Tiểu Tiểu lúc này mới nhớ rõ chính mình đang giả đau bụng, phải mau làm giống một chút, hắn ôm bụng, mặt nhăn nhó vờ đau, nhưng là thoạt nhìn giống cơ thể vặn vẹo, khiến Giản Chính Hạo lại lần thứ hai cười đau bụng.</w:t>
      </w:r>
    </w:p>
    <w:p>
      <w:pPr>
        <w:pStyle w:val="BodyText"/>
      </w:pPr>
      <w:r>
        <w:t xml:space="preserve">“Đau quá… Đau quá a…” Hắn đem thanh âm cất cao, giống như giọng con gái, càng giả vờ lại càng không giống, khiến Giản Chính Hạo cười đến sắp nội thương.</w:t>
      </w:r>
    </w:p>
    <w:p>
      <w:pPr>
        <w:pStyle w:val="BodyText"/>
      </w:pPr>
      <w:r>
        <w:t xml:space="preserve">“Ta đây sớm mang ngươi đi WC.”</w:t>
      </w:r>
    </w:p>
    <w:p>
      <w:pPr>
        <w:pStyle w:val="BodyText"/>
      </w:pPr>
      <w:r>
        <w:t xml:space="preserve">Hắn tạt xe, tạt vào khách sạn, lúc Ngưu Tiểu Tiểu còn đang suy nghĩ sao lại muốn vào khách sạn, Giản Chính Hạo đã muốn lôi kéo hắn hướng phòng chạy.</w:t>
      </w:r>
    </w:p>
    <w:p>
      <w:pPr>
        <w:pStyle w:val="BodyText"/>
      </w:pPr>
      <w:r>
        <w:t xml:space="preserve">“Chờ, chờ… Chờ một chút, chúng ta tới nơi này làm gì?”</w:t>
      </w:r>
    </w:p>
    <w:p>
      <w:pPr>
        <w:pStyle w:val="BodyText"/>
      </w:pPr>
      <w:r>
        <w:t xml:space="preserve">Hắn tuy rằng là kẻ “đại ngốc”, ít nhất cũng biết đến khách sạn đa phần đều là vì phải yêu đương vụng trộm, bằng không chính là làm kia một hồi sự, TV diễn rất nhiều, cho nên hắn không ngốc đến nông nỗi đó, hắn chính là đau bụng, đến khách sạn làm gì?</w:t>
      </w:r>
    </w:p>
    <w:p>
      <w:pPr>
        <w:pStyle w:val="Compact"/>
      </w:pPr>
      <w:r>
        <w:t xml:space="preserve">“Ngươi không phải nói ngươi đau bụng, ta tìm không thấy trạm xăng dầu, hơn nữa sợ trạm xăng dầu phải xếp hàng, cho nên thuê một phòng, ngươi muốn ở trong toilet ngồi chồm hổm bao lâu là có thể ngồi chồm hổm bấy lâu.”</w:t>
      </w:r>
      <w:r>
        <w:br w:type="textWrapping"/>
      </w:r>
      <w:r>
        <w:br w:type="textWrapping"/>
      </w:r>
    </w:p>
    <w:p>
      <w:pPr>
        <w:pStyle w:val="Heading2"/>
      </w:pPr>
      <w:bookmarkStart w:id="27" w:name="section-2"/>
      <w:bookmarkEnd w:id="27"/>
      <w:r>
        <w:t xml:space="preserve">5. 6</w:t>
      </w:r>
    </w:p>
    <w:p>
      <w:pPr>
        <w:pStyle w:val="Compact"/>
      </w:pPr>
      <w:r>
        <w:br w:type="textWrapping"/>
      </w:r>
      <w:r>
        <w:br w:type="textWrapping"/>
      </w:r>
      <w:r>
        <w:t xml:space="preserve">Oan gia tình nhân</w:t>
      </w:r>
    </w:p>
    <w:p>
      <w:pPr>
        <w:pStyle w:val="BodyText"/>
      </w:pPr>
      <w:r>
        <w:t xml:space="preserve">Chương bốn</w:t>
      </w:r>
    </w:p>
    <w:p>
      <w:pPr>
        <w:pStyle w:val="BodyText"/>
      </w:pPr>
      <w:r>
        <w:t xml:space="preserve">“Còn muốn ăn korroke phô mai?”</w:t>
      </w:r>
    </w:p>
    <w:p>
      <w:pPr>
        <w:pStyle w:val="BodyText"/>
      </w:pPr>
      <w:r>
        <w:t xml:space="preserve">Giản Chính Hạo thanh âm khàn khàn, y đã sớm tính chu toàn, hắn sẽ vì korroke mà liều mạng với y, chính là không nghĩ tới hắn ngay từ đầu liền liếm ngón tay y, làm cho y trong quần ngạnh quá nhanh, này thật sự là tính sai lớn mà, y cũng không muốn nghĩ ở nơi công cộng mà “động dục” .</w:t>
      </w:r>
    </w:p>
    <w:p>
      <w:pPr>
        <w:pStyle w:val="BodyText"/>
      </w:pPr>
      <w:r>
        <w:t xml:space="preserve">Hắn đem ngón tay y trong miệng kéo ra, lửa giận tích từ lúc trước rốt cục bùng nổ, oán hận bị cướp đồ ăn, đối Ngưu Tiểu Tiểu mà nói, quả thực là so với sát cha sát nương còn muốn to.</w:t>
      </w:r>
    </w:p>
    <w:p>
      <w:pPr>
        <w:pStyle w:val="BodyText"/>
      </w:pPr>
      <w:r>
        <w:t xml:space="preserve">“Đúng vậy, ta còn muốn ăn.” Ngưu Tiểu Tiểu dùng ánh mắt muốn giết người thẳng tắp bắn về phía y, hắn muốn korroke, muốn bê cuốn phômai nướng, “Còn cả bê cuốn phô mai nướng.”</w:t>
      </w:r>
    </w:p>
    <w:p>
      <w:pPr>
        <w:pStyle w:val="BodyText"/>
      </w:pPr>
      <w:r>
        <w:t xml:space="preserve">“Trong miệng ta vẫn còn, ngươi có hay không muốn ăn cho bớt nghiền?” Thanh âm y trầm thấp mà khàn khàn, coi như đang khổ sở mà nhẫn nại.</w:t>
      </w:r>
    </w:p>
    <w:p>
      <w:pPr>
        <w:pStyle w:val="BodyText"/>
      </w:pPr>
      <w:r>
        <w:t xml:space="preserve">“Cho ta, ta muốn ăn!”</w:t>
      </w:r>
    </w:p>
    <w:p>
      <w:pPr>
        <w:pStyle w:val="BodyText"/>
      </w:pPr>
      <w:r>
        <w:t xml:space="preserve">Không thấy quá hắn Ngưu Tiểu Tiểu phát uy, cho nên đem hắn trở thành mèo ốm, mỗi lần đều khi dễ hắn, hắn Ngưu Tiểu Tiểu không phải dễ dàng như vậy bị khi dễ , thù mới hận cũ, giờ phút này cùng nhau tính đi.</w:t>
      </w:r>
    </w:p>
    <w:p>
      <w:pPr>
        <w:pStyle w:val="BodyText"/>
      </w:pPr>
      <w:r>
        <w:t xml:space="preserve">Còn phải tính thêm vài lần, hắn từ nhỏ đến lớn bị y khi dễ, hắn đã muốn tức đủ rồi, hiện tại ngay cả đồ ăn của hắn cũng muốn giành, đồ nam nhân biến thái vô sỉ.</w:t>
      </w:r>
    </w:p>
    <w:p>
      <w:pPr>
        <w:pStyle w:val="BodyText"/>
      </w:pPr>
      <w:r>
        <w:t xml:space="preserve">Nhà y có tiền, y ngày nào cũng có thể ăn, hắn hiện tại ở bên ngoài vất vả như vậy, ăn một đĩa korroke này cần bao nhiêu tiền, muốn vào nhà hàng này, hắn dù cởi cả quần áo mang đến tiệm cầm đồ cũng không thể ngồi đây ăn như hôm nay, vậy mà y dám phá hư giờ phút hạnh phúc này của hắn.</w:t>
      </w:r>
    </w:p>
    <w:p>
      <w:pPr>
        <w:pStyle w:val="BodyText"/>
      </w:pPr>
      <w:r>
        <w:t xml:space="preserve">Quả thực là tội ác không thể dung, tội ác tày trời, tội ác ngập trời, Ngưu Tiểu Tiểu dùng hết thành ngữ mình biết, mắng một hồi, tóm lại, ý tứ của hắn chính là đáng chết.</w:t>
      </w:r>
    </w:p>
    <w:p>
      <w:pPr>
        <w:pStyle w:val="BodyText"/>
      </w:pPr>
      <w:r>
        <w:t xml:space="preserve">Hắn dùng sức mà đánh tới, Giản Chính Hạo hai tay ôm lấy sau lưng hắn, Ngưu Tiểu Tiểu sống chết mở miệng, đầu lưỡi đưa vào miệng Giản Chính Hạo, trong miệng y còn lưu lại một chút hương vị của korroke, rõ ràng hai chân hoàn trụ thắt lưng y, giống một con bạch tuộc bám lấy thân hình cường tráng của y, miệng hấp cho đã nghiền.</w:t>
      </w:r>
    </w:p>
    <w:p>
      <w:pPr>
        <w:pStyle w:val="BodyText"/>
      </w:pPr>
      <w:r>
        <w:t xml:space="preserve">Kỳ quái, nguyên bản là hắn đang hấp, như thế nào sau lại biến thành Giản Chính Hạo tham tiến vào miệng hắn mà hấp.</w:t>
      </w:r>
    </w:p>
    <w:p>
      <w:pPr>
        <w:pStyle w:val="BodyText"/>
      </w:pPr>
      <w:r>
        <w:t xml:space="preserve">Hảo, hắn lập tức hiểu rõ ý tưởng đê tiện của y, ngay cả một ít korroke dính ở đầu ngón tay cũng như vậy so đo, lại còn muốn hấp trở về, hắn như thế nào có thể nhận thua, hắn lại tiến công sang, một khắc cũng không thả lỏng. (Có pé thụ nào chết vì ăn đến thế này không hả giời?)</w:t>
      </w:r>
    </w:p>
    <w:p>
      <w:pPr>
        <w:pStyle w:val="BodyText"/>
      </w:pPr>
      <w:r>
        <w:t xml:space="preserve">Đối với chuyện ăn, hắn tuyệt đối không thể nhận thua.</w:t>
      </w:r>
    </w:p>
    <w:p>
      <w:pPr>
        <w:pStyle w:val="BodyText"/>
      </w:pPr>
      <w:r>
        <w:t xml:space="preserve">Hô hấp sớm không nổi, đầu óc như thiếu dưỡng khí mà choáng váng nặng nề, chân mềm nhũn, lưng giống như không khí lực, tay lại bám càng chặt, ôm cổ Giản Chính Hạo.</w:t>
      </w:r>
    </w:p>
    <w:p>
      <w:pPr>
        <w:pStyle w:val="BodyText"/>
      </w:pPr>
      <w:r>
        <w:t xml:space="preserve">Công thủ rất nhanh liền biến thành nghiêng về một bên, Giản Chính Hạo xoay người, đem hắn ép vào tường, càn rỡ hôn trong môi hắn, trong nụ hôn mỗi lúc mạnh mẽ hơn tuyệt không che dấu cuồng vọng.</w:t>
      </w:r>
    </w:p>
    <w:p>
      <w:pPr>
        <w:pStyle w:val="BodyText"/>
      </w:pPr>
      <w:r>
        <w:t xml:space="preserve">Ngưu Tiểu Tiểu không chịu nhận thua, hắn phải tiếp tục hấp, hắn đương nhiên cũng phụng bồi, rốt cuộc chính là mình tay chân vô lực, thở hổn hển ngày càng gấp gáp, tim càng đập nhanh, sao lại thế này a.</w:t>
      </w:r>
    </w:p>
    <w:p>
      <w:pPr>
        <w:pStyle w:val="BodyText"/>
      </w:pPr>
      <w:r>
        <w:t xml:space="preserve">Hơn nữa Giản Chính Hạo không hấp cái miệng hắn nữa, bắt đầu hướng cổ hắn mà cắn, hơi thở ấm áp của y phun tới cổ hắn, khiến chân hắn không tự chủ được siết chặt, thân thể cũng nóng như bốc cháy.</w:t>
      </w:r>
    </w:p>
    <w:p>
      <w:pPr>
        <w:pStyle w:val="BodyText"/>
      </w:pPr>
      <w:r>
        <w:t xml:space="preserve">Càng quái chính là cây gậy của hắn, có chút cảm giác bị bụng của Giản Chính Hạo ép lấy, bị y dùng quần áo chà xát, lại cảm thấy được thật. . . . . . thật thoải mái.</w:t>
      </w:r>
    </w:p>
    <w:p>
      <w:pPr>
        <w:pStyle w:val="BodyText"/>
      </w:pPr>
      <w:r>
        <w:t xml:space="preserve">Đáng lẽ phải cảm thấy ghê tởm đi, nhưng lại chính là thoải mái, hơn nữa hắn còn mơ hồ thấy mong mỏi, giống như lúc này mới chính là khai vị ngon ngọt, phía sau còn có thứ tốt hơn, đẹp đẽ hơn chờ hắn.</w:t>
      </w:r>
    </w:p>
    <w:p>
      <w:pPr>
        <w:pStyle w:val="BodyText"/>
      </w:pPr>
      <w:r>
        <w:t xml:space="preserve">Hắn ngửa đầu phát ra tiếng thở dốc, rốt cục nhìn sau lưng Giản Chính Hạo, ba người nữ xinh đẹp muốn đi toilet cùng một bé gái đáng yêu đang trừng mắt nhìn hai bọn họ.</w:t>
      </w:r>
    </w:p>
    <w:p>
      <w:pPr>
        <w:pStyle w:val="BodyText"/>
      </w:pPr>
      <w:r>
        <w:t xml:space="preserve">“Oa, đồng tính kìa!” Nàng A nói.</w:t>
      </w:r>
    </w:p>
    <w:p>
      <w:pPr>
        <w:pStyle w:val="BodyText"/>
      </w:pPr>
      <w:r>
        <w:t xml:space="preserve">“Quá đúng đi.” Nàng B líu lưỡi.</w:t>
      </w:r>
    </w:p>
    <w:p>
      <w:pPr>
        <w:pStyle w:val="BodyText"/>
      </w:pPr>
      <w:r>
        <w:t xml:space="preserve">“Muốn phiền toái cũng nhìn địa phương chứ, đừng đứng chắn ở toilet nữ được không?”</w:t>
      </w:r>
    </w:p>
    <w:p>
      <w:pPr>
        <w:pStyle w:val="BodyText"/>
      </w:pPr>
      <w:r>
        <w:t xml:space="preserve">Cuối cùng, nàng C chỉ vào bảng hiệu toilet nữ, các nàng đã muốn đợi vài phút , này hai kẻ căn bản là hôn đến chết đi sống lại, hoàn toàn không nhìn đến người khác.</w:t>
      </w:r>
    </w:p>
    <w:p>
      <w:pPr>
        <w:pStyle w:val="BodyText"/>
      </w:pPr>
      <w:r>
        <w:t xml:space="preserve">Cuối cùng, bé gái D nói: “Mẹ kế, đồng tính là gì?”</w:t>
      </w:r>
    </w:p>
    <w:p>
      <w:pPr>
        <w:pStyle w:val="BodyText"/>
      </w:pPr>
      <w:r>
        <w:t xml:space="preserve">Đồng tính? Hắn Ngưu Tiểu Tiểu đã vậy còn chưa đủ thảm, cư nhiên lại bị người ta đem nói thành đồng tính.</w:t>
      </w:r>
    </w:p>
    <w:p>
      <w:pPr>
        <w:pStyle w:val="BodyText"/>
      </w:pPr>
      <w:r>
        <w:t xml:space="preserve">Ngưu Tiểu Tiểu sắc mặt sớm thành màu đỏ, Giản Chính Hạo sửa sang quần áo một chút, lễ phép nhường đường, hoàn toàn không có vẻ gì là xấu hổ, “Xin lỗi.”</w:t>
      </w:r>
    </w:p>
    <w:p>
      <w:pPr>
        <w:pStyle w:val="BodyText"/>
      </w:pPr>
      <w:r>
        <w:t xml:space="preserve">Y đương nhiên sẽ không xấu hổ, bởi vì y vốn chính là kẻ biến thái, Ngưu Tiểu Tiểu trên mặt hồng đến sắp nổ tung, một cái tát tung ra, năm ngón tay khắc dấu ở trên mặt Giản Chính Hạo, mắng: “Ngươi này tên biến thái đáng chết, luôn hại ta, ta này cả đời không bao giờ… nữa muốn nói chuyện với ngươi.”</w:t>
      </w:r>
    </w:p>
    <w:p>
      <w:pPr>
        <w:pStyle w:val="BodyText"/>
      </w:pPr>
      <w:r>
        <w:t xml:space="preserve">Hắn xấu hổ đến khóc ầm lên, Giản Chính Hạo vội vàng đem hắn mang đi toilet nam, xuất ra khăn tay cho hắn lau mặt, nào có nam nhân nào giống hắn mở miệng khóc là tựa như vòi nước.</w:t>
      </w:r>
    </w:p>
    <w:p>
      <w:pPr>
        <w:pStyle w:val="BodyText"/>
      </w:pPr>
      <w:r>
        <w:t xml:space="preserve">Toilet nữ truyền đến thanh âm của nàng A: “Thụ rất xứng đáng.”</w:t>
      </w:r>
    </w:p>
    <w:p>
      <w:pPr>
        <w:pStyle w:val="BodyText"/>
      </w:pPr>
      <w:r>
        <w:t xml:space="preserve">Nàng B vẻ mặt yêu thích và ngưỡng mộ nói: “Chính là công thật anh tuấn, thật ôn nhu.”</w:t>
      </w:r>
    </w:p>
    <w:p>
      <w:pPr>
        <w:pStyle w:val="BodyText"/>
      </w:pPr>
      <w:r>
        <w:t xml:space="preserve">Nàng C khóe miệng run lên một chút, lãnh khốc nói ra giải thích, nàng ở trong đám là xem nhiều yaoi nhất. “Ta thấy bọn họ là đến toilet nam là tiếp tục đi, trong truyện tranh thường là vậy.”</w:t>
      </w:r>
    </w:p>
    <w:p>
      <w:pPr>
        <w:pStyle w:val="BodyText"/>
      </w:pPr>
      <w:r>
        <w:t xml:space="preserve">Bé gái D lại ngọt ngào hỏi: “Mẹ kế? Bọn họ muốn tiếp tục cái gì nha?”</w:t>
      </w:r>
    </w:p>
    <w:p>
      <w:pPr>
        <w:pStyle w:val="BodyText"/>
      </w:pPr>
      <w:r>
        <w:t xml:space="preserve">Ngưu Tiểu Tiểu ở toilet nam đã nghe rõ lời các nàng, đồng tính? Hắn bị người ta hiểu lầm là đồng tính đã muốn vô cùng nhục nhã, nhưng lại nghĩ đến đối tượng là Giản Chính Hạo, đây quả thực là sỉ nhục lớn nhất đời hắn.</w:t>
      </w:r>
    </w:p>
    <w:p>
      <w:pPr>
        <w:pStyle w:val="BodyText"/>
      </w:pPr>
      <w:r>
        <w:t xml:space="preserve">“Ngoan, đừng khóc .”</w:t>
      </w:r>
    </w:p>
    <w:p>
      <w:pPr>
        <w:pStyle w:val="BodyText"/>
      </w:pPr>
      <w:r>
        <w:t xml:space="preserve">“Ngươi đừng quản ta, hỗn đản, đều là ngươi, đều là ngươi làm hại! Hại ta không ăn được korroke, nấm hương, ớt ngọt, ngô non, thịt bò, thịt lợn, thịt dê, ôn tuyền đản, còn có bê cuốn phô mai nướng.”</w:t>
      </w:r>
    </w:p>
    <w:p>
      <w:pPr>
        <w:pStyle w:val="BodyText"/>
      </w:pPr>
      <w:r>
        <w:t xml:space="preserve">“Phải, phải, đều là lỗi của ta.” Giản Chính Hạo trấn an vuốt tóc hắn, hiện tại hắn đang khóc, còn tranh cãi với hắn, sẽ chỉ làm hắn khóc kinh hơn.</w:t>
      </w:r>
    </w:p>
    <w:p>
      <w:pPr>
        <w:pStyle w:val="BodyText"/>
      </w:pPr>
      <w:r>
        <w:t xml:space="preserve">“Hại ta bị cha ta đuổi khỏi nhà, cũng không chịu gặp ta, ta một người trụ bên ngoài, hiện tại có bao nhiêu thảm, ngươi có biết hay không? Ngươi còn đối ta như vậy phá hư?”</w:t>
      </w:r>
    </w:p>
    <w:p>
      <w:pPr>
        <w:pStyle w:val="BodyText"/>
      </w:pPr>
      <w:r>
        <w:t xml:space="preserve">Ngưu Tiểu Tiểu đem một đống sự dồn cả vào đầu y, dù sao tất cả đều là y làm hại là được rồi, hắn giơ nắm tay đấm loạn xạ, Giản Chính Hạo đem hắn ôm vào trong ngực.</w:t>
      </w:r>
    </w:p>
    <w:p>
      <w:pPr>
        <w:pStyle w:val="BodyText"/>
      </w:pPr>
      <w:r>
        <w:t xml:space="preserve">“Chưa hết, tự dưng bị người ta nói là đồng tính, ta mới không phải.”</w:t>
      </w:r>
    </w:p>
    <w:p>
      <w:pPr>
        <w:pStyle w:val="BodyText"/>
      </w:pPr>
      <w:r>
        <w:t xml:space="preserve">Hắn khóc thút thít , Giản Chính Hạo lau nước mắt cho hắn, giống đang giúp trẻ nhỏ lau nước mắt. Ngưu Tiểu Tiểu khóc xong, hạ hỏa, tâm tình rốt cục vững vàng hơn, hắn quệt mắt, há mồm hỏi về một từ rất kì quái lúc nãy nghe thấy, “Các nàng vừa rồi nói công thụ, là có ý tứ gì a?”</w:t>
      </w:r>
    </w:p>
    <w:p>
      <w:pPr>
        <w:pStyle w:val="BodyText"/>
      </w:pPr>
      <w:r>
        <w:t xml:space="preserve">Giản Chính Hạo nghẹn họng, Ngưu Tiểu Tiểu khóc đến hai mắt hồng hồng, miệng đỏ tươi một mảnh, thoạt nhìn đáng yêu đến mức ham muốn của y đại phát, Giản Chính Hạo tính chừng đã sắp hết nhẫn nại rồi, hắn còn hỏi loại vấn đề khiêu khích này, hắn rốt cuộc hiểu hay không, y khao khát bao nhiêu giống như mấy nữ nhân kia bên ngoài bàn tán, rằng ở trong toilet này tiếp tục chưa xong chuyện tình.</w:t>
      </w:r>
    </w:p>
    <w:p>
      <w:pPr>
        <w:pStyle w:val="BodyText"/>
      </w:pPr>
      <w:r>
        <w:t xml:space="preserve">Ai, bất đắc dĩ mà vô thanh hỏi lão thiên gia.</w:t>
      </w:r>
    </w:p>
    <w:p>
      <w:pPr>
        <w:pStyle w:val="BodyText"/>
      </w:pPr>
      <w:r>
        <w:t xml:space="preserve">Yêu phải Ngưu Tiểu Tiểu chẳng lẽ là kiếp nạn của y, lão thiên gia chính là không nghĩ để y sống khoái trá, cho nên chuyên môn phái Ngưu Tiểu Tiểu đến áp lực lên y.</w:t>
      </w:r>
    </w:p>
    <w:p>
      <w:pPr>
        <w:pStyle w:val="BodyText"/>
      </w:pPr>
      <w:r>
        <w:t xml:space="preserve">Đưa hắn mang về bàn ăn, chỗ sưng đỏ trên mặt Giản Chính Hạo lấy khăn tay dấm nước áp lên liền tiêu, may mắn Ngưu Tiểu Tiểu khi đó mới vừa bị hôn xong, tay chân còn mềm nhũn, khí lực xuất ra cũng không lớn, vết đỏ rất nhanh biến mất.</w:t>
      </w:r>
    </w:p>
    <w:p>
      <w:pPr>
        <w:pStyle w:val="BodyText"/>
      </w:pPr>
      <w:r>
        <w:t xml:space="preserve">Y gọi thêm bê cuốn phô mai nướng cùng korroke phô mai, tất cả đều đặt trước mặt Ngưu Tiểu Tiểu. Ngưu Tiểu Tiểu vốn thực giận y, xem y coi như biết điều, đem hai mâm thức ăn này bồi tội, hắn liền nguôi giận.</w:t>
      </w:r>
    </w:p>
    <w:p>
      <w:pPr>
        <w:pStyle w:val="BodyText"/>
      </w:pPr>
      <w:r>
        <w:t xml:space="preserve">Hắn lại mắt cười miệng cười chén đồ ăn ngon ngon, bộ mặt khóc lóc vừa rồi sớm ném đến lên chín từng mây. Sau khi Giản Chính Hạo trả tiền, bởi vì hôm nay có kết thúc là hoàn mỹ bê cuốn phô mai nướng cùng korroke, hắn lại cho Giản Chính Hạo một nụ cười to ngọt ngào, khiến Giản Chính Hạo thiếu chút nữa đông cứng.</w:t>
      </w:r>
    </w:p>
    <w:p>
      <w:pPr>
        <w:pStyle w:val="BodyText"/>
      </w:pPr>
      <w:r>
        <w:t xml:space="preserve">“Ta lái xe đưa ngươi về, Tiểu Tiểu.”</w:t>
      </w:r>
    </w:p>
    <w:p>
      <w:pPr>
        <w:pStyle w:val="BodyText"/>
      </w:pPr>
      <w:r>
        <w:t xml:space="preserve">Ngưu Tiểu Tiểu cũng hoàn toàn không cự tuyệt lên xe y, đồng nghiệp cảm thấy quái dị, nhưng lão bản cười ha hả, lão là hai nhà bằng hữu, đương nhiên cũng biết chuyện của hai nhà.” Ai, trách không được Giản Ngưu hai nhà, luôn nói hai đứa trẻ này hữu duyên, thoạt nhìn cảm tình thật tốt.”</w:t>
      </w:r>
    </w:p>
    <w:p>
      <w:pPr>
        <w:pStyle w:val="BodyText"/>
      </w:pPr>
      <w:r>
        <w:t xml:space="preserve">Đêm nay lại ăn thật no, hắn phô cái bụng trắng trẻo tròn vo, nằm ở trong phòng, trong bụng còn phát ra âm thanh, thứ gì hôm nay ăn cũng ngon ngon nha.</w:t>
      </w:r>
    </w:p>
    <w:p>
      <w:pPr>
        <w:pStyle w:val="BodyText"/>
      </w:pPr>
      <w:r>
        <w:t xml:space="preserve">Hắn nghĩ về món bê cuốn phô mai nướng ngon lành, lại nhớ vị ngọt ngào của korroke, rồi hắn nghĩ đến Giản Chính Hạo thế nhưng còn muốn hút lấy vị korroke trong miệng hắn, nam nhân kia quả keo kiệt cực kỳ.</w:t>
      </w:r>
    </w:p>
    <w:p>
      <w:pPr>
        <w:pStyle w:val="BodyText"/>
      </w:pPr>
      <w:r>
        <w:t xml:space="preserve">Nhưng cảm giác bị đầu lưỡi y đụng chạm khiến thắt lưng Ngưu Tiểu Tiểu có điểm tê dại, hắn liếm chính mình ngón tay, hoàn toàn không có cảm giác, nhưng lúc nãy liếm ngón tay Giản Chính Hạo, hắn như thế nào có thể cảm thấy là lạ .</w:t>
      </w:r>
    </w:p>
    <w:p>
      <w:pPr>
        <w:pStyle w:val="BodyText"/>
      </w:pPr>
      <w:r>
        <w:t xml:space="preserve">Ngô, hắn suy nghĩ nửa ngày, rốt cục đi đến kết luận duy nhất, đó là trên ngón tay của Giản Chính Hạo có dư vị của korroke, cho nên ngón tay y mới ngon như vậy, hắn hiện tại trên tay lại không dư vị của korroke, như thế nào có thể thấy ngon.</w:t>
      </w:r>
    </w:p>
    <w:p>
      <w:pPr>
        <w:pStyle w:val="BodyText"/>
      </w:pPr>
      <w:r>
        <w:t xml:space="preserve">Hắn xoay người, vui vẻ chìm vào giấc ngủ, ngoài cửa sổ, sao đầy trời chiếu rọi khuôn mặt khi ngủ khờ dại của hắn, lại cũng chiếu một kẻ khác đêm nay khó ngủ, nam nhân hỏa dục đốt người, uống rượu cười khổ nghĩ: Tiểu Tiểu thật sự là khắc tinh của y.</w:t>
      </w:r>
    </w:p>
    <w:p>
      <w:pPr>
        <w:pStyle w:val="BodyText"/>
      </w:pPr>
      <w:r>
        <w:t xml:space="preserve">Giao dịch lần này cùng Giản Chính Hạo đã xong tốt đẹp, Giản Chính Hạo còn muốn đề nghị thêm một số hợp tác trong tương lai, mái tóc bạc của lão bản vì gật đầu không ngừng mà hất dựng lên, lão chỉ liên tục bảo “Ngươi nói đúng” .</w:t>
      </w:r>
    </w:p>
    <w:p>
      <w:pPr>
        <w:pStyle w:val="BodyText"/>
      </w:pPr>
      <w:r>
        <w:t xml:space="preserve">“A Hạo, cha ngươi nhất định thực kiêu ngạo vì ngươi.”</w:t>
      </w:r>
    </w:p>
    <w:p>
      <w:pPr>
        <w:pStyle w:val="BodyText"/>
      </w:pPr>
      <w:r>
        <w:t xml:space="preserve">“Bá phụ, ngài khích lệ , ta chỉ là làm chuyện ta phải làm thôi.”</w:t>
      </w:r>
    </w:p>
    <w:p>
      <w:pPr>
        <w:pStyle w:val="BodyText"/>
      </w:pPr>
      <w:r>
        <w:t xml:space="preserve">Lão bản gật đầu, “Ngươi tuổi còn trẻ, như vậy khiêm tốn, về sau nhất định sẽ có tiền đồ .”</w:t>
      </w:r>
    </w:p>
    <w:p>
      <w:pPr>
        <w:pStyle w:val="BodyText"/>
      </w:pPr>
      <w:r>
        <w:t xml:space="preserve">Giản Chính Hạo cười không đáp, lão bản vỗ vai hắn nói: “Ngươi lần trước mời ta ăn bít tết, ta thực vừa lòng, lần này ta mời ngươi đi uống rượu, tuổi trẻ làm quen với đời dần cũng tốt, nhân tiện gọi cả Tiểu Tiểu, ta xem Ngưu Đại thương hắn muốn chết, lúc đem hắn đưa tới chỗ ta nơi này, còn ngàn ân vạn tạ, mang vài bình rượu tới nhà ta cảm ơn.”</w:t>
      </w:r>
    </w:p>
    <w:p>
      <w:pPr>
        <w:pStyle w:val="BodyText"/>
      </w:pPr>
      <w:r>
        <w:t xml:space="preserve">“Tiểu Tiểu chịu hun đúc của ngài, chứng tỏ Ngưu bá phụ tin tưởng ngài nhất định có thể dạy hảo hảo Tiểu Tiểu.”</w:t>
      </w:r>
    </w:p>
    <w:p>
      <w:pPr>
        <w:pStyle w:val="BodyText"/>
      </w:pPr>
      <w:r>
        <w:t xml:space="preserve">Lão bản khóe miệng lộ ra một mạt cười, “A Hạo, chúng ta đều biết Ngưu gia, cũng biết tình trạng của Ngưu gia. Tiểu Tiểu là không thể làm thương nghiệp, hắn a, cá tính đơn giản, dễ dàng bị lừa, hắn là thích hợp để người phủng ở lòng bàn tay mà sủng, hàm trong miệng mà yêu.”</w:t>
      </w:r>
    </w:p>
    <w:p>
      <w:pPr>
        <w:pStyle w:val="BodyText"/>
      </w:pPr>
      <w:r>
        <w:t xml:space="preserve">Giản Chính Hạo nhớ tới cá tính đơn thuần của Ngưu Tiểu Tiểu mà bật cười.</w:t>
      </w:r>
    </w:p>
    <w:p>
      <w:pPr>
        <w:pStyle w:val="BodyText"/>
      </w:pPr>
      <w:r>
        <w:t xml:space="preserve">Lão bản nghiêng đầu ghé vào tai Giản Chính Hạo, “Bất quá hắn tuy rằng đầu óc đơn giản, dễ lừa, nhưng là tiểu gia hỏa này một khi thương tâm, nhất định không dễ xử, ngươi nhìn cặp mắt hắn thì biết, hắn là cái loại yêu liền yêu, không thương sẽ không thương, lúc yêu đến sâu, cả tim cũng nguyện lấy ra cho ngươi.”</w:t>
      </w:r>
    </w:p>
    <w:p>
      <w:pPr>
        <w:pStyle w:val="BodyText"/>
      </w:pPr>
      <w:r>
        <w:t xml:space="preserve">Giản Chính Hạo nhướn mày, lão bản dùng một công ty có sáu người, hàng năm doanh thu cao đến dọa người, không có bổn sự, sao có thể hàng năm đều kiếm nhiều như vậy, lão này con cáo già muốn nói cái gì, y lại như thế nào không hiểu.</w:t>
      </w:r>
    </w:p>
    <w:p>
      <w:pPr>
        <w:pStyle w:val="BodyText"/>
      </w:pPr>
      <w:r>
        <w:t xml:space="preserve">“Để ta mời bá phụ, vãn bối hẳn là trả tiền đi.”</w:t>
      </w:r>
    </w:p>
    <w:p>
      <w:pPr>
        <w:pStyle w:val="BodyText"/>
      </w:pPr>
      <w:r>
        <w:t xml:space="preserve">Lão bản mắt hơi híp lại cười ha hả, lúc trước cho Ngưu Tiểu Tiểu ít tiền sinh hoạt, hiện tại bắt đầu thu lợi, hơn nữa đầu tư thù lao không kém a.</w:t>
      </w:r>
    </w:p>
    <w:p>
      <w:pPr>
        <w:pStyle w:val="BodyText"/>
      </w:pPr>
      <w:r>
        <w:t xml:space="preserve">“A Hạo, ngươi thật thông minh, ta sẽ giúp ngươi một phen.”</w:t>
      </w:r>
    </w:p>
    <w:p>
      <w:pPr>
        <w:pStyle w:val="BodyText"/>
      </w:pPr>
      <w:r>
        <w:t xml:space="preserve">Đêm nay tầm hoan là chính, căn bản là không phải thứ Ngưu Tiểu Tiểu thích, hắn nghĩ đến đêm nay muốn uống một chút, nên lão bản nhắc tới, hắn liền lập tức gật đầu, đi theo lại đây, kia biết là thượng tiệm rượu, mà khách sạn Ronald Reagan vốn không có thứ gì ngon để ăn, chỉ độc có rượu ngon.</w:t>
      </w:r>
    </w:p>
    <w:p>
      <w:pPr>
        <w:pStyle w:val="BodyText"/>
      </w:pPr>
      <w:r>
        <w:t xml:space="preserve">Vừa vặn hắn Ngưu Tiểu Tiểu cái gì đều uống, chính là không thích uống rượu rõ thật đắng.</w:t>
      </w:r>
    </w:p>
    <w:p>
      <w:pPr>
        <w:pStyle w:val="BodyText"/>
      </w:pPr>
      <w:r>
        <w:t xml:space="preserve">Lão bản liên tiếp gọi mấy nữ phục vụ, trái ôm phải ấp, Giản Chính Hạo cũng trái phải mỗi bên ngồi một nàng, như thế nào muốn làm, chính là khinh thường hắn sao? Trong khi ở bên hắn chỉ có một nàng.</w:t>
      </w:r>
    </w:p>
    <w:p>
      <w:pPr>
        <w:pStyle w:val="BodyText"/>
      </w:pPr>
      <w:r>
        <w:t xml:space="preserve">Hắn rất không thích trừng mắt Giản Chính Hạo, lão bản là ông chủ của hắn nên không tính, Giản Chính Hạo dựa vào cái gì mà nữ nhân ngồi bồi rượu lại nhiều hơn hắn.</w:t>
      </w:r>
    </w:p>
    <w:p>
      <w:pPr>
        <w:pStyle w:val="BodyText"/>
      </w:pPr>
      <w:r>
        <w:t xml:space="preserve">“Giản tiên sinh, ngài uống rượu.”</w:t>
      </w:r>
    </w:p>
    <w:p>
      <w:pPr>
        <w:pStyle w:val="BodyText"/>
      </w:pPr>
      <w:r>
        <w:t xml:space="preserve">Nàng kia y phục đỏ rực đến chói mắt, Giản Chính Hạo biến thái quả thực là vui đến quên cả trời đất, y uống hết một ly, rồi lại hết một ly.</w:t>
      </w:r>
    </w:p>
    <w:p>
      <w:pPr>
        <w:pStyle w:val="BodyText"/>
      </w:pPr>
      <w:r>
        <w:t xml:space="preserve">Ngưu Tiểu Tiểu thấy rất không là thoải mái, hắn ngẩng đầu lên, cũng hớp một ly, nam nhân tuyệt không thể để kém thể diện, hắn dù không quen uống rượu, cũng không nghĩ muốn bị bại bởi Giản Chính Hạo.</w:t>
      </w:r>
    </w:p>
    <w:p>
      <w:pPr>
        <w:pStyle w:val="BodyText"/>
      </w:pPr>
      <w:r>
        <w:t xml:space="preserve">Sau lại còn càng ghê tởm, nàng kia trong miệng còn ngậm một quả nho, cùng Giản Chính Hạo miệng đối miệng ăn, ghê tởm, ghê tởm, hắn thấy thực cáu giận, cho nên một mạch liền đem toàn bộ nho trên bàn ăn sạch , xem các nàng còn có thể biến ra cái gì đa dạng.</w:t>
      </w:r>
    </w:p>
    <w:p>
      <w:pPr>
        <w:pStyle w:val="BodyText"/>
      </w:pPr>
      <w:r>
        <w:t xml:space="preserve">Cuối cùng là Giản Chính Hạo đối nàng kia cười đến mê người, nàng dính chặt lấy người y, hắn răng cắn chặt, dùng sức nghiến răng nghiến lợi, nước mắt giống như sắp từ hốc mắt chảy ra, trong lòng ê ẩm nhoi nhói, vừa khổ sở vừa buồn thương, này tử biến thái Giản Chính Hạo dám không nhìn hắn tồn tại, cùng nữ nhân khác liếc mắt đưa tình, hắn không tha cho y.</w:t>
      </w:r>
    </w:p>
    <w:p>
      <w:pPr>
        <w:pStyle w:val="BodyText"/>
      </w:pPr>
      <w:r>
        <w:t xml:space="preserve">Nhưng phải như thế nào không tha cho y, hắn nhất thời lại không nghĩ ra phương pháp, chỉ cảm thấy trong lòng giống như muốn nổ tung, thống khổ, khó chịu, bi ai, mạnh hơn chính là tức giận, toàn bộ trào ra.</w:t>
      </w:r>
    </w:p>
    <w:p>
      <w:pPr>
        <w:pStyle w:val="BodyText"/>
      </w:pPr>
      <w:r>
        <w:t xml:space="preserve">“Ta, ta phải đi.”</w:t>
      </w:r>
    </w:p>
    <w:p>
      <w:pPr>
        <w:pStyle w:val="BodyText"/>
      </w:pPr>
      <w:r>
        <w:t xml:space="preserve">Hắn đứng lên nói phải đi, hắn mới không cần ở trong này xem Giản Chính Hạo cùng nữ nhân cùng một chỗ bày trò vui, mắt hắn sẽ rơi ra.</w:t>
      </w:r>
    </w:p>
    <w:p>
      <w:pPr>
        <w:pStyle w:val="BodyText"/>
      </w:pPr>
      <w:r>
        <w:t xml:space="preserve">Hắn đi ra cửa, Giản Chính Hạo đã sớm trả tiền. Lão bản ha hả cười không ngừng. Nhìn hướng Ngưu Tiểu Tiểu đi, Giản Chính Hạo vội vàng đuổi theo.</w:t>
      </w:r>
    </w:p>
    <w:p>
      <w:pPr>
        <w:pStyle w:val="BodyText"/>
      </w:pPr>
      <w:r>
        <w:t xml:space="preserve">“Lên xe, Tiểu Tiểu.”</w:t>
      </w:r>
    </w:p>
    <w:p>
      <w:pPr>
        <w:pStyle w:val="BodyText"/>
      </w:pPr>
      <w:r>
        <w:t xml:space="preserve">Hắn lái xe tới bên người Ngưu Tiểu Tiểu, nhẹ giọng mở cửa xe. Ngưu Tiểu Tiểu đứng thẳng bất động ở ven đường, chính là không chịu tiến vào trong xe, Giản Chính Hạo thanh âm ôn nhu nói: “Lên xe, Tiểu Tiểu, ta đưa ngươi về nhà.”</w:t>
      </w:r>
    </w:p>
    <w:p>
      <w:pPr>
        <w:pStyle w:val="BodyText"/>
      </w:pPr>
      <w:r>
        <w:t xml:space="preserve">“Ngươi uống rượu không thể lái xe, ta cũng không có thể lái xe.” Ngưu Tiểu Tiểu thanh âm quật cường nói.</w:t>
      </w:r>
    </w:p>
    <w:p>
      <w:pPr>
        <w:pStyle w:val="BodyText"/>
      </w:pPr>
      <w:r>
        <w:t xml:space="preserve">“Tốt lắm, chúng ta không cần lái xe.”</w:t>
      </w:r>
    </w:p>
    <w:p>
      <w:pPr>
        <w:pStyle w:val="BodyText"/>
      </w:pPr>
      <w:r>
        <w:t xml:space="preserve">Y đem xe đỗ ở ven đường, chặn một cái taxi, kéo Ngưu Tiểu Tiểu ngồi vào, hai người ngồi bên nhau, ngửi thấy hương vị quen thuộc tỏa ra từ người y, Ngưu Tiểu Tiểu nước mắt không nghe theo ý hắn vẫn chảy ra, chính là nam nhân không thể khóc loạn, hơn nữa hắn lại không biết chính mình vì cái gì muốn khóc.</w:t>
      </w:r>
    </w:p>
    <w:p>
      <w:pPr>
        <w:pStyle w:val="BodyText"/>
      </w:pPr>
      <w:r>
        <w:t xml:space="preserve">Sau hắn lại thuyết phục chính mình, nam nhân nhất định có những lúc không biết vì cái gì chính mình muốn khóc, cho nên cho dù khóc, cũng không. . . . . . không sao mới đúng.</w:t>
      </w:r>
    </w:p>
    <w:p>
      <w:pPr>
        <w:pStyle w:val="BodyText"/>
      </w:pPr>
      <w:r>
        <w:t xml:space="preserve">Hắn nắm chặt tay, nước mắt rớt, đậu trên nắm tay, Giản Chính Hạo đưa bàn tay lại, cầm nắm tay dính đầy nước mắt của hắn, nguyên bản hắn nên tức giận giật tay lại, nhưng là vì cái gì y nắm chặt như vậy, nước mắt hắn không nghe ý hắn chảy càng nhiều, giống như nước suối phun ra, tay không dám rời ra cỗ kia ấm áp, giống như tham luyến hơi ấm ôn nhu của nam nhân bên người.</w:t>
      </w:r>
    </w:p>
    <w:p>
      <w:pPr>
        <w:pStyle w:val="BodyText"/>
      </w:pPr>
      <w:r>
        <w:t xml:space="preserve">Taxi yên lặng dừng trước tòa nhà lớn, Giản Chính Hạo trả tiền xe, kéo hắn xuống xe, đẩy vào thang máy. Giản Chính Hạo mở khóa cửa, lôi hắn vào, bên trong phòng thật lớn, thiết kế thật đẹp. Giản Chính Hạo lại kéo hắn ngồi ở trên giường.</w:t>
      </w:r>
    </w:p>
    <w:p>
      <w:pPr>
        <w:pStyle w:val="BodyText"/>
      </w:pPr>
      <w:r>
        <w:t xml:space="preserve">Hắn nước mắt còn đang chảy, Giản Chính Hạo buông lỏng tay hắn, hắn cảm xúc lập tức trương lên, bổ nhào vào người y, tức giận mắng không ngớt, một bên mắng, một bên khóc.</w:t>
      </w:r>
    </w:p>
    <w:p>
      <w:pPr>
        <w:pStyle w:val="BodyText"/>
      </w:pPr>
      <w:r>
        <w:t xml:space="preserve">“Hỗn đản, ngươi này biến thái, biến thái, mọi người không biết ngươi là biến thái, ta biết rõ nhất.”</w:t>
      </w:r>
    </w:p>
    <w:p>
      <w:pPr>
        <w:pStyle w:val="BodyText"/>
      </w:pPr>
      <w:r>
        <w:t xml:space="preserve">Hắn giống đứa trẻ sơ sinh oa oa khóc lớn, Giản Chính Hạo đem hắn ôm vào trong lòng, nhiều năm qua tương tư, tất cả đều ở hôm nay chiếm được, Ngưu Tiểu Tiểu ghen tị y cùng nữ nhân khác, hắn đối y cũng là có cảm giác, y thanh âm thô dát nói: “Ngươi để ý ta, đúng hay không? Tiểu Tiểu? Ngươi không thích xem người khác theo ta thân thiết, đúng hay không?”</w:t>
      </w:r>
    </w:p>
    <w:p>
      <w:pPr>
        <w:pStyle w:val="BodyText"/>
      </w:pPr>
      <w:r>
        <w:t xml:space="preserve">“Ngươi cứ việc cùng người khác thân thiết đến chết, ta mới sẽ không để ý ngươi.”</w:t>
      </w:r>
    </w:p>
    <w:p>
      <w:pPr>
        <w:pStyle w:val="BodyText"/>
      </w:pPr>
      <w:r>
        <w:t xml:space="preserve">Hắn một bên khóc, một bên lại mắng nhưng lời bất đồng, hắn sống chết dán chặt vào ngực Giản Chính Hạo, tham lam hít thở hơi ấm của y, quần áo y, trên người còn có nồng đậm vị nước hoa, tất cả đều là nữ phục vụ ở khách sạn, Ngưu Tiểu Tiểu tức giận huých mấy cái, mắng càng nhiều, đáng giận, hắn như thế nào có thể cùng nữ nhân kia giống nhau.</w:t>
      </w:r>
    </w:p>
    <w:p>
      <w:pPr>
        <w:pStyle w:val="BodyText"/>
      </w:pPr>
      <w:r>
        <w:t xml:space="preserve">“Ngươi này bại hoại, biến thái, ghê tởm muốn chết!”</w:t>
      </w:r>
    </w:p>
    <w:p>
      <w:pPr>
        <w:pStyle w:val="BodyText"/>
      </w:pPr>
      <w:r>
        <w:t xml:space="preserve">Giản Chính Hạo xoay người, đưa hắn đặt dưới thân, y hôn lên đôi môi đỏ mọng đang không ngừng mắng của Tiểu Tiểu. Ngưu Tiểu Tiểu ôm lấy cổ y, mở ra môi, làm cho y tận tình ở khoang miệng hắn mà thăm dò, âu yếm.</w:t>
      </w:r>
    </w:p>
    <w:p>
      <w:pPr>
        <w:pStyle w:val="BodyText"/>
      </w:pPr>
      <w:r>
        <w:t xml:space="preserve">“Tiểu Tiểu, ngươi không biết ngươi có bao nhiêu đáng yêu. . . . . .”</w:t>
      </w:r>
    </w:p>
    <w:p>
      <w:pPr>
        <w:pStyle w:val="BodyText"/>
      </w:pPr>
      <w:r>
        <w:t xml:space="preserve">Đáng yêu còn muốn ngươi bảo, ta tự mình biết ta chính mình có bao nhiêu đáng yêu, anh tuấn! Toàn bộ thế giới rốt cuộc tìm không thấy giống ta như vậy đại nhân, là ngươi không nhìn được thôi.</w:t>
      </w:r>
    </w:p>
    <w:p>
      <w:pPr>
        <w:pStyle w:val="BodyText"/>
      </w:pPr>
      <w:r>
        <w:t xml:space="preserve">Ngưu Tiểu Tiểu tức giận nức nở nghĩ muốn đáp lời, chính là miệng Giản Chính Hạo lại chụp xuống đến nơi, mềm mại bao lấy lời lẽ hắn định nói ra, đầu lưỡi y tựa như con rắn nhỏ linh động rà trên môi hắn, lại hôn đến cổ hắn.</w:t>
      </w:r>
    </w:p>
    <w:p>
      <w:pPr>
        <w:pStyle w:val="BodyText"/>
      </w:pPr>
      <w:r>
        <w:t xml:space="preserve">“Tiểu Tiểu, da thịt của ngươi mịn lắm, đẹp quá.”</w:t>
      </w:r>
    </w:p>
    <w:p>
      <w:pPr>
        <w:pStyle w:val="BodyText"/>
      </w:pPr>
      <w:r>
        <w:t xml:space="preserve">Hỗn đản, làn da của ta có bao nhiêu hảo, ta từ nhỏ chỉ biết, từ lúc học nhà trẻ, sẽ không có bất luận kẻ nào so với được với làn da của ta, hôm nay xem như cho ngươi kiến thức tới đi.</w:t>
      </w:r>
    </w:p>
    <w:p>
      <w:pPr>
        <w:pStyle w:val="BodyText"/>
      </w:pPr>
      <w:r>
        <w:t xml:space="preserve">Hắn muốn mắng ra, chính là Giản Chính Hạo lại hôn lên môi hắn, sau đó là đi xuống, cởi bỏ áo sơmi của hắn, cực nóng môi hướng điểm đỏ nhỏ xinh của hắn, y hé môi dùng lực cắn nhẹ, Ngưu Tiểu Tiểu hô hấp không xong, lập tức thở dốc.</w:t>
      </w:r>
    </w:p>
    <w:p>
      <w:pPr>
        <w:pStyle w:val="Compact"/>
      </w:pPr>
      <w:r>
        <w:t xml:space="preserve">Cở ra thắt lưng của hắn, Giản Chính Hạo bàn tay đã muốn thâm nhập, bộ vị Ngưu Tiểu Tiểu một cây đứng thẳng, ở trong tay hắn giống đóa hoa nhỏ run rẩy, so với cánh hoa càng thêm trắng mịn nuột nà.</w:t>
      </w:r>
      <w:r>
        <w:br w:type="textWrapping"/>
      </w:r>
      <w:r>
        <w:br w:type="textWrapping"/>
      </w:r>
    </w:p>
    <w:p>
      <w:pPr>
        <w:pStyle w:val="Heading2"/>
      </w:pPr>
      <w:bookmarkStart w:id="28" w:name="section-3"/>
      <w:bookmarkEnd w:id="28"/>
      <w:r>
        <w:t xml:space="preserve">6. 7</w:t>
      </w:r>
    </w:p>
    <w:p>
      <w:pPr>
        <w:pStyle w:val="Compact"/>
      </w:pPr>
      <w:r>
        <w:br w:type="textWrapping"/>
      </w:r>
      <w:r>
        <w:br w:type="textWrapping"/>
      </w:r>
      <w:r>
        <w:t xml:space="preserve">Oan gia tình nhân</w:t>
      </w:r>
    </w:p>
    <w:p>
      <w:pPr>
        <w:pStyle w:val="BodyText"/>
      </w:pPr>
      <w:r>
        <w:t xml:space="preserve">Chương năm</w:t>
      </w:r>
    </w:p>
    <w:p>
      <w:pPr>
        <w:pStyle w:val="BodyText"/>
      </w:pPr>
      <w:r>
        <w:t xml:space="preserve">Giản Chính Hạo sờ sờ đầu, cảm giác ánh mặt trời bên ngoài chiếu vào, hôm qua y quên kéo rèm sao?</w:t>
      </w:r>
    </w:p>
    <w:p>
      <w:pPr>
        <w:pStyle w:val="BodyText"/>
      </w:pPr>
      <w:r>
        <w:t xml:space="preserve">Mơ màng mở mắt, lập tức thấy nguyên bản một cây chổi cọ bồn cầu đáng lẽ nên ở trong toilet, không biết như thế nào… như thế nào lại có thể gần ngay trước mắt, còn kèm theo một dao cạo râu, trông nhãn hiệu đúng là chính mình thường dùng, hiện sờ sờ ngay trước mí mắt mình đầy hăm dọa, bộ dáng thảy đều muốn đối chủ nhân lấy oán trả ơn.</w:t>
      </w:r>
    </w:p>
    <w:p>
      <w:pPr>
        <w:pStyle w:val="BodyText"/>
      </w:pPr>
      <w:r>
        <w:t xml:space="preserve">Này cả kinh, mơ màng lập tức biến sạch, y chú ý tới bên người mình, nguyên bản đáng lẽ nên ngủ Tiểu Tiểu đã muốn không ở, y trong lòng thở dài, bắt đầu biết là ai đem hai thứ quái quỷ này để trước mắt y trêu đùa.</w:t>
      </w:r>
    </w:p>
    <w:p>
      <w:pPr>
        <w:pStyle w:val="BodyText"/>
      </w:pPr>
      <w:r>
        <w:t xml:space="preserve">Y nâng ánh mắt lên, Ngưu Tiểu Tiểu bộ dạng y chang hung thần ác quỷ, thâm cừu đại hận như thể bị y giết sạch cả nhà.</w:t>
      </w:r>
    </w:p>
    <w:p>
      <w:pPr>
        <w:pStyle w:val="BodyText"/>
      </w:pPr>
      <w:r>
        <w:t xml:space="preserve">Hắn tay trái ôm chổi cọ bồn cầu, tay phải cầm dao cạo râu, vẻ mặt chính là muốn lấy chổi cọ đập vào mặt y, lấy dao cạo râu cứa đứt cổ y, khí thế hung ác so với tử tù còn đáng sợ hơn.</w:t>
      </w:r>
    </w:p>
    <w:p>
      <w:pPr>
        <w:pStyle w:val="BodyText"/>
      </w:pPr>
      <w:r>
        <w:t xml:space="preserve">“Ngươi, ngươi làm gì? Tiểu Tiểu?”</w:t>
      </w:r>
    </w:p>
    <w:p>
      <w:pPr>
        <w:pStyle w:val="BodyText"/>
      </w:pPr>
      <w:r>
        <w:t xml:space="preserve">Y không phải sợ hãi, chính là cảm thấy được mạc danh kỳ diệu, thậm chí còn có điểm muốn bật cười, sau đêm đầu ngọt ngào, chẳng phải hắn nên nép trong lồng ngực y, vẻ mặt e lệ, còn y sẽ chịu không nổi bộ dạng đáng yêu của hắn mà lại khuynh thiên đảo địa một hồi sao không?</w:t>
      </w:r>
    </w:p>
    <w:p>
      <w:pPr>
        <w:pStyle w:val="BodyText"/>
      </w:pPr>
      <w:r>
        <w:t xml:space="preserve">“Ta tìm không thấy dao nhỏ.”</w:t>
      </w:r>
    </w:p>
    <w:p>
      <w:pPr>
        <w:pStyle w:val="BodyText"/>
      </w:pPr>
      <w:r>
        <w:t xml:space="preserve">Lời nói không đầu không đuôi khiến Giản Chính Hạo dở khóc dở cười, may là y từ nhỏ đến lớn đã quen cung cách đó của hắn. “Ngươi muốn dao nhỏ làm gì?”</w:t>
      </w:r>
    </w:p>
    <w:p>
      <w:pPr>
        <w:pStyle w:val="BodyText"/>
      </w:pPr>
      <w:r>
        <w:t xml:space="preserve">“Ngươi này hái hoa sắc lang, còn dám hỏi làm gì? Ngươi đêm qua nhất định ở trong rượu hạ mê ta. Đúng, thừa lúc ta hỗn loạn mà hạ dược, trên báo đều viết vậy, bỏ thuốc vào đồ uống, sau đó kéo vào trong phòng, ngày hôm sau ta dậy đã thấy thất thân , ta không tha cho ngươi này biến thái!</w:t>
      </w:r>
    </w:p>
    <w:p>
      <w:pPr>
        <w:pStyle w:val="BodyText"/>
      </w:pPr>
      <w:r>
        <w:t xml:space="preserve">Ngưu Tiểu Tiểu mắng, lòng đầy căm phẫn, nhìn mắt y, tựa như một tên vạn ác không tha, chuyên môn nhập khuê phòng hái hoa đại tặc, hơn nữa Giản Chính Hạo dám giữ vẻ mặt trấn định, quả thực là vô sỉ biến thái.</w:t>
      </w:r>
    </w:p>
    <w:p>
      <w:pPr>
        <w:pStyle w:val="BodyText"/>
      </w:pPr>
      <w:r>
        <w:t xml:space="preserve">Xem ra hạ thuốc mê người khác nhất định chuyện tên biến thái này thường làm, lần trước đọc báo, nước ngoài có kẻ ở quán bar hạ dược nữ nhân, trùng khít với thời gian Giản Chính Hạo lưu học mà, hẳn là tên biến thái kia làm đi, hắn đợi lát nữa lập tức đi gặp cảnh sát quốc tế báo án, làm cho tên tội phạm kia lập tức gặp quả báo.</w:t>
      </w:r>
    </w:p>
    <w:p>
      <w:pPr>
        <w:pStyle w:val="BodyText"/>
      </w:pPr>
      <w:r>
        <w:t xml:space="preserve">Đúng, tên này nhất định là chuốc mê hắn, nếu không phải bị hạ thuốc mê, hắn như thế nào có thể mơ mơ màng màng, lại còn hồ đồ, hơn nữa không hề kháng cự mặc y động thân thể hắn, hôn cái miệng của hắn, còn đem cái thứ to muốn chết gì đó của y nhét vào giữa mông hắn, khiến sáng nay đau đến xém chút không đứng dậy nổi, hắn cũng không phải gay, như thế nào có thể muốn nam nhân dùng cái kia thống hắn đáng yêu tiểu mông.</w:t>
      </w:r>
    </w:p>
    <w:p>
      <w:pPr>
        <w:pStyle w:val="BodyText"/>
      </w:pPr>
      <w:r>
        <w:t xml:space="preserve">Không nghĩ không tức, càng nghĩ càng giận, mấy thứ trong tay Ngưu Tiểu Tiểu tựa như vũ khí trí mạng xông tới.</w:t>
      </w:r>
    </w:p>
    <w:p>
      <w:pPr>
        <w:pStyle w:val="BodyText"/>
      </w:pPr>
      <w:r>
        <w:t xml:space="preserve">“Biến thái, xem chiêu!”</w:t>
      </w:r>
    </w:p>
    <w:p>
      <w:pPr>
        <w:pStyle w:val="BodyText"/>
      </w:pPr>
      <w:r>
        <w:t xml:space="preserve">Hắn rống to, chổi cọ bồn cầu liền vụt lại. Giản Chính Hạo vội vàng lấy tay giữ, phòng mới mua, chổi cọ cũng mới, có thể chưa dùng qua, cũng có thể nhân viên vệ sinh viên dùng, hắn không muốn để thứ này nện vào chăn hoặc người mình, rõ ghê tởm a, huống hồ giường này chăn này Tiểu Tiểu đêm qua mới nằm quá, ở trên giường ngọc thể rên rỉ hừ nhẹ, hắn không muốn phá hư ấn tượng tốt đẹp đó.</w:t>
      </w:r>
    </w:p>
    <w:p>
      <w:pPr>
        <w:pStyle w:val="BodyText"/>
      </w:pPr>
      <w:r>
        <w:t xml:space="preserve">“Tiểu Tiểu, đừng xằng bậy.”</w:t>
      </w:r>
    </w:p>
    <w:p>
      <w:pPr>
        <w:pStyle w:val="BodyText"/>
      </w:pPr>
      <w:r>
        <w:t xml:space="preserve">“Ngươi mới xằng bậy, ngươi tối hôm qua xằng bậy sẽ không sợ , hôm nay còn sợ chết sao không? Nam tử hán đại trượng phu, nhận mệnh đi.”</w:t>
      </w:r>
    </w:p>
    <w:p>
      <w:pPr>
        <w:pStyle w:val="BodyText"/>
      </w:pPr>
      <w:r>
        <w:t xml:space="preserve">Nói xong mấy lời như trong kịch võ hiệp, Ngưu Tiểu Tiểu mở chốt dao cạo râu, cảm tử nghĩ muốn lia lên người y. Giản Chính Hạo tay kia giữ tay hắn lại, y cũng không muốn cảnh máu chảy thành sông, mà Tiểu Tiểu có vẻ liều mạng nghĩ muốn hướng người y mà làm ra mấy vết thương, hoàn toàn giống mang cừu hận ngập trời với y.</w:t>
      </w:r>
    </w:p>
    <w:p>
      <w:pPr>
        <w:pStyle w:val="BodyText"/>
      </w:pPr>
      <w:r>
        <w:t xml:space="preserve">Phương pháp duy nhất, đại khái cũng là vô sỉ nhất, Giản Chính Hạo đối chính mình xoay người mắt trợn trắng, loại phương pháp này là đại hạ sách, có điều chẳng còn cách nào khác, ít nhất với trạng huống hiện tại hẳn là rất hữu hiệu.</w:t>
      </w:r>
    </w:p>
    <w:p>
      <w:pPr>
        <w:pStyle w:val="BodyText"/>
      </w:pPr>
      <w:r>
        <w:t xml:space="preserve">Hắn buông hai tay ra, hướng mông Ngưu Tiểu Tiểu dùng sức vỗ một chút, Ngưu Tiểu Tiểu thét chói tai giống như gặp ma, xém chút sập trần nhà, nước mắt cũng lập tức trào ra, hai thứ trong tay đều trong cơn đau đớn bất ngờ mà rơi xuống đất, còn lại lòng bàn tay trống trơn.</w:t>
      </w:r>
    </w:p>
    <w:p>
      <w:pPr>
        <w:pStyle w:val="BodyText"/>
      </w:pPr>
      <w:r>
        <w:t xml:space="preserve">Tên này lại đi chụp mông hắn, mông hắn sáng nay đứng lên tựa như muốn nứt ra thành hai nửa, đau đến chịu không nổi, thắt lưng cũng vô lực bủn rủn, tất cả đều là hậu quả tên biến thái này tối hôm qua chuốc mê hắn.</w:t>
      </w:r>
    </w:p>
    <w:p>
      <w:pPr>
        <w:pStyle w:val="BodyText"/>
      </w:pPr>
      <w:r>
        <w:t xml:space="preserve">Ô ô, hắn cả đời trong sạch, một đời anh danh, tất cả đều bị mất trong tay Giản Chính Hạo này biến thái, hắn nhất định phải làm cho tên biến thái này biết hắn Ngưu Tiểu Tiểu không phải ngon ăn như vậy.</w:t>
      </w:r>
    </w:p>
    <w:p>
      <w:pPr>
        <w:pStyle w:val="BodyText"/>
      </w:pPr>
      <w:r>
        <w:t xml:space="preserve">“Hảo, đau quá, ngươi này tử biến thái đang làm cái gì? Tối hôm qua sờ không đủ, sáng nay dám còn sờ loạn, ngươi chịu chết đi! Biến thái.”</w:t>
      </w:r>
    </w:p>
    <w:p>
      <w:pPr>
        <w:pStyle w:val="BodyText"/>
      </w:pPr>
      <w:r>
        <w:t xml:space="preserve">Hắn xông lên sẽ liều mạng, ít nhất không có cái chổi cọ bồn cầu đáng sợ kia, Giản Chính Hạo ôm choàng lấy hắn, đặt ở trên giường, tiếng thét chói tai của Ngưu Tiểu Tiểu còn lớn hơn, hắn mặt ửng đỏ một mảnh.</w:t>
      </w:r>
    </w:p>
    <w:p>
      <w:pPr>
        <w:pStyle w:val="BodyText"/>
      </w:pPr>
      <w:r>
        <w:t xml:space="preserve">“Ngươi này biến thái dám không mặc quần áo đè người, ngay cả quần lót cũng không mặc, ngươi có hiểu lễ nghĩa hay không, có liêm sỉ hay không, đừng dùng cái cây kia của ngươi đè nặng ta, siêu ác !”</w:t>
      </w:r>
    </w:p>
    <w:p>
      <w:pPr>
        <w:pStyle w:val="BodyText"/>
      </w:pPr>
      <w:r>
        <w:t xml:space="preserve">“Ngươi nếu không thôi rống, ta sẽ hôn ngươi .”</w:t>
      </w:r>
    </w:p>
    <w:p>
      <w:pPr>
        <w:pStyle w:val="BodyText"/>
      </w:pPr>
      <w:r>
        <w:t xml:space="preserve">Ngưu Tiểu Tiểu hai mắt trừng lớn, tựa như bị tuyệt đại kinh hách, thiếu chút nữa cà lăm, người nầy biến thái căn bản là là vượt khỏi khả năng lý giải của hắn, lại còn nghĩ muốn hôn hắn hắn, mặc kệ y nam nhân kia có bao nhiêu anh tuấn, đáng yêu, đẹp đẽ, động lòng người, y chính là có bệnh lạp.</w:t>
      </w:r>
    </w:p>
    <w:p>
      <w:pPr>
        <w:pStyle w:val="BodyText"/>
      </w:pPr>
      <w:r>
        <w:t xml:space="preserve">“Ngươi này biến thái, kéo cái ống nước của ngươi ra, chân ta sắp rụng rồi!” (Ống nước – là gỉ nhỉ? Cười nham hiểm!)</w:t>
      </w:r>
    </w:p>
    <w:p>
      <w:pPr>
        <w:pStyle w:val="BodyText"/>
      </w:pPr>
      <w:r>
        <w:t xml:space="preserve">Ngưu Tiểu Tiểu kêu còn to hơn, bởi vì hắn cảm giác được “ống nước” của Giản Chính Hạo đặt ở giữa hai đùi hắn, làm cho hạ thân hắn tê tê, nhất định là tối hôm qua thuốc mê y hạ còn chưa hết hẳn.</w:t>
      </w:r>
    </w:p>
    <w:p>
      <w:pPr>
        <w:pStyle w:val="BodyText"/>
      </w:pPr>
      <w:r>
        <w:t xml:space="preserve">“Ta dời, chính là ngươi ít nhất im lặng chút đi.”</w:t>
      </w:r>
    </w:p>
    <w:p>
      <w:pPr>
        <w:pStyle w:val="BodyText"/>
      </w:pPr>
      <w:r>
        <w:t xml:space="preserve">“Ngươi rời trước rồi nói sau!” Hắn lại gào, căn bản là không hề ngưng miệng.</w:t>
      </w:r>
    </w:p>
    <w:p>
      <w:pPr>
        <w:pStyle w:val="BodyText"/>
      </w:pPr>
      <w:r>
        <w:t xml:space="preserve">Bị y đè nặng sẽ làm hắn nhớ tới chuyện đêm qua, không đúng, tối hôm qua tuyệt đối là bị y hạ thuốc mê, cho nên cảm giác nào cũng là ảo giác, mặc kệ đêm qua cảm giác có bao nhiêu sao tốt đẹp, mộng ảo, tất cả đều là ảo giác, hắn Ngưu Tiểu Tiểu dù ngốc nhưng tuyệt không thể bị lừa .</w:t>
      </w:r>
    </w:p>
    <w:p>
      <w:pPr>
        <w:pStyle w:val="BodyText"/>
      </w:pPr>
      <w:r>
        <w:t xml:space="preserve">“Vậy ngươi ngoan ngoãn đi.”</w:t>
      </w:r>
    </w:p>
    <w:p>
      <w:pPr>
        <w:pStyle w:val="BodyText"/>
      </w:pPr>
      <w:r>
        <w:t xml:space="preserve">Giản Chính Hạo thanh âm ôn nhu, trườn qua người hắn, đến tủ đầu giường, lấy ra một kiện quần lót sạch sẽ, đang mặc thì nghe đằng sau có tiếng vù vù, hắn liền nghiêng người, nguyên lai là Tiểu Tiểu lần thứ hai bám riết không tha phát động công kích.</w:t>
      </w:r>
    </w:p>
    <w:p>
      <w:pPr>
        <w:pStyle w:val="BodyText"/>
      </w:pPr>
      <w:r>
        <w:t xml:space="preserve">Y một tay mặc quần lót, tay kia ngăn chặn Tiểu Tiểu, Tiểu Tiểu ở dưới tay hắn vặn vẹo, mặt vì xuất lực mà ửng hồng. “Buông ta ra, biến thái, ta hôm nay nhất định muốn mạng của ngươi, cho dù không đem ngươi đánh thành tàn phế, cũng muốn đem ngươi đánh cho chấn thương sọ não.”</w:t>
      </w:r>
    </w:p>
    <w:p>
      <w:pPr>
        <w:pStyle w:val="BodyText"/>
      </w:pPr>
      <w:r>
        <w:t xml:space="preserve">“Ngươi cái kia đang chảy kìa.”</w:t>
      </w:r>
    </w:p>
    <w:p>
      <w:pPr>
        <w:pStyle w:val="BodyText"/>
      </w:pPr>
      <w:r>
        <w:t xml:space="preserve">Giản Chính Hạo nói rất nhỏ, tựa như đang thầm thì với hắn một bí mật, Ngưu Tiểu Tiểu nghe không hiểu nói: “Cái gì chảy ra?” Hắn quên cả đánh y, còn nhìn quanh quất một chút, bởi vì hắn là loại người thực dễ bị phân tán chú ý.</w:t>
      </w:r>
    </w:p>
    <w:p>
      <w:pPr>
        <w:pStyle w:val="BodyText"/>
      </w:pPr>
      <w:r>
        <w:t xml:space="preserve">Giản Chính Hạo sờ mảng ươn ướt sau quần hắn, bởi vì mùa hè, hắn quần mỏng cho nên một chút dịch khiến mặt sau quần có màu khác.</w:t>
      </w:r>
    </w:p>
    <w:p>
      <w:pPr>
        <w:pStyle w:val="BodyText"/>
      </w:pPr>
      <w:r>
        <w:t xml:space="preserve">“Thứ của ta.”</w:t>
      </w:r>
    </w:p>
    <w:p>
      <w:pPr>
        <w:pStyle w:val="BodyText"/>
      </w:pPr>
      <w:r>
        <w:t xml:space="preserve">Ngưu Tiểu Tiểu rốt cục cũng hiểu, mặt trắng bệch, rồi biến xanh, sau lại chuyển thành hồng, cuối cùng là dùng hết sức giãy dụa, nhưng lại mẫn cảm cảm nhận được thật sự có cái gì từ chỗ đó của hắn chảy ra.</w:t>
      </w:r>
    </w:p>
    <w:p>
      <w:pPr>
        <w:pStyle w:val="BodyText"/>
      </w:pPr>
      <w:r>
        <w:t xml:space="preserve">“Ngươi tên hỗn đản, biến thái, lại còn không mang bảo hiểm, ngươi nếu hại ta mang thai, ngươi như thế nào bồi ta?” Nói ra lời thoại y chang nữ nhân trong phim đối với nam nhân sở khanh, Ngưu Tiểu Tiểu ngốc nghếch quên phắt chính mình là nam, căn bản làm gì có chuyện mang thai, dù sao hắn chính là mắng loạn mà thôi.</w:t>
      </w:r>
    </w:p>
    <w:p>
      <w:pPr>
        <w:pStyle w:val="BodyText"/>
      </w:pPr>
      <w:r>
        <w:t xml:space="preserve">“Ngươi sáng nay không tắm rửa sao? Nghe nói như vậy bụng ngươi sẽ không thoải mái, ta mang ngươi đi tắm.”</w:t>
      </w:r>
    </w:p>
    <w:p>
      <w:pPr>
        <w:pStyle w:val="BodyText"/>
      </w:pPr>
      <w:r>
        <w:t xml:space="preserve">“Không cần ngươi mang, đồ biến thái.”</w:t>
      </w:r>
    </w:p>
    <w:p>
      <w:pPr>
        <w:pStyle w:val="BodyText"/>
      </w:pPr>
      <w:r>
        <w:t xml:space="preserve">Ngưu Tiểu Tiểu tự mình nhảy xuống giường, chịu đựng đau nhức, vào phòng tắm, vừa đến phòng tắm, hắn lại hâm mộ kèm ghen tị không thôi, vừa rồi lúc tiến vào lấy chổi cọ bồn cầu còn không có chú ý gian phòng tắm thiết kế thật tốt, lúc này nhìn tới, hắn hận đến nghiến răng, kẻ kia ở nơi tốt như vậy để làm chi.</w:t>
      </w:r>
    </w:p>
    <w:p>
      <w:pPr>
        <w:pStyle w:val="BodyText"/>
      </w:pPr>
      <w:r>
        <w:t xml:space="preserve">Hắn ở trong gian phòng nhỏ thật tồi tàn, ngay cả nước tắm lạnh nóng đều loạn xạ, y thế nhưng trụ tại nơi rực rỡ tiện nghi như thế này, hắn trong lòng thì thào nhủ thầm: lãng phí, xa xỉ, rồi sẽ gặp báo ứng.</w:t>
      </w:r>
    </w:p>
    <w:p>
      <w:pPr>
        <w:pStyle w:val="BodyText"/>
      </w:pPr>
      <w:r>
        <w:t xml:space="preserve">Hắn cởi quần, có chút thứ dính ở trên đùi, còn hơi ẩm ướt , hắn cầm vòi sen xả mạnh, Giản Chính Hạo mặc quần lót tiến vào phòng tắm, để làm chi? Thể trạng tốt thì cứ muốn hiện là hiện sao?</w:t>
      </w:r>
    </w:p>
    <w:p>
      <w:pPr>
        <w:pStyle w:val="BodyText"/>
      </w:pPr>
      <w:r>
        <w:t xml:space="preserve">Ngưu Tiểu Tiểu lấy vòi nước phun hắn, “Đi ra ngoài, ta không nên nhìn lõa nam, dù là dáng người ngươi, ta cũng không muốn xem, nếu nhìn tròng mắt sẽ rụng xuống.”</w:t>
      </w:r>
    </w:p>
    <w:p>
      <w:pPr>
        <w:pStyle w:val="BodyText"/>
      </w:pPr>
      <w:r>
        <w:t xml:space="preserve">Giản Chính Hạo dễ dàng hay dùng ưu thế về chiều cao đoạt lấy vòi sen, hắn một tay giữ thân thể Ngưu Tiểu Tiểu, thanh âm thực kiên định nói: “Ngoan, ta giúp ngươi tẩy một chút, nghe nói trực tiếp bắn ở bên trong ngươi sẽ không thoải mái, ta giúp ngươi tẩy.”</w:t>
      </w:r>
    </w:p>
    <w:p>
      <w:pPr>
        <w:pStyle w:val="BodyText"/>
      </w:pPr>
      <w:r>
        <w:t xml:space="preserve">Hôm qua bị y chuốc mê đã muốn thực quá phận, y lại còn muốn tẩy chỗ kia của hắn, chỗ kia hắn chính mình còn chưa từng xem qua, dựa vào cái gì cho y xem, cho dù y đêm qua có xem, cũng không có nghĩa y hôm nay có thể xem lại.</w:t>
      </w:r>
    </w:p>
    <w:p>
      <w:pPr>
        <w:pStyle w:val="BodyText"/>
      </w:pPr>
      <w:r>
        <w:t xml:space="preserve">“Không cần, ngươi này biến thái, buông ra! Buông ra!”</w:t>
      </w:r>
    </w:p>
    <w:p>
      <w:pPr>
        <w:pStyle w:val="BodyText"/>
      </w:pPr>
      <w:r>
        <w:t xml:space="preserve">Giản Chính Hạo ngăn thân thể hắn, tia nước ấm rất vừa phải hướng tới bộ vị của Ngưu Tiểu Tiểu mà phun nhập, Ngưu Tiểu Tiểu xấu hổ và giận dữ đến thiếu chút nữa tự sát, chờ Giản Chính Hạo tẩy xong, Ngưu Tiểu Tiểu cầm lấy bất cứ thứ gì có thể, tất cả đều ném vào y, sữa tắm, dầu gội, kem đánh răng, bàn chải đánh răng, mọi thứ tựa như đạn ở đầu nòng tạo ra một bản hòa âm loạn xạ chói tai.</w:t>
      </w:r>
    </w:p>
    <w:p>
      <w:pPr>
        <w:pStyle w:val="BodyText"/>
      </w:pPr>
      <w:r>
        <w:t xml:space="preserve">“Ngươi này biến thái, ta này cả đời không bao giờ … nữa muốn nói chuyện với ngươi!”</w:t>
      </w:r>
    </w:p>
    <w:p>
      <w:pPr>
        <w:pStyle w:val="BodyText"/>
      </w:pPr>
      <w:r>
        <w:t xml:space="preserve">Hắn chạy khỏi phòng tắm, mặc vội quần áo rồi lập tức đẩy cửa lao ra ngoài, Giản Chính Hạo nhìn cửa rung bần bật, khóe miệng câu lên một nét cười. Y nhớ tới năm học trung học, y sờ soạng bộ vị đáng yêu của Ngưu Tiểu Tiểu, Ngưu Tiểu Tiểu cũng là tức giận nói những lời giống hệt với y.</w:t>
      </w:r>
    </w:p>
    <w:p>
      <w:pPr>
        <w:pStyle w:val="BodyText"/>
      </w:pPr>
      <w:r>
        <w:t xml:space="preserve">Bất quá bình thường chỉ cần lại lấy thứ nào đó hắn thích khua khua trước mặt hắn, hắn sẽ quên những gì chính mình từng nói, một chiêu này lần nào cũng trúng, hồi năm trung học, cách một ngày sau đó y mua kem cho hắn ăn, hắn liền quên sạch cừu hận hôm trước.</w:t>
      </w:r>
    </w:p>
    <w:p>
      <w:pPr>
        <w:pStyle w:val="BodyText"/>
      </w:pPr>
      <w:r>
        <w:t xml:space="preserve">Đau, đau, thật sự rất đau, Ngưu Tiểu Tiểu sau khi về nhà, nằm ở căn phòng nhỏ một ngày, hôm sau mới kéo lê thân thể đau đớn đi làm, chính là loại này khổ sở cùng thống khổ, không phải hai ba lời là có thể nói rõ ràng, đồ biến thái đáng giận, như thế nào có thể đối hắn làm ra loại sự tình này.</w:t>
      </w:r>
    </w:p>
    <w:p>
      <w:pPr>
        <w:pStyle w:val="BodyText"/>
      </w:pPr>
      <w:r>
        <w:t xml:space="preserve">Hơn nữa y còn giả hảo tâm, một hai ngày này, chiều nào tan làm cũng thấy xe của y. Y an vị ở trong xe máy lạnh, nhìn thấy hắn đi ra, hạ cửa kính xe xuống, bộ dáng muốn cùng hắn làm thân, hắn mới không để ý y, xoay người bước đi.</w:t>
      </w:r>
    </w:p>
    <w:p>
      <w:pPr>
        <w:pStyle w:val="BodyText"/>
      </w:pPr>
      <w:r>
        <w:t xml:space="preserve">Cuối cùng y càng quá phận, mỗi ngày tan làm đều rỗi rãi chờ ở cửa công ty hắn, hạ cửa kính xe, ở bên trong xem báo, căn bản ngay cả bộ dáng làm thân cũng chẳng tỏ, qua năm ngày, hắn thật sự lửa đầy mình, rốt cuộc khó có thể nhẫn nại, liền vọt tới.</w:t>
      </w:r>
    </w:p>
    <w:p>
      <w:pPr>
        <w:pStyle w:val="BodyText"/>
      </w:pPr>
      <w:r>
        <w:t xml:space="preserve">“Ngươi rốt cuộc muốn làm gì?” Hắn đứng cạnh xe, quyết định cãi lý cùng y một phen.</w:t>
      </w:r>
    </w:p>
    <w:p>
      <w:pPr>
        <w:pStyle w:val="BodyText"/>
      </w:pPr>
      <w:r>
        <w:t xml:space="preserve">Khóe miệng trên khuôn mặt tuấn suất của y hơi cong lên, trông chính là đùa cợt, “Không có việc gì, ở đây xem báo thôi.”</w:t>
      </w:r>
    </w:p>
    <w:p>
      <w:pPr>
        <w:pStyle w:val="BodyText"/>
      </w:pPr>
      <w:r>
        <w:t xml:space="preserve">“Xem báo thì đi chỗ khác xem.” Hắn hung tợn trừng mắt liếc y một cái.</w:t>
      </w:r>
    </w:p>
    <w:p>
      <w:pPr>
        <w:pStyle w:val="BodyText"/>
      </w:pPr>
      <w:r>
        <w:t xml:space="preserve">“Có quy định không thể ngồi trên xe mình xem báo sao?”</w:t>
      </w:r>
    </w:p>
    <w:p>
      <w:pPr>
        <w:pStyle w:val="BodyText"/>
      </w:pPr>
      <w:r>
        <w:t xml:space="preserve">Y lại nhàn tản chọi hắn một câu, Ngưu Tiểu Tiểu rống giận, này biến thái luôn nghe không hiểu tiếng người. “Ngươi như vậy quấy rầy ta là làm gì? Ta nói rồi không để ý tới ngươi, ngươi nghe có hiểu không?”</w:t>
      </w:r>
    </w:p>
    <w:p>
      <w:pPr>
        <w:pStyle w:val="BodyText"/>
      </w:pPr>
      <w:r>
        <w:t xml:space="preserve">“Ta đang quấy rầy ngươi sao? Là ngươi ở quấy rầy ta đi? Ngươi vọt tới giữ cửa xe ta, tự nói chuyện với ta, kỳ thật ta căn bản là không muốn nói chuyện với ngươi.”</w:t>
      </w:r>
    </w:p>
    <w:p>
      <w:pPr>
        <w:pStyle w:val="BodyText"/>
      </w:pPr>
      <w:r>
        <w:t xml:space="preserve">Ngưu Tiểu Tiểu nghe xong mấy câu nói đó, miệng thở hồng hộc như kim ngưu (trâu vàng), tức giận đến thiếu chút nữa cấm khẩu, ngực xém chút giận đến nổ tung, dám nói chính mình quấy rầy y, hắn là Ngưu Tiểu Tiểu a, một kẻ vôn không giá trị như y, hắn như thế nào lại đi quấy rầy.</w:t>
      </w:r>
    </w:p>
    <w:p>
      <w:pPr>
        <w:pStyle w:val="BodyText"/>
      </w:pPr>
      <w:r>
        <w:t xml:space="preserve">“Ngươi, ngươi. . . . . .”</w:t>
      </w:r>
    </w:p>
    <w:p>
      <w:pPr>
        <w:pStyle w:val="BodyText"/>
      </w:pPr>
      <w:r>
        <w:t xml:space="preserve">Y lôi từ đâu trong xe một thùng kem nhỏ, lấy ra một cây kem, là loại kem đắt tiền mua ở trên phố, hắn xé giấy gói, bắt đầu ăn, vừa ăn vừa nói: “Thực nóng, thực nóng a.”</w:t>
      </w:r>
    </w:p>
    <w:p>
      <w:pPr>
        <w:pStyle w:val="BodyText"/>
      </w:pPr>
      <w:r>
        <w:t xml:space="preserve">Chó má, ngươi ở trên xe máy lạnh, có cái gì nóng quá, Ngưu Tiểu Tiểu trong miệng thèm đến muốn chết, cây kem còn có thoảng hương sô cô la truyền đến, hắn nuốt ực nước miếng, chính là giận còn chưa tiêu, nhưng nhìn y cắn một ngụm kem, trong miệng hắn liền một trận ngứa.</w:t>
      </w:r>
    </w:p>
    <w:p>
      <w:pPr>
        <w:pStyle w:val="BodyText"/>
      </w:pPr>
      <w:r>
        <w:t xml:space="preserve">Dù sao có cái gì nói sau, đều là tên kia sai, hắn rõ ràng ghé đầu qua cửa kính xe, cắn cây kem của y một ngụm, hương vị ngọt ngào vào miệng lập tức tan chảy, giống như muốn cùng cái miệng tan vào nhau.</w:t>
      </w:r>
    </w:p>
    <w:p>
      <w:pPr>
        <w:pStyle w:val="BodyText"/>
      </w:pPr>
      <w:r>
        <w:t xml:space="preserve">Hảo ngọt, ngon, hắn một bên cắn, một bên lúng búng mắng: “Ai kêu ngươi chọc giận ta, cái kem này ta muốn.”</w:t>
      </w:r>
    </w:p>
    <w:p>
      <w:pPr>
        <w:pStyle w:val="BodyText"/>
      </w:pPr>
      <w:r>
        <w:t xml:space="preserve">Giản Chính Hạo cũng không cáu giận, không nói hai lời đã đem kem đưa cho hắn, chính mình lại từ thùng kem lấy ra một cây kem mới, Ngưu Tiểu Tiểu không đầy ba giây liền ăn xong cây kem cầm trên tay, nhìn thấy kem của Giản Chính Hạo mới cắn một ngụm, hắn lại bắt đầu chảy nước miếng.</w:t>
      </w:r>
    </w:p>
    <w:p>
      <w:pPr>
        <w:pStyle w:val="BodyText"/>
      </w:pPr>
      <w:r>
        <w:t xml:space="preserve">“Lên đây cho mát.”</w:t>
      </w:r>
    </w:p>
    <w:p>
      <w:pPr>
        <w:pStyle w:val="BodyText"/>
      </w:pPr>
      <w:r>
        <w:t xml:space="preserve">Hắn mở ra cửa xe, Ngưu Tiểu Tiểu ba bước chỉ mất hai bước đã ngồi chồm hỗm, cừu hận vừa rồi đã muốn không thấy bóng dáng, bởi vì Giản Chính Hạo đem thùng kem đưa cho hắn, bên trong không chỉ có kem, còn có hoa quả gọt sẵn, nước dừa, đồ uống lạnh, dù sao cũng khiến hai mắt người ta sáng lên, bên trong tất cả đều là thánh phẩm giải nhiệt mùa hè, hắn như thế nào có thể tkhách khí mãi.</w:t>
      </w:r>
    </w:p>
    <w:p>
      <w:pPr>
        <w:pStyle w:val="BodyText"/>
      </w:pPr>
      <w:r>
        <w:t xml:space="preserve">Hắn tự động lôi ra chén, ai kêu Giản Chính Hạo này bại hoại luôn trêu chọc hắn, hơn nữa ăn sạch hắn, bụng mình lại được no mà Giản Chính Hạo tiền lại bớt đi một ít, tội gì mà không làm, này coi như là một loại trả thù của Ngưu Tiểu Tiểu hắn.</w:t>
      </w:r>
    </w:p>
    <w:p>
      <w:pPr>
        <w:pStyle w:val="BodyText"/>
      </w:pPr>
      <w:r>
        <w:t xml:space="preserve">Thừa dịp hắn tập trung mọi lực chú ý ở thùng kem, Giản Chính Hạo giúp hắn thắt dây an toàn, lái xe đi nơi khác, Ngưu Tiểu Tiểu ít nhất uống hết hai bình đồ uống, ăn sạch hoa quả bên trong, mắt mới rốt cục ngước nhìn phong cảnh trước mặt.</w:t>
      </w:r>
    </w:p>
    <w:p>
      <w:pPr>
        <w:pStyle w:val="BodyText"/>
      </w:pPr>
      <w:r>
        <w:t xml:space="preserve">“Đến bệnh viện làm gì? Ngươi sinh bệnh à?”</w:t>
      </w:r>
    </w:p>
    <w:p>
      <w:pPr>
        <w:pStyle w:val="BodyText"/>
      </w:pPr>
      <w:r>
        <w:t xml:space="preserve">Giản Chính Hạo mỉm cười với hắn, Ngưu Tiểu Tiểu vội vàng liếc đi… Ai, điệu tươi cười của y luôn quỷ dị săm trá, cho nên hắn mới không thích nhìn y.</w:t>
      </w:r>
    </w:p>
    <w:p>
      <w:pPr>
        <w:pStyle w:val="BodyText"/>
      </w:pPr>
      <w:r>
        <w:t xml:space="preserve">“Ta đến thăm bạn, ngươi muốn cùng đi không?”</w:t>
      </w:r>
    </w:p>
    <w:p>
      <w:pPr>
        <w:pStyle w:val="BodyText"/>
      </w:pPr>
      <w:r>
        <w:t xml:space="preserve">Ngưu Tiểu Tiểu vốn muốn nói không, chính là Giản Chính Hạo đã dừng xe. Ngưu Tiểu Tiểu đành phải đi theo xuống xe, nhưng trong miệng hắn mắng mỏ không thôi, hắn đã sớm biết Giản Chính Hạo là biến thái, hơn nữa vẻ mặt y man trá, chính là không hảo học tập bộ dáng, lần trước còn chuốc mê hắn, y căn bản là người xấu cộng thêm biến thái.</w:t>
      </w:r>
    </w:p>
    <w:p>
      <w:pPr>
        <w:pStyle w:val="BodyText"/>
      </w:pPr>
      <w:r>
        <w:t xml:space="preserve">“Bạn ngươi bệnh gì? Ngươi không phải là làm con gái nhà người ta to bụng, sau đó lại để người khác tới nơi này làm cái chuyện phi nhân tính đi. Ta nói cho ngươi, đời người rất dài, làm chuyện quá thất đức, sẽ có báo ứng, không thể hại đời nữ nhân, cha ta luôn bảo ta như vậy, cho nên ta cùng nữ hài tử đều duy trì quan hệ thuần khiết lành mạnh, cha ta nói nam nhân không thể đối nữ nhân xằng bậy, còn nói đối nữ hài tử không thể động tay động chân, đánh vợ là lợn chó trâu, thương vợ mới là đại trượng phu, còn nói. . . . . .”</w:t>
      </w:r>
    </w:p>
    <w:p>
      <w:pPr>
        <w:pStyle w:val="BodyText"/>
      </w:pPr>
      <w:r>
        <w:t xml:space="preserve">Nói đến ba phần tư danh ngôn, Ngưu Tiểu Tiểu hốc mắt bỗng nhiên đỏ lên, mới qua nửa năm, hắn đã muốn rất nhớ cha , cha trước kia xã giao nhiều, ăn nhiều dầu mỡ, bị cao huyết áp, may mắn sau lại cưới dì chiếu cố lão, lão hiện tại thân thể đã muốn tốt lắm, nhưng là hắn vẫn lo lắng, hơn nữa cha thường thường bảo ban hắn rất nhiều đạo lý làm người.</w:t>
      </w:r>
    </w:p>
    <w:p>
      <w:pPr>
        <w:pStyle w:val="BodyText"/>
      </w:pPr>
      <w:r>
        <w:t xml:space="preserve">Hắn xoa loạn mắt, không muốn để Giản Chính Hạo chê cười mình khóc, nhưng mắt hắn vẫn không tự chủ được chảy nước đầm đìa.</w:t>
      </w:r>
    </w:p>
    <w:p>
      <w:pPr>
        <w:pStyle w:val="BodyText"/>
      </w:pPr>
      <w:r>
        <w:t xml:space="preserve">Mấy hôm trước, sau khi bị Giản Chính Hạo chuốc mê, chính mình trở lại phòng, thân thể rất không thoải mái, ở trên giường cũng không ai để ý đến hắn, hắn mới hiểu được một kẻ cô độc ở tại bên ngoài có bao nhiêu đáng thương, khi đó hắn liền càng muốn cha, cha nhiều tuổi đối hắn cứng rắn, nhưng là hắn biết cha thật sự quan tâm hắn .</w:t>
      </w:r>
    </w:p>
    <w:p>
      <w:pPr>
        <w:pStyle w:val="BodyText"/>
      </w:pPr>
      <w:r>
        <w:t xml:space="preserve">“Ống tay áo cho ngươi lau đó.”</w:t>
      </w:r>
    </w:p>
    <w:p>
      <w:pPr>
        <w:pStyle w:val="BodyText"/>
      </w:pPr>
      <w:r>
        <w:t xml:space="preserve">Giản Chính Hạo vươn cánh tay, để hắn có thể một tay cầm lấy, một tay lau nước mắt, Ngưu Tiểu Tiểu không cảm ơn huých hắn một cái, “Ta không khóc, ngươi không thể nói với người khác là ta nhớ cha liền khóc.”</w:t>
      </w:r>
    </w:p>
    <w:p>
      <w:pPr>
        <w:pStyle w:val="BodyText"/>
      </w:pPr>
      <w:r>
        <w:t xml:space="preserve">Giản Chính Hạo trong mắt chiếu ra vài tia ôn nhu, thấp giọng nói: “Hảo, ngươi không khóc, chờ một chút nếu là thật sự muốn khóc, trong ngực ta sẽ cho ngươi mượn mà khóc.”</w:t>
      </w:r>
    </w:p>
    <w:p>
      <w:pPr>
        <w:pStyle w:val="BodyText"/>
      </w:pPr>
      <w:r>
        <w:t xml:space="preserve">“Thần kinh, ai muốn mượn trong ngực ngươi khóc, hơn nữa ta nam tử hán đại trượng phu, như thế nào có thể ở ngoài đường mà khóc loạn lên, ngươi bớt cái miệng quạ đen (đen đủi í) cho ta.” Ngưu Tiểu Tiểu liếc y một cái, hắn như thế nào có thể loạn khóc, vừa rồi là bởi vì không cẩn thận nhớ tới cha, dì, mới có thể khóc .</w:t>
      </w:r>
    </w:p>
    <w:p>
      <w:pPr>
        <w:pStyle w:val="BodyText"/>
      </w:pPr>
      <w:r>
        <w:t xml:space="preserve">Giản Chính Hạo đẩy cửa phòng bệnh, đi vào bên trong, nhẹ giọng nói: “Bá phụ, bá mẫu.”</w:t>
      </w:r>
    </w:p>
    <w:p>
      <w:pPr>
        <w:pStyle w:val="BodyText"/>
      </w:pPr>
      <w:r>
        <w:t xml:space="preserve">Không thể tưởng được Ngưu Tiểu Tiểu oa khóc lớn một tiếng, thanh âm đại khái có thể chấn vỡ trần nhà, từ phía sau Giản Chính Hạo, hai chân chạy như điên, nhằm về phía bóng người đang ngồi trên ghế dựa cạnh giường bệnh, xém chút xô ngã người đang ngồi trên ghế, hắn nức nở kêu to: “Cha, ta vừa mới nhớ ngươi, ngươi đã ra hiện , ngươi là ảo ảnh sao không?”</w:t>
      </w:r>
    </w:p>
    <w:p>
      <w:pPr>
        <w:pStyle w:val="BodyText"/>
      </w:pPr>
      <w:r>
        <w:t xml:space="preserve">Ngưu Đại Đại bị hắn lao vào khiến choáng váng một chút, lão tức giận đến nắm chặt nắm tay, này Ngưu Tiểu Tiểu ngu ngốc vẫn là không thay đổi, lão rành rành ở trước mặt hắn, còn bảo lão là ảo ảnh? Thật sự là muốn chọc giận tử cha hắn, cũng là chính mình.</w:t>
      </w:r>
    </w:p>
    <w:p>
      <w:pPr>
        <w:pStyle w:val="BodyText"/>
      </w:pPr>
      <w:r>
        <w:t xml:space="preserve">Nhưng là hắn tiếng khóc rung trời, thiếu chút nữa đem trần nhà sập xuống, cũng khiến ngực lão co rút đau đớn, hắn mặc dù hành vi luôn khiến lão cáu giận, nhưng trong tiếng khóc là thiệt tình chân ý, bọn họ dù sao vẫn là phụ tử thân tình, khó có thể dứt bỏ.</w:t>
      </w:r>
    </w:p>
    <w:p>
      <w:pPr>
        <w:pStyle w:val="BodyText"/>
      </w:pPr>
      <w:r>
        <w:t xml:space="preserve">“Ngươi này đứa con hư, có hay không ngoan ngoãn làm việc?” Thanh âm của lão khàn khàn, nghẹn ngào đi một ít.</w:t>
      </w:r>
    </w:p>
    <w:p>
      <w:pPr>
        <w:pStyle w:val="BodyText"/>
      </w:pPr>
      <w:r>
        <w:t xml:space="preserve">“Có, cha, ta hiện tại đều thực ngoan.” Ngưu Tiểu Tiểu khóc chán, vừa ngẩng mặt, liền nhìn thấy nữ nhân trên giường bệnh, “Dì, ngươi, ngươi như thế nào nằm viện?”</w:t>
      </w:r>
    </w:p>
    <w:p>
      <w:pPr>
        <w:pStyle w:val="BodyText"/>
      </w:pPr>
      <w:r>
        <w:t xml:space="preserve">Trần Lệ Mĩ trên mặt còn có điểm suy yếu, đối hắn mỉm cười, “Tiểu Tiểu, cha ngươi quá độc ác, ta muốn đi tìm ngươi, hắn còn không nói cho ta nơi ngươi ở, ngươi hiện tại hảo?”</w:t>
      </w:r>
    </w:p>
    <w:p>
      <w:pPr>
        <w:pStyle w:val="BodyText"/>
      </w:pPr>
      <w:r>
        <w:t xml:space="preserve">“Ta, ta tốt lắm, dì, ngươi đừng chết a, ngươi chết, cha ta chỉ có mình ta chiếu cố, ta nhất định chiếu cố không được, ngươi không cần đắc quái bệnh mà chết a!”</w:t>
      </w:r>
    </w:p>
    <w:p>
      <w:pPr>
        <w:pStyle w:val="BodyText"/>
      </w:pPr>
      <w:r>
        <w:t xml:space="preserve">Vừa thấy Trần Lệ Mĩ nằm viện, Ngưu Tiểu Tiểu lại hô thiên thưởng địa quỳ gối bên giường bệnh khóc như mưa, nói ra đều là những lời không biết sống chế một bộ, đại khái hắn cho rằng chỉ cần nằm viện, đều là phải bệnh nặng, bởi vậy trong óc liền tự động tưởng tượng thành Trần Lệ Mĩ mắc quái bệnh, bởi vì trên TV bình thường đều là như vậy chiếu mà.</w:t>
      </w:r>
    </w:p>
    <w:p>
      <w:pPr>
        <w:pStyle w:val="BodyText"/>
      </w:pPr>
      <w:r>
        <w:t xml:space="preserve">Dì lấy ba khi hắn vào học cấp ba, nàng đối hắn thật sự tốt lắm, đem hắn thương như con đẻ, cha muốn đánh hắn, nàng còn phản đối, cho nên hắn cũng là thật sự xem nàng như mẹ.</w:t>
      </w:r>
    </w:p>
    <w:p>
      <w:pPr>
        <w:pStyle w:val="BodyText"/>
      </w:pPr>
      <w:r>
        <w:t xml:space="preserve">Ngưu Đại Đại nắm chặt nắm tay, toàn thân lần thứ hai tức giận đến phát run, cái miệng của hắn kia luôn nói lung tung, lớn đầu như vậy, cũng đã cho dọn ra ở riêng rồi, như thế nào vẫn là không hiểu cái gì nên, cái gì không nên nói.</w:t>
      </w:r>
    </w:p>
    <w:p>
      <w:pPr>
        <w:pStyle w:val="BodyText"/>
      </w:pPr>
      <w:r>
        <w:t xml:space="preserve">“Dì ngươi không sao, ngươi đừng trù ẻo nàng, nàng là tới nơi này sinh tiểu hài tử, nàng không để ý chính mình mang thai, thầy thuốc nói nàng tuổi lớn, phải an thai, nàng còn muốn đi tìm ngươi, ta nói cho nàng không cần, nàng đối với ngươi tốt như vậy, ngươi đừng nói chuyện không biết nặng nhẹ.”</w:t>
      </w:r>
    </w:p>
    <w:p>
      <w:pPr>
        <w:pStyle w:val="BodyText"/>
      </w:pPr>
      <w:r>
        <w:t xml:space="preserve">Ngưu Tiểu Tiểu xoa xoa nước mắt, rốt cục chú ý tới Trần Lệ Mĩ bụng đã phẳng lại.”Thực xin lỗi, dì, ta nghĩ quá rồi, đúng rồi, dì, ngươi thuận sản a, đệ đệ của ta đâu?”</w:t>
      </w:r>
    </w:p>
    <w:p>
      <w:pPr>
        <w:pStyle w:val="BodyText"/>
      </w:pPr>
      <w:r>
        <w:t xml:space="preserve">Ngưu Đại Đại nói: “Lát nữa y tá sẽ ôm lại đây.”</w:t>
      </w:r>
    </w:p>
    <w:p>
      <w:pPr>
        <w:pStyle w:val="BodyText"/>
      </w:pPr>
      <w:r>
        <w:t xml:space="preserve">Không bao lâu, quả nhiên y tá liền ôm tiểu hài nhi lại, Ngưu Tiểu Tiểu ôm tiể đệ đệ kém tuổi hơn mình rất nhiều, hắn cảm động khóc, “Hắn hảo đáng yêu, dì, may mắn hắn tuyệt không giống ba, bằng không về sau nhất định rất khó lấy vợ, may mắn hắn giống ngươi. . . . . .”</w:t>
      </w:r>
    </w:p>
    <w:p>
      <w:pPr>
        <w:pStyle w:val="Compact"/>
      </w:pPr>
      <w:r>
        <w:t xml:space="preserve">Ngưu Đại Đại nắm tay lại siết chặt, tức giận đến thiếu chút nữa huyết áp lên cao, có điều Ngưu Tiểu Tiểu ngẩng đầu lên, đối với tiểu hài tử thiệt tình mỉm cười, vẻ tươi cười đáng yêu của hắn khiến Ngưu Đại Đại trong lòng lại mềm nhũn, nhịn không được ân cần dạy bảo: “Ngươi đệ kém ngươi nhiều tuổi như vậy, ngươi phải thương hắn nhiều, còn nữa, đừng luôn nói lung tung nói, chọc ta đây cha ngươi cáu giận.”</w:t>
      </w:r>
      <w:r>
        <w:br w:type="textWrapping"/>
      </w:r>
      <w:r>
        <w:br w:type="textWrapping"/>
      </w:r>
    </w:p>
    <w:p>
      <w:pPr>
        <w:pStyle w:val="Heading2"/>
      </w:pPr>
      <w:bookmarkStart w:id="29" w:name="section-4"/>
      <w:bookmarkEnd w:id="29"/>
      <w:r>
        <w:t xml:space="preserve">7. 8</w:t>
      </w:r>
    </w:p>
    <w:p>
      <w:pPr>
        <w:pStyle w:val="Compact"/>
      </w:pPr>
      <w:r>
        <w:br w:type="textWrapping"/>
      </w:r>
      <w:r>
        <w:br w:type="textWrapping"/>
      </w:r>
      <w:r>
        <w:t xml:space="preserve">Oan gia tình nhân</w:t>
      </w:r>
    </w:p>
    <w:p>
      <w:pPr>
        <w:pStyle w:val="BodyText"/>
      </w:pPr>
      <w:r>
        <w:t xml:space="preserve">Chương sáu</w:t>
      </w:r>
    </w:p>
    <w:p>
      <w:pPr>
        <w:pStyle w:val="BodyText"/>
      </w:pPr>
      <w:r>
        <w:t xml:space="preserve">Ngồi ở phòng bệnh vài giờ, Trần Lệ Mĩ vừa mới sinh, rất cần nghỉ ngơi, Ngưu Tiểu Tiểu liền đi theo Giản Chính Hạo đi ra, để Trần Lệ Mĩ nghỉ.</w:t>
      </w:r>
    </w:p>
    <w:p>
      <w:pPr>
        <w:pStyle w:val="BodyText"/>
      </w:pPr>
      <w:r>
        <w:t xml:space="preserve">Ngưu Đại Đại phải chăm nom Trần Lệ Mĩ, không thể rời phòng bệnh nên đành lấy tất cả tiền mặt trong túi ra, nhét hết vào tay Ngưu Tiểu Tiểu, một bên dặn dò, tất cả đều là những lời tận tình khuyên bảo.</w:t>
      </w:r>
    </w:p>
    <w:p>
      <w:pPr>
        <w:pStyle w:val="BodyText"/>
      </w:pPr>
      <w:r>
        <w:t xml:space="preserve">“Đừng mua đồ lung tung, làm việc tốt. Cha đối với ngươi cứng rắn như vậy là bởi vì quan tâm ngươi, ngươi không thể cả đời có cha ở bên chiếu cố. Một ngày nào đó cha tạ thế, ngươi nếu vẫn tiêu hoang như trước, cha sợ khi mình mất đi, ngươi sẽ khốn cùng thất vọng cả đời, cha là thương ngươi a.”</w:t>
      </w:r>
    </w:p>
    <w:p>
      <w:pPr>
        <w:pStyle w:val="BodyText"/>
      </w:pPr>
      <w:r>
        <w:t xml:space="preserve">Ở bên ngoài làm việc nửa năm, Ngưu Tiểu Tiểu cũng dần dần hiểu được xã hội không phải tốt đẹp như vậy, hắn đỏ hoe mắt nói: “Cha, ngươi khổ tâm vì ta, ta đều biết, ta sẽ hảo hảo cố gắng.”</w:t>
      </w:r>
    </w:p>
    <w:p>
      <w:pPr>
        <w:pStyle w:val="BodyText"/>
      </w:pPr>
      <w:r>
        <w:t xml:space="preserve">Thấy hắn không có ghi hận trong lòng, Ngưu Đại Đại lời nói ra đều nghẹn lại, thời nay con cái khó dạy, không ít nhà có tiền, cha mẹ chỉ cần hơi không đưa tiền, con liền vừa đánh vừa chửi cha mẹ, Ngưu Tiểu Tiểu tuy rằng là vô tâm nhưng ít nhất còn có giáo dục, không đối với việc lão làm có gì bất mãn.</w:t>
      </w:r>
    </w:p>
    <w:p>
      <w:pPr>
        <w:pStyle w:val="BodyText"/>
      </w:pPr>
      <w:r>
        <w:t xml:space="preserve">“Tiểu Tiểu, ngươi biết được cha khổ tâm là tốt rồi, mấy ngày nay ta với dì ngươi đều ở trong này, ngươi có rảnh cứ tới đây.”</w:t>
      </w:r>
    </w:p>
    <w:p>
      <w:pPr>
        <w:pStyle w:val="BodyText"/>
      </w:pPr>
      <w:r>
        <w:t xml:space="preserve">“Được, cha.”</w:t>
      </w:r>
    </w:p>
    <w:p>
      <w:pPr>
        <w:pStyle w:val="BodyText"/>
      </w:pPr>
      <w:r>
        <w:t xml:space="preserve">Ngưu Đại Đại vào lại phòng bệnh, Ngưu Tiểu Tiểu mắt đỏ hoe lại rơi lệ nói: “Ta mới nửa năm không gặp ba, thế nhưng còn có đệ đệ mới.”</w:t>
      </w:r>
    </w:p>
    <w:p>
      <w:pPr>
        <w:pStyle w:val="BodyText"/>
      </w:pPr>
      <w:r>
        <w:t xml:space="preserve">“Ngươi là mừng? Hay là sầu?” Giản Chính Hạo nhẹ giọng hỏi.</w:t>
      </w:r>
    </w:p>
    <w:p>
      <w:pPr>
        <w:pStyle w:val="BodyText"/>
      </w:pPr>
      <w:r>
        <w:t xml:space="preserve">Ngưu Tiểu Tiểu lớn tiếng nói: “Đương nhiên mừng, ta biết ta luôn chọc cha ta giận, chính là có đôi khi ta cũng rất không hiểu vì cái gì cha cáu ta, từ nay có đệ đệ, ta chính là ca ca, càng phải cố gắng làm ca ca tốt.”</w:t>
      </w:r>
    </w:p>
    <w:p>
      <w:pPr>
        <w:pStyle w:val="BodyText"/>
      </w:pPr>
      <w:r>
        <w:t xml:space="preserve">Giản Chính Hạo khẽ vuốt tóc hắn một chút, “Ngoan, đừng khóc.”</w:t>
      </w:r>
    </w:p>
    <w:p>
      <w:pPr>
        <w:pStyle w:val="BodyText"/>
      </w:pPr>
      <w:r>
        <w:t xml:space="preserve">Ngưu Tiểu Tiểu đẩy tay y ra, “Đừng xem ta như ngu ngốc, ta mới không khóc.”</w:t>
      </w:r>
    </w:p>
    <w:p>
      <w:pPr>
        <w:pStyle w:val="BodyText"/>
      </w:pPr>
      <w:r>
        <w:t xml:space="preserve">“Khóc đến lụt giống nhau còn nói không khóc.” Giản Chính Hạo nhẹ giọng nói.</w:t>
      </w:r>
    </w:p>
    <w:p>
      <w:pPr>
        <w:pStyle w:val="BodyText"/>
      </w:pPr>
      <w:r>
        <w:t xml:space="preserve">Ngưu Tiểu Tiểu nước mắt lại như suối phun ra, tất cả đều là bởi vì gặp cha, dì cùng tiểu đệ đệ mới sinh, cho nên rất mừng, hại hắn bật khóc, hơn nữa cha trong túi còn bao tiền đều cho hắn, lại còn ân cần khuyên nhủ, hắn biết cha vẫn rất thương hắn, trong lòng hắn nhịn không nổi kích động, cho nên lại khóc .</w:t>
      </w:r>
    </w:p>
    <w:p>
      <w:pPr>
        <w:pStyle w:val="BodyText"/>
      </w:pPr>
      <w:r>
        <w:t xml:space="preserve">“Ra đây đi.”</w:t>
      </w:r>
    </w:p>
    <w:p>
      <w:pPr>
        <w:pStyle w:val="BodyText"/>
      </w:pPr>
      <w:r>
        <w:t xml:space="preserve">Kéo hắn vào một góc, Giản Chính Hạo đặt hắn tựa vào người mình khóc cho thỏa, Ngưu Tiểu Tiểu đem nước mắt, nước mũi, nước miếng toàn bộ áp vào ngực áo đắt tiền của y, khóc như cái trẻ lên ba.</w:t>
      </w:r>
    </w:p>
    <w:p>
      <w:pPr>
        <w:pStyle w:val="BodyText"/>
      </w:pPr>
      <w:r>
        <w:t xml:space="preserve">“Tiểu Tiểu.”</w:t>
      </w:r>
    </w:p>
    <w:p>
      <w:pPr>
        <w:pStyle w:val="BodyText"/>
      </w:pPr>
      <w:r>
        <w:t xml:space="preserve">“Chuyện gì?” Hắn khóc mười lăm phút sau, rốt cục cũng nín.</w:t>
      </w:r>
    </w:p>
    <w:p>
      <w:pPr>
        <w:pStyle w:val="BodyText"/>
      </w:pPr>
      <w:r>
        <w:t xml:space="preserve">Giản Chính Hạo lần thứ hai vươn tay vuốt ve đầu tóc mềm mại của hắn, muốn hắn cứ như vậy ngoan ngoãn rúc vào người y, mặc y động chạm cũng không náo loạn.</w:t>
      </w:r>
    </w:p>
    <w:p>
      <w:pPr>
        <w:pStyle w:val="BodyText"/>
      </w:pPr>
      <w:r>
        <w:t xml:space="preserve">“Chúng ta đi mua đồ chơi cho tiểu đệ đệ của ngươi được không?”</w:t>
      </w:r>
    </w:p>
    <w:p>
      <w:pPr>
        <w:pStyle w:val="BodyText"/>
      </w:pPr>
      <w:r>
        <w:t xml:space="preserve">Ngưu Tiểu Tiểu hai mắt sáng lên, “Được lắm, mua đồ chơi cho đệ đệ chơi.”</w:t>
      </w:r>
    </w:p>
    <w:p>
      <w:pPr>
        <w:pStyle w:val="BodyText"/>
      </w:pPr>
      <w:r>
        <w:t xml:space="preserve">Giản Chính Hạo lái xe chở hắn đi cửa hàng cho trẻ em, hắn nhìn giường, đồ chơi cho trẻ, toàn bộ đều cảm thấy rất tuyệt, xém chút mua toàn bộ, Giản Chính Hạo nhắc hắn, “Ta nghĩ nhà ngươi hẳn là có giường trẻ rồi, mua thứ khác đi.”</w:t>
      </w:r>
    </w:p>
    <w:p>
      <w:pPr>
        <w:pStyle w:val="BodyText"/>
      </w:pPr>
      <w:r>
        <w:t xml:space="preserve">Ngưu Tiểu Tiểu gật đầu, cuối cùng hắn mua xe nôi, để tiểu đệ đệ lớn hơn một chút, dì có thể đẩy đệ đệ đi ra ngoài chơi, lại mua món đồ chơi nhỏ đáng yêu, còn có sách vải chuyên dụng cho trẻ con, rồi mới mang theo chiến lợi phẩm về nhà.</w:t>
      </w:r>
    </w:p>
    <w:p>
      <w:pPr>
        <w:pStyle w:val="BodyText"/>
      </w:pPr>
      <w:r>
        <w:t xml:space="preserve">“Muộn rồi, đến chỗ ta ngủ đi.”</w:t>
      </w:r>
    </w:p>
    <w:p>
      <w:pPr>
        <w:pStyle w:val="BodyText"/>
      </w:pPr>
      <w:r>
        <w:t xml:space="preserve">Thật sự là quá muộn, bởi vì Ngưu Tiểu Tiểu ở cửa hàng bách hóa cho trẻ đi vài lượt, thứ gì cũng thấy mê không buông tay, không biết nên mua cái gì, chờ hai người mua xong thì đã sớm tới giờ đóng cửa, huống chi hôm nay xảy ra nhiều chuyện, hắn cũng mệt mỏi.</w:t>
      </w:r>
    </w:p>
    <w:p>
      <w:pPr>
        <w:pStyle w:val="BodyText"/>
      </w:pPr>
      <w:r>
        <w:t xml:space="preserve">“Hảo. . . . . . Được.”</w:t>
      </w:r>
    </w:p>
    <w:p>
      <w:pPr>
        <w:pStyle w:val="BodyText"/>
      </w:pPr>
      <w:r>
        <w:t xml:space="preserve">Hắn ở trên xe, mỹ mãn ôm chiến lợi phẩm híp mắt, đầu gục sang bên ngủ gà ngủ gật, hoàn toàn đã quên ân oán với Giản Chính Hạo.</w:t>
      </w:r>
    </w:p>
    <w:p>
      <w:pPr>
        <w:pStyle w:val="BodyText"/>
      </w:pPr>
      <w:r>
        <w:t xml:space="preserve">Giản Chính Hạo dừng xe, thật cẩn thận lấy túi đồ mới mua trong tay hắn ra, rồi ôm lấy hắn từ trên xe xuống, vào thang máy, thẳng một mạch đến tận giường mềm mại êm ái, Ngưu Tiểu Tiểu vừa chạm xuống giường liền ngủ.</w:t>
      </w:r>
    </w:p>
    <w:p>
      <w:pPr>
        <w:pStyle w:val="BodyText"/>
      </w:pPr>
      <w:r>
        <w:t xml:space="preserve">“Tiểu Tiểu, ngươi muốn tắm rửa không?”</w:t>
      </w:r>
    </w:p>
    <w:p>
      <w:pPr>
        <w:pStyle w:val="BodyText"/>
      </w:pPr>
      <w:r>
        <w:t xml:space="preserve">“Không cần, ta muốn ngủ.”</w:t>
      </w:r>
    </w:p>
    <w:p>
      <w:pPr>
        <w:pStyle w:val="BodyText"/>
      </w:pPr>
      <w:r>
        <w:t xml:space="preserve">Đại khái là thật mệt mỏi, Ngưu Tiểu Tiểu buông ra lời nói vô nghĩa, Giản Chính Hạo tắm nhanh xong, quấn khăn tắm đi tới, mặc đồ ngủ rồi xốc chăn lên, tiến vào giường, mặt đối mặt âu yếm ôm lấy Tiểu Tiểu cùng nhau ngủ.</w:t>
      </w:r>
    </w:p>
    <w:p>
      <w:pPr>
        <w:pStyle w:val="BodyText"/>
      </w:pPr>
      <w:r>
        <w:t xml:space="preserve">“Nóng, nóng chết được, cút đi ngay!”</w:t>
      </w:r>
    </w:p>
    <w:p>
      <w:pPr>
        <w:pStyle w:val="BodyText"/>
      </w:pPr>
      <w:r>
        <w:t xml:space="preserve">Đại khái là Giản Chính Hạo mới vừa tắm rửa, toàn thân nóng hừng hực, Ngưu Tiểu Tiểu chán ghét đẩy y ra, Giản Chính Hạo cầm lấy điều khiển điều hòa hạ mấy độ liền, không bao lâu sau, Ngưu Tiểu Tiểu thấy lạnh liền tự động co lại, áp vào ngực y ngủ say sưa.</w:t>
      </w:r>
    </w:p>
    <w:p>
      <w:pPr>
        <w:pStyle w:val="BodyText"/>
      </w:pPr>
      <w:r>
        <w:t xml:space="preserve">Tiện chiêu này tuy cũ nhưng Tiểu Tiểu ngủ say trong lòng ngực y là đủ rồi, y hôn môi Tiểu Tiểu một chút, Tiểu Tiểu hồn nhiên không biết, ngủ càng say, Giản Chính Hạo trìu mến lại hôn rồi mới tắt đèn, chính mình cũng chìm vào giấc ngủ.</w:t>
      </w:r>
    </w:p>
    <w:p>
      <w:pPr>
        <w:pStyle w:val="BodyText"/>
      </w:pPr>
      <w:r>
        <w:t xml:space="preserve">Tiểu Tiểu chỉ cảm thấy có ấm lô ở bên, hắn ngáp thật to, nhịn không được hướng ấm lô kia dựa vào, tay sờ loạn.</w:t>
      </w:r>
    </w:p>
    <w:p>
      <w:pPr>
        <w:pStyle w:val="BodyText"/>
      </w:pPr>
      <w:r>
        <w:t xml:space="preserve">Ấm lô vừa mềm dịu, lại rắn như sắt thép, sờ thật thích, cũng thực thoải mái.</w:t>
      </w:r>
    </w:p>
    <w:p>
      <w:pPr>
        <w:pStyle w:val="BodyText"/>
      </w:pPr>
      <w:r>
        <w:t xml:space="preserve">Hơn nữa điểm tốt nhất của ấm lô là thơm thơm, không phải mùi nước hoa ghê tởm trên phố mà là mùi thơm cơ thể mang theo nam tính, ngửi thấy khiến kẻ khác cả người thư sướng.</w:t>
      </w:r>
    </w:p>
    <w:p>
      <w:pPr>
        <w:pStyle w:val="BodyText"/>
      </w:pPr>
      <w:r>
        <w:t xml:space="preserve">Hắn thấy nóng, thoáng kéo ra cổ áo sơmi của chính mình, hạ thân hắn cũng nóng, giống như có chút ngạnh lên, ấm lô kia cũng giống như xuân dược công hiệu, làm cho tiểu điểu của Tiểu Tiểu hắn thấy cương cương.</w:t>
      </w:r>
    </w:p>
    <w:p>
      <w:pPr>
        <w:pStyle w:val="BodyText"/>
      </w:pPr>
      <w:r>
        <w:t xml:space="preserve">Hắn vuốt ve ấm lô, bàn tay đặt tại chỗ ngạnh ngạnh của ấm lô, hắn nghe được bên tai truyền đến một tiếng thấp giọng, hắn mơ màng mở mắt, khuôn mặt tuấn tú của Giản Chính Hạo gần ngay trước mắt.</w:t>
      </w:r>
    </w:p>
    <w:p>
      <w:pPr>
        <w:pStyle w:val="BodyText"/>
      </w:pPr>
      <w:r>
        <w:t xml:space="preserve">“Tiểu Tiểu. . . . . .”</w:t>
      </w:r>
    </w:p>
    <w:p>
      <w:pPr>
        <w:pStyle w:val="BodyText"/>
      </w:pPr>
      <w:r>
        <w:t xml:space="preserve">Mặt càng dựa vào gần, sau đó hắn cảm giác được đầu lưỡi thuần thục mở đôi cánh môi hắn, công kích trực tiếp đầu lưỡi hắn, hắn dùng đầu lưỡi chống cự, ngược lại bị đầu lưỡi y cuốn lấy, hôn lưỡi làm lưng hắn hư nhuyễn vô lực, hắn tựa như trong miệng không đủ nước miếng, vẫn là hấp đến toàn thân phát run, chỉ là lưỡi giao triền mà khiến hạ thân hắn vừa rồi mới là tiểu điểu có chút cương cương, giờ đã muốn biến thành đại bàng giương cánh.</w:t>
      </w:r>
    </w:p>
    <w:p>
      <w:pPr>
        <w:pStyle w:val="BodyText"/>
      </w:pPr>
      <w:r>
        <w:t xml:space="preserve">Quần áo rốt cuộc như thế nào bị cởi sạch, Ngưu Tiểu Tiểu một chút cũng không ý thức được, cuối cùng còn lại quần lót che thân cũng bị tay Giản Chính Hạo kéo xuống dưới, để tại bên giường.</w:t>
      </w:r>
    </w:p>
    <w:p>
      <w:pPr>
        <w:pStyle w:val="BodyText"/>
      </w:pPr>
      <w:r>
        <w:t xml:space="preserve">“Tiểu Tiểu nơi này thoải mái sao không?”</w:t>
      </w:r>
    </w:p>
    <w:p>
      <w:pPr>
        <w:pStyle w:val="BodyText"/>
      </w:pPr>
      <w:r>
        <w:t xml:space="preserve">Tay y ở trên mặt đại bàng của hắn mà xoa nắn, thoải mái vô cùng, trước kia năm lớp mười bị y làm như vậy, hắn cũng đã thoải mái đến bật khóc, hiện tại tay y vẫn có ma lực ngày trước, làm cho hắn không chịu nổi.</w:t>
      </w:r>
    </w:p>
    <w:p>
      <w:pPr>
        <w:pStyle w:val="BodyText"/>
      </w:pPr>
      <w:r>
        <w:t xml:space="preserve">“Không, không nên đụng. . . . . . đụng nơi đó!”</w:t>
      </w:r>
    </w:p>
    <w:p>
      <w:pPr>
        <w:pStyle w:val="BodyText"/>
      </w:pPr>
      <w:r>
        <w:t xml:space="preserve">Giọng hắn nghe như đang bị bóp cổ, vừa cao vừa nhỏ, cố chống cự, không cho Giản Chính Hạo tiếp tục sờ, nhưng tay y siêu cấp lợi hại, cao thấp di động xoa nắn, tìm hiểu chỗ mẫn cảm nhất của hắn ngay tại nơi này.</w:t>
      </w:r>
    </w:p>
    <w:p>
      <w:pPr>
        <w:pStyle w:val="BodyText"/>
      </w:pPr>
      <w:r>
        <w:t xml:space="preserve">Sẽ không phải. . . . . . không phải mùi thơm vừa rồi hắn ngửi chính là hương vị trên người Giản Chính Hạo đi, mà là mê hương trong tiểu thuyết võ hiệp, bằng không sao hắn có thể giống động vật động dục như thế?</w:t>
      </w:r>
    </w:p>
    <w:p>
      <w:pPr>
        <w:pStyle w:val="BodyText"/>
      </w:pPr>
      <w:r>
        <w:t xml:space="preserve">“Nơi này thoải mái sao không?” Y bướng bỉnh hỏi, ngôn ngữ mang theo ý cười.</w:t>
      </w:r>
    </w:p>
    <w:p>
      <w:pPr>
        <w:pStyle w:val="BodyText"/>
      </w:pPr>
      <w:r>
        <w:t xml:space="preserve">Ngưu Tiểu Tiểu hai tay nắm chặt ga giường mà hổn hển, hắn liếc xuống xem, hạ thân mình không chịu thua kém đang trong bàn tay Giản Chính Hạo sinh long hoạt hổ, mông đặt thoải mái trên chăn, hai chân hơi mở ra giống nữ nhân, mật dịch ướt đẫm chảy xuống, hắn đương nhiên thấy xấu hổ cùng quẫn, cảm giác chính mình trở nên rất kỳ quái.</w:t>
      </w:r>
    </w:p>
    <w:p>
      <w:pPr>
        <w:pStyle w:val="BodyText"/>
      </w:pPr>
      <w:r>
        <w:t xml:space="preserve">“Không muốn. . . . . . Không muốn. . . . . .”</w:t>
      </w:r>
    </w:p>
    <w:p>
      <w:pPr>
        <w:pStyle w:val="BodyText"/>
      </w:pPr>
      <w:r>
        <w:t xml:space="preserve">“Vì cái gì không muốn? Tiểu Tiểu không phải thực thoải mái sao không?”</w:t>
      </w:r>
    </w:p>
    <w:p>
      <w:pPr>
        <w:pStyle w:val="BodyText"/>
      </w:pPr>
      <w:r>
        <w:t xml:space="preserve">Giản Chính Hạo anh tuấn mỉm cười sáng ngời nhìn hắn, trên người y mùi thơm của cơ thể hàm chứa một chút hương xà phòng, thập phần dễ ngửi, so với mình hình như không giống?</w:t>
      </w:r>
    </w:p>
    <w:p>
      <w:pPr>
        <w:pStyle w:val="BodyText"/>
      </w:pPr>
      <w:r>
        <w:t xml:space="preserve">Ngưu Tiểu Tiểu cả kinh, chính mình hôm nay không tắm rửa a, hơn nữa hắn ở ngoài đường chạy suốt một ngày, nhất định mồ hôi mồ kê đầm đìa đi, nhất định là hôi hám đi!</w:t>
      </w:r>
    </w:p>
    <w:p>
      <w:pPr>
        <w:pStyle w:val="BodyText"/>
      </w:pPr>
      <w:r>
        <w:t xml:space="preserve">Hắn kinh hãi đẩy Giản Chính Hạo ra, cũng bất chấp chính mình phía dưới kia đại bàng giương cánh, “Ta không tắm rửa, trên người đều là mồ hôi hôi hám.”</w:t>
      </w:r>
    </w:p>
    <w:p>
      <w:pPr>
        <w:pStyle w:val="BodyText"/>
      </w:pPr>
      <w:r>
        <w:t xml:space="preserve">Giản Chính Hạo hôn lên chỗ mẫn cảm ở cổ hắn, âm thanh nam tính se sẽ tê dại lòng người, “Không đâu, là hương vị Tiểu Tiểu đã thành người lớn.”</w:t>
      </w:r>
    </w:p>
    <w:p>
      <w:pPr>
        <w:pStyle w:val="BodyText"/>
      </w:pPr>
      <w:r>
        <w:t xml:space="preserve">“A. . . . . . Ngươi, ngươi làm gì?”</w:t>
      </w:r>
    </w:p>
    <w:p>
      <w:pPr>
        <w:pStyle w:val="BodyText"/>
      </w:pPr>
      <w:r>
        <w:t xml:space="preserve">Hắn phát giác bàn tay to của Giản Chính Hạo trộm dời về sau lưng hắn, xoa cái mông trắng nõn, đầu ngón tay ở hậu huyệt của hắn mà nhẹ nhàng vỗ về. Ngưu Tiểu Tiểu nơi đó một trận co rúm, giống như nhớ lại một đêm khoái hoạt trước đây, chính là hắn không tắm rửa, rất hôi, Giản Chính Hạo lại thơm ngào ngạt, chính mình có thể nào hôi hám, hắn hoàn toàn không nghĩ tới việc mình phải kiên quyết không cùng Giản Chính Hạo phát sinh quan hệ mới đúng.</w:t>
      </w:r>
    </w:p>
    <w:p>
      <w:pPr>
        <w:pStyle w:val="BodyText"/>
      </w:pPr>
      <w:r>
        <w:t xml:space="preserve">“Ta, ta phải đi tắm rửa.”</w:t>
      </w:r>
    </w:p>
    <w:p>
      <w:pPr>
        <w:pStyle w:val="BodyText"/>
      </w:pPr>
      <w:r>
        <w:t xml:space="preserve">Hắn cước bộ không xong xuống giường, Giản Chính Hạo chẳng nề hà cũng theo hắn xuống, mở vòi nước, tia nước phun ra. Giản Chính Hạo cũng cởi quần áo, cùng hắn đứng dưới làn nước, Ngưu Tiểu Tiểu lén nhìn, thứ gì đó vừa đen vừa to dưới kia của y cao cao thẳng khởi, hắn lập tức liếc sang bên, tim đập càng nhanh.</w:t>
      </w:r>
    </w:p>
    <w:p>
      <w:pPr>
        <w:pStyle w:val="BodyText"/>
      </w:pPr>
      <w:r>
        <w:t xml:space="preserve">Nhất định là hắn lại trúng mê hương của Giản Chính Hạo, bằng không hắn làm sao có thể đối địch nhân lớn nhất đời mà mặt đỏ tim đập, nhìn đến một cây kia của y vì mình mà trướng lên, hắn hẳn là phải tức giận mắng y là đồng tính, biến thái mới đúng, như thế nào cảm thấy được trong lòng cũng ngứa, phía dưới cũng ngứa.</w:t>
      </w:r>
    </w:p>
    <w:p>
      <w:pPr>
        <w:pStyle w:val="BodyText"/>
      </w:pPr>
      <w:r>
        <w:t xml:space="preserve">“Tiểu Tiểu làn da thật mịn màng.”</w:t>
      </w:r>
    </w:p>
    <w:p>
      <w:pPr>
        <w:pStyle w:val="BodyText"/>
      </w:pPr>
      <w:r>
        <w:t xml:space="preserve">“Kia còn cần đến ngươi bảo, tất cả mọi người đều nói như vậy.”</w:t>
      </w:r>
    </w:p>
    <w:p>
      <w:pPr>
        <w:pStyle w:val="BodyText"/>
      </w:pPr>
      <w:r>
        <w:t xml:space="preserve">Còn chưa xong màn tự biên tự diễn, Giản Chính Hạo hai tay mang bọt sữa tắm lướt qua cổ hắn, hướng trước ngực hắn xoa vòng vòng, sữa tắm bông mềm đầy xúc cảm, hơn nữa bàn tay to ấm áp, cảm giác thập phần khiêu khích, nhất là tay Giản Chính Hạo càng lúc càng xuống phía dưới, dùng bọt xoa lên đại bàng của hắn.</w:t>
      </w:r>
    </w:p>
    <w:p>
      <w:pPr>
        <w:pStyle w:val="BodyText"/>
      </w:pPr>
      <w:r>
        <w:t xml:space="preserve">“Xoay người, chống vào tường!”</w:t>
      </w:r>
    </w:p>
    <w:p>
      <w:pPr>
        <w:pStyle w:val="BodyText"/>
      </w:pPr>
      <w:r>
        <w:t xml:space="preserve">Giản Chính Hạo thanh âm như đang mê hoặc khiến hắn không tự chủ được làm theo, hắn quay vào tường, hơn nữa dùng hai tay chống lên tường, tia nước phun trên lưng hắn, giống như mát xa bằng nước, thoải mái cực kỳ, hắn kêu lên một tiếng, bộ vị phía dưới ngứa ngáy lại bị Giản Chính Hạo lấy tay đầu ngón tay mềm nhẹ vỗ về.</w:t>
      </w:r>
    </w:p>
    <w:p>
      <w:pPr>
        <w:pStyle w:val="BodyText"/>
      </w:pPr>
      <w:r>
        <w:t xml:space="preserve">“Nơi này là điểm mẫn cảm của Tiểu Tiểu, đúng không?”</w:t>
      </w:r>
    </w:p>
    <w:p>
      <w:pPr>
        <w:pStyle w:val="BodyText"/>
      </w:pPr>
      <w:r>
        <w:t xml:space="preserve">Ngón tay Giản Chính Hạo ở hắn *** hậu huyệt mà lộng, sau đó ở chỗ bộ vị dùng sức ấn một chút, Ngưu Tiểu Tiểu vô lực mở miệng, hai chân run lên, phía dưới đại bàng cũng run rẩy.</w:t>
      </w:r>
    </w:p>
    <w:p>
      <w:pPr>
        <w:pStyle w:val="BodyText"/>
      </w:pPr>
      <w:r>
        <w:t xml:space="preserve">Y đã dùng đến hai ngón tay không ngừng đùa bỡn bên trong hắn. Ngưu Tiểu Tiểu đè nén tiếng kêu, theo động tác càn rỡ của ngón tay y mà thân thể ửng đỏ, ở đợt triều khoái cảm tiếp theo mà lảo đảo quỵ xuống, chân hắn sớm không đỡ được cơ thể.</w:t>
      </w:r>
    </w:p>
    <w:p>
      <w:pPr>
        <w:pStyle w:val="BodyText"/>
      </w:pPr>
      <w:r>
        <w:t xml:space="preserve">“Tiểu Tiểu thanh âm thật hay, ta muốn nghe thanh âm của Tiểu Tiểu.”</w:t>
      </w:r>
    </w:p>
    <w:p>
      <w:pPr>
        <w:pStyle w:val="BodyText"/>
      </w:pPr>
      <w:r>
        <w:t xml:space="preserve">Không cần, kêu mất mặt như vậy, giống lần trước cùng Giản Chính Hạo ở khách sạn xem AV, Ngưu Tiểu Tiểu có không chí khí như thế nào, cũng không muốn phát ra tiếng kêu mất mặt như vậy, hắn vội đem miệng giấu đi thật nhanh.</w:t>
      </w:r>
    </w:p>
    <w:p>
      <w:pPr>
        <w:pStyle w:val="BodyText"/>
      </w:pPr>
      <w:r>
        <w:t xml:space="preserve">“Ngươi không gọi, ta đây đành khi dễ ngươi a.”</w:t>
      </w:r>
    </w:p>
    <w:p>
      <w:pPr>
        <w:pStyle w:val="BodyText"/>
      </w:pPr>
      <w:r>
        <w:t xml:space="preserve">Ngươi này biến thái, từ nhỏ đến lớn đều khi dễ ta, còn có cái gì không khi dễ đến, Ngưu Tiểu Tiểu trong lòng chửi bậy, chính là Giản Chính Hạo lại đưa vào ba ngón tay, kích thích khiến Ngưu Tiểu Tiểu kêu lên, nhưng thanh âm kia không chỉ có cảm nhận sâu sắc mà còn cả vài tia thư sướng.</w:t>
      </w:r>
    </w:p>
    <w:p>
      <w:pPr>
        <w:pStyle w:val="BodyText"/>
      </w:pPr>
      <w:r>
        <w:t xml:space="preserve">“Tiểu Tiểu kêu thật êm tai, quay lại đây.”</w:t>
      </w:r>
    </w:p>
    <w:p>
      <w:pPr>
        <w:pStyle w:val="BodyText"/>
      </w:pPr>
      <w:r>
        <w:t xml:space="preserve">Giản Chính Hạo tắt nước, Ngưu Tiểu Tiểu bị hắn ôm lấy, hai người liền ngượng ngùng lên chiếc giường ấm áp, mông Ngưu Tiểu Tiểu lắc nhẹ, vừa rồi cảm giác ngón tay Giản Chính Hạo đùa bỡn vẫn khắc thật sâu bên trong, hắn còn muốn nữa.</w:t>
      </w:r>
    </w:p>
    <w:p>
      <w:pPr>
        <w:pStyle w:val="BodyText"/>
      </w:pPr>
      <w:r>
        <w:t xml:space="preserve">“Tiểu Tiểu, thoải mái đúng không? Tiểu Tiểu vẫn muốn nữa, phải không?”</w:t>
      </w:r>
    </w:p>
    <w:p>
      <w:pPr>
        <w:pStyle w:val="BodyText"/>
      </w:pPr>
      <w:r>
        <w:t xml:space="preserve">Hắn rưng rưng, không cam lòng không muốn gật đầu, Giản Chính Hạo nhãn thần tỏa sáng, đè lên đầu Ngưu Tiểu Tiểu, ghé vào lỗ tai hắn nói nhỏ: “Giúp ta lộng thấp chút, ta sắp đi vào, bằng không sẽ làm bị thương Tiểu Tiểu.”</w:t>
      </w:r>
    </w:p>
    <w:p>
      <w:pPr>
        <w:pStyle w:val="BodyText"/>
      </w:pPr>
      <w:r>
        <w:t xml:space="preserve">Y kéo đầu Ngưu Tiểu Tiểu, tới gần phân thân tráng kiện của y, rõ ràng biết tên biến thái này chỉ biết khi dễ hắn, nhưng Ngưu Tiểu Tiểu vẫn là mở đôi môi phấn nộn ra, ngậm lấy cục cưng của Giản Chính Hạo.</w:t>
      </w:r>
    </w:p>
    <w:p>
      <w:pPr>
        <w:pStyle w:val="BodyText"/>
      </w:pPr>
      <w:r>
        <w:t xml:space="preserve">Cái loại này sáp sáp đắng đắng, căn bản không phải thứ hắn thích ăn, nhưng ngón tay Giản Chính Hạo ngón tay ở hạ bộ hắn bỗng nhiên khua khoắng, hắn vươn đầu lưỡi càng sâu, Giản Chính Hạo liền đâm vào càng sâu.</w:t>
      </w:r>
    </w:p>
    <w:p>
      <w:pPr>
        <w:pStyle w:val="BodyText"/>
      </w:pPr>
      <w:r>
        <w:t xml:space="preserve">“Tiểu Tiểu làm tốt lắm, thật thoải mái, thực sự thoải mái.”</w:t>
      </w:r>
    </w:p>
    <w:p>
      <w:pPr>
        <w:pStyle w:val="BodyText"/>
      </w:pPr>
      <w:r>
        <w:t xml:space="preserve">Giản Chính Hạo hút không khí, lời tán tụng của y nghẹt cứng đến không thể nghe ra, Ngưu Tiểu Tiểu rõ ràng không thích ăn thứ này, nhưng nhìn biểu tình nam tính của Giản Chính Hạo, hắn lại đem thứ ở miệng ngậm sâu hơn, khiến nó trong miệng hắn nảy lợi hại hơn, sau đó chính tim hắn cũng đập dữ dội, âm vang thật lớn trong đầu hắn.</w:t>
      </w:r>
    </w:p>
    <w:p>
      <w:pPr>
        <w:pStyle w:val="BodyText"/>
      </w:pPr>
      <w:r>
        <w:t xml:space="preserve">Hắn nhất định là trúng mê hương của Giản Chính Hạo, tuyệt đối đúng vậy, bằng không thế nào lại ở trên giường y, giúp y làm loại chuyện tình giết người này, hơn nữa nói thật ra, hắn lại còn cảm thấy được không rất chán ghét, nhất là nhìn biểu tình nam tính của Giản Chính Hạo khi chịu đựng khiến hắn cũng thấy hạ thân mình lạ không chịu nổi.</w:t>
      </w:r>
    </w:p>
    <w:p>
      <w:pPr>
        <w:pStyle w:val="BodyText"/>
      </w:pPr>
      <w:r>
        <w:t xml:space="preserve">“Tiểu Tiểu, đủ rồi, ta mau bị ngươi hút ra.” Câu này không hề là chê cười, y thật sự sắp khống chế không được chính mình, ai kêu Ngưu Tiểu Tiểu biểu tình đáng yêu như vậy.</w:t>
      </w:r>
    </w:p>
    <w:p>
      <w:pPr>
        <w:pStyle w:val="BodyText"/>
      </w:pPr>
      <w:r>
        <w:t xml:space="preserve">Giản Chính Hạo đẩy hắn, khai mở hai chân hắn, phân thân y đã lập tức đi vào hậu huyệt nãy giờ bị y đùa bỡn mãi.</w:t>
      </w:r>
    </w:p>
    <w:p>
      <w:pPr>
        <w:pStyle w:val="BodyText"/>
      </w:pPr>
      <w:r>
        <w:t xml:space="preserve">Tuyệt không hề đau, hắn hổn hển kêu ra tiếng, Giản Chính Hạo đi vào vừa sâu lại đầy mãnh lực, giống như sợ hắn không cảm nhận được hết cây to kia của y, Giản Chính Hạo ôm lấy mông hắn, Tiểu Tiểu chỉ còn nửa người chạm giường, hạ thân cùng Giản Chính Hạo chặt chẽ tiếp hợp, mỗi lần tách ra, hắn liền vặn vẹo, muốn cùng Giản Chính Hạo lại một lần nữa tiếp xúc.</w:t>
      </w:r>
    </w:p>
    <w:p>
      <w:pPr>
        <w:pStyle w:val="BodyText"/>
      </w:pPr>
      <w:r>
        <w:t xml:space="preserve">“Chính Hạo ca. . . . . . Chính Hạo ca. . . . . .”</w:t>
      </w:r>
    </w:p>
    <w:p>
      <w:pPr>
        <w:pStyle w:val="BodyText"/>
      </w:pPr>
      <w:r>
        <w:t xml:space="preserve">Ngưu Tiểu Tiểu nũng nịu kêu, lệ quang làm cho hắn tầm mắt mơ hồ, khiến Giản Chính Hạo giống như cách hắn rất xa, hắn trong lòng sợ hãi giơ hai tay ôm chặt cổ Giản Chính Hạo. Hương vị trên người Giản Chính Hạo truyền đến, hắn gắt gao ôm, tựa như sợ y một khắc sau sẽ biến mất không thấy.</w:t>
      </w:r>
    </w:p>
    <w:p>
      <w:pPr>
        <w:pStyle w:val="BodyText"/>
      </w:pPr>
      <w:r>
        <w:t xml:space="preserve">Sau lần thứ hai, Tiểu Tiểu ngủ mê mệt. May mắn hôm nay là thứ bảy không cần đi làm, y cũng ôm Tiểu Tiểu mà ngủ, đến lúc y tỉnh lại, trợn mắt nhìn nước tẩy bồn cầu cùng chai sữa tắm, cả hai đều dí sát ngay trước mặt y, ngón tay Tiểu Tiểu đặt tại vòi phun, giống như lúc nào cũng có thể ấn cho chất lỏng bên trong bắn ra tấn công y.</w:t>
      </w:r>
    </w:p>
    <w:p>
      <w:pPr>
        <w:pStyle w:val="BodyText"/>
      </w:pPr>
      <w:r>
        <w:t xml:space="preserve">“Ngươi này sắc ma, ngươi lại hạ mê dược với ta, đúng không?”</w:t>
      </w:r>
    </w:p>
    <w:p>
      <w:pPr>
        <w:pStyle w:val="BodyText"/>
      </w:pPr>
      <w:r>
        <w:t xml:space="preserve">Ngưu Tiểu Tiểu thanh âm thập phần tức giận, hắn lùng khắp trong phòng, không tìm thấy dao nhỏ, hơn nữa lần này Giản Chính Hạo thực thông minh đem dao cạo râu cùng chổi cọ bồn cầu cất sạch, hại hắn tìm không thấy vũ khí, cuối cùng chỉ có thể tóm lấy nước tẩy bồn cầu và chai sữa tắm, chực phun vào mắt Giản Chính Hạo, ít nhất muốn mắt y đau không chịu nổi.</w:t>
      </w:r>
    </w:p>
    <w:p>
      <w:pPr>
        <w:pStyle w:val="BodyText"/>
      </w:pPr>
      <w:r>
        <w:t xml:space="preserve">“Tiểu Tiểu. . . . . .”</w:t>
      </w:r>
    </w:p>
    <w:p>
      <w:pPr>
        <w:pStyle w:val="BodyText"/>
      </w:pPr>
      <w:r>
        <w:t xml:space="preserve">Giản Chính Hạo vừa bực mình vừa buồn cười, lại biết giờ phút này nếu không trấn an hảo hắn, hắn có thể thật sự phun nước tẩy bồn cầu vào mắt mình, đáng lẽ nên sớm biết đem vật nguy hiểm đó giấu đi mới đúng.</w:t>
      </w:r>
    </w:p>
    <w:p>
      <w:pPr>
        <w:pStyle w:val="BodyText"/>
      </w:pPr>
      <w:r>
        <w:t xml:space="preserve">“Đừng gọi tên ta, ngươi này cuồng, lại còn bảo ta dùng miệng. . . . . .” Ngưu Tiểu Tiểu trên mặt một trận hồng rồi đến một trận xanh.</w:t>
      </w:r>
    </w:p>
    <w:p>
      <w:pPr>
        <w:pStyle w:val="BodyText"/>
      </w:pPr>
      <w:r>
        <w:t xml:space="preserve">Giản Chính Hạo nở nụ cười, hắn đương nhiên biết Ngưu Tiểu Tiểu đang nói đến chuyện gì, kia một khắc hương diễm cùng sung sướng, là văn chương đều không thể tả xiết.</w:t>
      </w:r>
    </w:p>
    <w:p>
      <w:pPr>
        <w:pStyle w:val="BodyText"/>
      </w:pPr>
      <w:r>
        <w:t xml:space="preserve">“Ngươi còn cười, ngươi này đại biến thái!”</w:t>
      </w:r>
    </w:p>
    <w:p>
      <w:pPr>
        <w:pStyle w:val="BodyText"/>
      </w:pPr>
      <w:r>
        <w:t xml:space="preserve">Tiểu Tiểu giống như sắp lao vào đấm đá y. Ngay tại giây phút hết sức căng thẳng này, di động của Giản Chính Hạo reo vang, y bảo Tiểu Tiểu: “Chờ ta một chút.”</w:t>
      </w:r>
    </w:p>
    <w:p>
      <w:pPr>
        <w:pStyle w:val="BodyText"/>
      </w:pPr>
      <w:r>
        <w:t xml:space="preserve">Hắn mở di động, Ngưu Tiểu Tiểu thành thật chờ hắn nghe điện thoại. Giản Chính Hạo nghe xong mặt nhăn lại, cuối cùng y đơn giản nói: “Được, ta sẽ lập tức đó xem xét.”</w:t>
      </w:r>
    </w:p>
    <w:p>
      <w:pPr>
        <w:pStyle w:val="BodyText"/>
      </w:pPr>
      <w:r>
        <w:t xml:space="preserve">Y cắt điện thoại. Ngưu Tiểu Tiểu lúc này mới nhớ ra mình là tìm y tính sổ, sao lại còn chờ một chút, chính mình thật sự là ngu ngốc tới cực điểm.</w:t>
      </w:r>
    </w:p>
    <w:p>
      <w:pPr>
        <w:pStyle w:val="BodyText"/>
      </w:pPr>
      <w:r>
        <w:t xml:space="preserve">Đúng lúc hắn nhằm chỗ xung yếu mà tính sổ, Giản Chính Hạo đưa tay vuốt ve tóc hắn, vẻ mặt ôn hoà nói: “Tiểu Tiểu, Chính Hạo ca có việc vội, chúng ta để lần sau hảo tính sổ, được không?”</w:t>
      </w:r>
    </w:p>
    <w:p>
      <w:pPr>
        <w:pStyle w:val="BodyText"/>
      </w:pPr>
      <w:r>
        <w:t xml:space="preserve">Hắn còn chưa nói ra được từ “không”, Giản Chính Hạo đã nhanh chóng mặc quần áo, bước ra cửa tiền, bảo Ngưu Tiểu Tiểu: “Cửa sẽ tự động khóa trái, ngươi tắm rửa xong, muốn đi ra ngoài, chỉ cần sập cửa là được.”</w:t>
      </w:r>
    </w:p>
    <w:p>
      <w:pPr>
        <w:pStyle w:val="BodyText"/>
      </w:pPr>
      <w:r>
        <w:t xml:space="preserve">Y cứ như vậy mà đi, Ngưu Tiểu Tiểu ngạc nhiên không thôi, trừng đôi mắt trống rỗng, trong tay nước tẩy bồn cầu và sữa tắm bỗng trở nên nặng vô cùng. Hắn tức giận đến nhằm trên giường mà phun loạn sữa tắm cùng nước tẩy.</w:t>
      </w:r>
    </w:p>
    <w:p>
      <w:pPr>
        <w:pStyle w:val="BodyText"/>
      </w:pPr>
      <w:r>
        <w:t xml:space="preserve">Phun xong rồi cũng không đủ nguôi giận, hắn còn đem trong dầu gội trong phòng tắm phun khắp giường. Chưa hạ hỏa, hắn chạy vào phòng tắm tắm rửa, bỗng nhiên phát hiện dầu gội đầu, sữa tắm đều bị hắn phun sạch rồi, đành tắm “suông”.</w:t>
      </w:r>
    </w:p>
    <w:p>
      <w:pPr>
        <w:pStyle w:val="BodyText"/>
      </w:pPr>
      <w:r>
        <w:t xml:space="preserve">Tuy rằng tự làm tự chịu, nhưng hắn chính là nôn đến không được.</w:t>
      </w:r>
    </w:p>
    <w:p>
      <w:pPr>
        <w:pStyle w:val="BodyText"/>
      </w:pPr>
      <w:r>
        <w:t xml:space="preserve">Chân có điểm toan, thắt lưng không thoải mái, nhưng may mắn hôm sau chủ nhật hắn có thể ở nhà ngủ một ngày, cách ngày mới phải đi làm, cho nên lúc đi làm ít nhất không khó chịu như trước, hơn nữa hắn hôm đó quá nóng giận, đồ mua cho tiểu đệ bỏ lại hết ở nhà Giản Chính Hạo, quên mang theo.</w:t>
      </w:r>
    </w:p>
    <w:p>
      <w:pPr>
        <w:pStyle w:val="BodyText"/>
      </w:pPr>
      <w:r>
        <w:t xml:space="preserve">Giản Chính Hạo hỗn đản, lúc trước vây vo quanh hắn như vậy, mỗi ngày đều lái xe tới trước cửa công ty chờ hắn, không thể tưởng được hiện tại ngay cả bóng dáng cũng không thấy.</w:t>
      </w:r>
    </w:p>
    <w:p>
      <w:pPr>
        <w:pStyle w:val="BodyText"/>
      </w:pPr>
      <w:r>
        <w:t xml:space="preserve">Hơn nữa hắn giận nhất là chính mình không hề biết số điện thoại của Giản Chính Hạo, ngay cả số điện thoại cũng không biết, như thế nào lấy được quà tặng cho tiểu đệ đệ.</w:t>
      </w:r>
    </w:p>
    <w:p>
      <w:pPr>
        <w:pStyle w:val="BodyText"/>
      </w:pPr>
      <w:r>
        <w:t xml:space="preserve">Muốn chạy đến nhà Giản Chính Hạo lại sợ cha mẹ y thấy mình rất kỳ quái, hắn đành phải nhẫn nại, dù sao Giản Chính Hạo biến thái thích nhất là trêu chọc hắn, nhất định chẳng bao lâu sẽ tìm đến hắn.</w:t>
      </w:r>
    </w:p>
    <w:p>
      <w:pPr>
        <w:pStyle w:val="BodyText"/>
      </w:pPr>
      <w:r>
        <w:t xml:space="preserve">Ôm ý nghĩ đó, hắn nhẫn nại vài ngày, buổi tối đến bệnh viện thăm cha và dì, hắn cao hứng phấn chấn nói mình mua quà tặng đệ đệ đáng yêu, mấy hôm sau sẽ đem cho đệ đệ.</w:t>
      </w:r>
    </w:p>
    <w:p>
      <w:pPr>
        <w:pStyle w:val="BodyText"/>
      </w:pPr>
      <w:r>
        <w:t xml:space="preserve">Ngưu Đại Đại rất cảm động, nhưng dù vậy vẫn không thay đổi quyết định trước đây. Bọn họ làm xong thủ tục xuất viện, Ngưu Đại Đại vẫn không bảo Tiểu Tiểu về cùng, lời nói thấm thía: “Tiểu Tiểu, chỉ cần ngươi sống được một năm này, cha mới có thể tín nhiệm ngươi có năng lực tự gánh vác, khi đó ta mới có thể hoan nghênh ngươi về nhà.”</w:t>
      </w:r>
    </w:p>
    <w:p>
      <w:pPr>
        <w:pStyle w:val="BodyText"/>
      </w:pPr>
      <w:r>
        <w:t xml:space="preserve">Ngưu Tiểu Tiểu đành giúp mang mấy thứ đồ này nọ, lúc những người kia lên xe taxi, hắn nhịn không được mắt đỏ hoe, hai mươi mấy năm đều ở nhà ăn ngon mặc đẹp, hiện tại hắn một người ở bên ngoài, thật đúng là rất không quen, huống chi nửa năm không gặp, cha có vẻ thật sự già đi một chút.</w:t>
      </w:r>
    </w:p>
    <w:p>
      <w:pPr>
        <w:pStyle w:val="BodyText"/>
      </w:pPr>
      <w:r>
        <w:t xml:space="preserve">“Cha, ngươi phải bảo trọng! Dì, ngươi cũng phải bảo trọng thân thể, còn có đệ đệ nữa.”</w:t>
      </w:r>
    </w:p>
    <w:p>
      <w:pPr>
        <w:pStyle w:val="BodyText"/>
      </w:pPr>
      <w:r>
        <w:t xml:space="preserve">Nói xong, hắn hướng bên trong xe taxi phất tay, Ngưu Đại Đại đăm chiêu nhìn hắn, một nửa là lo lắng, một nửa cũng là không thể mềm lòng, lão tin tưởng việc tự sinh tồn nhất định có ích cho tương lai của Ngưu Tiểu Tiểu, lão không thể sống đến hai trăm tuổi, không có khả năng giúp Ngưu Tiểu Tiểu cả đời.</w:t>
      </w:r>
    </w:p>
    <w:p>
      <w:pPr>
        <w:pStyle w:val="BodyText"/>
      </w:pPr>
      <w:r>
        <w:t xml:space="preserve">Lão cũng hướng về phía Ngưu Tiểu Tiểu đang đứng bên ngoài mà phất tay. Trông xe taxi mỗi lúc một xa, Ngưu Tiểu Tiểu nước mắt bất giác rơi xuống.</w:t>
      </w:r>
    </w:p>
    <w:p>
      <w:pPr>
        <w:pStyle w:val="BodyText"/>
      </w:pPr>
      <w:r>
        <w:t xml:space="preserve">Hắn dùng sức quệt nước mắt, nhưng thế nào quệt cũng không xong, lại không ai đem hắn kéo ra một góc, để cho hắn khóc thỏa thích, thuận tiện để hắn đem nước mắt nước mũi chùi sạch trên ngực áo đắt tiền của y.</w:t>
      </w:r>
    </w:p>
    <w:p>
      <w:pPr>
        <w:pStyle w:val="BodyText"/>
      </w:pPr>
      <w:r>
        <w:t xml:space="preserve">———————</w:t>
      </w:r>
    </w:p>
    <w:p>
      <w:pPr>
        <w:pStyle w:val="Compact"/>
      </w:pPr>
      <w:r>
        <w:t xml:space="preserve">Ôi tội nghiệp Tiểu Tiểu. Chương sau bắt đầu có chút ngược nha các nàng. :(</w:t>
      </w:r>
      <w:r>
        <w:br w:type="textWrapping"/>
      </w:r>
      <w:r>
        <w:br w:type="textWrapping"/>
      </w:r>
    </w:p>
    <w:p>
      <w:pPr>
        <w:pStyle w:val="Heading2"/>
      </w:pPr>
      <w:bookmarkStart w:id="30" w:name="section-5"/>
      <w:bookmarkEnd w:id="30"/>
      <w:r>
        <w:t xml:space="preserve">8. 9</w:t>
      </w:r>
    </w:p>
    <w:p>
      <w:pPr>
        <w:pStyle w:val="Compact"/>
      </w:pPr>
      <w:r>
        <w:br w:type="textWrapping"/>
      </w:r>
      <w:r>
        <w:br w:type="textWrapping"/>
      </w:r>
      <w:r>
        <w:t xml:space="preserve">Oan gia tình nhân</w:t>
      </w:r>
    </w:p>
    <w:p>
      <w:pPr>
        <w:pStyle w:val="BodyText"/>
      </w:pPr>
      <w:r>
        <w:t xml:space="preserve">Chương bảy</w:t>
      </w:r>
    </w:p>
    <w:p>
      <w:pPr>
        <w:pStyle w:val="BodyText"/>
      </w:pPr>
      <w:r>
        <w:t xml:space="preserve">Liền một tháng sau, Giản Chính Hạo đều không thấy mặt, Ngưu Tiểu Tiểu vẫn ăn ngủ bình thường, chính là không còn ai mời hắn ăn tiệm, lấy kem ngon nhét vào miệng hắn, đương nhiên cũng không bị tên biến thái kia chiếm tiện nghi.</w:t>
      </w:r>
    </w:p>
    <w:p>
      <w:pPr>
        <w:pStyle w:val="BodyText"/>
      </w:pPr>
      <w:r>
        <w:t xml:space="preserve">Hắn đáng lẽ phải cười ha hả, cười tên biến thái kia không dám đến gây chuyện nữa, y về nhà thấy giường chiều dây đầy sữa tắm dầu gội, cam đoan sẽ không dám… tìm hắn nữa.</w:t>
      </w:r>
    </w:p>
    <w:p>
      <w:pPr>
        <w:pStyle w:val="BodyText"/>
      </w:pPr>
      <w:r>
        <w:t xml:space="preserve">Chính là Ngưu Tiểu Tiểu mỗi khi tan tầm, lại ngóng xuống dưới cửa, nơi có bao nhiêu xe đỗ mà liếc mắt một cái, lần trước có cái xe đen, trông thật giống xe Giản Chính Hạo, khiến tim hắn đập loạn, hắn tự nhủ là bởi vì mình rất cáu giận nên tim mới đập như thế.</w:t>
      </w:r>
    </w:p>
    <w:p>
      <w:pPr>
        <w:pStyle w:val="BodyText"/>
      </w:pPr>
      <w:r>
        <w:t xml:space="preserve">Nhưng chờ đến khi tới gần xem, hắn liền thất vọng, xe kia quả kém xe Giản Chính Hạo rất nhiều, người bên trong xe trông hệt như Trương Phi, so với diện mạo tuấn tú của Giản Chính Hạo cách xa vạn dặm.</w:t>
      </w:r>
    </w:p>
    <w:p>
      <w:pPr>
        <w:pStyle w:val="BodyText"/>
      </w:pPr>
      <w:r>
        <w:t xml:space="preserve">Rõ ràng không nên buồn bực hay không vui, nhưng Ngưu Tiểu Tiểu lại trở nên khó chịu, tên biến thái kia không chọc đến hắn nữa, nhưng là… nhưng là y không chọc đến hắn, hắn lại cảm thấy ngực như có một khe hở, giống như từ từ chảy ra lệ thủy thật khó chịu.</w:t>
      </w:r>
    </w:p>
    <w:p>
      <w:pPr>
        <w:pStyle w:val="BodyText"/>
      </w:pPr>
      <w:r>
        <w:t xml:space="preserve">“Á a a, đây, đây không phải sự thật!”</w:t>
      </w:r>
    </w:p>
    <w:p>
      <w:pPr>
        <w:pStyle w:val="BodyText"/>
      </w:pPr>
      <w:r>
        <w:t xml:space="preserve">Thuyền vụ tiểu thư giọng thất thanh, nghiệp vụ tiểu thư ghé xem, cũng oa oa kêu the thé, lúc nghỉ trưa, hai nàng này mê nhất chính là xem tạp chí lá cải.</w:t>
      </w:r>
    </w:p>
    <w:p>
      <w:pPr>
        <w:pStyle w:val="BodyText"/>
      </w:pPr>
      <w:r>
        <w:t xml:space="preserve">“Không có khả năng, mới hơn một tháng, ta còn đã nghĩ mình có cơ hội.”</w:t>
      </w:r>
    </w:p>
    <w:p>
      <w:pPr>
        <w:pStyle w:val="BodyText"/>
      </w:pPr>
      <w:r>
        <w:t xml:space="preserve">Hắn bưng tai không nghe hai nữ nhân u mê kia nói chuyện, nhưng thuyền vụ tiểu thư lại nói: “Vì sao có kẻ tốt số như thế, đã lấy được chồng có tiền, lại còn ra nước ngoài làm hôn lễ, ngươi xem chỗ này siêu lãng mạn, thật tuyệt ạ, lễ phục của ả cũng quá đẹp.”</w:t>
      </w:r>
    </w:p>
    <w:p>
      <w:pPr>
        <w:pStyle w:val="BodyText"/>
      </w:pPr>
      <w:r>
        <w:t xml:space="preserve">“Đúng vậy, phí công ta còn nghĩ Giản Chính Hạo tiên sinh là khách của chúng ta, hẳn là mình có cơ hội, không thể tưởng tượng được… không thể tưởng tượng được…” Nghiệp vụ tiểu thư than ngắn thở dài, rõ ràng hai người trước đây không hòa thuận, nhưng giờ khắc này lập tức về một he, cùng nhau vì không vào được nhà giàu đó mà bi thống.</w:t>
      </w:r>
    </w:p>
    <w:p>
      <w:pPr>
        <w:pStyle w:val="BodyText"/>
      </w:pPr>
      <w:r>
        <w:t xml:space="preserve">“Giản, Giản Chính Hạo?”</w:t>
      </w:r>
    </w:p>
    <w:p>
      <w:pPr>
        <w:pStyle w:val="BodyText"/>
      </w:pPr>
      <w:r>
        <w:t xml:space="preserve">Ngưu Tiểu Tiểu vểnh tai nghe thấy tên này, khiến hẳn không tin nổi, hắn vọt qua chỗ thuyền vụ cùng nghiệp vụ tiểu thư, lấy tạp chí lá cái trong tay các nàng, trong hình đúng là Giản Chính Hạo mặc áo bành tô, anh tuấn ngời ngời, tay hắn nắm một nữ nhân cũng tươi đẹp ngời ngời.</w:t>
      </w:r>
    </w:p>
    <w:p>
      <w:pPr>
        <w:pStyle w:val="BodyText"/>
      </w:pPr>
      <w:r>
        <w:t xml:space="preserve">“Ngươi làm gì vậy, Tiểu Tiểu, nữ nhân này đâu phải để ngươi nhìn, ngươi có đầu thai tám đời cũng không thể lấy người đẹp như vậy, hơn nữa ả còn thông minh, là học lớp dưới Giản Tiên Sinh, cùng hắn đến Harvard học, giờ còn là thư kí của hắn.”</w:t>
      </w:r>
    </w:p>
    <w:p>
      <w:pPr>
        <w:pStyle w:val="BodyText"/>
      </w:pPr>
      <w:r>
        <w:t xml:space="preserve">Thuyền vụ tiểu thư hơi đẩy hắn ra, nghiệp vụ tiểu thư cũng gật đầu nói: “Không nên nhìn, chúng ta nghèo vậy sao có thể so sánh với người có tiền, ngươi xem bọn họ phô trương bao nhiêu a, còn bí mật kết hôn.”</w:t>
      </w:r>
    </w:p>
    <w:p>
      <w:pPr>
        <w:pStyle w:val="BodyText"/>
      </w:pPr>
      <w:r>
        <w:t xml:space="preserve">Ngưu Tiểu Tiểu ngây người nhìn tạp chí, cũng không biết trong lòng đang trào lên cảm giác gì, hắn gắt gao ôm lấy tờ tạp chí, Giản Chính Hạo cười rộ lên thật sự dễ coi, cho dù là ảnh chụp của phóng viên vẫn lộ ra khí chất anh tuấn xuất chúng của y, y chính là hơn mình rất, rất nhiều.</w:t>
      </w:r>
    </w:p>
    <w:p>
      <w:pPr>
        <w:pStyle w:val="BodyText"/>
      </w:pPr>
      <w:r>
        <w:t xml:space="preserve">Kì thật hắn cũng không muốn tiếng Anh bị một điểm, hắn cũng muốn giống Giản Chính Hạo, tiếng Anh điểm tối đa, chính là hắn học suốt tối, vì học quá muộn, quá mệt mỏi nên ngủ quên, sáng hôm thi đến muộn, mới viết được nửa đề thôi thì đã thu bài, hắn không phải trời sinh muốn vô dụng như vậy.</w:t>
      </w:r>
    </w:p>
    <w:p>
      <w:pPr>
        <w:pStyle w:val="BodyText"/>
      </w:pPr>
      <w:r>
        <w:t xml:space="preserve">”Ta, ta phải về sớm. . . . . .”</w:t>
      </w:r>
    </w:p>
    <w:p>
      <w:pPr>
        <w:pStyle w:val="BodyText"/>
      </w:pPr>
      <w:r>
        <w:t xml:space="preserve">Hắn ôm tạp chí, thất hồn lạc phách đi ra cửa, thuyền vụ tiểu thư ở phía sau rống theo: “Này, Tiểu Tiểu, đó là tạp chí ta mua a, ngươi muốn đem đi chỗ nào?”</w:t>
      </w:r>
    </w:p>
    <w:p>
      <w:pPr>
        <w:pStyle w:val="BodyText"/>
      </w:pPr>
      <w:r>
        <w:t xml:space="preserve">Hắn có tai như điếc tiếp tục đi, nghiệp vụ tiểu thư lạ lùng nói: “Hắn làm sao vậy?”</w:t>
      </w:r>
    </w:p>
    <w:p>
      <w:pPr>
        <w:pStyle w:val="BodyText"/>
      </w:pPr>
      <w:r>
        <w:t xml:space="preserve">Những người khác đều lắc đầu, không ai biết chuyện gì xảy ra với hắn.</w:t>
      </w:r>
    </w:p>
    <w:p>
      <w:pPr>
        <w:pStyle w:val="BodyText"/>
      </w:pPr>
      <w:r>
        <w:t xml:space="preserve">Tiểu Tiểu ôm tạp chí, giữa trời nóng gắt đi đã lâu, đến khi hắn cảm thấy khát nước, trời đã muốn tối sầm, hơn nữa hắn cũng hoàn toàn không biết mình đi đến chỗ nào rồi, xem ra hắn buổi chiều đi loạn nên giờ lạc đường.</w:t>
      </w:r>
    </w:p>
    <w:p>
      <w:pPr>
        <w:pStyle w:val="BodyText"/>
      </w:pPr>
      <w:r>
        <w:t xml:space="preserve">Hai mắt hắn lấp một tầng sương, hoàn toàn không biết phố này, ngay cả nhìn biển số nhà và tên đường, hắn vẫn không biết mình đang ở đâu, hắn ngồi chồm hổm trong góc, mở tạp chí ra xem.</w:t>
      </w:r>
    </w:p>
    <w:p>
      <w:pPr>
        <w:pStyle w:val="BodyText"/>
      </w:pPr>
      <w:r>
        <w:t xml:space="preserve">Giản Chính Hạo trong tạp chí cười đến phi thường dễ coi, giống như y phi thường vui vẻ, hơn nữa y mặc áo bành tô anh tuấn cực kì, cho tới bây giờ không thấy ai mặc bành tô hợp hơn y, cho dù ở giữa một đám người ngoại quốc, y vẫn là không chút thua kém.</w:t>
      </w:r>
    </w:p>
    <w:p>
      <w:pPr>
        <w:pStyle w:val="BodyText"/>
      </w:pPr>
      <w:r>
        <w:t xml:space="preserve">Nước mắt lã chã rơi xuống, tất cả đều rớt trên ảnh chụp của Giản Chính Hạo trong tạp chí, chính là kết hôn mà thôi, y có nhất thiết phải cười vui vẻ đến vậy sao không?</w:t>
      </w:r>
    </w:p>
    <w:p>
      <w:pPr>
        <w:pStyle w:val="BodyText"/>
      </w:pPr>
      <w:r>
        <w:t xml:space="preserve">Muội muội xinh đẹp bị hắn cưới kia nhất định se gặp cuộc sống bi thảm, chẳng hạn phải chịu cá tính biến thái của y, còn phải nhìn cái bộ dáng chán ghét của y, còn phải chịu việc y ăn không xong cả suất thịt bò, còn có… còn có… Y nhất định sẽ đòi vợ hôn cái chỗ kia của y, y căn bản là tên đại biến thái mà.</w:t>
      </w:r>
    </w:p>
    <w:p>
      <w:pPr>
        <w:pStyle w:val="BodyText"/>
      </w:pPr>
      <w:r>
        <w:t xml:space="preserve">Ngưu Tiểu Tiểu ôm tạp chí khóc rống lên, hắn đã sớm nói Giản Chính Hạo chính là địch nhân cả đời này hắn căm ghét nhất, trong đầu y luôn đầy ý nghĩ xấu a, luôn trêu chọc hắn, cả korroke mà hắn thích cũng giành ăn luôn, nam nhân kia căn bản là kẻ đại hư hỏng.</w:t>
      </w:r>
    </w:p>
    <w:p>
      <w:pPr>
        <w:pStyle w:val="BodyText"/>
      </w:pPr>
      <w:r>
        <w:t xml:space="preserve">Buồn khổ trong lòng trướng lên khiến hắn thật khó chịu, đau quá, rõ ràng hắn so với Giản Chính Hạo thua kém như vậy, theo lý thuyết hai người không thể ở cùng nhau, chính là thượng thiên cố tình khiến bọn họ biết nhau.</w:t>
      </w:r>
    </w:p>
    <w:p>
      <w:pPr>
        <w:pStyle w:val="BodyText"/>
      </w:pPr>
      <w:r>
        <w:t xml:space="preserve">Hắn ngốc như vậy, Giản Chính Hạo lại thông minh như vậy, hắn ngay cả hãm hại y cũng làm không xong, còn bị y sờ soạng chỗ kia, cảm giác đó thật thoải mái, chính hắn về nhà có thử qua, nhưng thế nào cũng vô pháp giống được thoải mái khi Giản Chính Hạo động hắn, từ khi đó, hắn bắt đầu cảm nhận chính mình đối với Giản Chính Hạo có một chút cảm tình không bình thường.</w:t>
      </w:r>
    </w:p>
    <w:p>
      <w:pPr>
        <w:pStyle w:val="BodyText"/>
      </w:pPr>
      <w:r>
        <w:t xml:space="preserve">Giản Chính Hạo đi du học, hắn đối với chênh lệch của hai người khi ấy mà càng sợ hãi, ít nhất đầu óc không so được thì bề ngoài cũng không thể thua kém quá, mới điên lên mua hàng hiệu.</w:t>
      </w:r>
    </w:p>
    <w:p>
      <w:pPr>
        <w:pStyle w:val="BodyText"/>
      </w:pPr>
      <w:r>
        <w:t xml:space="preserve">Chính là hắn hiện tại lại biến thành gã sai vặt, rốt cuộc không mua nổi hàng hiệu, nhưng là Giản Chính Hạo lại thường mới hắn ăn cơm, bọn họ lại giống bạn tốt ở cùng một chỗ, còn ở trên giường làm chuyện kia, y căn bản là đùa giỡn hắn mà.</w:t>
      </w:r>
    </w:p>
    <w:p>
      <w:pPr>
        <w:pStyle w:val="BodyText"/>
      </w:pPr>
      <w:r>
        <w:t xml:space="preserve">Y thông minh như vậy, nhất định là nhìn ra cảm tình quái lạ của hắn dành cho y nên mới có thể khi dễ hắn, bằng không y sẽ không cùng hắn loại này tiểu ngu ngốc, lại là nam ở trên giường.</w:t>
      </w:r>
    </w:p>
    <w:p>
      <w:pPr>
        <w:pStyle w:val="BodyText"/>
      </w:pPr>
      <w:r>
        <w:t xml:space="preserve">Dùng ngón chân nghĩ cũng biết người anh tuấn, lại có tiền như Giản Chính Họa, còn có tiền đồ thật tốt, tuyệt đối về sau sẽ kết hôn cùng một nữ nhân xinh đẹp.</w:t>
      </w:r>
    </w:p>
    <w:p>
      <w:pPr>
        <w:pStyle w:val="BodyText"/>
      </w:pPr>
      <w:r>
        <w:t xml:space="preserve">Ngưu Tiểu Tiểu liều mạng bảo chính mình đừng khóc, nhưng nước mắt vẫn không nghe khống chế của hắn mà phun xuống, hắn đem tạp chí vứt xuống đất, dùng chân giẫm đạp mà mắng: “Ngươi này bại hoại, biến thái, ta sẽ không tha thứ của ngươi!”</w:t>
      </w:r>
    </w:p>
    <w:p>
      <w:pPr>
        <w:pStyle w:val="BodyText"/>
      </w:pPr>
      <w:r>
        <w:t xml:space="preserve">Mới đạp rách tung toé, Ngưu Tiểu Tiểu liền hối hận vội nhặt tạp chí lên, giống như thư trả lời trước kia Giản Chính Hạo gửi cho hắn, tuy rằng đem đốt đi, nhưng lập tức thấy hối hận liền dùng tay chụp tắt lửa, đem thư đốt được một nửa lưu lại làm vật kỉ niệm.</w:t>
      </w:r>
    </w:p>
    <w:p>
      <w:pPr>
        <w:pStyle w:val="BodyText"/>
      </w:pPr>
      <w:r>
        <w:t xml:space="preserve">Giản Chính Hạo trong tạp chí vẫn như vậy cười đến thực chói mắt, Ngưu Tiểu Tiểu lần thứ hai ngồi xổm xuống, khổ sở khóc. Hắn tuy rằng ngu ngốc, nhưng vẫn có tim, tim hắn hiện tại vỡ thành ngàn vạn mảnh.</w:t>
      </w:r>
    </w:p>
    <w:p>
      <w:pPr>
        <w:pStyle w:val="BodyText"/>
      </w:pPr>
      <w:r>
        <w:t xml:space="preserve">Giản Chính Hạo có thể mắng hắn, cười hắn, đem hắn trở thành ngu ngốc, nhưng y không nên cùng hắn lên giường, ít nhất hắn sẽ không biết cùng Giản Chính Hạo da thịt thân cận một chỗ có bao nhiêu khoái hoạt, cũng sẽ không biết mình đối với Giản Chính Hạo cảm tình ngày càng sâu, y căn bản không biết hắn có bao nhiêu sợ hãi cùng y trên giường quấn quýt.</w:t>
      </w:r>
    </w:p>
    <w:p>
      <w:pPr>
        <w:pStyle w:val="BodyText"/>
      </w:pPr>
      <w:r>
        <w:t xml:space="preserve">Mỗi lần trên giường xong, hắn đều hối hận muốn chết, hắn sợ chính mình ngày càng thích Giản Chính Hạo, nhưng Giản Chính Hạo sẽ không thương hắn loại này tiểu ngu ngốc thì làm sao?</w:t>
      </w:r>
    </w:p>
    <w:p>
      <w:pPr>
        <w:pStyle w:val="BodyText"/>
      </w:pPr>
      <w:r>
        <w:t xml:space="preserve">Giản Chính Hạo vạn nhất về sau kết hôn với nữ nhân xinh đẹp thì làm sao? Cho nên mỗi lần xong, hắn mới biểu hiện khoa trương như vậy.</w:t>
      </w:r>
    </w:p>
    <w:p>
      <w:pPr>
        <w:pStyle w:val="BodyText"/>
      </w:pPr>
      <w:r>
        <w:t xml:space="preserve">Chuyện hắn lo lắng, không ngờ xảy đến nhanh như vậy, mới một tháng, Giản Chính Hạo liền không hề để ý đến hắn, tuyệt đối là bởi vì y không muốn cùng hắn loại này nam nhân ngu ngốc ở cùng một chỗ.</w:t>
      </w:r>
    </w:p>
    <w:p>
      <w:pPr>
        <w:pStyle w:val="BodyText"/>
      </w:pPr>
      <w:r>
        <w:t xml:space="preserve">Hắn lại ngồi trong góc khóc nức nở, sau đó đau lòng hôn nhẹ ảnh Giản Chính Hạo, dù thế nào hắn cũng không thể thật lòng hận Giản Chính Hạo, y ở trong lòng hắn chiếm vị trí rất lớn, rất trọng yếu, hơn nữa hắn sớm đã biết Giản Chính Hạo không thích hắn loại này tiểu ngu ngốc.</w:t>
      </w:r>
    </w:p>
    <w:p>
      <w:pPr>
        <w:pStyle w:val="BodyText"/>
      </w:pPr>
      <w:r>
        <w:t xml:space="preserve">Hắn hai mắt đâm lệ mông lung nhìn y trong ảnh tươi cười, hắn quệt nước mắt, tiểu ngu ngốc như hắn chỉ có thể đứng trong góc lặng yên mà chúc phúc, trên TV đều là như vậy, mặc kệ hắn có bao nhiêu tan nát cõi lòng, tóm lại chuyện của hắn và Giản Chính Hạo vẫn là không có khả năng.</w:t>
      </w:r>
    </w:p>
    <w:p>
      <w:pPr>
        <w:pStyle w:val="BodyText"/>
      </w:pPr>
      <w:r>
        <w:t xml:space="preserve">Thật giống diễn viên phụ khôi hài ngu ngốc, vĩnh viên cũng không thể trở thành nữ diễn viên.</w:t>
      </w:r>
    </w:p>
    <w:p>
      <w:pPr>
        <w:pStyle w:val="BodyText"/>
      </w:pPr>
      <w:r>
        <w:t xml:space="preserve">Hắn rốt cục tìm thấy trạm xe buýt, vòng vo hai lần xe, hắn cũng tới nơi ở hiện tại của Giản Chính Hạo, trời đã tối mịt, hắn ngơ ngác đứng trước tòa nhà lớn. Trước nhà có bảo vệ, hắn không nói được căn hộ mà Giản Chính Hạo ở, cũng không gọi được cho Giản Chính Hạo, đương nhiên chẳng ai cho vào.</w:t>
      </w:r>
    </w:p>
    <w:p>
      <w:pPr>
        <w:pStyle w:val="BodyText"/>
      </w:pPr>
      <w:r>
        <w:t xml:space="preserve">Hắn ngồi chồm hổm ở một góc khuât, mỗi khi có xe màu đen đỗ lại, hắn liền đứng lên xem có phải xe của Giản Chính Hạo không.</w:t>
      </w:r>
    </w:p>
    <w:p>
      <w:pPr>
        <w:pStyle w:val="BodyText"/>
      </w:pPr>
      <w:r>
        <w:t xml:space="preserve">Đều không phải, hắn đợi đến mười một giờ, một cái xe màu đen đỗ xịch, hắn lại đứng lên, lần này là xe Giản Chính Hạo, nhưng bên trong chở thêm người, là nữ nhân, bọn họ đang nói chuyện, Giản Chính Hạo còn đang cười, ở xa như vậy cũng nhìn được Giản Chính Hạo cười khoái trá chừng nào.</w:t>
      </w:r>
    </w:p>
    <w:p>
      <w:pPr>
        <w:pStyle w:val="BodyText"/>
      </w:pPr>
      <w:r>
        <w:t xml:space="preserve">Hốc mắt Ngưu Tiểu Tiểu lại đỏ quạch lên, dũng khí muốn tiến nhanh tới gọi đều biến mất, chân hắn như nặng ngàn cân, nhấc không dậy, chỉ có thể yên lặng nhìn xe tiến vào bãi đỗ ở tầng hầm.</w:t>
      </w:r>
    </w:p>
    <w:p>
      <w:pPr>
        <w:pStyle w:val="BodyText"/>
      </w:pPr>
      <w:r>
        <w:t xml:space="preserve">Rõ ràng mình tới nơi này không phải để khởi binh vấn tội, mà là muốn chúc phúc Giản Chính Hạo, chúc y tân hôn khoái hoạt, nhân tiện lấy về quà cho tiểu đệ đệ, nhưng khi chính mắt nhìn thấy bộ dáng hạnh phúc của Giản Chính Hạo, Ngưu Tiểu Tiểu mới biết được chính mình có bao nhiêu thương tâm và khổ sở.</w:t>
      </w:r>
    </w:p>
    <w:p>
      <w:pPr>
        <w:pStyle w:val="BodyText"/>
      </w:pPr>
      <w:r>
        <w:t xml:space="preserve">Hắn giống như tiểu hài tử dùng hai mu bàn tay không ngừng quệt nước mắt, cúi đầu rời nơi này, hắn biết Giản Chính Hạo không cần hắn chúc phúc cũng đủ hạnh phúc rồi, chính mình là muốn đến nơi này để gặp y một lần nữa mà thôi.</w:t>
      </w:r>
    </w:p>
    <w:p>
      <w:pPr>
        <w:pStyle w:val="BodyText"/>
      </w:pPr>
      <w:r>
        <w:t xml:space="preserve">Hắn trở về gian phòng nhỏ, toàn thân mệt mỏi ôm chăn khóc, khóc mệt mới ngủ, lúc tỉnh lại, hắn lại khóc, khóc mệt quá lại ngủ thiếp đi, sáng hôm sau hắn không dậy đi làm, cả người mê muội, lại ở nhà khóc cả ngày.</w:t>
      </w:r>
    </w:p>
    <w:p>
      <w:pPr>
        <w:pStyle w:val="BodyText"/>
      </w:pPr>
      <w:r>
        <w:t xml:space="preserve">Cách ngày, hắn cả người mềm nhũn tới công ty đi làm, pha trà khó uống đến đáng sợ, chính là hắn thất hồn lạc phách rất nghiêm trọng, cả thuyền vụ và nghiệp vụ tiểu thư luôn khi dễ hắn liền châm chọc: “Sao? Ngươi thất tình à?”</w:t>
      </w:r>
    </w:p>
    <w:p>
      <w:pPr>
        <w:pStyle w:val="BodyText"/>
      </w:pPr>
      <w:r>
        <w:t xml:space="preserve">Hắn oa một tiếng khóc lớn, dọa thuyền vụ cùng nghiệp vụ tiểu thư sợ tới mức tay chân luống cuống, liều mạng giải thích, trà, bánh ngọt, đồ uống đều lấy lòng đặt trên bàn hắn, sợ hắn lại khóc oang oang. Các nàng chưa thấy qua nham nhân nào khóc lại giống như tiểu hài tử, mà còn khóc to trước mặt người khác.</w:t>
      </w:r>
    </w:p>
    <w:p>
      <w:pPr>
        <w:pStyle w:val="BodyText"/>
      </w:pPr>
      <w:r>
        <w:t xml:space="preserve">”Làm sao vậy? Tiểu Tiểu?”</w:t>
      </w:r>
    </w:p>
    <w:p>
      <w:pPr>
        <w:pStyle w:val="BodyText"/>
      </w:pPr>
      <w:r>
        <w:t xml:space="preserve">Ngay cả lão bản vốn hòa ái cũng phải tự mình ra mặt, đưa hắn vào phòng họp, từ ái vỗ vỗ vai hắn, hỏi han đầy quan tâm.</w:t>
      </w:r>
    </w:p>
    <w:p>
      <w:pPr>
        <w:pStyle w:val="BodyText"/>
      </w:pPr>
      <w:r>
        <w:t xml:space="preserve">“Không có việc gì, lão bản, ta, ta không sao, ô ô. . . . . .”</w:t>
      </w:r>
    </w:p>
    <w:p>
      <w:pPr>
        <w:pStyle w:val="BodyText"/>
      </w:pPr>
      <w:r>
        <w:t xml:space="preserve">Vừa nói đến không việc gì, hắn lại nghĩ tới Giản Chính Hạo, vì thế càng khóc nức nở, nước mắt lại giống nước suối phun ra.</w:t>
      </w:r>
    </w:p>
    <w:p>
      <w:pPr>
        <w:pStyle w:val="BodyText"/>
      </w:pPr>
      <w:r>
        <w:t xml:space="preserve">Lão bản lại một lần nữa vỗ vỗ bờ vai của hắn, an ủi hết lần này đến lần khác, “Đừng nghĩ nhiều như vậy, lão bản có thể giúp ngươi giải quyết, sẽ không ai dám khi dễ ngươi.”</w:t>
      </w:r>
    </w:p>
    <w:p>
      <w:pPr>
        <w:pStyle w:val="BodyText"/>
      </w:pPr>
      <w:r>
        <w:t xml:space="preserve">Hắn lập tức giống động vật nhỏ hai mắt đẫm lệ, khóc càng to, ôm lấy lão bản, nước mắt đều dính cả vào ngực áo sơ mi của lão.</w:t>
      </w:r>
    </w:p>
    <w:p>
      <w:pPr>
        <w:pStyle w:val="BodyText"/>
      </w:pPr>
      <w:r>
        <w:t xml:space="preserve">Lão bản lại trấn an hắn vài câu, đem Ngưu Tiểu Tiểu an trí trong phòng họp, đến khi bước ra, vẻ mặt hòa ái đã biến thành đằng đằng sát khí, lão đầu bạc vậy mà giống như tên lưu manh đá cửa văn phòng mình, giật lấy điện thoại, phi thường tức giận mà nhấn số.</w:t>
      </w:r>
    </w:p>
    <w:p>
      <w:pPr>
        <w:pStyle w:val="BodyText"/>
      </w:pPr>
      <w:r>
        <w:t xml:space="preserve">Đầu dây kia mới truyền đến tiếng đáp, lão bản thanh âm xót xa liền cắt đứt lời hỏi thăm ân cần của đối phương: “Ta không phải đã nói rồi sao? Hắn là thích hợp được người ta nâng trong lòng bàn tay, hàm trong miệng yêu thương, ngươi đối với hắn làm cái gì?”</w:t>
      </w:r>
    </w:p>
    <w:p>
      <w:pPr>
        <w:pStyle w:val="BodyText"/>
      </w:pPr>
      <w:r>
        <w:t xml:space="preserve">Giản Chính Hạo ở đầu dây kia ngây ngốc, lão bản gầm nhẹ đầy uy hiếp: “Ngươi nếu không xử lí tốt chuyện này, ta cho ngươi biết mậu dịch ngươi không cần làm, bởi vì ta sẽ khiến ngươi không làm nổi đi.”</w:t>
      </w:r>
    </w:p>
    <w:p>
      <w:pPr>
        <w:pStyle w:val="BodyText"/>
      </w:pPr>
      <w:r>
        <w:t xml:space="preserve">Lão không đợi Giản Chính Hạo trả lời liền lập tức cắt điện thoại. Tuy rằng hai nhà đều là bằng hữu, nhưng nhìn khuôn mặt đáng yêu của Ngưu Tiểu Tiểu, thực lòng không ai có thể đối hắn làm gì không phải, vậy mà Giản Chính Hạo khiến Ngưu Tiểu Tiểu khóc không ngừng như vậy, lão nói giúp bọn chúng một tay, nhưng không nói y có thể thương tổn Ngưu Tiểu Tiểu.</w:t>
      </w:r>
    </w:p>
    <w:p>
      <w:pPr>
        <w:pStyle w:val="BodyText"/>
      </w:pPr>
      <w:r>
        <w:t xml:space="preserve">Dập xong điện thoại, lão vào phòng họp, Ngưu Tiểu Tiểu khóc mệt đã ngủ, lão bản tim nhói một cái, cầm lấy áo khoác lên vai hắn, hắn lớn hơn đứa cháu của lão nhưng thoạt nhìn so với đứa cháu còn muốn ngây thơ hơn rất nhiều, ai cũng không được làm hắn khóc, nếu Giản Chính Hạo không thích hợp với hắn, cùng lắm lão giúp hắn tìm một kẻ tốt thương hắn cho hắn quên đi.</w:t>
      </w:r>
    </w:p>
    <w:p>
      <w:pPr>
        <w:pStyle w:val="BodyText"/>
      </w:pPr>
      <w:r>
        <w:t xml:space="preserve">Này thối Giản Chính Hạo, đừng tưởng rằng du học nước ngoài là không ai bằng, hắn nếu muốn tìm kẻ xứng đôi với Tiểu Tiểu, cũng không phải không có biện pháp.</w:t>
      </w:r>
    </w:p>
    <w:p>
      <w:pPr>
        <w:pStyle w:val="BodyText"/>
      </w:pPr>
      <w:r>
        <w:t xml:space="preserve">”Lão bản, chúng ta sẽ làm gì?”</w:t>
      </w:r>
    </w:p>
    <w:p>
      <w:pPr>
        <w:pStyle w:val="BodyText"/>
      </w:pPr>
      <w:r>
        <w:t xml:space="preserve">Ngưu Tiểu Tiểu cả chiều ngủ trong phòng họp, ngủ thẳng đến hết giờ làm cũng chẳng thấy ai đến gọi hắn, chờ khi hắn thức dậy thì đã hơn bốn rưỡi chiều, sắp tan tầm, hắn cả kinh đang định vội đi làm việc thì lão bản nắm tay hắn ôn hòa cười nói: “Không sao, ngươi hôm nay cùng ta đi ăn cơm là được.”</w:t>
      </w:r>
    </w:p>
    <w:p>
      <w:pPr>
        <w:pStyle w:val="BodyText"/>
      </w:pPr>
      <w:r>
        <w:t xml:space="preserve">“Nhưng… nhưng… ta hôm nay chưa làm gì, thư cũng chưa gửi…”</w:t>
      </w:r>
    </w:p>
    <w:p>
      <w:pPr>
        <w:pStyle w:val="BodyText"/>
      </w:pPr>
      <w:r>
        <w:t xml:space="preserve">Thuyền vụ tiểu thư buổi chiều tranh thủ thời gian đã đi bưu điện một chuyến, “Ta đã giúp ngươi làm rồi.”</w:t>
      </w:r>
    </w:p>
    <w:p>
      <w:pPr>
        <w:pStyle w:val="BodyText"/>
      </w:pPr>
      <w:r>
        <w:t xml:space="preserve">Nghiệp vụ tiểu thư cũng đem mấy việc vặt vãnh đáng lẽ giao Tiểu Tiểu tự mình làm xong, “Ta hôm nay không có việc gì phải giao ngươi làm, ngươi có thể về sớm một chút nghỉ ngơi đi.”</w:t>
      </w:r>
    </w:p>
    <w:p>
      <w:pPr>
        <w:pStyle w:val="BodyText"/>
      </w:pPr>
      <w:r>
        <w:t xml:space="preserve">Buổi sáng Ngưu Tiểu Tiểu khóc ầm ĩ đã khiến hai nữ nhân này không còn dám khi dễ hắn, thậm chí còn giúp hắn.</w:t>
      </w:r>
    </w:p>
    <w:p>
      <w:pPr>
        <w:pStyle w:val="BodyText"/>
      </w:pPr>
      <w:r>
        <w:t xml:space="preserve">Ngưu Tiểu Tiểu cảm động đến nước mắt lần thứ hai rưng rưng, trong lòng khe khẽ sám hối, lần sau hắn sẽ không mắng thuyền vụ cùng nghiệp vụ tiểu thư là người xấu nữa.</w:t>
      </w:r>
    </w:p>
    <w:p>
      <w:pPr>
        <w:pStyle w:val="BodyText"/>
      </w:pPr>
      <w:r>
        <w:t xml:space="preserve">Lão bản nắm tay hắn giống nắm tay cháu mình, kéo hắn vào trong xe, tới một nhà hàng ngon, gọi một bàn thức ăn thật ngon cho Ngưu Tiểu Tiểu, lão biết ăn vốn háu ăn, như thế này có thể phân tán chú ý của hắn.</w:t>
      </w:r>
    </w:p>
    <w:p>
      <w:pPr>
        <w:pStyle w:val="BodyText"/>
      </w:pPr>
      <w:r>
        <w:t xml:space="preserve">Lão rời bàn, ra cửa đợi đến hai mươi phút, đang phát hỏa định rút di động ra gọi thì kẻ lão chờ rốt cục cũng thong thả đến muộn.</w:t>
      </w:r>
    </w:p>
    <w:p>
      <w:pPr>
        <w:pStyle w:val="BodyText"/>
      </w:pPr>
      <w:r>
        <w:t xml:space="preserve">“Thúc thúc.” Nam nhân mới tới thoạt nhìn rất có phong độ, vóc người cao lớn cùng ngoại hình dễ coi khiến nữ sinh đi ngoài phố phải ngoái nhìn mấy lần.</w:t>
      </w:r>
    </w:p>
    <w:p>
      <w:pPr>
        <w:pStyle w:val="BodyText"/>
      </w:pPr>
      <w:r>
        <w:t xml:space="preserve">“Ngươi này to thật, để ta chờ ngươi đến hai mươi phút!” Bốp một tiếng, lão bản dù già nhưng một tay lập tức đánh lên đầu Tạ Diệu Quang.</w:t>
      </w:r>
    </w:p>
    <w:p>
      <w:pPr>
        <w:pStyle w:val="BodyText"/>
      </w:pPr>
      <w:r>
        <w:t xml:space="preserve">“Thúc thúc, ta đã nói ta không muốn đến.” Gã nói thầm vài tiếng, “Hơn nữa người thúc thúc giới thiệu như thế nào tốt được, ta cũng không kém đến nỗi cần người giới thiệu.”</w:t>
      </w:r>
    </w:p>
    <w:p>
      <w:pPr>
        <w:pStyle w:val="BodyText"/>
      </w:pPr>
      <w:r>
        <w:t xml:space="preserve">Bằng gã đi mấy quán bar cho gay, chỉ có gã thiếu gia này chọn người, hôm nay phải đi ăn loại xem mắt cũ rích này, nếu không phải thúc thúc làm việc rất khủng bố, gã tuyệt đối không chịu tới, nếu bị người biết gã tới nơi này xem mắt, cam đoan gã bị bạn bè cười chết.</w:t>
      </w:r>
    </w:p>
    <w:p>
      <w:pPr>
        <w:pStyle w:val="BodyText"/>
      </w:pPr>
      <w:r>
        <w:t xml:space="preserve">“Ngươi nói cái gì?”</w:t>
      </w:r>
    </w:p>
    <w:p>
      <w:pPr>
        <w:pStyle w:val="BodyText"/>
      </w:pPr>
      <w:r>
        <w:t xml:space="preserve">Lão bản nghiêm khắc trừng mắt với hắn, tên tiểu tử này vốn là con của em gái hắn, dù gã là gay, nhưng lão vẫn đem gã thành tâm can bảo bối mà bồi dưỡng, mặc dù không nháo cho cả nhà loạn tùng phèo nhưng hắn vốn chơi bời, không chịu ổn định, có điều cá tính hắn cũng không tồi, hẳn là thích hợp với Ngưu Tiểu Tiểu.</w:t>
      </w:r>
    </w:p>
    <w:p>
      <w:pPr>
        <w:pStyle w:val="BodyText"/>
      </w:pPr>
      <w:r>
        <w:t xml:space="preserve">“Ta chưa nói gì, thúc thúc, cơm nước xong là có thể đi, đúng không?”</w:t>
      </w:r>
    </w:p>
    <w:p>
      <w:pPr>
        <w:pStyle w:val="BodyText"/>
      </w:pPr>
      <w:r>
        <w:t xml:space="preserve">Gã không dám đắc tội thúc thúc khủng bố, nhưng lại không cam lòng ở trong này mà làm quen, gã quyết định xong bữa là đi ngay, như vậy ít nhất cũng nể mặt thúc thúc rồi.</w:t>
      </w:r>
    </w:p>
    <w:p>
      <w:pPr>
        <w:pStyle w:val="BodyText"/>
      </w:pPr>
      <w:r>
        <w:t xml:space="preserve">“Ít nói nhảm, mau vào ăn cơm, chờ ngươi hai mươi phút rồi.”</w:t>
      </w:r>
    </w:p>
    <w:p>
      <w:pPr>
        <w:pStyle w:val="BodyText"/>
      </w:pPr>
      <w:r>
        <w:t xml:space="preserve">Tạ Diệu Quang miễn cưỡng vào ghế ngồi, bất quá nhà hàng cho giới trẻ này, thúc thúc trước nay vốn không thích, hôm nay nhất định vì giới thiệu người kia mới chọn nơi này, thật không biết là kẻ nào lại khiến thúc thúc lo lắng như vậy.</w:t>
      </w:r>
    </w:p>
    <w:p>
      <w:pPr>
        <w:pStyle w:val="BodyText"/>
      </w:pPr>
      <w:r>
        <w:t xml:space="preserve">“Tiểu Tiểu, đây là cháu ta, tên Diệu Quang, hắn làm việc ở gần đây, chúng ta đã thật lâu không gặp nên ta gọi hắn lại đây cùng ăn cơm, ngươi không phiền chứ?”</w:t>
      </w:r>
    </w:p>
    <w:p>
      <w:pPr>
        <w:pStyle w:val="BodyText"/>
      </w:pPr>
      <w:r>
        <w:t xml:space="preserve">Tạ Diệu Quang trong lòng thầm mắng, cái gì làm việc ở gần đây, rõ ràng là thúc thúc của gã nghiêm lệnh bắt gã lập tức chạy tới nơi này, bằng không gã như thế nào có thể chạy tới một chỗ cách nhà gã siêu xa như vậy.</w:t>
      </w:r>
    </w:p>
    <w:p>
      <w:pPr>
        <w:pStyle w:val="BodyText"/>
      </w:pPr>
      <w:r>
        <w:t xml:space="preserve">Ngưu Tiểu Tiểu hờ hững lắc đầu, hắn vốn luôn háu ăn, vậy mà giờ không động đũa, trên bàn bày đầy đồ ăn, chính là hắn chưa động tới thứ gì.</w:t>
      </w:r>
    </w:p>
    <w:p>
      <w:pPr>
        <w:pStyle w:val="BodyText"/>
      </w:pPr>
      <w:r>
        <w:t xml:space="preserve">“Diệu Quang, đây là nhân viên trong công ty của ta, tên Tiểu Tiểu.”</w:t>
      </w:r>
    </w:p>
    <w:p>
      <w:pPr>
        <w:pStyle w:val="BodyText"/>
      </w:pPr>
      <w:r>
        <w:t xml:space="preserve">Khóe miệng Tạ Diệu Quang mím lại một chút, chỉ thấy một tiểu người lùn ở cái bàn tối bên cạnh, tóc dài che hết mặt, quần áo trên người chắc chắn chỉ một trăm đồng, ngay cả phong cách ăn mặc cũng không có, hắn</w:t>
      </w:r>
    </w:p>
    <w:p>
      <w:pPr>
        <w:pStyle w:val="BodyText"/>
      </w:pPr>
      <w:r>
        <w:t xml:space="preserve">Tạ Diệu Quang khóe miệng vặn vẹo một chút, chỉ thấy một cái thân cao siêu ải tiểu người lùn tránh ở cái bàn tối bên cạnh, tóc dài cái mặt, trên người kia kiện quần áo xác định vững chắc chỉ có một trăm nguyên, ngay cả cách ăn mặc cũng không cách ăn mặc, gã chỉ biết đối tượng nhất định là cái cổ phiếu lỗ, gã vẫn là nên chóng chóng ăn xong rồi nhanh chạy lấy người.</w:t>
      </w:r>
    </w:p>
    <w:p>
      <w:pPr>
        <w:pStyle w:val="BodyText"/>
      </w:pPr>
      <w:r>
        <w:t xml:space="preserve">“Tiểu Tiểu, đồ này ngon lắm, ăn nhiều một chút được không?”</w:t>
      </w:r>
    </w:p>
    <w:p>
      <w:pPr>
        <w:pStyle w:val="BodyText"/>
      </w:pPr>
      <w:r>
        <w:t xml:space="preserve">Thúc thúc ôn tồn gắp mấy thứ vào bát hắn, Tạ Diệu Quạng miệng méo thêm một chút, thúc thúc vốn luôn giống ma quỷ, từ khi nào biến thành thiên sứ hảo tâm, lại còn gắp đồ ăn cho người khác, chính gã còn chưa từng được thúc thúc gắp cho.</w:t>
      </w:r>
    </w:p>
    <w:p>
      <w:pPr>
        <w:pStyle w:val="BodyText"/>
      </w:pPr>
      <w:r>
        <w:t xml:space="preserve">“Cám ơn lão bản.”</w:t>
      </w:r>
    </w:p>
    <w:p>
      <w:pPr>
        <w:pStyle w:val="BodyText"/>
      </w:pPr>
      <w:r>
        <w:t xml:space="preserve">Rốt cục tiểu người lùn tránh ở một góc âm u cũng ngẩng đầu lên, hắn hốc mắt ẩm ướt, miệng phấn nộn nộn, hai má có một chút điểm màu táo hồng ửng lên trên da thịt trắng nõn, so với nữ nhân trang điểm còn muốn đáng yêu, xinh đẹp gấp một trăm lần.</w:t>
      </w:r>
    </w:p>
    <w:p>
      <w:pPr>
        <w:pStyle w:val="BodyText"/>
      </w:pPr>
      <w:r>
        <w:t xml:space="preserve">Thức ăn gã đang gắp rớt xuống, Tạ Diệu Quang ngây người, đây không phải cổ phiếu lỗ, mà căn bản là cổ phiếu siêu lợi nhuận, hơn nữa còn chắc chắn giá trị gấp một trăm lần loại khác.</w:t>
      </w:r>
    </w:p>
    <w:p>
      <w:pPr>
        <w:pStyle w:val="BodyText"/>
      </w:pPr>
      <w:r>
        <w:t xml:space="preserve">Gã lập tức học theo thúc thúc gắp thức ăn vào bát Ngưu Tiểu Tiểu, thanh âm thập phần dễ nghe mà ân cần hỏi han, chỉ cần có cơ hội, gã tuyệt đối hảo hảo nắm chắc.</w:t>
      </w:r>
    </w:p>
    <w:p>
      <w:pPr>
        <w:pStyle w:val="BodyText"/>
      </w:pPr>
      <w:r>
        <w:t xml:space="preserve">“Ngươi tên là Tiểu Tiểu sao? Ta đây cũng gọi ngươi Tiểu Tiểu, ngươi gọi ta A Quang.”</w:t>
      </w:r>
    </w:p>
    <w:p>
      <w:pPr>
        <w:pStyle w:val="BodyText"/>
      </w:pPr>
      <w:r>
        <w:t xml:space="preserve">“Chào, A Quang.”</w:t>
      </w:r>
    </w:p>
    <w:p>
      <w:pPr>
        <w:pStyle w:val="Compact"/>
      </w:pPr>
      <w:r>
        <w:t xml:space="preserve">Ánh mắt thẫn thờ của hắn tỏa ra khí chất điềm đạm đáng yêu, khiến Tạ Diệu Quang mê mẩn gật đầu chóng mặt hoa mắt, gã quay về phía thúc thúc cảm kích, từ hôm nay trở đi, gã đại khái có thể chấm dứt cuộc sống độc thân.</w:t>
      </w:r>
      <w:r>
        <w:br w:type="textWrapping"/>
      </w:r>
      <w:r>
        <w:br w:type="textWrapping"/>
      </w:r>
    </w:p>
    <w:p>
      <w:pPr>
        <w:pStyle w:val="Heading2"/>
      </w:pPr>
      <w:bookmarkStart w:id="31" w:name="section-6"/>
      <w:bookmarkEnd w:id="31"/>
      <w:r>
        <w:t xml:space="preserve">9. 10</w:t>
      </w:r>
    </w:p>
    <w:p>
      <w:pPr>
        <w:pStyle w:val="Compact"/>
      </w:pPr>
      <w:r>
        <w:br w:type="textWrapping"/>
      </w:r>
      <w:r>
        <w:br w:type="textWrapping"/>
      </w:r>
      <w:r>
        <w:t xml:space="preserve">Oan gia tình nhân</w:t>
      </w:r>
    </w:p>
    <w:p>
      <w:pPr>
        <w:pStyle w:val="BodyText"/>
      </w:pPr>
      <w:r>
        <w:t xml:space="preserve">Chương tám</w:t>
      </w:r>
    </w:p>
    <w:p>
      <w:pPr>
        <w:pStyle w:val="BodyText"/>
      </w:pPr>
      <w:r>
        <w:t xml:space="preserve">“Tiểu Tiểu, ta đến đón ngươi .”</w:t>
      </w:r>
    </w:p>
    <w:p>
      <w:pPr>
        <w:pStyle w:val="BodyText"/>
      </w:pPr>
      <w:r>
        <w:t xml:space="preserve">Tạ Diệu Quang vừa thấy hắn tan làm, lập tức từ trong xe hô to. Ngưu Tiểu Tiểu mới kết thân với bằng hữu này, Tạ Diệu Quang nói chuyện cực kì hài hước, hơn nữa gã ở rất gần, có thể đưa Tiểu Tiểu về mà, mà trước khi về nhà còn dẫn Tiểu Tiểu đi ăn cơm.</w:t>
      </w:r>
    </w:p>
    <w:p>
      <w:pPr>
        <w:pStyle w:val="BodyText"/>
      </w:pPr>
      <w:r>
        <w:t xml:space="preserve">“Ăn ngon không? Tiểu Tiểu?”</w:t>
      </w:r>
    </w:p>
    <w:p>
      <w:pPr>
        <w:pStyle w:val="BodyText"/>
      </w:pPr>
      <w:r>
        <w:t xml:space="preserve">“Ngon.”</w:t>
      </w:r>
    </w:p>
    <w:p>
      <w:pPr>
        <w:pStyle w:val="BodyText"/>
      </w:pPr>
      <w:r>
        <w:t xml:space="preserve">Mấy hôm trước không ăn uống gì, nhưng nhờ sự khôi hài của Tạ Diệu Quang mà hắn dần cũng tiêu tan sầu khổ vì chuyện của Giản Chính Hạo. Hắn vốn căn bản không phải tuýp người suy nghĩ nhiều, hơn nữa hắn vốn cho rằng hắn và Giản Chính Hạo không có tương lai, huống hồ Giản Chính Hạo giờ đã kết hôn, chuyện giữa hai người càng không thể, đừng nói đến Giản Chính Hạo sau này chưa hề tới tìm hắn, sự liền quá rõ ràng đi.</w:t>
      </w:r>
    </w:p>
    <w:p>
      <w:pPr>
        <w:pStyle w:val="BodyText"/>
      </w:pPr>
      <w:r>
        <w:t xml:space="preserve">“Tiểu Tiểu, muốn đi thăm chợ đêm không? Chúng ta có thể đi uống nước, ăn kem, được không?”</w:t>
      </w:r>
    </w:p>
    <w:p>
      <w:pPr>
        <w:pStyle w:val="BodyText"/>
      </w:pPr>
      <w:r>
        <w:t xml:space="preserve">“Ăn, ăn kem?”</w:t>
      </w:r>
    </w:p>
    <w:p>
      <w:pPr>
        <w:pStyle w:val="BodyText"/>
      </w:pPr>
      <w:r>
        <w:t xml:space="preserve">Ngưu Tiểu Tiểu nước miếng chực rơi xuống, Tạ Diệu Quang phát giác dùng đồ ăn câu Ngưu Tiểu Tiệu, quả thực tựa như ném bánh bao thịt cho cẩu, tuyệt đối mắc câu.</w:t>
      </w:r>
    </w:p>
    <w:p>
      <w:pPr>
        <w:pStyle w:val="BodyText"/>
      </w:pPr>
      <w:r>
        <w:t xml:space="preserve">”Chúng ta đây đi ăn kem.”</w:t>
      </w:r>
    </w:p>
    <w:p>
      <w:pPr>
        <w:pStyle w:val="BodyText"/>
      </w:pPr>
      <w:r>
        <w:t xml:space="preserve">Gã đưa Ngưu Tiểu Tiểu đến chợ đêm. Lúc Tiểu Tiểu ngồi trên xe, gã còn mượn cớ nói điều chỉnh dây an toàn cho hắn mà trên người hắn động chạm một ít.</w:t>
      </w:r>
    </w:p>
    <w:p>
      <w:pPr>
        <w:pStyle w:val="BodyText"/>
      </w:pPr>
      <w:r>
        <w:t xml:space="preserve">Ngưu Tiểu Tiểu không quen mang dây an toàn, gã mới dừng tay. Hai người ăn chung một đĩa kem to, gã nói với Ngưu Tiểu Tiểu: “Chúng ta giống như đang gián tiếp hôn môi ghê.”</w:t>
      </w:r>
    </w:p>
    <w:p>
      <w:pPr>
        <w:pStyle w:val="BodyText"/>
      </w:pPr>
      <w:r>
        <w:t xml:space="preserve">Ngưu Tiểu Tiểu sửng sốt một chút, gã xích lại gần, cầm bàn tay nhỏ bé mềm nhũn của Ngưu Tiểu Tiểu, êm ái nói khẽ: “Tiểu Tiểu, ngươi rất đáng yêu.”</w:t>
      </w:r>
    </w:p>
    <w:p>
      <w:pPr>
        <w:pStyle w:val="BodyText"/>
      </w:pPr>
      <w:r>
        <w:t xml:space="preserve">Ngưu Tiểu Tiểu không thoải mái muốn rút tay về, gã lại cường lực nắm chặt, khuôn mặt trắng nõn phấn nộn của Ngưu Tiểu Tiểu bắt đầu hơi ửng đỏ.</w:t>
      </w:r>
    </w:p>
    <w:p>
      <w:pPr>
        <w:pStyle w:val="BodyText"/>
      </w:pPr>
      <w:r>
        <w:t xml:space="preserve">“Tiểu Tiểu, chúng ta về đi.”</w:t>
      </w:r>
    </w:p>
    <w:p>
      <w:pPr>
        <w:pStyle w:val="BodyText"/>
      </w:pPr>
      <w:r>
        <w:t xml:space="preserve">Gã buông tay hắn, trả tiền, đưa Ngưu Tiểu Tiểu vào xe xong, đã muốn nghĩ tới bước kế tiếp chính là đi khách sạn. Ngưu Tiểu Tiểu vẫn cúi đầu nhìn lòng bàn tay mình, hắn cũng biết bản thân và Giản Chính Hạo là không có khả năng, nhưng phải cùng nam nhân khác một chỗ, hắn quả thực lại do dự.</w:t>
      </w:r>
    </w:p>
    <w:p>
      <w:pPr>
        <w:pStyle w:val="BodyText"/>
      </w:pPr>
      <w:r>
        <w:t xml:space="preserve">Thừa dịp Ngưu Tiểu Tiểu còn đang mông lung, Tạ Diệu Quang tạt xe vào khách sạn. Ngưu Tiểu Tiểu sau khi vào khách sạn mới thấy sợ hãi quá, chính mình là thế nào lại không chú ý bên ngoài, không thể tưởng được bọn họ đã ở khách sạn, hắn ấp a ấp úng nói, “Ta, ta phải về nhà ngủ…”</w:t>
      </w:r>
    </w:p>
    <w:p>
      <w:pPr>
        <w:pStyle w:val="BodyText"/>
      </w:pPr>
      <w:r>
        <w:t xml:space="preserve">Ngưu Tiểu Tiểu có ngu ngốc thế nào cũng hiểu được hoàn cảnh hiện tại không có khả năng giống với khi hắn vào khách sạn cùng Giản Chính Hạo, chỉ đơn thuần để hắn tắm rửa rồi ngủ ngon, hắn liều mạng lắc đầu, “Ta phải về nhà.”</w:t>
      </w:r>
    </w:p>
    <w:p>
      <w:pPr>
        <w:pStyle w:val="BodyText"/>
      </w:pPr>
      <w:r>
        <w:t xml:space="preserve">“Tiểu Tiểu, tiền ta đều trả rồi, cùng nam nhân với nhau, muốn thử xem thân thể hợp không hợp a?”</w:t>
      </w:r>
    </w:p>
    <w:p>
      <w:pPr>
        <w:pStyle w:val="BodyText"/>
      </w:pPr>
      <w:r>
        <w:t xml:space="preserve">Gã đã nói rõ ràng khiến Ngưu Tiểu Tiểu bàn tay nắm chặt, “Ta không muốn thử, không được sao?”</w:t>
      </w:r>
    </w:p>
    <w:p>
      <w:pPr>
        <w:pStyle w:val="BodyText"/>
      </w:pPr>
      <w:r>
        <w:t xml:space="preserve">Tạ Diệu Quang bị xoay cho muốn nổi điên, gã không kiên nhẫn nói, “Ngươi không phải là nghĩ chúng ta chỉ ăn cơm, uống trà, rồi sau đó cái gì cũng không làm đi?”</w:t>
      </w:r>
    </w:p>
    <w:p>
      <w:pPr>
        <w:pStyle w:val="BodyText"/>
      </w:pPr>
      <w:r>
        <w:t xml:space="preserve">Ngưu Tiểu Tiểu rầm một cái xuống xe, Tạ Diệu Quang tưởng hắn đồng ý, mặt lộ vẻ vui mừng. Nhưng Ngưu Tiểu Tiểu là đi ra, hắn quay đầu lại hung hăng trừng mắt với Tạ Diệu Quang, “Ta sẽ không cùng ngươi ăn cơm nữa.”</w:t>
      </w:r>
    </w:p>
    <w:p>
      <w:pPr>
        <w:pStyle w:val="BodyText"/>
      </w:pPr>
      <w:r>
        <w:t xml:space="preserve">Tạ Diệu Quang đuổi theo, Ngưu Tiểu Tiểu tức giận đá gã một cước, “Ngươi là đại hỗn đản, ta căn bản là chưa nói muốn cùng ngươi lên giường, ngươi tránh xa ta một chút, ta không bao giờ… nữa tin tưởng ngươi, hơn nữa ta việc gì phải cùng một kẻ chỉ mới biết tên lên giường, ngươi muốn thử xem thân thể có hợp không, cứ đi tìm người khác thử đi!”</w:t>
      </w:r>
    </w:p>
    <w:p>
      <w:pPr>
        <w:pStyle w:val="BodyText"/>
      </w:pPr>
      <w:r>
        <w:t xml:space="preserve">Tạ Diệu Quang tức giận đấm vào tường, Ngưu Tiểu Tiểu cứ thản nhiên rời khỏi, gã gọi điện cho thúc thúc, nói Ngưu Tiểu Tiểu không thuận theo, nhưng chưa nói xong đã bị thúc thúc mắng cho tơi tả.</w:t>
      </w:r>
    </w:p>
    <w:p>
      <w:pPr>
        <w:pStyle w:val="BodyText"/>
      </w:pPr>
      <w:r>
        <w:t xml:space="preserve">“Ngươi này là kẻ ngu ngốc, kẻ nào giới thiệu cho ngươi rồi cũng chuồn mất thôi, ngươi cứ đi quán bar gay mà ngoạn đi, về sau sẽ không bao giờ ngươi tìm thấy đối tượng tốt như vậy nữa đâu.”</w:t>
      </w:r>
    </w:p>
    <w:p>
      <w:pPr>
        <w:pStyle w:val="BodyText"/>
      </w:pPr>
      <w:r>
        <w:t xml:space="preserve">Gã bị thúc thúc mắng đến phát hỏa, lên xe phóng vọt tới quán bar quen, gã không tin lấy diện mạo của Tạ Diệu Quang gã, kẻ khác còn không lập tức thúc thủ chịu trói, trông Ngưu Tiểu Tiểu cũng không phải không ưa nam nhân.</w:t>
      </w:r>
    </w:p>
    <w:p>
      <w:pPr>
        <w:pStyle w:val="BodyText"/>
      </w:pPr>
      <w:r>
        <w:t xml:space="preserve">“Tiểu Tiểu, Tiểu Tiểu, Tiểu Tiểu. . . . . .”</w:t>
      </w:r>
    </w:p>
    <w:p>
      <w:pPr>
        <w:pStyle w:val="BodyText"/>
      </w:pPr>
      <w:r>
        <w:t xml:space="preserve">Tạ Diệu Quang hai tay vỗ vào nhau, gã đêm qua đến quán bar, bừa bãi một đêm, đến lúc trời sáng nhìn người xa lạ nằm bên cạnh, gã bỗng hối hận hành vi bừa bãi của mình.</w:t>
      </w:r>
    </w:p>
    <w:p>
      <w:pPr>
        <w:pStyle w:val="BodyText"/>
      </w:pPr>
      <w:r>
        <w:t xml:space="preserve">Gã hiện tại chạy đến chỗ Ngưu Tiểu Tiểu, tìm cách giải thích, chính là Ngưu Tiểu Tiểu căn bản không để ý tới gã, ngay cả đưa kem ra, Ngưu Tiểu Tiểu cũng lờ đi.</w:t>
      </w:r>
    </w:p>
    <w:p>
      <w:pPr>
        <w:pStyle w:val="BodyText"/>
      </w:pPr>
      <w:r>
        <w:t xml:space="preserve">“Thực xin lỗi, Tiểu Tiểu, chúng ta vốn là bằng hữu, xin ngươi hãy thương, thương ta, ta nhất định trước kia là quan hệ với mấy bằng hữu hư hỏng, cho nên mới bị tiêm nhiễm một ít quan niệm xằng bậy, từ nay về sau ta sẽ không làm như vậy nữa.”</w:t>
      </w:r>
    </w:p>
    <w:p>
      <w:pPr>
        <w:pStyle w:val="BodyText"/>
      </w:pPr>
      <w:r>
        <w:t xml:space="preserve">“Tiểu Tiểu.”</w:t>
      </w:r>
    </w:p>
    <w:p>
      <w:pPr>
        <w:pStyle w:val="BodyText"/>
      </w:pPr>
      <w:r>
        <w:t xml:space="preserve">Một đạo thanh âm trầm thấp dễ nghe khác vọng tới, Ngưu Tiểu Tiểu bỗng nhiên sững lại ngây người như pho tượng, Ta Diệu Quang quay đầu xem nơi phát ra âm thanh, lập tức mở lớn hai mắt, xe thật lớn a, người gọi Tiểu Tiểu hạ kính cửa xe, y từ trong xe ló ra, gương mặt y khiến Tạ Diệu Quang có điểm xấu hổ vì thua kém.</w:t>
      </w:r>
    </w:p>
    <w:p>
      <w:pPr>
        <w:pStyle w:val="BodyText"/>
      </w:pPr>
      <w:r>
        <w:t xml:space="preserve">Gã đã nghĩ bản thân đẹp mã, nhưng kẻ mới tới mặc âu phục, có vẻ như vừa tan làm, một bộ quần áo kia khiến y giống như người mẫu quảng cáo, hoàn toàn toát ra phong thái nam nhân thành thục, lại anh tuấn đến khiến kẻ khác đố kị.</w:t>
      </w:r>
    </w:p>
    <w:p>
      <w:pPr>
        <w:pStyle w:val="BodyText"/>
      </w:pPr>
      <w:r>
        <w:t xml:space="preserve">Bởi vì lúc đó là giờ tan tầm, Giản Chính Hạo không tiện dừng xe, hắn cho xe chạy chầm chậm ở ven đường, hướng về phía Ngưu Tiểu Tiểu mà kêu to: “Tiểu Tiểu, Chính Hạo ca tới đón ngươi .”</w:t>
      </w:r>
    </w:p>
    <w:p>
      <w:pPr>
        <w:pStyle w:val="BodyText"/>
      </w:pPr>
      <w:r>
        <w:t xml:space="preserve">Ngưu Tiểu Tiểu bỗng nhiên ôm lấy cánh tay Tạ Diệu Quang, hốc mắt có chút rưng rưng nói: “Chúng ta đi thôi.”</w:t>
      </w:r>
    </w:p>
    <w:p>
      <w:pPr>
        <w:pStyle w:val="BodyText"/>
      </w:pPr>
      <w:r>
        <w:t xml:space="preserve">“Hả?”</w:t>
      </w:r>
    </w:p>
    <w:p>
      <w:pPr>
        <w:pStyle w:val="BodyText"/>
      </w:pPr>
      <w:r>
        <w:t xml:space="preserve">Tạ Diệu Quang giật mình, nhưng thấy khuôn mặt Ngưu Tiểu Tiểu sắp bật khóc, gã vốn thông minh không nói làm gì, hơn nữa cơ hội tới, gã càng phải lợi dụng, gã một tay ôm thắt lưng Ngưu Tiểu Tiểu, còn thừa cơ ăn hắn eo nhỏ đậu hũ, kéo hắn lên xe mình, sau đó rất nhanh lái xe rời đi.</w:t>
      </w:r>
    </w:p>
    <w:p>
      <w:pPr>
        <w:pStyle w:val="BodyText"/>
      </w:pPr>
      <w:r>
        <w:t xml:space="preserve">Giản Chính Hạo ngây ngốc không thể tin vào mắt mình, y khựng xe lại, xe sau không ngừng thúc còi, y cũng vô pháp lái đi, lập tức mở di động, vội vã gọi cho Ngưu Tiểu Tiểu.</w:t>
      </w:r>
    </w:p>
    <w:p>
      <w:pPr>
        <w:pStyle w:val="BodyText"/>
      </w:pPr>
      <w:r>
        <w:t xml:space="preserve">“Tiểu Tiểu. . . . . .”</w:t>
      </w:r>
    </w:p>
    <w:p>
      <w:pPr>
        <w:pStyle w:val="BodyText"/>
      </w:pPr>
      <w:r>
        <w:t xml:space="preserve">Vừa nghe tiếng y, Ngưu Tiểu Tiểu lập tức tắt máy, Giản Chính Hạo gọi lại vài lần, y lòng nóng như lửa đốt, Ngưu Tiểu Tiểu tất cả đều không chịu nghe, y gọi đến lần thứ bảy, Ngưu Tiểu Tiểu rốt cục mới bắt máy.</w:t>
      </w:r>
    </w:p>
    <w:p>
      <w:pPr>
        <w:pStyle w:val="BodyText"/>
      </w:pPr>
      <w:r>
        <w:t xml:space="preserve">“Tiểu Tiểu, đã xảy ra chuyện gì? Vừa rồi nam nhân kia là đồng sự mới của ngươi sao không?” Đây là giải thích hợp lý nhất mà y có thể nghĩ tới.</w:t>
      </w:r>
    </w:p>
    <w:p>
      <w:pPr>
        <w:pStyle w:val="BodyText"/>
      </w:pPr>
      <w:r>
        <w:t xml:space="preserve">Ngưu Tiểu Tiểu thanh âm nghèn nghẹt nói: “Không phải, là bạn trai ta, ngươi về sau không cần tái điện thoại cho ta, ta. . . . . . Ta sẽ không nghe.”</w:t>
      </w:r>
    </w:p>
    <w:p>
      <w:pPr>
        <w:pStyle w:val="BodyText"/>
      </w:pPr>
      <w:r>
        <w:t xml:space="preserve">Ngưu Tiểu Tiểu nói xong liền tắt máy, Giản Chính Hạo hai mắt nhìn trân trối phía trước, di động trong tay y bị siết phát ra tiếng cờ-rắc, tay y nổi gân xanh, xe sau không ngừng thúc y nhanh lên, y liếc mắt tìm chỗ đỗ xe, lập tức tạt vào, sợ với tâm tình hiện tại của mình có thể sẽ gây tai nạn.</w:t>
      </w:r>
    </w:p>
    <w:p>
      <w:pPr>
        <w:pStyle w:val="BodyText"/>
      </w:pPr>
      <w:r>
        <w:t xml:space="preserve">Y lại gọi cho Ngưu Tiểu Tiểu, lần này Ngưu Tiểu Tiểu liền tắt điện thoại, y giận đến phát cuồng, đem điện thoại di động bẻ thành hai nửa, y yêu Ngưu Tiểu Tiểu như vậy, ánh mắt không bao giờ li khai hắn, như thế nào có thể sau khi bọn họ phát sinh quan hệ, y lại để hắn bị kẻ khác cướp đi.</w:t>
      </w:r>
    </w:p>
    <w:p>
      <w:pPr>
        <w:pStyle w:val="BodyText"/>
      </w:pPr>
      <w:r>
        <w:t xml:space="preserve">“Đây rốt cuộc phát sinh chuyện quỷ quái gì?”</w:t>
      </w:r>
    </w:p>
    <w:p>
      <w:pPr>
        <w:pStyle w:val="BodyText"/>
      </w:pPr>
      <w:r>
        <w:t xml:space="preserve">Y ở trong xe rống giận, âm thanh vang vọng khiến nóc xe rung lên một trận.</w:t>
      </w:r>
    </w:p>
    <w:p>
      <w:pPr>
        <w:pStyle w:val="BodyText"/>
      </w:pPr>
      <w:r>
        <w:t xml:space="preserve">Y đến trước tòa nhà nơi Ngưu Tiểu Tiểu thuê phòng ở chờ hắn, y xem đồng hồ. Đến chín giờ, y sớm như kiến bò trên chảo nóng, Tiểu Tiểu đáng yêu như vậy, y sợ hắn bị người khác ăn đậu hủ, đến mười giờ, Ngưu Tiểu Tiểu còn chưa về, y đã muốn tức đến nổ tung, đợi tới mười một giờ mới thấy bóng Ngưu Tiểu Tiểu, y giận đến tức sùi bọt mép.</w:t>
      </w:r>
    </w:p>
    <w:p>
      <w:pPr>
        <w:pStyle w:val="BodyText"/>
      </w:pPr>
      <w:r>
        <w:t xml:space="preserve">“Hiện tại mấy giờ ngươi mới về nhà, ngươi đang làm cái gì?”</w:t>
      </w:r>
    </w:p>
    <w:p>
      <w:pPr>
        <w:pStyle w:val="BodyText"/>
      </w:pPr>
      <w:r>
        <w:t xml:space="preserve">Mấy câu mắng mỏ thốt ra, Ngưu Tiểu Tiểu chỉ ra cắn môi không chịu đáp, vẫn đi về phía trước, bị Giản Chính Hạo giữ chặt lại, “Ta đang nói chuyện với ngươi, Tiểu Tiểu, ngươi đây là thái độ gì?”</w:t>
      </w:r>
    </w:p>
    <w:p>
      <w:pPr>
        <w:pStyle w:val="BodyText"/>
      </w:pPr>
      <w:r>
        <w:t xml:space="preserve">Giản Chính Hạo từ nhỏ tới lớn rất ít khi đối với hắn hung hãn, đa phần đều là dùng cái kiểu tươi cười chán ghét kia, nhưng y hiện tại đã đánh mất hoàn toàn phong độ nhất quán đó, mỗi lời đều là rống giận.</w:t>
      </w:r>
    </w:p>
    <w:p>
      <w:pPr>
        <w:pStyle w:val="BodyText"/>
      </w:pPr>
      <w:r>
        <w:t xml:space="preserve">“Không cần, không cần ngươi tới quản!”</w:t>
      </w:r>
    </w:p>
    <w:p>
      <w:pPr>
        <w:pStyle w:val="BodyText"/>
      </w:pPr>
      <w:r>
        <w:t xml:space="preserve">Ngưu Tiểu Tiểu đẩy tay y ra, tiếp tục đi, Giản Chính Hạo một lần nữa tóm được tay hắn, y lớn tiếng cả giận nói: “Tiểu Tiểu, nam nhân kia là ai?”</w:t>
      </w:r>
    </w:p>
    <w:p>
      <w:pPr>
        <w:pStyle w:val="BodyText"/>
      </w:pPr>
      <w:r>
        <w:t xml:space="preserve">“Là, là bạn trai ta.”</w:t>
      </w:r>
    </w:p>
    <w:p>
      <w:pPr>
        <w:pStyle w:val="BodyText"/>
      </w:pPr>
      <w:r>
        <w:t xml:space="preserve">Đáp án của Ngưu Tiểu Tiểu khiến Giản Chính Hạo mặt đỏ bầm, y ghì lấy bả vai Ngưu Tiểu Tiểu, thanh âm trầm thấp hàm chứa đầy bão tố, “Ta mới là bạn trai của ngươi, chúng ta đã cùng lên giường.”</w:t>
      </w:r>
    </w:p>
    <w:p>
      <w:pPr>
        <w:pStyle w:val="BodyText"/>
      </w:pPr>
      <w:r>
        <w:t xml:space="preserve">Ngưu Tiểu Tiểu hai mắt đẫm lệ sương đẩy tay y ra, hắn không hiểu Giản Chính Hạo vì cái gì muốn nói như vậy, y rõ ràng đã kết hôn, y nhất định là muốn trêu đùa hắn này tiểu ngu ngốc, hắn như thế nào có thể cùng Giản Chính Hạo là quan hệ yêu đương.</w:t>
      </w:r>
    </w:p>
    <w:p>
      <w:pPr>
        <w:pStyle w:val="BodyText"/>
      </w:pPr>
      <w:r>
        <w:t xml:space="preserve">“Ta cũng cùng hắn đến khách sạn.” Đây là lời nói thật, Ngưu Tiểu Tiểu không có nói sai, chỉ là bọn hắn chỉ bước vào khách sạn, không tiến thêm bước nào.</w:t>
      </w:r>
    </w:p>
    <w:p>
      <w:pPr>
        <w:pStyle w:val="BodyText"/>
      </w:pPr>
      <w:r>
        <w:t xml:space="preserve">Giản Chính Hạo hai mắt dường như tóe lửa, y nắm chặt bả vai Ngưu Tiểu Tiểu dùng sức mà lay, “Ngươi. . . . . . Ngươi nói cái gì? Tiểu Tiểu?”</w:t>
      </w:r>
    </w:p>
    <w:p>
      <w:pPr>
        <w:pStyle w:val="BodyText"/>
      </w:pPr>
      <w:r>
        <w:t xml:space="preserve">Ngưu Tiểu Tiểu mặt đẫm lệ, hắn không hiểu Giản Chính Hạo rõ ràng lâu như vậy không để ý hắn, vì cái gì y kết hôn rồi còn lại đây trêu chọc hắn, y nhất định là muốn chê cười hắn mà thôi.</w:t>
      </w:r>
    </w:p>
    <w:p>
      <w:pPr>
        <w:pStyle w:val="BodyText"/>
      </w:pPr>
      <w:r>
        <w:t xml:space="preserve">“Ta cùng hắn đi khách sạn, hắn đối ta thực tốt lắm. . . . . .”</w:t>
      </w:r>
    </w:p>
    <w:p>
      <w:pPr>
        <w:pStyle w:val="BodyText"/>
      </w:pPr>
      <w:r>
        <w:t xml:space="preserve">Một cái tát hung hăng đánh vào mặt Ngưu Tiểu Tiểu. Ngưu Tiểu Tiểu bị y tát mạnh đến độ thối lui về phía sau vài bước. Giản Chính Hạo giận đến toàn thân phát run, y gầm lên: “Hắn đối với ngươi tốt, ta đây đối với ngươi không tốt sao? Ta từ nhỏ đến lớn có lần nào không bồi ngươi ngoạn, bồi ngươi cười, ta trong lúc xuất ngoại bận rộn như vậy cũng vẫn luôn nghĩ tới ngươi, ngươi lại đối ta làm ra loại sự tình này.”</w:t>
      </w:r>
    </w:p>
    <w:p>
      <w:pPr>
        <w:pStyle w:val="BodyText"/>
      </w:pPr>
      <w:r>
        <w:t xml:space="preserve">Ngưu Tiểu Tiểu bị đánh cho rất đau, hắn trong lòng càng đau, hắn thút thít khóc, “Ngươi không có rất tốt với ta, ngươi căn bản đem ta trở thành tiểu ngu ngốc đùa giỡn, là ta ngu ngốc mới cùng với ngươi trên giường.”</w:t>
      </w:r>
    </w:p>
    <w:p>
      <w:pPr>
        <w:pStyle w:val="BodyText"/>
      </w:pPr>
      <w:r>
        <w:t xml:space="preserve">Nghe hắn có bao nhiêu không muốn và hối hận, Giản Chính Hạo tim phổi giống như bị đào ra, y hít thật sâu, bàn tay y vừa đánh Ngưu Tiểu Tiểu còn cảm giác tê dại, y nhắm mắt lại, sợ chính mình nếu nói thêm gì nữa, sẽ tức giận đến giết chết Ngưu Tiểu Tiểu.</w:t>
      </w:r>
    </w:p>
    <w:p>
      <w:pPr>
        <w:pStyle w:val="BodyText"/>
      </w:pPr>
      <w:r>
        <w:t xml:space="preserve">Y xoay người bước đi, Ngưu Tiểu Tiểu đuổi theo hai bước, rồi lại đình chân, hắn khóc trở về phòng mình. Giản Chính Hạo ngồi trên xe đầu óc trống rỗng về căn hộ của mình, giường chiếu đã được giặt giũ, không giống khi y vừa về nước thấy bị Ngưu Tiểu Tiểu phun đầy dầu tắm gội linh tinh gì đó.</w:t>
      </w:r>
    </w:p>
    <w:p>
      <w:pPr>
        <w:pStyle w:val="BodyText"/>
      </w:pPr>
      <w:r>
        <w:t xml:space="preserve">Y ngồi trên giường, không hiểu chuyện gì đang xảy ra, vì sao Ngưu Tiểu Tiểu có bạn trai mới, y không nên đánh tân nương tử đáng yêu nhất của mình, không phải hắn đã phải lòng y, sau đó ở bên y cả đời sao không?</w:t>
      </w:r>
    </w:p>
    <w:p>
      <w:pPr>
        <w:pStyle w:val="BodyText"/>
      </w:pPr>
      <w:r>
        <w:t xml:space="preserve">Dòng lệ nóng theo khóe mắt y chảy ra, y không biết tim lại có thể đau đến mức này, y mặc dù ở nước ngoài một tháng, nhưng luôn gửi bưu ảnh cho Tiểu Tiểu, nói cho hắn bên kia phát sinh chuyện thú vị gì.</w:t>
      </w:r>
    </w:p>
    <w:p>
      <w:pPr>
        <w:pStyle w:val="BodyText"/>
      </w:pPr>
      <w:r>
        <w:t xml:space="preserve">Nếu không phải y thiệt tình thương hắn, y như thế nào có thể giữa lúc bận rộn vậy vẫn bớt thời gian viết cho hắn, có khi nửa đêm còn tranh thủ ngồi viết.</w:t>
      </w:r>
    </w:p>
    <w:p>
      <w:pPr>
        <w:pStyle w:val="BodyText"/>
      </w:pPr>
      <w:r>
        <w:t xml:space="preserve">Từ nhỏ đến nay, y là lần đầu tiên khóc, lại khóc thành tiếng, tình yêu suốt nhiều năm của y nhưng lại như vậy bị phản bội, Ngưu Tiểu Tiểu tuyệt đối không biết y có bao nhiêu yêu hắn, thương hắn, đem hắn trở thành tâm can bảo bối mà sủng, hắn như thế nào có thể vô duyên cớ vậy mà phản bội y.</w:t>
      </w:r>
    </w:p>
    <w:p>
      <w:pPr>
        <w:pStyle w:val="BodyText"/>
      </w:pPr>
      <w:r>
        <w:t xml:space="preserve">Viên Nghi Hoa mang một ly cà phê cho y, mắt y đỏ quạch, tuy không giống như vừa khóc nhưng tinh thần rõ suy sụp, y lật xem hợp đồng, Viên Nghi Hoa giúp y xoa bóp cánh tay, nói: “Làm sao vậy? Chính Hạo học trưởng, ngươi hôm nay thoạt nhìn mệt mỏi quá.”</w:t>
      </w:r>
    </w:p>
    <w:p>
      <w:pPr>
        <w:pStyle w:val="BodyText"/>
      </w:pPr>
      <w:r>
        <w:t xml:space="preserve">“Không việc gì, tối qua ngủ muộn quá thôi.”</w:t>
      </w:r>
    </w:p>
    <w:p>
      <w:pPr>
        <w:pStyle w:val="BodyText"/>
      </w:pPr>
      <w:r>
        <w:t xml:space="preserve">Váy Viên Nghi Hoa bay lật phật, tỏa ra một làn gió thơm, nàng đưa ra một tấm ảnh chụp cười nói: “Học trưởng, ngươi xem, đây là ảnh của chúng ta ở Âu Châu.”</w:t>
      </w:r>
    </w:p>
    <w:p>
      <w:pPr>
        <w:pStyle w:val="BodyText"/>
      </w:pPr>
      <w:r>
        <w:t xml:space="preserve">Giản Chính Hạo không có tâm tình xem mấy thứ này, y nói: “Chúng ta phải đi làm công việc, đừng nói giống như đi chơi vậy, đem hợp đồng này điều tra kĩ xem, ta cảm thấy có điểm lạ .”</w:t>
      </w:r>
    </w:p>
    <w:p>
      <w:pPr>
        <w:pStyle w:val="BodyText"/>
      </w:pPr>
      <w:r>
        <w:t xml:space="preserve">Viên Nghi Hoa học khóa dưới y hồi đại học, tuổi trẻ xinh đẹp, lại có năng lực, khi y đến Harvard học, nàng cũng đến đó học, bằng năng lực của nàng hoàn toàn có thể độc lập một phương, nhưng sau khi về nước, Viên Nghi Hoa cam nguyện làm thư kí cho y, thay y xử lý việc vặt vãnh, y có đôi khi còn cảm thấy thiệt thòi cho năng lực của nàng.</w:t>
      </w:r>
    </w:p>
    <w:p>
      <w:pPr>
        <w:pStyle w:val="BodyText"/>
      </w:pPr>
      <w:r>
        <w:t xml:space="preserve">“Học trưởng, ngươi hôm nay tinh thần không tốt, ta mời ngươi ăn cơm đi.”</w:t>
      </w:r>
    </w:p>
    <w:p>
      <w:pPr>
        <w:pStyle w:val="BodyText"/>
      </w:pPr>
      <w:r>
        <w:t xml:space="preserve">“Không cần, ta tối nay muốn một người yên lặng một chút.”</w:t>
      </w:r>
    </w:p>
    <w:p>
      <w:pPr>
        <w:pStyle w:val="BodyText"/>
      </w:pPr>
      <w:r>
        <w:t xml:space="preserve">Giản Chính Hạo đem tâm lực dồn vào công việc, Viên Nghi Hoa giậm chân một chút, nàng tùy thời gian bắt đầu mượn cớ mời y ra ngoài ăn cơm, đều bị y cự tuyệt. Y vì chuyện của Tiểu Tiểu mà thương tâm, y có gọi cho Tiểu Tiểu, chính là Tiểu Tiểu không chịu nghe máy.</w:t>
      </w:r>
    </w:p>
    <w:p>
      <w:pPr>
        <w:pStyle w:val="BodyText"/>
      </w:pPr>
      <w:r>
        <w:t xml:space="preserve">Y cũng đến phòng Ngưu Tiểu Tiểu chờ, nhưng Ngưu Tiểu Tiểu căn bản là đang trốn tránh y, cuối cùng y đành không cam lòng mà buông tha, có lẽ bởi chán nản cùng thống khổ thương tâm, một tháng sau, Viên Nghi Hoa mời y đi ăn cơm, y đồng ý .</w:t>
      </w:r>
    </w:p>
    <w:p>
      <w:pPr>
        <w:pStyle w:val="BodyText"/>
      </w:pPr>
      <w:r>
        <w:t xml:space="preserve">Hai người vào một nhà hàng có tiếng ở gần đó, mới ăn xong món đầu tiên, Giản Chính Hạo đã buông đũa, y dạo này gầy rộc, ăn gì cũng không vô, chuyện của Ngưu Tiểu Tiểu gây cho y đả kích quá lớn, y không rõ mình mới xuất ngoại một tháng thôi, vì cái gì liền phong vân biến sắc, Ngưu Tiểu Tiểu lựa chọn nam nhân khác, ly khai y.</w:t>
      </w:r>
    </w:p>
    <w:p>
      <w:pPr>
        <w:pStyle w:val="BodyText"/>
      </w:pPr>
      <w:r>
        <w:t xml:space="preserve">“Ngon lắm, ăn nhiều một chút, đừng ăn ít vậy, nhà hàng này rất có danh đấy.”</w:t>
      </w:r>
    </w:p>
    <w:p>
      <w:pPr>
        <w:pStyle w:val="BodyText"/>
      </w:pPr>
      <w:r>
        <w:t xml:space="preserve">Nam nhân ở bàn sau quan tâm nói xong, Giản Chính Hạo khóe miệng hơi hơi mang theo cười khổ, y là bởi thất tình ăn không vô, còn nam nhân này hẳn đưa bạn gái đến, nhất định là vì kiêng khem mới không dám ăn nhiều.</w:t>
      </w:r>
    </w:p>
    <w:p>
      <w:pPr>
        <w:pStyle w:val="BodyText"/>
      </w:pPr>
      <w:r>
        <w:t xml:space="preserve">Hắn đem ánh mắt không tự chủ được liếc sang, sau đó cả người sửng sốt, Ngưu Tiểu Tiểu ngồi ở bàn ngay sau y, hắn trông cũng gầy yếu, đôi môi phấn hồng ngon lành ngày trước đã biến thành tái nhợt, hai gò má phúng phính hóp xuống, hắn hai mắt vô thần nhìn mâm thức ăn trên bàn, so với trước kia hoàn toàn khác biệt, hắn lại không giống quỷ đói đầu thai đánh chén sạch bay.</w:t>
      </w:r>
    </w:p>
    <w:p>
      <w:pPr>
        <w:pStyle w:val="BodyText"/>
      </w:pPr>
      <w:r>
        <w:t xml:space="preserve">“Tiểu Tiểu. . . . . .”</w:t>
      </w:r>
    </w:p>
    <w:p>
      <w:pPr>
        <w:pStyle w:val="BodyText"/>
      </w:pPr>
      <w:r>
        <w:t xml:space="preserve">Vốn không gặp nổi, lại luôn trốn tránh y Tiểu Tiểu, không nghĩ tới lại gặp ở nơi này. Viên Nghi Hoa liếc nhìn, liền thấy bàn bên Tạ Diệu Quang, nàng cao giọng nói: “Ăn ngon thật a.”</w:t>
      </w:r>
    </w:p>
    <w:p>
      <w:pPr>
        <w:pStyle w:val="BodyText"/>
      </w:pPr>
      <w:r>
        <w:t xml:space="preserve">Nàng nói to khiến Ngưu Tiểu Tiểu ngẩng đầu liếc sang bàn họ, vừa thấy Giản Chính Hạo, hắn nước mắt lập tức không nghe lời giống như suối phun phun ra.</w:t>
      </w:r>
    </w:p>
    <w:p>
      <w:pPr>
        <w:pStyle w:val="BodyText"/>
      </w:pPr>
      <w:r>
        <w:t xml:space="preserve">Rõ ràng muốn chính mình không cần để ý, nhưng nhìn Giản Chính Hạo mang vợ mới cưới ra ngoài ăn cơm vẫn khiến Ngưu Tiểu Tiểu chịu đả kích lớn, hắn lấy khăn ăn quệt nước mắt, không chí khí chạy khỏi nhà hàng, ngay cả biểu tình giả bộ không thèm để ý cũng làm không được.</w:t>
      </w:r>
    </w:p>
    <w:p>
      <w:pPr>
        <w:pStyle w:val="BodyText"/>
      </w:pPr>
      <w:r>
        <w:t xml:space="preserve">Giản Chính Hạo cũng lập tức đứng lên, Viên Nghi Hoa giữ chặt ống tay áo y, dịu dàng nói: “Học trưởng, ngươi không định trả tiền, để ta nữ nhân trả tiền sao?”</w:t>
      </w:r>
    </w:p>
    <w:p>
      <w:pPr>
        <w:pStyle w:val="BodyText"/>
      </w:pPr>
      <w:r>
        <w:t xml:space="preserve">Ngưu Tiểu Tiểu đã muốn chạy mất hút, Giản Chính Hạo sốt ruột rút tờ tiền giá trị rất lớn, ngay cả xem cũng chưa xem để lại trên bàn, lập tức lao ra tìm Ngưu Tiểu Tiểu, Viên Nghi Hoa mắt bốc hỏa, chính là biết làm gì.</w:t>
      </w:r>
    </w:p>
    <w:p>
      <w:pPr>
        <w:pStyle w:val="BodyText"/>
      </w:pPr>
      <w:r>
        <w:t xml:space="preserve">Tạ Diệu Quang còn không thức thời chạy tới hỏi: “Uy, vừa rồi rốt cuộc sao lại thế này?”</w:t>
      </w:r>
    </w:p>
    <w:p>
      <w:pPr>
        <w:pStyle w:val="BodyText"/>
      </w:pPr>
      <w:r>
        <w:t xml:space="preserve">Mỹ nữ trước mắt gã lập tức biến thân trở thành Mẫu Dạ Xoa, đối hắn giận dữ hét: “Ta không có hỏi ngươi, ngươi còn dám hỏi ta, cút sang một bên!”</w:t>
      </w:r>
    </w:p>
    <w:p>
      <w:pPr>
        <w:pStyle w:val="BodyText"/>
      </w:pPr>
      <w:r>
        <w:t xml:space="preserve">Tạ Diệu Quang miệng há hốc, lần đầu tiên thấy nữ nhân thay đổi sắc mặc nhanh như vậy. Ả phẫn nộ rời đi, lấy cả tiền trên bàn theo, phục vụ liền bắt gã trả tiền cả hai bàn khiến gã thiếu chút nữa hôn mê, mà gã cùng người bàn này lại không biết, cớ gì hắn phải trả tiền a, nữ kia cũng thật ghê gớm.</w:t>
      </w:r>
    </w:p>
    <w:p>
      <w:pPr>
        <w:pStyle w:val="BodyText"/>
      </w:pPr>
      <w:r>
        <w:t xml:space="preserve">Nhà hàng này ở vị trí rất sầm uất, chưa đầy phút sau, Giản Chính Hạo lao ra cửa tìm Ngưu Tiểu Tiểu đã có rất nhiều người qua đường che khuất bóng dáng hắn, y cuống quít chen qua đám người qua đường, đúng lúc đã tưởng vô vọng thì hai mắt tinh nhạy của y phát giác một thân ảnh nhỏ bé ngồi xổm ven đường.</w:t>
      </w:r>
    </w:p>
    <w:p>
      <w:pPr>
        <w:pStyle w:val="BodyText"/>
      </w:pPr>
      <w:r>
        <w:t xml:space="preserve">Hắn hai tay ôm lấy bản thân mà khóc nức nở, người qua đường đối hắn làm như không thấy, nghĩ hắn uống say hoặc là kẻ điên, vội vàng đi nhanh qua hắn.</w:t>
      </w:r>
    </w:p>
    <w:p>
      <w:pPr>
        <w:pStyle w:val="BodyText"/>
      </w:pPr>
      <w:r>
        <w:t xml:space="preserve">Giản Chính Hạo đến bên cạnh hắn, lấy tay hoàn trụ bờ vai hắn, cũng giống hắn ngồi xổm xuống. Ngưu Tiểu Tiểu khóc to hơn, Giản Chính Hạo chỉ cảm thấy tiếng khóc của hắn khiến tim y chực vỡ nát, y ôm chặt lấy Ngưu Tiểu Tiểu, Ngưu Tiểu Tiểu vặn vẹo kháng cự, rốt cục cũng chịu yên, sau đó đem nước mắt nước mũi chùi vào người y.</w:t>
      </w:r>
    </w:p>
    <w:p>
      <w:pPr>
        <w:pStyle w:val="BodyText"/>
      </w:pPr>
      <w:r>
        <w:t xml:space="preserve">“Tiểu Tiểu, ta rất nhớ ngươi. . . . . .”</w:t>
      </w:r>
    </w:p>
    <w:p>
      <w:pPr>
        <w:pStyle w:val="BodyText"/>
      </w:pPr>
      <w:r>
        <w:t xml:space="preserve">Ngưu Tiểu Tiểu nước mắt ít nhất lại chảy xuống một lít, hắn khóc ròng nói: “Ngươi không cần gạt ta, ngươi với vợ ra ngoài ăn cơm đúng không? Ngươi chính là xem ta là tiểu ngu ngốc, cố ý khi dễ ta.”</w:t>
      </w:r>
    </w:p>
    <w:p>
      <w:pPr>
        <w:pStyle w:val="BodyText"/>
      </w:pPr>
      <w:r>
        <w:t xml:space="preserve">Giản Chính Hạo nghe lọt vào tai một từ quá quái dị, “Vợ ta?”</w:t>
      </w:r>
    </w:p>
    <w:p>
      <w:pPr>
        <w:pStyle w:val="BodyText"/>
      </w:pPr>
      <w:r>
        <w:t xml:space="preserve">Hắn khi nào thì kết hôn, chính hắn thế nhưng không biết.</w:t>
      </w:r>
    </w:p>
    <w:p>
      <w:pPr>
        <w:pStyle w:val="BodyText"/>
      </w:pPr>
      <w:r>
        <w:t xml:space="preserve">“Trên tạp chí đều viết vậy, ngươi ở nước ngoài bí mật làm hôn lễ, cho nên ngươi mới không để ý tới ta.”</w:t>
      </w:r>
    </w:p>
    <w:p>
      <w:pPr>
        <w:pStyle w:val="BodyText"/>
      </w:pPr>
      <w:r>
        <w:t xml:space="preserve">“Chuyện gì thế này, Tiểu Tiểu, ngươi rốt cuộc là đang nói cái gì?”</w:t>
      </w:r>
    </w:p>
    <w:p>
      <w:pPr>
        <w:pStyle w:val="BodyText"/>
      </w:pPr>
      <w:r>
        <w:t xml:space="preserve">Giản Chính Hạo nghe vậy mãn đầu óc đều là dấu chấm hỏi, Ngưu Tiểu Tiểu thút thít đáp: “Ngươi không cần tái gạt ta, ta đều biết rồi, ngươi kết hôn, vừa rồi ngươi chính là mang theo vợ ngươi đi ăn cơm.”</w:t>
      </w:r>
    </w:p>
    <w:p>
      <w:pPr>
        <w:pStyle w:val="BodyText"/>
      </w:pPr>
      <w:r>
        <w:t xml:space="preserve">—————</w:t>
      </w:r>
    </w:p>
    <w:p>
      <w:pPr>
        <w:pStyle w:val="Compact"/>
      </w:pPr>
      <w:r>
        <w:t xml:space="preserve">Chính Hạo ca, ngươi khóc cũng thương. Nhưng mới vậy sao đủ bù đắp cho Tiểu Tiểu của ta, muốn ngược công thêm vài chap nữa cơ.</w:t>
      </w:r>
      <w:r>
        <w:br w:type="textWrapping"/>
      </w:r>
      <w:r>
        <w:br w:type="textWrapping"/>
      </w:r>
    </w:p>
    <w:p>
      <w:pPr>
        <w:pStyle w:val="Heading2"/>
      </w:pPr>
      <w:bookmarkStart w:id="32" w:name="section-7"/>
      <w:bookmarkEnd w:id="32"/>
      <w:r>
        <w:t xml:space="preserve">10. 11</w:t>
      </w:r>
    </w:p>
    <w:p>
      <w:pPr>
        <w:pStyle w:val="Compact"/>
      </w:pPr>
      <w:r>
        <w:br w:type="textWrapping"/>
      </w:r>
      <w:r>
        <w:br w:type="textWrapping"/>
      </w:r>
      <w:r>
        <w:t xml:space="preserve">Oan gia tình nhân</w:t>
      </w:r>
    </w:p>
    <w:p>
      <w:pPr>
        <w:pStyle w:val="BodyText"/>
      </w:pPr>
      <w:r>
        <w:t xml:space="preserve">Chương chín</w:t>
      </w:r>
    </w:p>
    <w:p>
      <w:pPr>
        <w:pStyle w:val="BodyText"/>
      </w:pPr>
      <w:r>
        <w:t xml:space="preserve">“Tiểu Tiểu!”</w:t>
      </w:r>
    </w:p>
    <w:p>
      <w:pPr>
        <w:pStyle w:val="BodyText"/>
      </w:pPr>
      <w:r>
        <w:t xml:space="preserve">Thương tâm bao ngày nay lập tức biến mất như kỳ tích, Giản Chính Hạo mặc kệ đang ở ngoài đường, cúi đầu tặng Ngưu Tiểu Tiểu một nụ hôn khoái hoạt trìu mến.</w:t>
      </w:r>
    </w:p>
    <w:p>
      <w:pPr>
        <w:pStyle w:val="BodyText"/>
      </w:pPr>
      <w:r>
        <w:t xml:space="preserve">Ngưu Tiểu Tiểu đỏ mặt làm vẻ nghiêm nghị đẩy y ra, nhân tiện liếc xem có người qua đường nào nhìn động tác vừa rồi của Giản Chính Hạo không, may mắn bọn họ ở góc khá tối, bằng không nhất định sẽ bị người ta nhạo báng</w:t>
      </w:r>
    </w:p>
    <w:p>
      <w:pPr>
        <w:pStyle w:val="BodyText"/>
      </w:pPr>
      <w:r>
        <w:t xml:space="preserve">“Ngươi, ngươi làm gì? Nơi này rất nhiều người a.”</w:t>
      </w:r>
    </w:p>
    <w:p>
      <w:pPr>
        <w:pStyle w:val="BodyText"/>
      </w:pPr>
      <w:r>
        <w:t xml:space="preserve">“Nam nhân ăn cơm với ngươi kia là ai?” Giản Chính Hạo tận lực đem thanh âm duy trì bình thường, không muốn để lộ ghen tuông ngút trời, chuyện này còn phải hỏi rõ ràng, lúc trước Ngưu Tiểu Tiểu còn nói gã kia chính là bạn trai hắn.</w:t>
      </w:r>
    </w:p>
    <w:p>
      <w:pPr>
        <w:pStyle w:val="BodyText"/>
      </w:pPr>
      <w:r>
        <w:t xml:space="preserve">“Là. . . . . . Là bằng hữu thôi.”</w:t>
      </w:r>
    </w:p>
    <w:p>
      <w:pPr>
        <w:pStyle w:val="BodyText"/>
      </w:pPr>
      <w:r>
        <w:t xml:space="preserve">Ngưu Tiểu Tiểu nhỏ giọng trả lời, đại khái cũng có chút chột dạ, lập tức lại cảm thấy được chính mình làm gì phải chột dạ, dù chính mình xem tạp chí đăng tin sai lệch, nhưng chẳng phải cũng tại Giản Chính Hạo sau hôm đó không liên lạc lại sao, cho nên sự kiện này coi như là lỗi của y.</w:t>
      </w:r>
    </w:p>
    <w:p>
      <w:pPr>
        <w:pStyle w:val="BodyText"/>
      </w:pPr>
      <w:r>
        <w:t xml:space="preserve">Hắn liền hùng hồn nói những lời đầy lý lẽ, “Chính là ta sau khi rời nhà ngươi lúc đó, ngươi không hề liên lạc với ta , ta lại không biết số điện thoại của ngươi, cho nên ta mới không có biện pháp chứng thực sự thật.”</w:t>
      </w:r>
    </w:p>
    <w:p>
      <w:pPr>
        <w:pStyle w:val="BodyText"/>
      </w:pPr>
      <w:r>
        <w:t xml:space="preserve">Giản Chính Hạo càng nghe càng kỳ quái, hắn đối Ngưu Tiểu Tiểu nói: “Ta là bất ngờ nhận được tin khách hàng ở nước ngoài cố ý hủy bỏ đơn đặt hàng, cho nên ta mới trực tiếp bay ra nước ngoài gặp họ thương thảo, mất một tháng liền thảo luận, ta mới về nước, nhưng lúc ở nước ngoài, ta có gửi hơn mười bưu ảnh cho ngươi, nói ta đang ở nơi nào mà.”</w:t>
      </w:r>
    </w:p>
    <w:p>
      <w:pPr>
        <w:pStyle w:val="BodyText"/>
      </w:pPr>
      <w:r>
        <w:t xml:space="preserve">Hắn mỗi ngày đều xem hộp thư nhân, căn bản không hề thấy thư y vừa nhắc, Ngưu Tiểu Tiểu nhướng mày nói: “Không có, ta không có nhận được thư nào ngươi gửi cho ta.”</w:t>
      </w:r>
    </w:p>
    <w:p>
      <w:pPr>
        <w:pStyle w:val="BodyText"/>
      </w:pPr>
      <w:r>
        <w:t xml:space="preserve">Giản Chính Hạo trầm ngâm nhìn xuống, y đã biết kẻ nào đang làm trò quỷ, thư của y đều là qua tay thư ký gửi đi, nếu thất lạc một vài cái thì thôi, như thế nào có thể toàn bộ đều không nhận được.</w:t>
      </w:r>
    </w:p>
    <w:p>
      <w:pPr>
        <w:pStyle w:val="BodyText"/>
      </w:pPr>
      <w:r>
        <w:t xml:space="preserve">Cho nên Tiểu Tiểu mới có thể nghĩ y không cần hắn, mà lão bản của Tiểu Tiểu mới có thể gọi cú điện thoại lạ lùng kia, khiến y không hiểu ra sao.</w:t>
      </w:r>
    </w:p>
    <w:p>
      <w:pPr>
        <w:pStyle w:val="BodyText"/>
      </w:pPr>
      <w:r>
        <w:t xml:space="preserve">“Chuyện này ta sẽ điều tra, Tiểu Tiểu, ta đói bụng, chúng ta cùng đi ăn cái gì đi.”</w:t>
      </w:r>
    </w:p>
    <w:p>
      <w:pPr>
        <w:pStyle w:val="BodyText"/>
      </w:pPr>
      <w:r>
        <w:t xml:space="preserve">Chuyện này y sẽ xử lý sau, bây giờ việc ở cùng Tiểu Tiểu trọng yếu hơn, tâm tình được thả lỏng, Giản Chính Hạo bỗng cảm thấy đói bụng kinh khủng, y đỡ Ngưu Tiểu Tiểu đứng lên, Ngưu Tiểu Tiểu đá một cước vào chân y mà mắng: “Là lỗi của ngươi, hại ta không ăn cơm bỏ chạy ra ngoài, siêu mất mặt, ta phải đi gặp A Quang xin lỗi.”</w:t>
      </w:r>
    </w:p>
    <w:p>
      <w:pPr>
        <w:pStyle w:val="BodyText"/>
      </w:pPr>
      <w:r>
        <w:t xml:space="preserve">”Ta đây cùng ngươi ăn cơm không phải tốt lắm sao?”</w:t>
      </w:r>
    </w:p>
    <w:p>
      <w:pPr>
        <w:pStyle w:val="BodyText"/>
      </w:pPr>
      <w:r>
        <w:t xml:space="preserve">Nghe hai chữ A Quang, Giản Chính Hạo trong lòng có chút tê buốt, y cẩn thận hỏi: “Chuyện ngươi nói cũng hắn đi khách sạn, là vì giận ta, hay là sự thật?”</w:t>
      </w:r>
    </w:p>
    <w:p>
      <w:pPr>
        <w:pStyle w:val="BodyText"/>
      </w:pPr>
      <w:r>
        <w:t xml:space="preserve">Ngưu Tiểu Tiểu mặt đỏ nói: “Có vào khách sạn.”</w:t>
      </w:r>
    </w:p>
    <w:p>
      <w:pPr>
        <w:pStyle w:val="BodyText"/>
      </w:pPr>
      <w:r>
        <w:t xml:space="preserve">Sắc mặt Giản Chính Hạo đen lại, Ngưu Tiểu Tiểu sợ y nổi giận, nhỏ giọng giải thích: “Hắn đưa ta đến khách sạn, ta đang mải suy nghĩ nên không chú ý bọn ta đã vào khách sạn, sau đó ta liền đi ra, chuyện gì cũng chưa phát sinh.”</w:t>
      </w:r>
    </w:p>
    <w:p>
      <w:pPr>
        <w:pStyle w:val="BodyText"/>
      </w:pPr>
      <w:r>
        <w:t xml:space="preserve">Sợ Giản Chính Hạo sẽ vì chuyện kia mà sau này có thể không cần hắn nữa, Ngưu Tiểu Tiểu cặp mắt rưng rưng, hai tay đã muốn bám lấy ngực áo Giản Chính Hạo, ủy khuất nói: “Ngươi sẽ không phải vì chuyện này mà liền giận ta đi.”</w:t>
      </w:r>
    </w:p>
    <w:p>
      <w:pPr>
        <w:pStyle w:val="BodyText"/>
      </w:pPr>
      <w:r>
        <w:t xml:space="preserve">“Lần sau không được cùng người như thế ở một chỗ.”</w:t>
      </w:r>
    </w:p>
    <w:p>
      <w:pPr>
        <w:pStyle w:val="BodyText"/>
      </w:pPr>
      <w:r>
        <w:t xml:space="preserve">Đồng thời với khi y thiếu chút nữa bị hãm hại, không thể tưởng tượng nổi Tiểu Tiểu cũng xém thất thân, Giản Chính Hạo sắc mặc phi thường khó coi. Ngưu Tiểu Tiểu nhỏ giọng thay A Quang biện bạch mấy câu, “Chính là sau này hắn sẽ không làm vậy nữa, hắn là bằng hữu tốt, thật đấy.”</w:t>
      </w:r>
    </w:p>
    <w:p>
      <w:pPr>
        <w:pStyle w:val="BodyText"/>
      </w:pPr>
      <w:r>
        <w:t xml:space="preserve">Nhìn hai mắt đẫm lệ của hắn, bao bực bội trong lòng Giản Chính Hạo lập tức mềm nhũn xuống, dù y có muốn than trời, ai kêu Tiểu Tiểu chính là khắc tinh cả đời này của y, y quyết định thay đổi đề tài, không bàn luận thêm nữa, đây cũng vốn không phải điểm trọng yếu.</w:t>
      </w:r>
    </w:p>
    <w:p>
      <w:pPr>
        <w:pStyle w:val="BodyText"/>
      </w:pPr>
      <w:r>
        <w:t xml:space="preserve">Hơn nữa tên mắt trắng dã kia, dám kéo Tiểu Tiểu của y vào khách sạn, gã không muốn sống nữa sao? Sau này đến ác chỉnh cho gã một phen, để gã biết đừng hòng lộn xộn tay chân với Tiểu Tiểu.</w:t>
      </w:r>
    </w:p>
    <w:p>
      <w:pPr>
        <w:pStyle w:val="BodyText"/>
      </w:pPr>
      <w:r>
        <w:t xml:space="preserve">“Ngoan, không khóc, ta mời ngươi ăn cơm, ngươi muốn ăn cái gì?”</w:t>
      </w:r>
    </w:p>
    <w:p>
      <w:pPr>
        <w:pStyle w:val="BodyText"/>
      </w:pPr>
      <w:r>
        <w:t xml:space="preserve">“Mc, McDonald!”</w:t>
      </w:r>
    </w:p>
    <w:p>
      <w:pPr>
        <w:pStyle w:val="BodyText"/>
      </w:pPr>
      <w:r>
        <w:t xml:space="preserve">Câu trả lời của Ngưu Tiểu Tiểu khiến Giản Chính Hạo suýt bật cười, Ngưu Tiểu Tiểu tức giận huých y một cái, “Có gì buồn cười, ta đã lâu không ăn McDonald, ngươi nhất định đem ta trở thành tiểu hài tử đúng hay không?”</w:t>
      </w:r>
    </w:p>
    <w:p>
      <w:pPr>
        <w:pStyle w:val="BodyText"/>
      </w:pPr>
      <w:r>
        <w:t xml:space="preserve">“Không có, ta làm sao dám đem ngươi trở thành tiểu hài tử, Tiểu Tiểu là người lớn, cho nên mới có thể cùng Chính Hạo ca làm những việc người lớn mới làm.” Y càng nói càng ẩn ý.</w:t>
      </w:r>
    </w:p>
    <w:p>
      <w:pPr>
        <w:pStyle w:val="BodyText"/>
      </w:pPr>
      <w:r>
        <w:t xml:space="preserve">Ngưu Tiểu Tiểu ban đầu không hiểu, qua năm giây, rốt cục ý thức được Giản Chính Hạo nói chính là cái gì, mặt y đỏ rực, đuổi đánh Giản Chính Hạo, còn đá y, chỉ tiếc toàn bộ đá không đến Giản Chính Hạo, hơn nữa Giản Chính Hạo chân dài, y chạy hai bước bằng hắn chạy bốn bước, đương nhiên cuối cùng lại là hắn nhận thua.</w:t>
      </w:r>
    </w:p>
    <w:p>
      <w:pPr>
        <w:pStyle w:val="BodyText"/>
      </w:pPr>
      <w:r>
        <w:t xml:space="preserve">Chính là hắn tức giận đến miệng loạn mắng: “Ngươi này biến thái, ta đã sớm biết ngươi là biến thái, còn dám bảo ta dùng miệng ngậm cái chỗ kia!”</w:t>
      </w:r>
    </w:p>
    <w:p>
      <w:pPr>
        <w:pStyle w:val="BodyText"/>
      </w:pPr>
      <w:r>
        <w:t xml:space="preserve">“Nhỏ giọng chút, Tiểu Tiểu, một trăm người qua đường đều nghe thấy được.”</w:t>
      </w:r>
    </w:p>
    <w:p>
      <w:pPr>
        <w:pStyle w:val="BodyText"/>
      </w:pPr>
      <w:r>
        <w:t xml:space="preserve">Giản Chính Hạo vừa nói, Ngưu Tiểu Tiểu ngạc nhiên phát giác ít nhất có hai, ba mươi người qua đường quay đầu lại nhìn hắn, hắn vừa rồi hét lớn tiếng như vậy sao? Hắn mặt đỏ vô cùng, chậm rãi tiêu sái đến bên cạnh Giản Chính Hạo, xấu hổ nghiêm mặt, hung hăng huých Giản Chính Hạo một phen, đều là y hại hắn lỡ miệng.</w:t>
      </w:r>
    </w:p>
    <w:p>
      <w:pPr>
        <w:pStyle w:val="BodyText"/>
      </w:pPr>
      <w:r>
        <w:t xml:space="preserve">Giản Chính Hạo kéo hắn đi một chút, ghé vào lỗ tai hắn khe khẽ nói lần sau đổi lại y ngậm hắn khiến Ngưu Tiểu Tiểu xấu hổ đẩy y ra.</w:t>
      </w:r>
    </w:p>
    <w:p>
      <w:pPr>
        <w:pStyle w:val="BodyText"/>
      </w:pPr>
      <w:r>
        <w:t xml:space="preserve">“Ngươi này biến thái, đại hư hỏng.” Hắn thì thào mắng, bất quá lúc này nói rất nhỏ, sợ sẽ bị người khác nghe thấy.</w:t>
      </w:r>
    </w:p>
    <w:p>
      <w:pPr>
        <w:pStyle w:val="BodyText"/>
      </w:pPr>
      <w:r>
        <w:t xml:space="preserve">Giản Chính Hạo lắc đầu, tươi cười nói: “Ngậm của ta, ngươi giận, ta ngậm của ngươi, ngươi lại mắng ta biến thái, vậy ngươi rốt cuộc muốn ta làm như thế nào?”</w:t>
      </w:r>
    </w:p>
    <w:p>
      <w:pPr>
        <w:pStyle w:val="BodyText"/>
      </w:pPr>
      <w:r>
        <w:t xml:space="preserve">Vừa ngẩng đầu, liền thấy biểu tình tươi cười đáng ghét của y, Ngưu Tiểu Tiểu liền mặc kệ Giản Chính Hạo, hướng cửa hàng McDonald đi thẳng, hắn quyết định ít nhất phải kêu năm cái hamburger để Giản Chính Hạo trả tiền, ai kêu y như vậy biến thái.</w:t>
      </w:r>
    </w:p>
    <w:p>
      <w:pPr>
        <w:pStyle w:val="BodyText"/>
      </w:pPr>
      <w:r>
        <w:t xml:space="preserve">Hắn thật sự kêu năm hamburger, gà rán, khoai chiên, salad, đồ uống, ăn đến cái thứ ba, hắn cảm thấy có chút ghê tởm, hơn nữa bụng hắn cũng trướng đến chịu không nổi, hắn đem hamburger trút lên trước mặt Giản Chính Hạo, may mắn Giản Chính Hạo cũng đói bụng, ăn hai cái hamburger, những thứ trong khay hầu như đã ăn hết.</w:t>
      </w:r>
    </w:p>
    <w:p>
      <w:pPr>
        <w:pStyle w:val="BodyText"/>
      </w:pPr>
      <w:r>
        <w:t xml:space="preserve">Lúc Giản Chính Hạo đưa hắn về nhà, Tiểu Tiểu đã muốn ăn no đến ngồi phịch trên giường Giản Chính Hạo, cởi thắt lưng, lộ ra cái bụng tròn tròn trắng nõn giống con lợn sữa làm Giản Chính Hạo cười muốn chết.</w:t>
      </w:r>
    </w:p>
    <w:p>
      <w:pPr>
        <w:pStyle w:val="BodyText"/>
      </w:pPr>
      <w:r>
        <w:t xml:space="preserve">“Ngươi là con tiểu trư sao không? Bụng tròn vo.” Giản Chính Hạo hoàn hảo đùa mấy câu.</w:t>
      </w:r>
    </w:p>
    <w:p>
      <w:pPr>
        <w:pStyle w:val="BodyText"/>
      </w:pPr>
      <w:r>
        <w:t xml:space="preserve">“Ai cần ngươi lo!”</w:t>
      </w:r>
    </w:p>
    <w:p>
      <w:pPr>
        <w:pStyle w:val="BodyText"/>
      </w:pPr>
      <w:r>
        <w:t xml:space="preserve">Hắn liếc ánh mắt giết người một cái, nếu không phải vì muốn cho Giản Chính Hạo chi thật nhiều tiễn, hắn vì sao phải ăn ba cái hamburger, ăn đến chính mình thống khổ muốn chết, lần về căn nguyên, hết thảy còn không phải là tử biến thái kia làm hại đi.</w:t>
      </w:r>
    </w:p>
    <w:p>
      <w:pPr>
        <w:pStyle w:val="BodyText"/>
      </w:pPr>
      <w:r>
        <w:t xml:space="preserve">“Tiểu trư bụng của Tiểu Tiểu hảo đáng yêu.”</w:t>
      </w:r>
    </w:p>
    <w:p>
      <w:pPr>
        <w:pStyle w:val="BodyText"/>
      </w:pPr>
      <w:r>
        <w:t xml:space="preserve">Hắn mới không phải tiểu trư bụng, hắn lại hung hăng trừng mắt liếc y một cái, chính là bụng rất no rồi, hắn lười động thủ đánh y, chỉ có thể trừng y, sau lại ngại trừng cũng quá mệt mỏi, hắn híp mắt nhìn trần nhà.</w:t>
      </w:r>
    </w:p>
    <w:p>
      <w:pPr>
        <w:pStyle w:val="BodyText"/>
      </w:pPr>
      <w:r>
        <w:t xml:space="preserve">Bàn tay to của y ở hắn cái bụng tròn béo trắng trẻo của hắn mà khẽ vuốt ve, hơn nữa đầu ngón tay y độ ấm tốt lắm, khiến Ngưu Tiểu Tiểu bị y sờ soạng có điểm thoải mái, hắn giống con mèo nhỏ, yết hầu phát ra tiếng rên ư ư thỏa mãn, giống như thực vừa lòng với vuốt ve ôn nhu của Giản Chính Hạo.</w:t>
      </w:r>
    </w:p>
    <w:p>
      <w:pPr>
        <w:pStyle w:val="BodyText"/>
      </w:pPr>
      <w:r>
        <w:t xml:space="preserve">Ngón tay y linh hoạt mỗi lúc một mò xuống dưới, chờ đến lúc hắn phát hiện có gì không đúng, tay Giản Chính Hạo ngón tay đã nắm lấy bộ vị hắn, cao thấp di động, trêu chọc hắn.</w:t>
      </w:r>
    </w:p>
    <w:p>
      <w:pPr>
        <w:pStyle w:val="BodyText"/>
      </w:pPr>
      <w:r>
        <w:t xml:space="preserve">“Chán ghét.”</w:t>
      </w:r>
    </w:p>
    <w:p>
      <w:pPr>
        <w:pStyle w:val="BodyText"/>
      </w:pPr>
      <w:r>
        <w:t xml:space="preserve">Hắn nhẹ giọng chống cự, nhưng mông lại chủ động nâng lên để Giản Chính Hạo kéo quần hắn xuống. Giản Chính Hạo đôi môi tiếp cận, kích thích bộ vị nam tính của hắn, hắn anh anh nức nở khóc, Giản Chính Hạo ngón tay sáp nhập, mông hắn liền theo đó mà vặn vẹo, thắt lưng cũng vô pháp kháng cự lại mà đong đưa.</w:t>
      </w:r>
    </w:p>
    <w:p>
      <w:pPr>
        <w:pStyle w:val="BodyText"/>
      </w:pPr>
      <w:r>
        <w:t xml:space="preserve">Không thể tưởng được lúc trước y nói muốn hôn bộ vị hắn, y thật đúng là làm được. Ngưu Tiểu Tiểu xấu hổ nhỏ giọng kháng nghị: “Không cần, Chính Hạo ca, chỗ đó lại không thể ăn.”</w:t>
      </w:r>
    </w:p>
    <w:p>
      <w:pPr>
        <w:pStyle w:val="BodyText"/>
      </w:pPr>
      <w:r>
        <w:t xml:space="preserve">“Ta cảm thấy ăn ngon lắm a.”</w:t>
      </w:r>
    </w:p>
    <w:p>
      <w:pPr>
        <w:pStyle w:val="BodyText"/>
      </w:pPr>
      <w:r>
        <w:t xml:space="preserve">“A, a a. . . . . .”</w:t>
      </w:r>
    </w:p>
    <w:p>
      <w:pPr>
        <w:pStyle w:val="BodyText"/>
      </w:pPr>
      <w:r>
        <w:t xml:space="preserve">Vừa mới nói ăn ngon xong, Giản Chính Hạo đem hắn hàm đắc càng sâu, ngón tay phía dưới lại dùng sức, không lưu tình chút nào tham nhập, làm cho hắn hổn hển rên rỉ, hoàn toàn kháng cự không được khoái cảm, tiếng kêu của hắn cũng trở nên mị hoặc.</w:t>
      </w:r>
    </w:p>
    <w:p>
      <w:pPr>
        <w:pStyle w:val="BodyText"/>
      </w:pPr>
      <w:r>
        <w:t xml:space="preserve">Khoái cảm mãnh liệt như cường triều bão tố tràn ngập dâng lên, Ngưu Tiểu Tiểu mông không ngừng vặn vẹo, hắn rốt cuộc chịu không được khoái cảm tuyệt đỉnh này mà túm tóc Chính Hạo khóc cầu: “Thôi, Chính Hạo ca, ta sắp đi ra mất.”</w:t>
      </w:r>
    </w:p>
    <w:p>
      <w:pPr>
        <w:pStyle w:val="BodyText"/>
      </w:pPr>
      <w:r>
        <w:t xml:space="preserve">“Vậy ngươi muốn như vậy đi ra? Hay là muốn Chính Hạo ca đi vào?”</w:t>
      </w:r>
    </w:p>
    <w:p>
      <w:pPr>
        <w:pStyle w:val="BodyText"/>
      </w:pPr>
      <w:r>
        <w:t xml:space="preserve">Giống như vừa tiến vào ái ân, cá tính khi dễ người của Giản Chính Hạo sẽ nâng lên một bậc, Ngưu Tiểu Tiểu tức giận trừng mắt liếc y một cái, hắn cái gì cũng không muốn chọn, nhưng Giản Chính Hạo lại đi nhu lộng vách tường mềm mại mẫm cảm của hắn, lập tức khiến hắn khóc lóc xin tha.</w:t>
      </w:r>
    </w:p>
    <w:p>
      <w:pPr>
        <w:pStyle w:val="BodyText"/>
      </w:pPr>
      <w:r>
        <w:t xml:space="preserve">“Không muốn, không muốn, thật sự lấy ra đi, không cần tái lộng !”</w:t>
      </w:r>
    </w:p>
    <w:p>
      <w:pPr>
        <w:pStyle w:val="BodyText"/>
      </w:pPr>
      <w:r>
        <w:t xml:space="preserve">Hắn khóc đến ướt nhèm cả mấy lọn tóc quanh mặt, ngón tay Giản Chính Hạo ở bên trong hắn xoay tròn, làm hắn khóc càng lớn, mông cũng ngoáy lợi hại hơn, hắn biết lấy cá tính biến thái của Giản Chính Hạo, hắn chưa nói ra, y nhất định sẽ cứ như vậy mà chọc ghẹo hắn, làm hắn bị kẹt ở loại trạng thái này.</w:t>
      </w:r>
    </w:p>
    <w:p>
      <w:pPr>
        <w:pStyle w:val="BodyText"/>
      </w:pPr>
      <w:r>
        <w:t xml:space="preserve">”Ta phải Chính Hạo ca ở nơi đó.” Hắn không cam lòng đành thút thít nói ra miệng, ánh mắt cầu khẩn hạ xuống, nhìn chăm chú vào phân thân hắc tráng của Giản Chính Hạo.</w:t>
      </w:r>
    </w:p>
    <w:p>
      <w:pPr>
        <w:pStyle w:val="BodyText"/>
      </w:pPr>
      <w:r>
        <w:t xml:space="preserve">“Tiểu Tiểu muốn đúng hay không?”</w:t>
      </w:r>
    </w:p>
    <w:p>
      <w:pPr>
        <w:pStyle w:val="BodyText"/>
      </w:pPr>
      <w:r>
        <w:t xml:space="preserve">Y làm gì mà hỏi mãi, Ngưu Tiểu Tiểu khóc đến đỏ hết cả mũi, liều mạng gật đầu, Giản Chính Hạo xoay người hắn, để hắn ngồi lên trên người y, Ngưu Tiểu Tiểu kinh ngạc đắc mở lớn hai mắt.</w:t>
      </w:r>
    </w:p>
    <w:p>
      <w:pPr>
        <w:pStyle w:val="BodyText"/>
      </w:pPr>
      <w:r>
        <w:t xml:space="preserve">Giản Chính Hạo ôm thắt lưng hắn nói: “Chính ngươi chậm rãi ngồi xuống.”</w:t>
      </w:r>
    </w:p>
    <w:p>
      <w:pPr>
        <w:pStyle w:val="BodyText"/>
      </w:pPr>
      <w:r>
        <w:t xml:space="preserve">Ngưu Tiểu Tiểu cảm thấy thẹn thiếu chút nữa nổ tung, chính là hắn biết nếu không làm theo lời Giản Chính Hạo, y nhất định sẽ cứ để hắn ở trạng thái nửa vời này, y từ trước đến nay lấy khi dễ hắn làm vui, lúc khi dễ hắn căn bản sẽ không lưu tình.</w:t>
      </w:r>
    </w:p>
    <w:p>
      <w:pPr>
        <w:pStyle w:val="BodyText"/>
      </w:pPr>
      <w:r>
        <w:t xml:space="preserve">Bàn tay hắn cầm lấy phân thân lửa nóng của Giản Chính Hạo, mông hạ xuống, hậu huyệt quá hẹp khiến hắn cắn răng nấc nghẹn, một bên ủy khuất khóc ròng nói: “Đau, Chính Hạo ca. . . . . .”</w:t>
      </w:r>
    </w:p>
    <w:p>
      <w:pPr>
        <w:pStyle w:val="BodyText"/>
      </w:pPr>
      <w:r>
        <w:t xml:space="preserve">Giản Chính Hạo hôn cái miệng của hắn ba, mặt khác một tay ve vuốt hắn, đau đớn giống như chậm rãi giảm bớt, hắn chảy nước mắt cố hướng chính mình chậm rãi ngồi xuống, đột nhiên cắn răng, hắn cảm giác một trận khoái cảm tê dại truyền đến khi phân thân của Chính Hạo phá khai vách tường mềm mại của hắn.</w:t>
      </w:r>
    </w:p>
    <w:p>
      <w:pPr>
        <w:pStyle w:val="BodyText"/>
      </w:pPr>
      <w:r>
        <w:t xml:space="preserve">“Là nơi này thoải mái sao không?”</w:t>
      </w:r>
    </w:p>
    <w:p>
      <w:pPr>
        <w:pStyle w:val="BodyText"/>
      </w:pPr>
      <w:r>
        <w:t xml:space="preserve">Tay Giản Chính Hạo nhẹ nhàng vẽ những vòng tròn nhỏ, Ngưu Tiểu Tiểu kêu thành tiếng, cánh tay vô lực run rẩy, nước mắt rào rào đổ xuống, Giản Chính Hạo nhẹ nhàng rút ra một chút, lại thật mạnh va chạm, hắn khóc kêu đến cơ hồ vô lực, hạ bộ mẫn cảm đã muốn tới đạt cao trào.</w:t>
      </w:r>
    </w:p>
    <w:p>
      <w:pPr>
        <w:pStyle w:val="BodyText"/>
      </w:pPr>
      <w:r>
        <w:t xml:space="preserve">Ngay tại giờ khắc này, Giản Chính Hạo cơ hồ rút ra toàn bộ, làm cho hắn thoáng thở dốc, nhưng thở dốc không đến hai giây, y lại hung hăng đâm vào, lần thứ hai va chạm tại nơi nhạy cảm, Ngưu Tiểu Tiểu ở dưới loại tra tấn lặp lại đầy khoái cảm này toàn thân hư nhuyễn, đến nửa giờ sau, Giản Chính Hạo mới để cho hắn chân chính đạt cao trào.</w:t>
      </w:r>
    </w:p>
    <w:p>
      <w:pPr>
        <w:pStyle w:val="BodyText"/>
      </w:pPr>
      <w:r>
        <w:t xml:space="preserve">Ngưu Tiểu Tiểu tối hôm qua thật sự bị y làm cho đến té xỉu, chờ khi hắn chậm rãi tỉnh lại, ánh mắt thẫn thờ vô pháp tập trung chú ý, y yêu thương kéo chăn bọc lấy hắn, đem hắn ôm vào lòng ngực mình, Ngưu Tiểu Tiểu liền ngoan ngoãn ở trong ngực y ngủ say, so với hài tử còn muốn khờ dại hơn, hoàn toàn không thể nhìn ra một khắc trước hắn còn ngồi ở trên người y khóc lóc van cầu không thôi.</w:t>
      </w:r>
    </w:p>
    <w:p>
      <w:pPr>
        <w:pStyle w:val="BodyText"/>
      </w:pPr>
      <w:r>
        <w:t xml:space="preserve">Y hôm nay tới văn phòng trễ vì trước đó đưa Tiểu Tiểu đi làm. Ngưu Tiểu Tiểu ngồi trên xe khó chịu vặn vẹo, y xót a hôn trán hắn nói: “Ngươi nếu không thoải mái, vậy đừng đi làm.”</w:t>
      </w:r>
    </w:p>
    <w:p>
      <w:pPr>
        <w:pStyle w:val="BodyText"/>
      </w:pPr>
      <w:r>
        <w:t xml:space="preserve">“Không được, ta muốn đi làm, ta đã là ca ca, phải làm tấm gương thật tốt của đệ đệ, không thể về sớm, cũng không thể đến muộn, càng không thể không đi làm.”</w:t>
      </w:r>
    </w:p>
    <w:p>
      <w:pPr>
        <w:pStyle w:val="BodyText"/>
      </w:pPr>
      <w:r>
        <w:t xml:space="preserve">Ngưu Tiểu Tiểu phi thường kiên trì, khiến Giản Chính Hạo càng say mê phương diện đáng yêu cực kì này của hắn, chiều tan làm còn muốn đến đón hắn sớm một chút về nghỉ ngơi. Lúc xuống xe, Ngưu Tiểu Tiểu bất giác giật mình khựng lại, rồi hướng má y mà hôn một cái, khiến Giản Chính Hạo xem chút không kiềm lòng nổi.</w:t>
      </w:r>
    </w:p>
    <w:p>
      <w:pPr>
        <w:pStyle w:val="BodyText"/>
      </w:pPr>
      <w:r>
        <w:t xml:space="preserve">Động tác không cố ý của Tiểu Tiểu càng thuyết minh hắn thực yêu y.</w:t>
      </w:r>
    </w:p>
    <w:p>
      <w:pPr>
        <w:pStyle w:val="BodyText"/>
      </w:pPr>
      <w:r>
        <w:t xml:space="preserve">Lúc y tới văn phòng, Viên Nghi Hoa đã sửa sang tốt tư liệu, ngồi ở một bên, y gọi Viên Nghi Hoa vào văn phòng nói chuyện.</w:t>
      </w:r>
    </w:p>
    <w:p>
      <w:pPr>
        <w:pStyle w:val="BodyText"/>
      </w:pPr>
      <w:r>
        <w:t xml:space="preserve">“Nghi Hoa, ngồi đi.”</w:t>
      </w:r>
    </w:p>
    <w:p>
      <w:pPr>
        <w:pStyle w:val="BodyText"/>
      </w:pPr>
      <w:r>
        <w:t xml:space="preserve">Viên Nghi Hoa không ngồi, nàng đứng thẳng. Giản Chính Hạo biết nàng là người thông minh, chuyện tới giờ hẳn nàng đã biết mình bại lộ, chính là y không thể lý giải vì sao nàng làm vậy.</w:t>
      </w:r>
    </w:p>
    <w:p>
      <w:pPr>
        <w:pStyle w:val="BodyText"/>
      </w:pPr>
      <w:r>
        <w:t xml:space="preserve">“Nghi Hoa, chúng ta ở trường học biết nhau nhiều năm, cũng làm đồng sự hai năm…”</w:t>
      </w:r>
    </w:p>
    <w:p>
      <w:pPr>
        <w:pStyle w:val="BodyText"/>
      </w:pPr>
      <w:r>
        <w:t xml:space="preserve">Viên Nghi Hoa ngắt lời y, nàng tự biết việc mình làm, tới hiện tại căn bản là không cần giấu diếm việc nàng hủy chỗ thư kia đi, nàng lạnh nhạt, không một chút hối hận nói:</w:t>
      </w:r>
    </w:p>
    <w:p>
      <w:pPr>
        <w:pStyle w:val="BodyText"/>
      </w:pPr>
      <w:r>
        <w:t xml:space="preserve">“Đúng vậy, thư là ta giữ lại, ta không rõ ngươi vĩ đại như vậy, vì cái gì đi thích tiểu xuẩn đản kia, hơn nữa xuẩn đản kia còn là nam.”</w:t>
      </w:r>
    </w:p>
    <w:p>
      <w:pPr>
        <w:pStyle w:val="BodyText"/>
      </w:pPr>
      <w:r>
        <w:t xml:space="preserve">Giản Chính Hạo sắc mặt lập tức chuyển sang ngưng trọng, “Hắn không phải xuẩn đản, hãy chú ý khẩu khí và ngôn từ của ngươi.”</w:t>
      </w:r>
    </w:p>
    <w:p>
      <w:pPr>
        <w:pStyle w:val="BodyText"/>
      </w:pPr>
      <w:r>
        <w:t xml:space="preserve">“Đừng lừa mình dối người, hắn chính là xuẩn đản, chưa từng học trường nào tốt hiện tại ở công ty làm viên chức bình thường, người như vậy căn bản không xứng với ngươi.” Trình độ châm chọc của nàng đã muốn lên thành vũ nhục.</w:t>
      </w:r>
    </w:p>
    <w:p>
      <w:pPr>
        <w:pStyle w:val="BodyText"/>
      </w:pPr>
      <w:r>
        <w:t xml:space="preserve">Giản Chính Hạo phi thường tức giận, sắc mặt y trầm xuống, “Hắn không phải xuẩn đản, ta cũng không cho mình thông minh đến mức có thể mạnh miệng mắng chửi người khác là xuẩn đản.”</w:t>
      </w:r>
    </w:p>
    <w:p>
      <w:pPr>
        <w:pStyle w:val="BodyText"/>
      </w:pPr>
      <w:r>
        <w:t xml:space="preserve">Khuôn mặt tươi đẹp của Viên Nghi Hoa cau lại, nàng hiểu Giản Chính Hạo căn bản là đang quở trách nàng, dù sao việc đã đến nước này, nàng cứ thẳng tuột ra, không bao giờ nữa cần làm bộ giả giảng tiểu học muội ngây thơ.</w:t>
      </w:r>
    </w:p>
    <w:p>
      <w:pPr>
        <w:pStyle w:val="BodyText"/>
      </w:pPr>
      <w:r>
        <w:t xml:space="preserve">“Ta đã muốn rất thích ngươi đến vài năm, trước ngươi không có bạn gái, tỏ tình của tất cả nữ nhân ngươi đều không nhận, ta đoán có lẽ là bởi vì ngươi muốn gây dựng sự nghiệp trước, cho nên mới không nói chuyện cảm tình, nhưng ta thế nào có thể chịu được cái kẻ xuẩn đản ngu ngốc kia đoạt đi tâm ngươi.”</w:t>
      </w:r>
    </w:p>
    <w:p>
      <w:pPr>
        <w:pStyle w:val="BodyText"/>
      </w:pPr>
      <w:r>
        <w:t xml:space="preserve">“Hắn không ngu, ngươi mới là kẻ xuẩn đản tự cao tự đại.”</w:t>
      </w:r>
    </w:p>
    <w:p>
      <w:pPr>
        <w:pStyle w:val="BodyText"/>
      </w:pPr>
      <w:r>
        <w:t xml:space="preserve">Luôn ở bên y đã nhiều năm, hơn nữa Viên Nghi Hoa nếu không phải thích y, cũng sẽ không làm ra loại sự tình này, y nguyên bản không muốn nói ra lời đả thương người, nhưng thái độ kiêu ngạo coi thường của Viên Nghi Hoa khiến y lời nói khắc nghiệt, thần sắc nghiêm nghị, y tuyệt không dễ dàng tha thứ cho kẻ nào ở trước mặt y mà chửi bới Tiểu Tiểu đáng yêu, nàng lại không quen Tiểu Tiểu, làm sao biết những điểm thật tốt của hắn.</w:t>
      </w:r>
    </w:p>
    <w:p>
      <w:pPr>
        <w:pStyle w:val="BodyText"/>
      </w:pPr>
      <w:r>
        <w:t xml:space="preserve">Viên Nghi Hoa sắc mặt đại biến. Giản Chính Hạo lạnh lùng bảo: “Ta nói cho ngươi điểm tốt của Ngưu Tiểu Tiểu, hắn tâm tính thiện lương, sẽ không đối với một người hoàn toàn không quen mà sau lưng nói hắn là xuẩn đản ngu sĩ, dùng lời vũ nhục, ngươi bằng cấp cao, người xinh đẹp, lại thông minh, nhưng nhân cách không bằng người bình thường, ngươi lại không biết Ngưu Tiểu Tiểu, dựa vào cái gì mắng hắn!”</w:t>
      </w:r>
    </w:p>
    <w:p>
      <w:pPr>
        <w:pStyle w:val="BodyText"/>
      </w:pPr>
      <w:r>
        <w:t xml:space="preserve">Viên Nghi Hoa mặc đen sì, nàng ngẩng cao đầu, khuôn mặt xinh đẹp lộ ra một tia âm hiểm, “Ngươi rồi sẽ hối hận nói ta như vậy, ta sẽ đem tất cả danh sách khách hàng của ngươi, mức giá, nguồn sản phẩm, toàn bộ đưa cho công ty đối địch.”</w:t>
      </w:r>
    </w:p>
    <w:p>
      <w:pPr>
        <w:pStyle w:val="BodyText"/>
      </w:pPr>
      <w:r>
        <w:t xml:space="preserve">Nụ cười lạnh của nàng còn một tia đắc ý, “Công ty đối địch của ngươi đã muốn an bài một vị trí quản lý tốt cho ta, ngươi hiện tại nếu thanh minh với ta, có lẽ ta còn cho ngươi một con đường sống, cũng đừng quên cha ta làm ngân hàng tuy đã về hưu lâu, nhưng vẫn có thế lực, ta có thể khiến ngân hàng chậm lại nguồn cung vốn của ngươi, cho ngươi khó mà làm ăn.”</w:t>
      </w:r>
    </w:p>
    <w:p>
      <w:pPr>
        <w:pStyle w:val="BodyText"/>
      </w:pPr>
      <w:r>
        <w:t xml:space="preserve">Giản Chính Hạo lãnh khốc dựa vào ghế, không liếc Viên Nghi Hoa đến một cái, đem uy hiếp của nàng như không có gì mà âm trầm nói: “Ngươi viết thư xin thôi việc, ta không đuổi ngươi, sẽ cho ngươi lương thôi việc.”</w:t>
      </w:r>
    </w:p>
    <w:p>
      <w:pPr>
        <w:pStyle w:val="BodyText"/>
      </w:pPr>
      <w:r>
        <w:t xml:space="preserve">Viên Nghi Hoa tức giận đến phát run, nàng đạp cửa đi ra, đàm phán giữa hai người thất bại hoàn toàn.</w:t>
      </w:r>
    </w:p>
    <w:p>
      <w:pPr>
        <w:pStyle w:val="BodyText"/>
      </w:pPr>
      <w:r>
        <w:t xml:space="preserve">Chính là Giản Chính Hạo tuyệt không hối hận. Y có hậu trường của mình, phụ thân y trong thương giới Đài Bắc chính là phi thường ảnh hưởng, y tự rời nhà gây dựng sự nghiệp, cho tới bây giờ chưa từng dùng đến thanh danh của phụ thân.</w:t>
      </w:r>
    </w:p>
    <w:p>
      <w:pPr>
        <w:pStyle w:val="BodyText"/>
      </w:pPr>
      <w:r>
        <w:t xml:space="preserve">Y gọi điện về nhà, Giản Chuyên Lập nghe y kể xong, ngáp một cái, “Chuyện đơn giản như vậy bảo mẹ ngươi xử lý là tốt rồi, không cần ta ra mặt, mẹ ngươi thích giao tế, bả hôm trước chẳng phải còn đi nhà bằng hữu tám chuyện sao không? Ngươi kêu bả nói mấy câu với bằng hữu kia là tốt rồi.”</w:t>
      </w:r>
    </w:p>
    <w:p>
      <w:pPr>
        <w:pStyle w:val="BodyText"/>
      </w:pPr>
      <w:r>
        <w:t xml:space="preserve">Giản Chuyên Lập ngừng máy, Giản Chính Hạo gọi di động cho mẹ. Giản phu nhân vốn cả khi tức giận phê bình người khác vẫn thản nhiên ôn nhu, nghe xong liền trả nhẹ như không:</w:t>
      </w:r>
    </w:p>
    <w:p>
      <w:pPr>
        <w:pStyle w:val="BodyText"/>
      </w:pPr>
      <w:r>
        <w:t xml:space="preserve">“Ta đã sớm nói với cha ngươi, học muội kia của ngươi mặt tiêm mắt lệ, vừa thấy đã biết là dạng nữ nhân lăng loàn, ta sẽ giúp ngươi giải quyết việc này.”</w:t>
      </w:r>
    </w:p>
    <w:p>
      <w:pPr>
        <w:pStyle w:val="BodyText"/>
      </w:pPr>
      <w:r>
        <w:t xml:space="preserve">“Cám ơn ngươi, mẹ.”</w:t>
      </w:r>
    </w:p>
    <w:p>
      <w:pPr>
        <w:pStyle w:val="BodyText"/>
      </w:pPr>
      <w:r>
        <w:t xml:space="preserve">Có điều mẹ y còn chưa nói xong, “Ta nói a, lần trước ta đến chỗ ngươi ở, giường chiếu rốt cục là xảy ra chuyện gì, dính đầy dầu tắm dầu gội với nước tẩy, hài tử này, trước khi kết hôn không thể làm loạn, mẹ đã nói rồi, cho dù Tiểu Tiểu sẽ không mang thai cũng không thể làm như vậy.”</w:t>
      </w:r>
    </w:p>
    <w:p>
      <w:pPr>
        <w:pStyle w:val="BodyText"/>
      </w:pPr>
      <w:r>
        <w:t xml:space="preserve">Giản Chính Hạo mặt đỏ lựng, từ nhỏ y đối với Tiểu Tiểu vô cùng mê luyến, mẹ y tuy rằng bộ dáng mỹ nữ yểu điệu, nhưng kỳ thực mắt sắc lợi hại nếu không phải tránh pháp nhãn của nàng cùng phụ thân y, y đã sớm ăn luôn Ngưu Tiểu Tiểu, cần gì phải rời khỏi nhà, tự mua căn hộ, chính là vì tránh nè hai người kia gây phiền.</w:t>
      </w:r>
    </w:p>
    <w:p>
      <w:pPr>
        <w:pStyle w:val="BodyText"/>
      </w:pPr>
      <w:r>
        <w:t xml:space="preserve">“Mẹ, là ngươi và cha nói chỉ cần ta lần thi nào cũng đứng thứ nhất, các ngươi sẽ không quản ta về sau cùng ai một chỗ.”</w:t>
      </w:r>
    </w:p>
    <w:p>
      <w:pPr>
        <w:pStyle w:val="BodyText"/>
      </w:pPr>
      <w:r>
        <w:t xml:space="preserve">Mẹ Giản Chính Hạo trong lòng thầm than, năm y học lớp một họ vô tình nói một câu vui đùa, bị Giản Chính Hạo tóm lấy, nhất quyết vin vào, muốn bọn họ không thể quản chuyện y cùng Tiểu Tiểu ở một chỗ.</w:t>
      </w:r>
    </w:p>
    <w:p>
      <w:pPr>
        <w:pStyle w:val="BodyText"/>
      </w:pPr>
      <w:r>
        <w:t xml:space="preserve">Hai người đành trơ mắt nhìn Giản Chính Hạo bị Tiểu Tiểu mê hoặc, may mà đứa nhỏ Tiểu Tiểu này đáng yêu khờ dại, khiến người ta thương yêu.</w:t>
      </w:r>
    </w:p>
    <w:p>
      <w:pPr>
        <w:pStyle w:val="BodyText"/>
      </w:pPr>
      <w:r>
        <w:t xml:space="preserve">Nếu là đứa nhỏ hư hỏng nào đó muốn câu dẫn A Hạo, còn không bị vợ chồng họ chém làm thịt băm, bọn họ cũng không phải dễ chọc, chỉ có Tiểu Tiểu kia phô ra khuôn mặt ngọt ngào khờ dại mới khiến bọn họ đành phải nhận thức lại, thừa nhận đây là vợ tương lai của y.</w:t>
      </w:r>
    </w:p>
    <w:p>
      <w:pPr>
        <w:pStyle w:val="BodyText"/>
      </w:pPr>
      <w:r>
        <w:t xml:space="preserve">”Thì mặc kệ ngươi với ai cùng một chỗ, nhưng là giường chiếu phải tẩy a, hơn nữa ngươi không mang mũ đúng không? Trên chăn đều dính một ít một ít, chăn kia là mẹ mua chuyển đến cho ngươi, ngươi chuyên giày xéo, hơn nữa mẹ đọc sách, trong sách nói không mang mũ, bụng Tiểu Tiểu sẽ không thoải mái, ngươi cũng đừng chỉ cần chính mình thoải mái là tốt rồi.”</w:t>
      </w:r>
    </w:p>
    <w:p>
      <w:pPr>
        <w:pStyle w:val="BodyText"/>
      </w:pPr>
      <w:r>
        <w:t xml:space="preserve">May mắn là nói chuyện qua điện thoại, bằng không Giản Chính Hạo sẽ không biết đối với mẹ mình phải làm ra dạng biểu tình gì, y làm sao có thể qua điện thoại mà thảo luận chuyện phi thường cá nhân này.</w:t>
      </w:r>
    </w:p>
    <w:p>
      <w:pPr>
        <w:pStyle w:val="BodyText"/>
      </w:pPr>
      <w:r>
        <w:t xml:space="preserve">”Mẹ, ta phải thôi đây.” Theo kinh nghiệm trước giờ, y biết ngắt điện thoại hiện tại là kế sách tốt nhất.</w:t>
      </w:r>
    </w:p>
    <w:p>
      <w:pPr>
        <w:pStyle w:val="BodyText"/>
      </w:pPr>
      <w:r>
        <w:t xml:space="preserve">“Hảo, ta biết ngươi không thích nghe ta dặn dò phiền toái, chính là A Hạo a, ta biết ngươi là huyết khí phương cương đại nam nhân, cũng nhịn hai mươi mấy năm, hẳn là hiện tại tình đầu ý hợp nhịn không được, mẹ cũng không phải loại cổ hủ, dù sao ngươi về sau cũng sẽ lấy Tiểu Tiểu thôi, trước khi kết hôn không nên quá độ.”</w:t>
      </w:r>
    </w:p>
    <w:p>
      <w:pPr>
        <w:pStyle w:val="BodyText"/>
      </w:pPr>
      <w:r>
        <w:t xml:space="preserve">Nếu còn nghe nữa, y sẽ ngất xỉu mất, Giản Chính Hạo vẫn phải ngắt điện thoại, “Mẹ, ta có khách hàng tới, ta phải ngưng điện thoại.”</w:t>
      </w:r>
    </w:p>
    <w:p>
      <w:pPr>
        <w:pStyle w:val="BodyText"/>
      </w:pPr>
      <w:r>
        <w:t xml:space="preserve">Mẹ Giản Chính Hạo ở đầu kia nói, “Ta nói xong chuyện này hẵng ngắt, ta mấy hôm trước xem sách thấy nói cần dùng dầu bôi trơn, ta đi cửa hàng chuyên giúp ngươi chọn, chủ cửa hàng giới thiệu vài thứ, ta trả tiền và gửi cho ngươi. Ngươi nhận lấy, đừng để Tiểu Tiểu không thoải mái, chủ cửa hàng phi thường cảm động ta thương con như vậy, còn tặng ngươi thêm mấy thứ.”</w:t>
      </w:r>
    </w:p>
    <w:p>
      <w:pPr>
        <w:pStyle w:val="Compact"/>
      </w:pPr>
      <w:r>
        <w:t xml:space="preserve">Giản Chính Hạo rốt cục chịu không nổi ngắt điện thoại, mặt y vẫn còn nóng đỏ, y bỗng nhiên thấy làm gì cũng không thể thoát được mắt của hai vị phụ mẫu này.</w:t>
      </w:r>
      <w:r>
        <w:br w:type="textWrapping"/>
      </w:r>
      <w:r>
        <w:br w:type="textWrapping"/>
      </w:r>
    </w:p>
    <w:p>
      <w:pPr>
        <w:pStyle w:val="Heading2"/>
      </w:pPr>
      <w:bookmarkStart w:id="33" w:name="section-8"/>
      <w:bookmarkEnd w:id="33"/>
      <w:r>
        <w:t xml:space="preserve">11. 12</w:t>
      </w:r>
    </w:p>
    <w:p>
      <w:pPr>
        <w:pStyle w:val="Compact"/>
      </w:pPr>
      <w:r>
        <w:br w:type="textWrapping"/>
      </w:r>
      <w:r>
        <w:br w:type="textWrapping"/>
      </w:r>
      <w:r>
        <w:t xml:space="preserve">Oan gia tình nhân</w:t>
      </w:r>
    </w:p>
    <w:p>
      <w:pPr>
        <w:pStyle w:val="BodyText"/>
      </w:pPr>
      <w:r>
        <w:t xml:space="preserve">Chương mười</w:t>
      </w:r>
    </w:p>
    <w:p>
      <w:pPr>
        <w:pStyle w:val="BodyText"/>
      </w:pPr>
      <w:r>
        <w:t xml:space="preserve">“Tiểu Tiểu, này cho ngươi ăn.”</w:t>
      </w:r>
    </w:p>
    <w:p>
      <w:pPr>
        <w:pStyle w:val="BodyText"/>
      </w:pPr>
      <w:r>
        <w:t xml:space="preserve">Hai người ngồi trên ghế sô pha xem phim, y đem bánh bích quy đút Tiểu Tiểu ăn, Tiểu Tiểu há miệng ngậm lấy, cả ánh mắt cũng không chuyển, tiếp tục sống chết nhìn chằm chằm màn hình TV, sợ bỏ qua dù chỉ một đoạn ngắn.</w:t>
      </w:r>
    </w:p>
    <w:p>
      <w:pPr>
        <w:pStyle w:val="BodyText"/>
      </w:pPr>
      <w:r>
        <w:t xml:space="preserve">Giản Chính Hạo ôm sát hắn, khẽ hôn vài cái lên tóc hắn, Tiểu Tiểu đẩy y ra mắng: “Ngươi làm gì thế, siêu nóng, ngươi biết không? Chính ngươi như cái hỏa lò phát điện, đừng dán vào ta, ta rất sợ nóng a.”</w:t>
      </w:r>
    </w:p>
    <w:p>
      <w:pPr>
        <w:pStyle w:val="BodyText"/>
      </w:pPr>
      <w:r>
        <w:t xml:space="preserve">Nô đùa lãng mạn với Tiểu Tiểu khó vậy sao?</w:t>
      </w:r>
    </w:p>
    <w:p>
      <w:pPr>
        <w:pStyle w:val="BodyText"/>
      </w:pPr>
      <w:r>
        <w:t xml:space="preserve">Giản Chính Hạo không biết nên khóc hay nên cười a, cuối cùng cũng đến đại kết thúc, Tiểu Tiểu xem xong rồi, bọn họ ngồi dựa vào nhau trên sô pha. Tiểu Tiểu dường như bỗng nhớ tới cái gì, hắn đứng dậy, kéo một cái thùng nhỏ tới trước mặt y, “Này, có người gửi cho ngươi, ta lấy ở chỗ gác cổng.”</w:t>
      </w:r>
    </w:p>
    <w:p>
      <w:pPr>
        <w:pStyle w:val="BodyText"/>
      </w:pPr>
      <w:r>
        <w:t xml:space="preserve">Sau giây lát ngẩn ngơ xem ai có thể gửi đồ cho y, Giản Chính Hạo lập tức nhớ tới cuộc điện thoại với mẹ mấy hôm trước, mẹ có nhắc tới việc này. Sắc mặt y chuyển đen, lấy cá tính của mẹ, thứ bên trong hẳn không tầm thường.</w:t>
      </w:r>
    </w:p>
    <w:p>
      <w:pPr>
        <w:pStyle w:val="BodyText"/>
      </w:pPr>
      <w:r>
        <w:t xml:space="preserve">“Ngươi không lại xem a?”</w:t>
      </w:r>
    </w:p>
    <w:p>
      <w:pPr>
        <w:pStyle w:val="BodyText"/>
      </w:pPr>
      <w:r>
        <w:t xml:space="preserve">“Không, không cần.” Giản Chính Hạo cố đánh trống lảng, “Ngươi muốn xem phim khác không?”</w:t>
      </w:r>
    </w:p>
    <w:p>
      <w:pPr>
        <w:pStyle w:val="BodyText"/>
      </w:pPr>
      <w:r>
        <w:t xml:space="preserve">Ngưu Tiểu Tiểu hoài nghi nheo mắt, thùng kia bọc giấy phấn hồng lại có hình trái tim, rất có phong vị lãng mạn của nữ sinh trung học, hắn quyết mở miệng tra hỏi: “Đây là ai gửi cho ngươi? Như thế nào người gửi chỉ viết là trung tâm thương mại?”</w:t>
      </w:r>
    </w:p>
    <w:p>
      <w:pPr>
        <w:pStyle w:val="BodyText"/>
      </w:pPr>
      <w:r>
        <w:t xml:space="preserve">“Mẹ ta gửi.” Giản Chính Hạo thành thật.</w:t>
      </w:r>
    </w:p>
    <w:p>
      <w:pPr>
        <w:pStyle w:val="BodyText"/>
      </w:pPr>
      <w:r>
        <w:t xml:space="preserve">“Mẹ ngươi gửi?” Ngưu Tiểu Tiểu không hề tin, vì sao Giản phu nhân lại gửi đồ cho y, giấy bọc bên ngoài còn tràn ngập dấu hiệu sweetheart ngọt ngào.</w:t>
      </w:r>
    </w:p>
    <w:p>
      <w:pPr>
        <w:pStyle w:val="BodyText"/>
      </w:pPr>
      <w:r>
        <w:t xml:space="preserve">“Xem phim khác đi.”</w:t>
      </w:r>
    </w:p>
    <w:p>
      <w:pPr>
        <w:pStyle w:val="BodyText"/>
      </w:pPr>
      <w:r>
        <w:t xml:space="preserve">Giản Chính Hạo đứng dậy lấy bộ phim khác, trốn tránh câu chuyện. Ngưu Tiểu Tiểu ánh mắt sắc bén lập tức nhận ra động tác mất tự nhiên của y, trong ấn tượng của hắn, vốn luôn luôn rất có tự tin Giản Chính Hạo tuyệt đối không thể có loại biểu hiện quái dị này.</w:t>
      </w:r>
    </w:p>
    <w:p>
      <w:pPr>
        <w:pStyle w:val="BodyText"/>
      </w:pPr>
      <w:r>
        <w:t xml:space="preserve">“Ngươi đem thứ này mở cho ta xem, ta muốn xem trong thùng giấu cái gì!” Hắn chỉ vào thùng, còn chạy đi lấy kéo, ép Giản Chính Hạo khui cho hắn xem.</w:t>
      </w:r>
    </w:p>
    <w:p>
      <w:pPr>
        <w:pStyle w:val="BodyText"/>
      </w:pPr>
      <w:r>
        <w:t xml:space="preserve">Giản Chính Hạo lại thoái thác, “Không cần đâu, Tiểu Tiểu, mẹ ta có khi rảnh rỗi, nàng đại khái có báo trước cho ta là nàng gởi gì, chờ lúc ta một mình ta sẽ mở xem.” (Chính Hạo ca a, đọc kiểu gì cũng thấy anh đang sói đội lốt cừu câu dẫn con nhà người ta mà.)</w:t>
      </w:r>
    </w:p>
    <w:p>
      <w:pPr>
        <w:pStyle w:val="BodyText"/>
      </w:pPr>
      <w:r>
        <w:t xml:space="preserve">“Ngươi, ngươi bây giờ lập tức khui cho ta xem, nếu ngươi trong lòng không có quỷ, lập tức khui, bằng không ta… ta…”</w:t>
      </w:r>
    </w:p>
    <w:p>
      <w:pPr>
        <w:pStyle w:val="BodyText"/>
      </w:pPr>
      <w:r>
        <w:t xml:space="preserve">Ngưu Tiểu Tiểu nói không nên lời phương thức uy hiếp nào, hắn cắn môi, hốc mắt hồng hồng nói: “Ngươi không phải có bạn gái khác đi, cho nên người ta mới gửi loại thùng ngọt ngào khoa trương như thế đến đây.”</w:t>
      </w:r>
    </w:p>
    <w:p>
      <w:pPr>
        <w:pStyle w:val="BodyText"/>
      </w:pPr>
      <w:r>
        <w:t xml:space="preserve">“Đừng nói lung tung, ta chỉ có mình ngươi, đây thật là ta mẹ gửi.”</w:t>
      </w:r>
    </w:p>
    <w:p>
      <w:pPr>
        <w:pStyle w:val="BodyText"/>
      </w:pPr>
      <w:r>
        <w:t xml:space="preserve">Y nếu có bạn gái khác, lúc trước sẽ không vì chuyện Tiểu Tiểu mà thương tâm thống khổ như vậy, y đối với hắn tất cả đều là thật tâm.</w:t>
      </w:r>
    </w:p>
    <w:p>
      <w:pPr>
        <w:pStyle w:val="BodyText"/>
      </w:pPr>
      <w:r>
        <w:t xml:space="preserve">“Nếu là mẹ ngươi gửi, có gì không thể mở cho ta xem được, mở ngay cho ta, bằng không ta về sau… về sau sẽ không để ý ngươi nữa.”</w:t>
      </w:r>
    </w:p>
    <w:p>
      <w:pPr>
        <w:pStyle w:val="BodyText"/>
      </w:pPr>
      <w:r>
        <w:t xml:space="preserve">Hắn một bên khóc một bên nói sẽ không để ý y, đây có thể coi là ngôn từ uy hiếp lớn nhất của hắn.</w:t>
      </w:r>
    </w:p>
    <w:p>
      <w:pPr>
        <w:pStyle w:val="BodyText"/>
      </w:pPr>
      <w:r>
        <w:t xml:space="preserve">Giản Chính Hạo ôm lấy hắn, đau lòng vỗ vỗ hắn, trong lòng đem chính mình mẫu thân xen vào việc người khác mà mắng tơi bời, đều tại nàng, gửi mà không ghi người gửi, cửa hàng kia không biết chỗ quái quỷ nào, đóng cái thùng bình thường là được, còn đóng loại màu hồng có hình trái tim, trách không được Tiểu Tiểu nghi ngờ, lại còn rơi lệ.</w:t>
      </w:r>
    </w:p>
    <w:p>
      <w:pPr>
        <w:pStyle w:val="BodyText"/>
      </w:pPr>
      <w:r>
        <w:t xml:space="preserve">“Được, ta mở, ta mở.”</w:t>
      </w:r>
    </w:p>
    <w:p>
      <w:pPr>
        <w:pStyle w:val="BodyText"/>
      </w:pPr>
      <w:r>
        <w:t xml:space="preserve">Để khiến Tiểu Tiểu ngừng nước mắt và cả nghi ngờ, Giản Chính Hạo cầm lấy kéo, không nói hai lời liền rạch băng keo dán thùng, khui thùng ra. Ngưu Tiểu Tiểu thần tình đỏ bừng, tất cả kích động và xấu hổ đều cháy trên mặt hắn, “Đây… đây là cái gì?”</w:t>
      </w:r>
    </w:p>
    <w:p>
      <w:pPr>
        <w:pStyle w:val="BodyText"/>
      </w:pPr>
      <w:r>
        <w:t xml:space="preserve">Giản Chính Hạo đau đầu nhìn một thùng toàn đồ dùng tình thú, mấy bình thuốc bơi trơn, bao bì đều thực đặc dị, còn có mấy cái quần lót chữ T gợi cảm, cuối cùng là bảo hiểm bộ (condom đó), các loại màu sắc kỳ quái đều có.</w:t>
      </w:r>
    </w:p>
    <w:p>
      <w:pPr>
        <w:pStyle w:val="BodyText"/>
      </w:pPr>
      <w:r>
        <w:t xml:space="preserve">“Mẹ ta vào cửa hàng mua, nàng nói gửi cho ta với ngươi dùng, cũng có thứ là chủ cửa hàng tặng.”</w:t>
      </w:r>
    </w:p>
    <w:p>
      <w:pPr>
        <w:pStyle w:val="BodyText"/>
      </w:pPr>
      <w:r>
        <w:t xml:space="preserve">Giản Chính Hạo giải thích đơn giản, Ngưu Tiểu Tiểu mặc đỏ như quả hồng chín, “Ngươi nói với mẹ ngươi, nói chúng ta… nói chúng ta…”</w:t>
      </w:r>
    </w:p>
    <w:p>
      <w:pPr>
        <w:pStyle w:val="BodyText"/>
      </w:pPr>
      <w:r>
        <w:t xml:space="preserve">Ngưu Tiểu Tiểu chân run rẩy lập tức bổ nhào vào người Giản Chính Hạo, giận dữ hét: “Ngươi nói gì với mẹ ngươi, phu nhân như thế nào lại gửi những thứ này đến đây?”</w:t>
      </w:r>
    </w:p>
    <w:p>
      <w:pPr>
        <w:pStyle w:val="BodyText"/>
      </w:pPr>
      <w:r>
        <w:t xml:space="preserve">Trong ấn tượng của hắn, Giản phu nhân xinh đẹp lại hòa nhã, luôn dùng nhã nhặn kính ngữ, căn bản là không thể giống người gửi loại đồ này.</w:t>
      </w:r>
    </w:p>
    <w:p>
      <w:pPr>
        <w:pStyle w:val="BodyText"/>
      </w:pPr>
      <w:r>
        <w:t xml:space="preserve">“Ta căn bản không đi nói với mẹ, nàng lần trước đến chỗ này, thấy trên chăn bông đều là dầu tắm, liền đoán được là do ngươi, ngươi làm như vậy nhất định là bởi vì ở trên chăn đã xảy ra sự tình gì, nàng liền tự mình đoán ra.”</w:t>
      </w:r>
    </w:p>
    <w:p>
      <w:pPr>
        <w:pStyle w:val="BodyText"/>
      </w:pPr>
      <w:r>
        <w:t xml:space="preserve">Ngưu Tiểu Tiểu mặt đỏ đến mức muốn chui xuống đất, không thể tưởng tượng được chuyện xấu mình làm đều bị phát hiện, hơn nữa Giản phu nhân nhất định cũng biết bọn họ phát sinh quan hệ cho nên mới gửi mấy thứ này.</w:t>
      </w:r>
    </w:p>
    <w:p>
      <w:pPr>
        <w:pStyle w:val="BodyText"/>
      </w:pPr>
      <w:r>
        <w:t xml:space="preserve">Hắn nhỏ giọng nói: “Thật mất mặt, thật mất mặt.”</w:t>
      </w:r>
    </w:p>
    <w:p>
      <w:pPr>
        <w:pStyle w:val="BodyText"/>
      </w:pPr>
      <w:r>
        <w:t xml:space="preserve">“Không mất mặt, Tiểu Tiểu, đây chứng tỏ mẹ đồng ý chúng ta ở bên nhau, đây không phải chuyện tốt sao?”</w:t>
      </w:r>
    </w:p>
    <w:p>
      <w:pPr>
        <w:pStyle w:val="BodyText"/>
      </w:pPr>
      <w:r>
        <w:t xml:space="preserve">Giản Chính Hạo miệng nói trôi chảy lời trái lương tâm, y nhìn đến thùng đồ kia, cũng thấy mặt nóng rát, siêu mất mặt.</w:t>
      </w:r>
    </w:p>
    <w:p>
      <w:pPr>
        <w:pStyle w:val="BodyText"/>
      </w:pPr>
      <w:r>
        <w:t xml:space="preserve">Tiểu Tiểu bị y ôm, rốt cục vẫn là tò mò mà hướng trong rương ngó vào, “Mẹ ngươi mua những thứ gì?”</w:t>
      </w:r>
    </w:p>
    <w:p>
      <w:pPr>
        <w:pStyle w:val="BodyText"/>
      </w:pPr>
      <w:r>
        <w:t xml:space="preserve">Giản Chính Hạo đem thùng đổ ra trước mặt hắn để hắn thấy rõ những thứ bên trong, Tiểu Tiểu tò mò cầm quần lót chữ T lên, lập tức bật cười, hắn cười nghiêng ngả nói: “Ngươi xem thứ này nè, chuột con nè.” (Chính Hạo ca vụ này không xịt máu mũi quả là định lực cao nha.)</w:t>
      </w:r>
    </w:p>
    <w:p>
      <w:pPr>
        <w:pStyle w:val="BodyText"/>
      </w:pPr>
      <w:r>
        <w:t xml:space="preserve">Quần lót chữ T ít vải, chỉ che khuất một ít phía trước, mà hình họa trên đó là con chuột con mặc bộ cánh màu phấn hồng, ngay cả Giản Chính Hạo cũng thấy buồn cười, ngoài chiếc này, còn lại đều là theo phong cách gợi cảm.</w:t>
      </w:r>
    </w:p>
    <w:p>
      <w:pPr>
        <w:pStyle w:val="BodyText"/>
      </w:pPr>
      <w:r>
        <w:t xml:space="preserve">Tiểu Tiểu tò mò xem vài món khác, có chiếc bằng tơ tằm, vải dệt tinh tế mỏng manh, khiến hắn rất nhanh buông xuống, mặt mày bắt đầu nhăn nhó.</w:t>
      </w:r>
    </w:p>
    <w:p>
      <w:pPr>
        <w:pStyle w:val="BodyText"/>
      </w:pPr>
      <w:r>
        <w:t xml:space="preserve">“Đây là thuốc bôi trơn.”</w:t>
      </w:r>
    </w:p>
    <w:p>
      <w:pPr>
        <w:pStyle w:val="BodyText"/>
      </w:pPr>
      <w:r>
        <w:t xml:space="preserve">Mở nắp, đổ một ít ra tay, Giản Chính Hạo thử nghiệm một chút độ trắng mịn của thuốc bôi, phát hiện cảm giác không tồi, Tiểu Tiểu thối lui, hai gò má giống hai quả tiểu cà chua đáng yêu hồng một mảnh.</w:t>
      </w:r>
    </w:p>
    <w:p>
      <w:pPr>
        <w:pStyle w:val="BodyText"/>
      </w:pPr>
      <w:r>
        <w:t xml:space="preserve">Y đổ càng nhiều ra tay, bàn tay theo thắt lưng của Tiểu Tiểu mà chậm rãi đi xuống, lanh lẹ tiến vào trong quần ngủ của hắn. Tiểu Tiểu run rẩy một chút, chính là không có cự tuyệt, ngón tay y nhẹ nhàng xoa hậu huyệt của hắn, y hôn đôi môi đỏ tươi của Tiểu Tiểu khiến hắn khe khẽ rên lên.</w:t>
      </w:r>
    </w:p>
    <w:p>
      <w:pPr>
        <w:pStyle w:val="BodyText"/>
      </w:pPr>
      <w:r>
        <w:t xml:space="preserve">“Ngươi mặc thử quần lót chữ “T” này cho ta xem có hảo không?”</w:t>
      </w:r>
    </w:p>
    <w:p>
      <w:pPr>
        <w:pStyle w:val="BodyText"/>
      </w:pPr>
      <w:r>
        <w:t xml:space="preserve">Giản Chính Hạo quyến rũ cuốn dần quần ngủ của Tiểu Tiểu xuống, chọn một quần lót trong đám đồ gửi tới. Tiểu Tiểu trong mắt mãn xuân tình, mặc dù có điểm chống cự nói không muốn, chán ghét, nhưng là Giản Chính Hạo khiến hắn nửa nằm trên sô pha, thay hắn cởi xuống quần lót, hơn nữa lúc y mặc vào cho hắn một kiện kia quần lót chữ “T” mỏng như cánh chuồn, gợi cảm động lòng người, đôi mắt hắn mọng nước, khóe mắt hồng hồng, ngực phập phồng thiệt nhanh, vẫn là để cho Giản Chính Hạo giúp hắn mặc vào.</w:t>
      </w:r>
    </w:p>
    <w:p>
      <w:pPr>
        <w:pStyle w:val="BodyText"/>
      </w:pPr>
      <w:r>
        <w:t xml:space="preserve">Thân áo ngủ của Tiểu Tiểu mở rộng, dưới hạ thân, lớp sa mỏng nhẹ chậm rãi ôm lấy bộ vị xinh đẹp của hắn, qua lớp sa mỏng lộ ra thấp thoáng bóng dáng khí quan, gợi cảm cực kì.</w:t>
      </w:r>
    </w:p>
    <w:p>
      <w:pPr>
        <w:pStyle w:val="BodyText"/>
      </w:pPr>
      <w:r>
        <w:t xml:space="preserve">Hạ thân trướng đau đến thập phần lợi hại, Giản Chính Hạo bất chấp cái gì ôn nhu, hắn kéo quần, xả đứt khuy, trên hạ thân mình trát đầy thuốc bôi trơn, ngay lập tức ghé vào trên người hắn mà cuồng nhập.</w:t>
      </w:r>
    </w:p>
    <w:p>
      <w:pPr>
        <w:pStyle w:val="BodyText"/>
      </w:pPr>
      <w:r>
        <w:t xml:space="preserve">Hai người giống như cuốn vào trong bão táp, Giản Chính Hạo vừa rồi mới mắng mẹ hắn mua những thứ nhàm chán kia làm gì, nhưng giờ phút này y chính là cảm kích cực kỳ.</w:t>
      </w:r>
    </w:p>
    <w:p>
      <w:pPr>
        <w:pStyle w:val="BodyText"/>
      </w:pPr>
      <w:r>
        <w:t xml:space="preserve">“Có thể đi đường sao không?”</w:t>
      </w:r>
    </w:p>
    <w:p>
      <w:pPr>
        <w:pStyle w:val="BodyText"/>
      </w:pPr>
      <w:r>
        <w:t xml:space="preserve">Tiểu Tiểu giận nghiêm mặt đá y một cước, lập tức đau đến kêu thành tiếng, đều là lỗi của Giản Chính Hạo, tối hôm qua bắt hắn mặc cái quần lót mắc cỡ chết người kia, hơn nữa Giản Chính Hạo căn bản không lưu tình, biến hắn thành sáng nay đi đường chân đều biến thành chữ O.</w:t>
      </w:r>
    </w:p>
    <w:p>
      <w:pPr>
        <w:pStyle w:val="BodyText"/>
      </w:pPr>
      <w:r>
        <w:t xml:space="preserve">“Đây cho ngươi cầm.”</w:t>
      </w:r>
    </w:p>
    <w:p>
      <w:pPr>
        <w:pStyle w:val="BodyText"/>
      </w:pPr>
      <w:r>
        <w:t xml:space="preserve">Những thứ lần trước mua cho đệ đệ, giờ rốt cục có thể đem tặng đệ đệ, hắn vui vẻ tha thứ chuyện tối qua Giản Chính Hạo động dục lung tung, nhưng là sáng nay hắn đã nói rồi, muốn Giản Chính Hạo lần sau phải mặc cái quần lót có hình con chuột màu hồng kia, bằng không hắn tuyệt đối không ăn cơm với y.</w:t>
      </w:r>
    </w:p>
    <w:p>
      <w:pPr>
        <w:pStyle w:val="BodyText"/>
      </w:pPr>
      <w:r>
        <w:t xml:space="preserve">Giản Chính Hạo mặt biến đen, đành cố vui vẻ nở nụ cười, ai kêu tối qua y thủ lạ không lưu tình.</w:t>
      </w:r>
    </w:p>
    <w:p>
      <w:pPr>
        <w:pStyle w:val="BodyText"/>
      </w:pPr>
      <w:r>
        <w:t xml:space="preserve">Bọn họ đến nơi, nhấn chuông. Ngưu Đại Đại ra mở cửa, vừa thấy Ngưu Tiểu Tiểu, lão khẩu khí nghiêm túc nói: “Ta nghe lão bản nói ngươi gần đây thực vất vả, cũng thực tấn tới cho nên ta quyết định không cần chờ một năm, ngươi có thể tùy thời về nhà.”</w:t>
      </w:r>
    </w:p>
    <w:p>
      <w:pPr>
        <w:pStyle w:val="BodyText"/>
      </w:pPr>
      <w:r>
        <w:t xml:space="preserve">“Ai, không phải Tiểu Tiểu cùng A Hạo sao? Mau vào, mau vào, ngươi đệ hảo đáng yêu, kêu ô ô a a giống như đang hát vậy, hắn lớn lên nhất định là xinh đẹp dễ coi.”</w:t>
      </w:r>
    </w:p>
    <w:p>
      <w:pPr>
        <w:pStyle w:val="BodyText"/>
      </w:pPr>
      <w:r>
        <w:t xml:space="preserve">Không thể tưởng được mẹ Giản Chính Hạo đã ở đó, thấy Tiểu Tiểu còn vội vàng tiếp đón.</w:t>
      </w:r>
    </w:p>
    <w:p>
      <w:pPr>
        <w:pStyle w:val="BodyText"/>
      </w:pPr>
      <w:r>
        <w:t xml:space="preserve">Ngưu Tiểu Tiểu cụp mắt xấu hổ vô cùng, quan hệ của hắn cùng Giản Chính Hạo, Giản phu nhân nhất định biết hết, hơn nữa tối qua còn bởi thứ Giản phu nhân tặng, hắn cùng Giản Chính Hạo một đêm… Hắn mặt đỏ như thiêu.</w:t>
      </w:r>
    </w:p>
    <w:p>
      <w:pPr>
        <w:pStyle w:val="BodyText"/>
      </w:pPr>
      <w:r>
        <w:t xml:space="preserve">“Mẹ, ngươi như thế nào lại ở đây?” Giản Chính Hạo không dám tin.</w:t>
      </w:r>
    </w:p>
    <w:p>
      <w:pPr>
        <w:pStyle w:val="BodyText"/>
      </w:pPr>
      <w:r>
        <w:t xml:space="preserve">“Sau là thông gia rồi… Ngươi biết đấy, nên qua lại trước một chút.”</w:t>
      </w:r>
    </w:p>
    <w:p>
      <w:pPr>
        <w:pStyle w:val="BodyText"/>
      </w:pPr>
      <w:r>
        <w:t xml:space="preserve">Giản phu nhân nói đầy ý tại ngôn ngoại, sau đó nói với y: “Chuyện học muội kia của ngươi ta xử lý xong rồi, ta bằng hữu nhờ hắn bằng hữu, hắn bằng hữu lại nhờ hắn bằng hữu. . . . . .” Giản phu nhân cũng không muốn nói rõ ràng lắm, kết lại: “Tóm lại chính là có người giải quyết chuyện này là được rồi, nữ nhân kia, trên thương trường sẽ không ai dám dùng nàng.”</w:t>
      </w:r>
    </w:p>
    <w:p>
      <w:pPr>
        <w:pStyle w:val="BodyText"/>
      </w:pPr>
      <w:r>
        <w:t xml:space="preserve">“Rốt cuộc là bằng hữu nào mà mặt mũi lớn như vậy?” Giản Chính Hạo không quá tin tưởng.</w:t>
      </w:r>
    </w:p>
    <w:p>
      <w:pPr>
        <w:pStyle w:val="BodyText"/>
      </w:pPr>
      <w:r>
        <w:t xml:space="preserve">“Mẹ nói ngươi còn hoài nghi sao không? Đồ bất hiếu, mẹ nói vô sự sẽ vô sự.”</w:t>
      </w:r>
    </w:p>
    <w:p>
      <w:pPr>
        <w:pStyle w:val="BodyText"/>
      </w:pPr>
      <w:r>
        <w:t xml:space="preserve">Tuy rằng Giản phu nhân trông nhẹ nhàng như vậy nhưng người nàng quen biết tất cả đều có thế lực, ngay cả Giản lão gia quen biết những ai cũng đều là Giản phu nhân giật dây, cho nên Giản Chính Hạo cũng rất khó nói nàng không đúng, y giúp mang đồ chơi cho em bé vào.</w:t>
      </w:r>
    </w:p>
    <w:p>
      <w:pPr>
        <w:pStyle w:val="BodyText"/>
      </w:pPr>
      <w:r>
        <w:t xml:space="preserve">Tiểu Tiểu lập tức chạy tới, đối với tiểu đệ đệ hết ôm lại hôn, Ngưu Đại Đại vui mừng thấy cảnh này, Giản phu nhân ở bên cạnh hỏi: “Mấy thứ kia nhận được không?”</w:t>
      </w:r>
    </w:p>
    <w:p>
      <w:pPr>
        <w:pStyle w:val="BodyText"/>
      </w:pPr>
      <w:r>
        <w:t xml:space="preserve">Ở xa thoáng nghe thấy câu hỏi kia, Tiểu Tiểu cứng đờ lại một chút, Giản Chính Hạo nhăn mặt rồi mới đáp, “Nhận được.”</w:t>
      </w:r>
    </w:p>
    <w:p>
      <w:pPr>
        <w:pStyle w:val="BodyText"/>
      </w:pPr>
      <w:r>
        <w:t xml:space="preserve">“Dùng tốt sao không?”</w:t>
      </w:r>
    </w:p>
    <w:p>
      <w:pPr>
        <w:pStyle w:val="BodyText"/>
      </w:pPr>
      <w:r>
        <w:t xml:space="preserve">“Còn chưa có dùng qua.” Y khe khẽ nói dối để tránh mẹ nlại lấy chuyện này mà khoa trương.</w:t>
      </w:r>
    </w:p>
    <w:p>
      <w:pPr>
        <w:pStyle w:val="BodyText"/>
      </w:pPr>
      <w:r>
        <w:t xml:space="preserve">Giản phu nhân trừng mắt với y một cái, thuận tiện đánh một cái, “Ngươi cho ta nuôi không ngươi hai mươi mấy năm sao không? Ta đang hỏi ngươi, rõ ràng chính xác trả lời.”</w:t>
      </w:r>
    </w:p>
    <w:p>
      <w:pPr>
        <w:pStyle w:val="BodyText"/>
      </w:pPr>
      <w:r>
        <w:t xml:space="preserve">Giản Chính Hạo trong đầu có khát vọng muốn chạy trốn, “Mẹ, có chút khí chất, khí chất đi.”</w:t>
      </w:r>
    </w:p>
    <w:p>
      <w:pPr>
        <w:pStyle w:val="BodyText"/>
      </w:pPr>
      <w:r>
        <w:t xml:space="preserve">“Mẹ làm sao không có khí chất, mẹ chính là đang hỏi ngươi mấy thứ kia dùng tốt không? Không tốt thì mẹ phải đến đó gặp chủ hàng kia, bảo hắn đổi thứ rất tốt đi.”</w:t>
      </w:r>
    </w:p>
    <w:p>
      <w:pPr>
        <w:pStyle w:val="BodyText"/>
      </w:pPr>
      <w:r>
        <w:t xml:space="preserve">Giản Chính Hạo đau khổ đành nói thật, y hoàn toàn có thể tưởng tượng nếu hôm nay chi chi ngô ngô, mẹ sẽ chạy đến cửa hàng kia mà nháo, sau đó lại gửi vài thứ càng khoa trương tới.</w:t>
      </w:r>
    </w:p>
    <w:p>
      <w:pPr>
        <w:pStyle w:val="BodyText"/>
      </w:pPr>
      <w:r>
        <w:t xml:space="preserve">“Dùng tốt.” Y thừa nhận, đồng thời chịu thua.</w:t>
      </w:r>
    </w:p>
    <w:p>
      <w:pPr>
        <w:pStyle w:val="BodyText"/>
      </w:pPr>
      <w:r>
        <w:t xml:space="preserve">“Lại còn không phải, ta xem Tiểu Tiểu hôm nay đi đường là lạ , hẳn là dùng tốt lắm vậy.”</w:t>
      </w:r>
    </w:p>
    <w:p>
      <w:pPr>
        <w:pStyle w:val="BodyText"/>
      </w:pPr>
      <w:r>
        <w:t xml:space="preserve">Nàng thì thào tự nói, Giản Chính Hạo ở một bên nghe được không biết nên làm mặt đỏ hay mặt đen, bất quá đây là cá tính của mẹ y, nói nàng cẩu thả, nàng thận trọng khôn lường, nói nàng thận trọng, nàng có khi lại là cẩu thả, chính là nàng biệt tài giao bằng hữu, thực dễ dàng giao với rất nhiều bằng hữu.</w:t>
      </w:r>
    </w:p>
    <w:p>
      <w:pPr>
        <w:pStyle w:val="BodyText"/>
      </w:pPr>
      <w:r>
        <w:t xml:space="preserve">“Ai, ta nói Ngưu Đại a, dạo này Tiểu Tiểu đều ở tại nhà A Hạo, ta nghĩ bọn chúng đã lớn vậy, ở đó cũng không sao đi.”</w:t>
      </w:r>
    </w:p>
    <w:p>
      <w:pPr>
        <w:pStyle w:val="BodyText"/>
      </w:pPr>
      <w:r>
        <w:t xml:space="preserve">Ngưu Đại Đại bởi vì cảm động và tưởng nhớ ân tình lúc trước của Giản Chuyên Lập, xưng hô đều là kính ngữ, “Đại tẩu, là Tiểu Tiểu không hiểu chuyện, sợ lại quấy rầy A Hạo.”</w:t>
      </w:r>
    </w:p>
    <w:p>
      <w:pPr>
        <w:pStyle w:val="BodyText"/>
      </w:pPr>
      <w:r>
        <w:t xml:space="preserve">“Không sao, tiểu tử A Hạo này từ nhỏ chính là cái tử mặt, bảo hắn cười cũng không cười, bảo hắn khóc cũng không khóc, thật muốn đánh cho hắn một quyền, may hắn gặp Tiểu Tiểu, mỗi lần nhìn thấy Tiểu Tiểu, trên mặt còn có biểu tình, nếu Tiểu Tiểu là nữ, chắc chắn đã là con dâu nhà ta rồi.”</w:t>
      </w:r>
    </w:p>
    <w:p>
      <w:pPr>
        <w:pStyle w:val="BodyText"/>
      </w:pPr>
      <w:r>
        <w:t xml:space="preserve">“Đại tẩu quá khen, Tiểu Tiểu này tử tiểu hài tử, cái gì cũng kém A Hạo.”</w:t>
      </w:r>
    </w:p>
    <w:p>
      <w:pPr>
        <w:pStyle w:val="BodyText"/>
      </w:pPr>
      <w:r>
        <w:t xml:space="preserve">Giản phu nhân ngắt lời Ngưu Đại Đại, thao thao bất tuyệt: “Bất quá hiện tại thời đại cởi mở, ta với lão công ta trong lòng cũng đều nghĩ đủ, Tiểu Tiểu vẫn là có thể vào làm dâu nhà ta, ta vừa thấy hắn đã biết là tướng vượng phu, ta có thể thú hắn làm con dâu, trong lòng thật cao hứng.”</w:t>
      </w:r>
    </w:p>
    <w:p>
      <w:pPr>
        <w:pStyle w:val="BodyText"/>
      </w:pPr>
      <w:r>
        <w:t xml:space="preserve">Ngưu Đại Đại sắc mặt đại biến, giống như quá mức khiếp sợ, không biết nên nói như thế nào, Giản Chính Hạo liên tục nháy mắt, “Mẹ, đừng nói nữa.”</w:t>
      </w:r>
    </w:p>
    <w:p>
      <w:pPr>
        <w:pStyle w:val="BodyText"/>
      </w:pPr>
      <w:r>
        <w:t xml:space="preserve">Giản phu nhân không quản hắn, tiếp tục nói, “Huống hồ bọn chúng cũng đã ở chung, quan hệ cũng có rồi, còn thiếu chính là tấm giấy chứng nhận mà thôi.”</w:t>
      </w:r>
    </w:p>
    <w:p>
      <w:pPr>
        <w:pStyle w:val="BodyText"/>
      </w:pPr>
      <w:r>
        <w:t xml:space="preserve">Ngưu Đại Đại vẻ mặt si ngốc, liền ngay cả dì của Ngưu Tiểu Tiểu dần dần cũng hiểu được đối phương đang nói gì, mặt Ngưu Đại Đại đỏ lên, Giản Chính Hạo giận đến phát run, Ngưu Tiểu Tiểu có chút khiếp sợ nhìn cha hắn.</w:t>
      </w:r>
    </w:p>
    <w:p>
      <w:pPr>
        <w:pStyle w:val="BodyText"/>
      </w:pPr>
      <w:r>
        <w:t xml:space="preserve">“Tiểu Tiểu, ngươi lại đây cho ta! Lại đây!” Ngưu Đại Đại hét lớn một tiếng, em bé sợ tới mức khóc lớn lên, Giản phu nhân coi như chẳng có việc gì, tiếp tục nói lời của nàng.</w:t>
      </w:r>
    </w:p>
    <w:p>
      <w:pPr>
        <w:pStyle w:val="BodyText"/>
      </w:pPr>
      <w:r>
        <w:t xml:space="preserve">“Bất quá ngẫm lại Tiểu Tiểu cũng là báo ân, nếu không phải lão công ta năm đó giúp đỡ ngươi, ta xem ngươi khi đó mắc nợ buồn thiu, đừng nói giờ có lão bà cùng người đứa con thứ hai tốt như vậy, chỉ sợ đã phải ôm Tiểu Tiểu lúc đó còn là hài tử đi nhảy sông tự vẫn rồi! Cho nên ta mới nói Tiểu Tiểu cùng A Hạo thật là có duyên, từ lúc hắn và A Hạo nhà ta gặp mặt, ngươi xem nhà ngươi cũng phú quý mà nhà của ta cũng phát đạt thêm.”</w:t>
      </w:r>
    </w:p>
    <w:p>
      <w:pPr>
        <w:pStyle w:val="BodyText"/>
      </w:pPr>
      <w:r>
        <w:t xml:space="preserve">Nhắc tới chuyện xưa khiến Ngưu Đại Đại bỗng nhiên nói không ra lời, Giản gia đối lão có ân tình thật lớn, thậm chí ngay cả vợ lão hiện tại cũng là mẹ Giản Chính Hạo giới thiệu, Giản gia cho lão cơ may đổi đời, việc tư cũng thuận lợi, hơn nữa vợ lão giờ là người xinh đẹp, tâm tính lại tốt, lão vẫn thực cảm tạ đại tẩu giới thiệu một nữ nhân tốt như vậy cho lão.</w:t>
      </w:r>
    </w:p>
    <w:p>
      <w:pPr>
        <w:pStyle w:val="BodyText"/>
      </w:pPr>
      <w:r>
        <w:t xml:space="preserve">Giản phu nhân thao thao bất tuyệt, càng nói càng hăng.</w:t>
      </w:r>
    </w:p>
    <w:p>
      <w:pPr>
        <w:pStyle w:val="BodyText"/>
      </w:pPr>
      <w:r>
        <w:t xml:space="preserve">“Mẹ Tiểu nhi từ lúc hắn học tiểu học phá hư không ít, luôn khiến ngươi trong lòng phiền não, vợ chồng hảo hảo yêu nhau, chính là một gia đình tốt, cùng không cần quản là nam hay nữ, huống hồ giờ cởi mở, ta và lão công ta đã đấu tranh thật lâu, rốt cục nghĩ thông suốt, Ngưu Đại ngươi mệnh tốt hơn, ngươi còn có đứa con thứ hai để kế thừa huyết mạch gia nghiệp, chúng ta chỉ cần mong A Hạo hạnh phúc cái khác sẽ không nghĩ nhiều.”</w:t>
      </w:r>
    </w:p>
    <w:p>
      <w:pPr>
        <w:pStyle w:val="BodyText"/>
      </w:pPr>
      <w:r>
        <w:t xml:space="preserve">Ngưu Đại Đại hốc mắt thoáng ướt, đối lập với hạnh phúc hiện tại, mỗi khi nhắc tới mẹ Tiểu Tiểu lại khiến lão thương tâm, nàng thật sự gây cho hắn rât nhiều phiền thoái, vợ chồng không hợp nhau khiến lão thống khổ bao lâu, lão nhìn Giản Chính Hạo, lại nhìn Ngưu Tiểu Tiểu, nghẹn ngào nói: “Ngươi… các ngươi…”</w:t>
      </w:r>
    </w:p>
    <w:p>
      <w:pPr>
        <w:pStyle w:val="BodyText"/>
      </w:pPr>
      <w:r>
        <w:t xml:space="preserve">Giản Chính Hạo lập tức tâm phục khẩu phục mẹ y, y nguyên bản nghĩ rằng chừng nào Ngưu Đại Đại còn sống, tuyệt không có khả năng đồng ý y cùng Ngưu Tiểu Tiểu ở một chỗ, nhưng là mẹ y ra tay, vừa đấm vừa xoa, không đến hai mươi phút đã khiến Ngưu Đại Đại từ cuồng nộ đuối dần thành có thể thương thảo.</w:t>
      </w:r>
    </w:p>
    <w:p>
      <w:pPr>
        <w:pStyle w:val="BodyText"/>
      </w:pPr>
      <w:r>
        <w:t xml:space="preserve">Giản Chính Hạo bước tới, ôm lấy bả vai Tiểu Tiểu, “Ngưu bá bá, thực xin lỗi, ta thật sự quá yêu Tiểu Tiểu , ta cam đoan ta cả đời sẽ thương hắn, yêu hắn, làm cho hắn có thể hạnh phúc mãn kiếp.”</w:t>
      </w:r>
    </w:p>
    <w:p>
      <w:pPr>
        <w:pStyle w:val="BodyText"/>
      </w:pPr>
      <w:r>
        <w:t xml:space="preserve">Tiểu Tiểu cảm động cúi đầu, “Cha, ta. . . . . . ta cũng rất thích Chính Hạo ca, thật sự rất thích, rất thích.”</w:t>
      </w:r>
    </w:p>
    <w:p>
      <w:pPr>
        <w:pStyle w:val="BodyText"/>
      </w:pPr>
      <w:r>
        <w:t xml:space="preserve">Trong lúc Ngưu Đại Đại do dự, Giản phu nhân đánh vào đầu Giản Chính Hạo, “Cái gì ngưu bá bá, kêu cha.”</w:t>
      </w:r>
    </w:p>
    <w:p>
      <w:pPr>
        <w:pStyle w:val="BodyText"/>
      </w:pPr>
      <w:r>
        <w:t xml:space="preserve">Giản phu nhân liếc mắt, Giản Chính Hạo lập tức thông minh sửa miệng: “Cha, ta sẽ cả đời đều quý trọng Tiểu Tiểu .”</w:t>
      </w:r>
    </w:p>
    <w:p>
      <w:pPr>
        <w:pStyle w:val="BodyText"/>
      </w:pPr>
      <w:r>
        <w:t xml:space="preserve">Ngưu Đại Đại giống như không biết nên nói gì, Giản phu nhân tiến tới cầm tay Ngưu Đại Đại, “Ông thông gia, bà thông gia, lời A Hạo mới nói có ta làm chứng, nếu về sau hắn dám để cho Tiểu Tiểu có một chút nào không hạnh phúc, ta liền khiến hắn thân bại danh liệt, ngươi yên tâm, A Hạo tuy rằng là ta sinh , nhưng ta sẽ không bao che hắn.”</w:t>
      </w:r>
    </w:p>
    <w:p>
      <w:pPr>
        <w:pStyle w:val="BodyText"/>
      </w:pPr>
      <w:r>
        <w:t xml:space="preserve">Ngưu Đại Đại trước liên tiếp đòn công thủ đã muốn bại lui, Giản phu nhân thấp giọng nói: “Ngưu Đại, ngươi còn muốn không rõ ràng lắm sao không? Nhà ngươi không tính, Tiểu Tiểu lại là người thẳng thắn đơn giản như vậy, có thể nào ngươi muốn hắn bị một nữ nhân tham tài lừa, sau đó chịu đầy thống khổ mới hận ngươi phản đối A Hạo chăm lo cho hắn sao không? Ngươi biết A Hạo từ nhỏ, Tiểu Tiểu đi theo hắn sẽ không khổ.”</w:t>
      </w:r>
    </w:p>
    <w:p>
      <w:pPr>
        <w:pStyle w:val="BodyText"/>
      </w:pPr>
      <w:r>
        <w:t xml:space="preserve">Đại tẩu nói có lý, Ngưu Đại Đại thở dài, lấy Ngưu Tiểu Tiểu đơn giản, hắn chắc chắn rất có thể bị lừa, sau đó rơi vào kết cục không xu dính túi, cũng vì lo lắng vậy nên lão mới đem hắn đuổi khỏi nhà để hắn đừng biến thành bại gia tử.</w:t>
      </w:r>
    </w:p>
    <w:p>
      <w:pPr>
        <w:pStyle w:val="BodyText"/>
      </w:pPr>
      <w:r>
        <w:t xml:space="preserve">“Đại tẩu, ta hiểu rồi, nếu bọn chúng thật sự yêu nhau, ta đồng ý, bất quá kết hôn luôn là cái bảo đảm, ta vốn là thủ cựu nhân, việc kia nhất định phải làm, ít nhất ta cũng phải biết rằng Tiểu Tiểu không phải tình nhân, quan hệ của bọn chúng là quang minh chính đại, không phải lén lút.”</w:t>
      </w:r>
    </w:p>
    <w:p>
      <w:pPr>
        <w:pStyle w:val="BodyText"/>
      </w:pPr>
      <w:r>
        <w:t xml:space="preserve">“Việc đó không vấn đề, vốn nên làm vậy, ta lập tức đi tìm nơi chấp nhận hôn nhân đồng giới, ta sẽ không bạc đãi Tiểu Tiểu, A Hạo nhà ta còn sợ Tiểu Tiểu chạy mất, chứng nhận kết hôn kia không phải đảm bảo cho Tiểu Tiểu mà cho A Hạo.”</w:t>
      </w:r>
    </w:p>
    <w:p>
      <w:pPr>
        <w:pStyle w:val="BodyText"/>
      </w:pPr>
      <w:r>
        <w:t xml:space="preserve">Cha hắn vậy mà cũng ưng thuận khiến Ngưu Tiểu Tiểu rơi lệ, hắn chạy đến nép vào lòng ba khóc một trận long trời lở đất, “Cha, cám ơn ngươi. Ta rất yêu ngươi.”</w:t>
      </w:r>
    </w:p>
    <w:p>
      <w:pPr>
        <w:pStyle w:val="BodyText"/>
      </w:pPr>
      <w:r>
        <w:t xml:space="preserve">Ngưu Đại Đại cũng ôm hắn rớt vài giọt nước mắt, không suy nghĩ nữa, đứa con xuẩn ngốc của mình lại cùng nam nhân phát sinh tình cảm, lại là A Hạo mà lão quan sát từ nhỏ.</w:t>
      </w:r>
    </w:p>
    <w:p>
      <w:pPr>
        <w:pStyle w:val="BodyText"/>
      </w:pPr>
      <w:r>
        <w:t xml:space="preserve">Lão nghẹn ngào nói: “Chỉ cần cha còn sống, vĩnh viễn đều có thể cho ngươi dựa vào, nếu A Hạo đối với ngươi tốt, ta không nói, nếu A Hạo đối với ngươi không tốt, ngươi lúc nào cũng có thể về nói cho cha, cha sẽ liều mạng với hắn.”</w:t>
      </w:r>
    </w:p>
    <w:p>
      <w:pPr>
        <w:pStyle w:val="BodyText"/>
      </w:pPr>
      <w:r>
        <w:t xml:space="preserve">Lời lão khiến Ngưu Tiểu Tiểu càng khóc to hơn, Giản Chính Hạo bị mẹ kéo ra khỏi nhà, nàng nói: “Cho bọn hắn thời gian tiêu hóa chuyện này, chúng ta đi trước tìm nơi có thể kết hôn.”</w:t>
      </w:r>
    </w:p>
    <w:p>
      <w:pPr>
        <w:pStyle w:val="BodyText"/>
      </w:pPr>
      <w:r>
        <w:t xml:space="preserve">“Mẹ, ngươi. . . . . . Ngươi thật lợi hại.” Y thở dài nói, hôm nay mới kiến thức thủ đoạn của mẹ mới hiểu vì sao cha hắn đối với mẹ luôn nghe mấy phần.</w:t>
      </w:r>
    </w:p>
    <w:p>
      <w:pPr>
        <w:pStyle w:val="BodyText"/>
      </w:pPr>
      <w:r>
        <w:t xml:space="preserve">Giản phu nhân liếc xéo y một cái, “Lợi hại? Còn không đều là vì đứa con là ngươi, ta xem ngươi nếu không có Tiểu Tiểu, đời này cũng sẽ không kết hôn, sẽ thống khổ cả đời, vì cho ngươi khoái hoạt hạnh phúc, mẹ đã sớm chuẩn bị tốt, nhất định phải khuyên đến Ngưu Đại Đại đồng ý mới thôi, cho nên ngay cả vợ hắn hiện tại đều là mẹ giới thiệu, còn không phải vì hôn phối của ngươi cùng Tiểu Tiểu.”</w:t>
      </w:r>
    </w:p>
    <w:p>
      <w:pPr>
        <w:pStyle w:val="BodyText"/>
      </w:pPr>
      <w:r>
        <w:t xml:space="preserve">Giản Chính Hạo khâm phục nói: “Mẹ, ngươi tâm cơ thực thâm.”</w:t>
      </w:r>
    </w:p>
    <w:p>
      <w:pPr>
        <w:pStyle w:val="BodyText"/>
      </w:pPr>
      <w:r>
        <w:t xml:space="preserve">Giản phu nhân lại đánh đầu y một chút, “Cái gì tâm cơ thâm, không lễ phép, cấm nói lung tung nói, mẹ liền kêu chủ cửa hàng kia gửi tới vài thứ quỷ dị, nói là của ngươi 『 tính 』 thú, làm cho Tiểu Tiểu đối với ngươi 『 khác mắt cùng đãi 』.”</w:t>
      </w:r>
    </w:p>
    <w:p>
      <w:pPr>
        <w:pStyle w:val="BodyText"/>
      </w:pPr>
      <w:r>
        <w:t xml:space="preserve">Lấy Giản phu nhân thủ đoạn hoàn toàn có thể làm ra chuyện đáng sợ, y cũng không nên trở thành đại biến thái trong mắt Tiểu Tiểu, Giản Chính Hạo vội vàng cầu xin tha thứ, Giản phu nhân mới tha y. Bọn họ tới hiệu sách, Giản phu nhân không chút thẹn thùng cầm mấy cuốn về nơi kết hôn đồng giới đi tính tiền, y đỏ mặt, còn Giản phu nhân tuyệt không thấy gì.</w:t>
      </w:r>
    </w:p>
    <w:p>
      <w:pPr>
        <w:pStyle w:val="BodyText"/>
      </w:pPr>
      <w:r>
        <w:t xml:space="preserve">Y cơ hồ có thể tưởng tượng, Ngưu gia hai người và phụ mẫu mình đứng ở phòng hôn lễ, còn có Tiểu Tiểu đáng yêu mặc lễ phục để gả cho hắn.</w:t>
      </w:r>
    </w:p>
    <w:p>
      <w:pPr>
        <w:pStyle w:val="BodyText"/>
      </w:pPr>
      <w:r>
        <w:t xml:space="preserve">Tương lai vậy là tốt đẹp, không phải sao?</w:t>
      </w:r>
    </w:p>
    <w:p>
      <w:pPr>
        <w:pStyle w:val="BodyText"/>
      </w:pPr>
      <w:r>
        <w:t xml:space="preserve">Quyển sách hoàn -</w:t>
      </w:r>
    </w:p>
    <w:p>
      <w:pPr>
        <w:pStyle w:val="BodyText"/>
      </w:pPr>
      <w:r>
        <w:t xml:space="preserve">————</w:t>
      </w:r>
    </w:p>
    <w:p>
      <w:pPr>
        <w:pStyle w:val="Compact"/>
      </w:pPr>
      <w:r>
        <w:t xml:space="preserve">Vậy là xong quyển một a, ta thật lấy làm cảm động. Chúc mừng Hạo ca và Tiểu Tiểu. Cuốn tiếp theo đáng lẽ là Mãn nguyệt tình nhân, nhưng vì ta đang phấn khích nên sẽ làm Hỏa bạo tình nhân trước, đảm bảo các nàng sẽ thấy đôi này vô đối không kém đôi trước đâu a! Mong các nàng tiếp tục ủng hộ! Yêu yêu um um!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oan-gia-tinh-n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b5cd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n gia tình nhân</dc:title>
  <dc:creator/>
</cp:coreProperties>
</file>